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1BAF61" w14:textId="2FA40C0F" w:rsidR="00787929" w:rsidRPr="00787929" w:rsidRDefault="00787929" w:rsidP="00787929">
      <w:pPr>
        <w:spacing w:after="0" w:line="240" w:lineRule="auto"/>
        <w:rPr>
          <w:b/>
          <w:color w:val="595959" w:themeColor="text1" w:themeTint="A6"/>
          <w:sz w:val="32"/>
          <w:szCs w:val="32"/>
        </w:rPr>
      </w:pPr>
      <w:bookmarkStart w:id="0" w:name="_Toc514844113"/>
      <w:bookmarkStart w:id="1" w:name="_Toc514844351"/>
      <w:bookmarkStart w:id="2" w:name="_Toc514852214"/>
      <w:bookmarkStart w:id="3" w:name="_Toc516132378"/>
      <w:bookmarkStart w:id="4" w:name="_Toc519496219"/>
      <w:r w:rsidRPr="00787929">
        <w:rPr>
          <w:rFonts w:cs="Arial"/>
          <w:b/>
          <w:noProof/>
          <w:color w:val="595959" w:themeColor="text1" w:themeTint="A6"/>
          <w:sz w:val="40"/>
          <w:szCs w:val="40"/>
        </w:rPr>
        <w:drawing>
          <wp:anchor distT="0" distB="0" distL="114300" distR="114300" simplePos="0" relativeHeight="251648000" behindDoc="1" locked="0" layoutInCell="1" allowOverlap="1" wp14:anchorId="0429AEE4" wp14:editId="6DCB501C">
            <wp:simplePos x="0" y="0"/>
            <wp:positionH relativeFrom="column">
              <wp:posOffset>6452870</wp:posOffset>
            </wp:positionH>
            <wp:positionV relativeFrom="paragraph">
              <wp:posOffset>-24765</wp:posOffset>
            </wp:positionV>
            <wp:extent cx="2823402" cy="391819"/>
            <wp:effectExtent l="0" t="0" r="0" b="190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823402" cy="391819"/>
                    </a:xfrm>
                    <a:prstGeom prst="rect">
                      <a:avLst/>
                    </a:prstGeom>
                  </pic:spPr>
                </pic:pic>
              </a:graphicData>
            </a:graphic>
            <wp14:sizeRelH relativeFrom="page">
              <wp14:pctWidth>0</wp14:pctWidth>
            </wp14:sizeRelH>
            <wp14:sizeRelV relativeFrom="page">
              <wp14:pctHeight>0</wp14:pctHeight>
            </wp14:sizeRelV>
          </wp:anchor>
        </w:drawing>
      </w:r>
      <w:r w:rsidRPr="00787929">
        <w:rPr>
          <w:rFonts w:cs="Arial"/>
          <w:b/>
          <w:noProof/>
          <w:color w:val="595959" w:themeColor="text1" w:themeTint="A6"/>
          <w:sz w:val="40"/>
          <w:szCs w:val="24"/>
        </w:rPr>
        <w:t xml:space="preserve">MARKETING PLAN SWOT ANALYSIS MATRIX </w:t>
      </w:r>
      <w:r>
        <w:rPr>
          <w:rFonts w:cs="Arial"/>
          <w:b/>
          <w:noProof/>
          <w:color w:val="595959" w:themeColor="text1" w:themeTint="A6"/>
          <w:sz w:val="40"/>
          <w:szCs w:val="24"/>
        </w:rPr>
        <w:t>TEMPLATE</w:t>
      </w:r>
    </w:p>
    <w:p w14:paraId="4E241180" w14:textId="77777777" w:rsidR="00787929" w:rsidRPr="006127F2" w:rsidRDefault="00787929" w:rsidP="00787929">
      <w:pPr>
        <w:spacing w:after="100" w:line="240" w:lineRule="auto"/>
        <w:rPr>
          <w:sz w:val="16"/>
          <w:szCs w:val="20"/>
        </w:rPr>
      </w:pPr>
      <w:r>
        <w:rPr>
          <w:noProof/>
          <w:sz w:val="16"/>
          <w:szCs w:val="20"/>
        </w:rPr>
        <mc:AlternateContent>
          <mc:Choice Requires="wps">
            <w:drawing>
              <wp:anchor distT="0" distB="0" distL="114300" distR="114300" simplePos="0" relativeHeight="251742208" behindDoc="1" locked="0" layoutInCell="1" allowOverlap="1" wp14:anchorId="6257CA6E" wp14:editId="5CFDBE18">
                <wp:simplePos x="0" y="0"/>
                <wp:positionH relativeFrom="column">
                  <wp:posOffset>8403590</wp:posOffset>
                </wp:positionH>
                <wp:positionV relativeFrom="paragraph">
                  <wp:posOffset>180975</wp:posOffset>
                </wp:positionV>
                <wp:extent cx="340360" cy="1577975"/>
                <wp:effectExtent l="0" t="0" r="2540" b="0"/>
                <wp:wrapNone/>
                <wp:docPr id="75760740" name="Freeform 75760740"/>
                <wp:cNvGraphicFramePr/>
                <a:graphic xmlns:a="http://schemas.openxmlformats.org/drawingml/2006/main">
                  <a:graphicData uri="http://schemas.microsoft.com/office/word/2010/wordprocessingShape">
                    <wps:wsp>
                      <wps:cNvSpPr/>
                      <wps:spPr>
                        <a:xfrm>
                          <a:off x="0" y="0"/>
                          <a:ext cx="340360" cy="1577975"/>
                        </a:xfrm>
                        <a:custGeom>
                          <a:avLst/>
                          <a:gdLst>
                            <a:gd name="connsiteX0" fmla="*/ 282933 w 340651"/>
                            <a:gd name="connsiteY0" fmla="*/ 1578315 h 1578315"/>
                            <a:gd name="connsiteX1" fmla="*/ 340652 w 340651"/>
                            <a:gd name="connsiteY1" fmla="*/ 1578315 h 1578315"/>
                            <a:gd name="connsiteX2" fmla="*/ 57718 w 340651"/>
                            <a:gd name="connsiteY2" fmla="*/ 0 h 1578315"/>
                            <a:gd name="connsiteX3" fmla="*/ 0 w 340651"/>
                            <a:gd name="connsiteY3" fmla="*/ 0 h 1578315"/>
                            <a:gd name="connsiteX4" fmla="*/ 282933 w 34065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651" h="1578315">
                              <a:moveTo>
                                <a:pt x="282933" y="1578315"/>
                              </a:moveTo>
                              <a:lnTo>
                                <a:pt x="340652" y="1578315"/>
                              </a:lnTo>
                              <a:lnTo>
                                <a:pt x="57718" y="0"/>
                              </a:lnTo>
                              <a:lnTo>
                                <a:pt x="0" y="0"/>
                              </a:lnTo>
                              <a:lnTo>
                                <a:pt x="282933" y="1578315"/>
                              </a:lnTo>
                              <a:close/>
                            </a:path>
                          </a:pathLst>
                        </a:custGeom>
                        <a:solidFill>
                          <a:schemeClr val="accent4"/>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1D7474F" id="Freeform 75760740" o:spid="_x0000_s1026" style="position:absolute;margin-left:661.7pt;margin-top:14.25pt;width:26.8pt;height:124.25pt;z-index:-251574272;visibility:visible;mso-wrap-style:square;mso-wrap-distance-left:9pt;mso-wrap-distance-top:0;mso-wrap-distance-right:9pt;mso-wrap-distance-bottom:0;mso-position-horizontal:absolute;mso-position-horizontal-relative:text;mso-position-vertical:absolute;mso-position-vertical-relative:text;v-text-anchor:middle" coordsize="340651,157831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" path="m282933,1578315r57719,l57718,,,,282933,1578315xe" fillcolor="#ffc000 [3207]" stroked="f" strokeweight=".35694mm">
                <v:stroke joinstyle="miter"/>
                <v:path arrowok="t" o:connecttype="custom" o:connectlocs="282691,1577975;340361,1577975;57669,0;0,0;282691,1577975" o:connectangles="0,0,0,0,0"/>
              </v:shape>
            </w:pict>
          </mc:Fallback>
        </mc:AlternateContent>
      </w:r>
      <w:r>
        <w:rPr>
          <w:noProof/>
          <w:color w:val="595959" w:themeColor="text1" w:themeTint="A6"/>
          <w:sz w:val="32"/>
          <w:szCs w:val="32"/>
        </w:rPr>
        <mc:AlternateContent>
          <mc:Choice Requires="wps">
            <w:drawing>
              <wp:anchor distT="0" distB="0" distL="114300" distR="114300" simplePos="0" relativeHeight="251739136" behindDoc="1" locked="0" layoutInCell="1" allowOverlap="1" wp14:anchorId="0D727A49" wp14:editId="7BC9F4A5">
                <wp:simplePos x="0" y="0"/>
                <wp:positionH relativeFrom="column">
                  <wp:posOffset>8403590</wp:posOffset>
                </wp:positionH>
                <wp:positionV relativeFrom="paragraph">
                  <wp:posOffset>5113655</wp:posOffset>
                </wp:positionV>
                <wp:extent cx="340360" cy="1577975"/>
                <wp:effectExtent l="0" t="0" r="2540" b="0"/>
                <wp:wrapNone/>
                <wp:docPr id="239413735" name="Freeform 239413735"/>
                <wp:cNvGraphicFramePr/>
                <a:graphic xmlns:a="http://schemas.openxmlformats.org/drawingml/2006/main">
                  <a:graphicData uri="http://schemas.microsoft.com/office/word/2010/wordprocessingShape">
                    <wps:wsp>
                      <wps:cNvSpPr/>
                      <wps:spPr>
                        <a:xfrm>
                          <a:off x="0" y="0"/>
                          <a:ext cx="340360" cy="1577975"/>
                        </a:xfrm>
                        <a:custGeom>
                          <a:avLst/>
                          <a:gdLst>
                            <a:gd name="connsiteX0" fmla="*/ 282896 w 340639"/>
                            <a:gd name="connsiteY0" fmla="*/ 1578264 h 1578263"/>
                            <a:gd name="connsiteX1" fmla="*/ 340639 w 340639"/>
                            <a:gd name="connsiteY1" fmla="*/ 1578264 h 1578263"/>
                            <a:gd name="connsiteX2" fmla="*/ 57731 w 340639"/>
                            <a:gd name="connsiteY2" fmla="*/ 0 h 1578263"/>
                            <a:gd name="connsiteX3" fmla="*/ 0 w 340639"/>
                            <a:gd name="connsiteY3" fmla="*/ 0 h 1578263"/>
                            <a:gd name="connsiteX4" fmla="*/ 282896 w 340639"/>
                            <a:gd name="connsiteY4" fmla="*/ 1578264 h 157826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639" h="1578263">
                              <a:moveTo>
                                <a:pt x="282896" y="1578264"/>
                              </a:moveTo>
                              <a:lnTo>
                                <a:pt x="340639" y="1578264"/>
                              </a:lnTo>
                              <a:lnTo>
                                <a:pt x="57731" y="0"/>
                              </a:lnTo>
                              <a:lnTo>
                                <a:pt x="0" y="0"/>
                              </a:lnTo>
                              <a:lnTo>
                                <a:pt x="282896" y="1578264"/>
                              </a:lnTo>
                              <a:close/>
                            </a:path>
                          </a:pathLst>
                        </a:custGeom>
                        <a:solidFill>
                          <a:schemeClr val="accent4">
                            <a:lumMod val="40000"/>
                            <a:lumOff val="60000"/>
                          </a:schemeClr>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BB816CF" id="Freeform 239413735" o:spid="_x0000_s1026" style="position:absolute;margin-left:661.7pt;margin-top:402.65pt;width:26.8pt;height:124.25pt;z-index:-251577344;visibility:visible;mso-wrap-style:square;mso-wrap-distance-left:9pt;mso-wrap-distance-top:0;mso-wrap-distance-right:9pt;mso-wrap-distance-bottom:0;mso-position-horizontal:absolute;mso-position-horizontal-relative:text;mso-position-vertical:absolute;mso-position-vertical-relative:text;v-text-anchor:middle" coordsize="340639,157826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" path="m282896,1578264r57743,l57731,,,,282896,1578264xe" fillcolor="#ffe599 [1303]" stroked="f" strokeweight=".35694mm">
                <v:stroke joinstyle="miter"/>
                <v:path arrowok="t" o:connecttype="custom" o:connectlocs="282664,1577976;340360,1577976;57684,0;0,0;282664,1577976" o:connectangles="0,0,0,0,0"/>
              </v:shape>
            </w:pict>
          </mc:Fallback>
        </mc:AlternateContent>
      </w:r>
      <w:r>
        <w:rPr>
          <w:noProof/>
          <w:color w:val="595959" w:themeColor="text1" w:themeTint="A6"/>
          <w:sz w:val="32"/>
          <w:szCs w:val="32"/>
        </w:rPr>
        <mc:AlternateContent>
          <mc:Choice Requires="wps">
            <w:drawing>
              <wp:anchor distT="0" distB="0" distL="114300" distR="114300" simplePos="0" relativeHeight="251740160" behindDoc="1" locked="0" layoutInCell="1" allowOverlap="1" wp14:anchorId="0DBB4BA4" wp14:editId="6551830E">
                <wp:simplePos x="0" y="0"/>
                <wp:positionH relativeFrom="column">
                  <wp:posOffset>8403590</wp:posOffset>
                </wp:positionH>
                <wp:positionV relativeFrom="paragraph">
                  <wp:posOffset>3469640</wp:posOffset>
                </wp:positionV>
                <wp:extent cx="340360" cy="1577975"/>
                <wp:effectExtent l="0" t="0" r="2540" b="0"/>
                <wp:wrapNone/>
                <wp:docPr id="2146721374" name="Freeform 2146721374"/>
                <wp:cNvGraphicFramePr/>
                <a:graphic xmlns:a="http://schemas.openxmlformats.org/drawingml/2006/main">
                  <a:graphicData uri="http://schemas.microsoft.com/office/word/2010/wordprocessingShape">
                    <wps:wsp>
                      <wps:cNvSpPr/>
                      <wps:spPr>
                        <a:xfrm>
                          <a:off x="0" y="0"/>
                          <a:ext cx="340360" cy="1577975"/>
                        </a:xfrm>
                        <a:custGeom>
                          <a:avLst/>
                          <a:gdLst>
                            <a:gd name="connsiteX0" fmla="*/ 282933 w 340651"/>
                            <a:gd name="connsiteY0" fmla="*/ 1578315 h 1578315"/>
                            <a:gd name="connsiteX1" fmla="*/ 340652 w 340651"/>
                            <a:gd name="connsiteY1" fmla="*/ 1578315 h 1578315"/>
                            <a:gd name="connsiteX2" fmla="*/ 57718 w 340651"/>
                            <a:gd name="connsiteY2" fmla="*/ 0 h 1578315"/>
                            <a:gd name="connsiteX3" fmla="*/ 0 w 340651"/>
                            <a:gd name="connsiteY3" fmla="*/ 0 h 1578315"/>
                            <a:gd name="connsiteX4" fmla="*/ 282933 w 34065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651" h="1578315">
                              <a:moveTo>
                                <a:pt x="282933" y="1578315"/>
                              </a:moveTo>
                              <a:lnTo>
                                <a:pt x="340652" y="1578315"/>
                              </a:lnTo>
                              <a:lnTo>
                                <a:pt x="57718" y="0"/>
                              </a:lnTo>
                              <a:lnTo>
                                <a:pt x="0" y="0"/>
                              </a:lnTo>
                              <a:lnTo>
                                <a:pt x="282933" y="1578315"/>
                              </a:lnTo>
                              <a:close/>
                            </a:path>
                          </a:pathLst>
                        </a:custGeom>
                        <a:solidFill>
                          <a:srgbClr val="FFDF77"/>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F626AAD" id="Freeform 2146721374" o:spid="_x0000_s1026" style="position:absolute;margin-left:661.7pt;margin-top:273.2pt;width:26.8pt;height:124.25pt;z-index:-251576320;visibility:visible;mso-wrap-style:square;mso-wrap-distance-left:9pt;mso-wrap-distance-top:0;mso-wrap-distance-right:9pt;mso-wrap-distance-bottom:0;mso-position-horizontal:absolute;mso-position-horizontal-relative:text;mso-position-vertical:absolute;mso-position-vertical-relative:text;v-text-anchor:middle" coordsize="340651,157831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" path="m282933,1578315r57719,l57718,,,,282933,1578315xe" fillcolor="#ffdf77" stroked="f" strokeweight=".35694mm">
                <v:stroke joinstyle="miter"/>
                <v:path arrowok="t" o:connecttype="custom" o:connectlocs="282691,1577975;340361,1577975;57669,0;0,0;282691,1577975" o:connectangles="0,0,0,0,0"/>
              </v:shape>
            </w:pict>
          </mc:Fallback>
        </mc:AlternateContent>
      </w:r>
      <w:r>
        <w:rPr>
          <w:noProof/>
          <w:color w:val="595959" w:themeColor="text1" w:themeTint="A6"/>
          <w:sz w:val="32"/>
          <w:szCs w:val="32"/>
        </w:rPr>
        <mc:AlternateContent>
          <mc:Choice Requires="wps">
            <w:drawing>
              <wp:anchor distT="0" distB="0" distL="114300" distR="114300" simplePos="0" relativeHeight="251741184" behindDoc="1" locked="0" layoutInCell="1" allowOverlap="1" wp14:anchorId="031D9DEF" wp14:editId="2240983E">
                <wp:simplePos x="0" y="0"/>
                <wp:positionH relativeFrom="column">
                  <wp:posOffset>8403590</wp:posOffset>
                </wp:positionH>
                <wp:positionV relativeFrom="paragraph">
                  <wp:posOffset>1825625</wp:posOffset>
                </wp:positionV>
                <wp:extent cx="340360" cy="1577975"/>
                <wp:effectExtent l="0" t="0" r="2540" b="0"/>
                <wp:wrapNone/>
                <wp:docPr id="1143233099" name="Freeform 1143233099"/>
                <wp:cNvGraphicFramePr/>
                <a:graphic xmlns:a="http://schemas.openxmlformats.org/drawingml/2006/main">
                  <a:graphicData uri="http://schemas.microsoft.com/office/word/2010/wordprocessingShape">
                    <wps:wsp>
                      <wps:cNvSpPr/>
                      <wps:spPr>
                        <a:xfrm>
                          <a:off x="0" y="0"/>
                          <a:ext cx="340360" cy="1577975"/>
                        </a:xfrm>
                        <a:custGeom>
                          <a:avLst/>
                          <a:gdLst>
                            <a:gd name="connsiteX0" fmla="*/ 282933 w 340651"/>
                            <a:gd name="connsiteY0" fmla="*/ 1578315 h 1578315"/>
                            <a:gd name="connsiteX1" fmla="*/ 340652 w 340651"/>
                            <a:gd name="connsiteY1" fmla="*/ 1578315 h 1578315"/>
                            <a:gd name="connsiteX2" fmla="*/ 57718 w 340651"/>
                            <a:gd name="connsiteY2" fmla="*/ 0 h 1578315"/>
                            <a:gd name="connsiteX3" fmla="*/ 0 w 340651"/>
                            <a:gd name="connsiteY3" fmla="*/ 0 h 1578315"/>
                            <a:gd name="connsiteX4" fmla="*/ 282933 w 34065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651" h="1578315">
                              <a:moveTo>
                                <a:pt x="282933" y="1578315"/>
                              </a:moveTo>
                              <a:lnTo>
                                <a:pt x="340652" y="1578315"/>
                              </a:lnTo>
                              <a:lnTo>
                                <a:pt x="57718" y="0"/>
                              </a:lnTo>
                              <a:lnTo>
                                <a:pt x="0" y="0"/>
                              </a:lnTo>
                              <a:lnTo>
                                <a:pt x="282933" y="1578315"/>
                              </a:lnTo>
                              <a:close/>
                            </a:path>
                          </a:pathLst>
                        </a:custGeom>
                        <a:solidFill>
                          <a:srgbClr val="FFD444"/>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D161FF5" id="Freeform 1143233099" o:spid="_x0000_s1026" style="position:absolute;margin-left:661.7pt;margin-top:143.75pt;width:26.8pt;height:124.25pt;z-index:-251575296;visibility:visible;mso-wrap-style:square;mso-wrap-distance-left:9pt;mso-wrap-distance-top:0;mso-wrap-distance-right:9pt;mso-wrap-distance-bottom:0;mso-position-horizontal:absolute;mso-position-horizontal-relative:text;mso-position-vertical:absolute;mso-position-vertical-relative:text;v-text-anchor:middle" coordsize="340651,157831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" path="m282933,1578315r57719,l57718,,,,282933,1578315xe" fillcolor="#ffd444" stroked="f" strokeweight=".35694mm">
                <v:stroke joinstyle="miter"/>
                <v:path arrowok="t" o:connecttype="custom" o:connectlocs="282691,1577975;340361,1577975;57669,0;0,0;282691,1577975" o:connectangles="0,0,0,0,0"/>
              </v:shape>
            </w:pict>
          </mc:Fallback>
        </mc:AlternateContent>
      </w:r>
      <w:r>
        <w:rPr>
          <w:noProof/>
          <w:sz w:val="16"/>
          <w:szCs w:val="20"/>
        </w:rPr>
        <mc:AlternateContent>
          <mc:Choice Requires="wps">
            <w:drawing>
              <wp:anchor distT="0" distB="0" distL="114300" distR="114300" simplePos="0" relativeHeight="251743232" behindDoc="1" locked="0" layoutInCell="1" allowOverlap="1" wp14:anchorId="231D41C4" wp14:editId="3470D25F">
                <wp:simplePos x="0" y="0"/>
                <wp:positionH relativeFrom="column">
                  <wp:posOffset>8444865</wp:posOffset>
                </wp:positionH>
                <wp:positionV relativeFrom="paragraph">
                  <wp:posOffset>179705</wp:posOffset>
                </wp:positionV>
                <wp:extent cx="731520" cy="1581986"/>
                <wp:effectExtent l="0" t="0" r="5080" b="5715"/>
                <wp:wrapNone/>
                <wp:docPr id="527536181" name="Freeform 2"/>
                <wp:cNvGraphicFramePr/>
                <a:graphic xmlns:a="http://schemas.openxmlformats.org/drawingml/2006/main">
                  <a:graphicData uri="http://schemas.microsoft.com/office/word/2010/wordprocessingShape">
                    <wps:wsp>
                      <wps:cNvSpPr/>
                      <wps:spPr>
                        <a:xfrm>
                          <a:off x="0" y="0"/>
                          <a:ext cx="731520" cy="1581986"/>
                        </a:xfrm>
                        <a:custGeom>
                          <a:avLst/>
                          <a:gdLst>
                            <a:gd name="connsiteX0" fmla="*/ 1615423 w 1615423"/>
                            <a:gd name="connsiteY0" fmla="*/ 1578264 h 1578263"/>
                            <a:gd name="connsiteX1" fmla="*/ 282908 w 1615423"/>
                            <a:gd name="connsiteY1" fmla="*/ 1578264 h 1578263"/>
                            <a:gd name="connsiteX2" fmla="*/ 0 w 1615423"/>
                            <a:gd name="connsiteY2" fmla="*/ 0 h 1578263"/>
                            <a:gd name="connsiteX3" fmla="*/ 1615423 w 1615423"/>
                            <a:gd name="connsiteY3" fmla="*/ 0 h 1578263"/>
                            <a:gd name="connsiteX4" fmla="*/ 1615423 w 1615423"/>
                            <a:gd name="connsiteY4" fmla="*/ 1578264 h 1578263"/>
                            <a:gd name="connsiteX0" fmla="*/ 1615423 w 1615423"/>
                            <a:gd name="connsiteY0" fmla="*/ 1578264 h 1578264"/>
                            <a:gd name="connsiteX1" fmla="*/ 489114 w 1615423"/>
                            <a:gd name="connsiteY1" fmla="*/ 1578263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504530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686548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82276"/>
                            <a:gd name="connsiteX1" fmla="*/ 633639 w 1615423"/>
                            <a:gd name="connsiteY1" fmla="*/ 1582276 h 1582276"/>
                            <a:gd name="connsiteX2" fmla="*/ 0 w 1615423"/>
                            <a:gd name="connsiteY2" fmla="*/ 0 h 1582276"/>
                            <a:gd name="connsiteX3" fmla="*/ 1615423 w 1615423"/>
                            <a:gd name="connsiteY3" fmla="*/ 0 h 1582276"/>
                            <a:gd name="connsiteX4" fmla="*/ 1615423 w 1615423"/>
                            <a:gd name="connsiteY4" fmla="*/ 1578264 h 158227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5423" h="1582276">
                              <a:moveTo>
                                <a:pt x="1615423" y="1578264"/>
                              </a:moveTo>
                              <a:lnTo>
                                <a:pt x="633639" y="1582276"/>
                              </a:lnTo>
                              <a:lnTo>
                                <a:pt x="0" y="0"/>
                              </a:lnTo>
                              <a:lnTo>
                                <a:pt x="1615423" y="0"/>
                              </a:lnTo>
                              <a:lnTo>
                                <a:pt x="1615423" y="1578264"/>
                              </a:lnTo>
                              <a:close/>
                            </a:path>
                          </a:pathLst>
                        </a:custGeom>
                        <a:solidFill>
                          <a:srgbClr val="008998"/>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975E8DB" id="Freeform 2" o:spid="_x0000_s1026" style="position:absolute;margin-left:664.95pt;margin-top:14.15pt;width:57.6pt;height:124.55pt;z-index:-251573248;visibility:visible;mso-wrap-style:square;mso-wrap-distance-left:9pt;mso-wrap-distance-top:0;mso-wrap-distance-right:9pt;mso-wrap-distance-bottom:0;mso-position-horizontal:absolute;mso-position-horizontal-relative:text;mso-position-vertical:absolute;mso-position-vertical-relative:text;v-text-anchor:middle" coordsize="1615423,158227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" path="m1615423,1578264r-981784,4012l,,1615423,r,1578264xe" fillcolor="#008998" stroked="f" strokeweight=".35694mm">
                <v:stroke joinstyle="miter"/>
                <v:path arrowok="t" o:connecttype="custom" o:connectlocs="731520,1577975;286934,1581986;0,0;731520,0;731520,1577975" o:connectangles="0,0,0,0,0"/>
              </v:shape>
            </w:pict>
          </mc:Fallback>
        </mc:AlternateContent>
      </w:r>
      <w:r>
        <w:rPr>
          <w:noProof/>
          <w:color w:val="595959" w:themeColor="text1" w:themeTint="A6"/>
          <w:sz w:val="32"/>
          <w:szCs w:val="32"/>
        </w:rPr>
        <mc:AlternateContent>
          <mc:Choice Requires="wpg">
            <w:drawing>
              <wp:anchor distT="0" distB="0" distL="114300" distR="114300" simplePos="0" relativeHeight="251747328" behindDoc="1" locked="0" layoutInCell="1" allowOverlap="1" wp14:anchorId="67435C01" wp14:editId="1E2D75DF">
                <wp:simplePos x="0" y="0"/>
                <wp:positionH relativeFrom="column">
                  <wp:posOffset>8661400</wp:posOffset>
                </wp:positionH>
                <wp:positionV relativeFrom="paragraph">
                  <wp:posOffset>5547995</wp:posOffset>
                </wp:positionV>
                <wp:extent cx="340995" cy="705485"/>
                <wp:effectExtent l="0" t="0" r="1905" b="5715"/>
                <wp:wrapNone/>
                <wp:docPr id="313267633" name="Graphic 75"/>
                <wp:cNvGraphicFramePr/>
                <a:graphic xmlns:a="http://schemas.openxmlformats.org/drawingml/2006/main">
                  <a:graphicData uri="http://schemas.microsoft.com/office/word/2010/wordprocessingGroup">
                    <wpg:wgp>
                      <wpg:cNvGrpSpPr/>
                      <wpg:grpSpPr>
                        <a:xfrm>
                          <a:off x="0" y="0"/>
                          <a:ext cx="340995" cy="705485"/>
                          <a:chOff x="7828712" y="433066"/>
                          <a:chExt cx="341317" cy="705826"/>
                        </a:xfrm>
                        <a:solidFill>
                          <a:srgbClr val="F1F7FA"/>
                        </a:solidFill>
                      </wpg:grpSpPr>
                      <wps:wsp>
                        <wps:cNvPr id="1802907999" name="Freeform 1802907999"/>
                        <wps:cNvSpPr/>
                        <wps:spPr>
                          <a:xfrm>
                            <a:off x="7828712" y="433066"/>
                            <a:ext cx="247105" cy="73231"/>
                          </a:xfrm>
                          <a:custGeom>
                            <a:avLst/>
                            <a:gdLst>
                              <a:gd name="connsiteX0" fmla="*/ 163755 w 247105"/>
                              <a:gd name="connsiteY0" fmla="*/ 49673 h 73231"/>
                              <a:gd name="connsiteX1" fmla="*/ 51108 w 247105"/>
                              <a:gd name="connsiteY1" fmla="*/ 49460 h 73231"/>
                              <a:gd name="connsiteX2" fmla="*/ 36158 w 247105"/>
                              <a:gd name="connsiteY2" fmla="*/ 65211 h 73231"/>
                              <a:gd name="connsiteX3" fmla="*/ 37906 w 247105"/>
                              <a:gd name="connsiteY3" fmla="*/ 72918 h 73231"/>
                              <a:gd name="connsiteX4" fmla="*/ 7042 w 247105"/>
                              <a:gd name="connsiteY4" fmla="*/ 72868 h 73231"/>
                              <a:gd name="connsiteX5" fmla="*/ 923 w 247105"/>
                              <a:gd name="connsiteY5" fmla="*/ 53596 h 73231"/>
                              <a:gd name="connsiteX6" fmla="*/ 33587 w 247105"/>
                              <a:gd name="connsiteY6" fmla="*/ 15940 h 73231"/>
                              <a:gd name="connsiteX7" fmla="*/ 157816 w 247105"/>
                              <a:gd name="connsiteY7" fmla="*/ 16177 h 73231"/>
                              <a:gd name="connsiteX8" fmla="*/ 154949 w 247105"/>
                              <a:gd name="connsiteY8" fmla="*/ 0 h 73231"/>
                              <a:gd name="connsiteX9" fmla="*/ 185826 w 247105"/>
                              <a:gd name="connsiteY9" fmla="*/ 63 h 73231"/>
                              <a:gd name="connsiteX10" fmla="*/ 188693 w 247105"/>
                              <a:gd name="connsiteY10" fmla="*/ 16240 h 73231"/>
                              <a:gd name="connsiteX11" fmla="*/ 241166 w 247105"/>
                              <a:gd name="connsiteY11" fmla="*/ 16340 h 73231"/>
                              <a:gd name="connsiteX12" fmla="*/ 247105 w 247105"/>
                              <a:gd name="connsiteY12" fmla="*/ 49836 h 73231"/>
                              <a:gd name="connsiteX13" fmla="*/ 194631 w 247105"/>
                              <a:gd name="connsiteY13" fmla="*/ 49736 h 73231"/>
                              <a:gd name="connsiteX14" fmla="*/ 198797 w 247105"/>
                              <a:gd name="connsiteY14" fmla="*/ 73231 h 73231"/>
                              <a:gd name="connsiteX15" fmla="*/ 167933 w 247105"/>
                              <a:gd name="connsiteY15" fmla="*/ 73170 h 73231"/>
                              <a:gd name="connsiteX16" fmla="*/ 163755 w 247105"/>
                              <a:gd name="connsiteY16" fmla="*/ 49673 h 732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7105" h="73231">
                                <a:moveTo>
                                  <a:pt x="163755" y="49673"/>
                                </a:moveTo>
                                <a:lnTo>
                                  <a:pt x="51108" y="49460"/>
                                </a:lnTo>
                                <a:cubicBezTo>
                                  <a:pt x="39141" y="49435"/>
                                  <a:pt x="34307" y="54811"/>
                                  <a:pt x="36158" y="65211"/>
                                </a:cubicBezTo>
                                <a:cubicBezTo>
                                  <a:pt x="36427" y="66741"/>
                                  <a:pt x="37045" y="70212"/>
                                  <a:pt x="37906" y="72918"/>
                                </a:cubicBezTo>
                                <a:lnTo>
                                  <a:pt x="7042" y="72868"/>
                                </a:lnTo>
                                <a:cubicBezTo>
                                  <a:pt x="3404" y="63231"/>
                                  <a:pt x="1887" y="58984"/>
                                  <a:pt x="923" y="53596"/>
                                </a:cubicBezTo>
                                <a:cubicBezTo>
                                  <a:pt x="-3448" y="28947"/>
                                  <a:pt x="7749" y="15890"/>
                                  <a:pt x="33587" y="15940"/>
                                </a:cubicBezTo>
                                <a:lnTo>
                                  <a:pt x="157816" y="16177"/>
                                </a:lnTo>
                                <a:lnTo>
                                  <a:pt x="154949" y="0"/>
                                </a:lnTo>
                                <a:lnTo>
                                  <a:pt x="185826" y="63"/>
                                </a:lnTo>
                                <a:lnTo>
                                  <a:pt x="188693" y="16240"/>
                                </a:lnTo>
                                <a:lnTo>
                                  <a:pt x="241166" y="16340"/>
                                </a:lnTo>
                                <a:lnTo>
                                  <a:pt x="247105" y="49836"/>
                                </a:lnTo>
                                <a:lnTo>
                                  <a:pt x="194631" y="49736"/>
                                </a:lnTo>
                                <a:lnTo>
                                  <a:pt x="198797" y="73231"/>
                                </a:lnTo>
                                <a:lnTo>
                                  <a:pt x="167933" y="73170"/>
                                </a:lnTo>
                                <a:lnTo>
                                  <a:pt x="163755" y="49673"/>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27894450" name="Freeform 827894450"/>
                        <wps:cNvSpPr/>
                        <wps:spPr>
                          <a:xfrm>
                            <a:off x="7839713" y="528227"/>
                            <a:ext cx="263279" cy="90751"/>
                          </a:xfrm>
                          <a:custGeom>
                            <a:avLst/>
                            <a:gdLst>
                              <a:gd name="connsiteX0" fmla="*/ 257340 w 263279"/>
                              <a:gd name="connsiteY0" fmla="*/ 489 h 90751"/>
                              <a:gd name="connsiteX1" fmla="*/ 263279 w 263279"/>
                              <a:gd name="connsiteY1" fmla="*/ 33972 h 90751"/>
                              <a:gd name="connsiteX2" fmla="*/ 179556 w 263279"/>
                              <a:gd name="connsiteY2" fmla="*/ 33809 h 90751"/>
                              <a:gd name="connsiteX3" fmla="*/ 205985 w 263279"/>
                              <a:gd name="connsiteY3" fmla="*/ 65426 h 90751"/>
                              <a:gd name="connsiteX4" fmla="*/ 198349 w 263279"/>
                              <a:gd name="connsiteY4" fmla="*/ 85413 h 90751"/>
                              <a:gd name="connsiteX5" fmla="*/ 165351 w 263279"/>
                              <a:gd name="connsiteY5" fmla="*/ 90751 h 90751"/>
                              <a:gd name="connsiteX6" fmla="*/ 16043 w 263279"/>
                              <a:gd name="connsiteY6" fmla="*/ 90475 h 90751"/>
                              <a:gd name="connsiteX7" fmla="*/ 10104 w 263279"/>
                              <a:gd name="connsiteY7" fmla="*/ 56980 h 90751"/>
                              <a:gd name="connsiteX8" fmla="*/ 159412 w 263279"/>
                              <a:gd name="connsiteY8" fmla="*/ 57254 h 90751"/>
                              <a:gd name="connsiteX9" fmla="*/ 172113 w 263279"/>
                              <a:gd name="connsiteY9" fmla="*/ 48421 h 90751"/>
                              <a:gd name="connsiteX10" fmla="*/ 161803 w 263279"/>
                              <a:gd name="connsiteY10" fmla="*/ 33772 h 90751"/>
                              <a:gd name="connsiteX11" fmla="*/ 5926 w 263279"/>
                              <a:gd name="connsiteY11" fmla="*/ 33483 h 90751"/>
                              <a:gd name="connsiteX12" fmla="*/ 0 w 263279"/>
                              <a:gd name="connsiteY12" fmla="*/ 0 h 90751"/>
                              <a:gd name="connsiteX13" fmla="*/ 257340 w 263279"/>
                              <a:gd name="connsiteY13" fmla="*/ 489 h 907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63279" h="90751">
                                <a:moveTo>
                                  <a:pt x="257340" y="489"/>
                                </a:moveTo>
                                <a:lnTo>
                                  <a:pt x="263279" y="33972"/>
                                </a:lnTo>
                                <a:lnTo>
                                  <a:pt x="179556" y="33809"/>
                                </a:lnTo>
                                <a:cubicBezTo>
                                  <a:pt x="197244" y="46554"/>
                                  <a:pt x="204134" y="55024"/>
                                  <a:pt x="205985" y="65426"/>
                                </a:cubicBezTo>
                                <a:cubicBezTo>
                                  <a:pt x="207348" y="73131"/>
                                  <a:pt x="204224" y="81577"/>
                                  <a:pt x="198349" y="85413"/>
                                </a:cubicBezTo>
                                <a:cubicBezTo>
                                  <a:pt x="192539" y="89647"/>
                                  <a:pt x="185418" y="90788"/>
                                  <a:pt x="165351" y="90751"/>
                                </a:cubicBezTo>
                                <a:lnTo>
                                  <a:pt x="16043" y="90475"/>
                                </a:lnTo>
                                <a:lnTo>
                                  <a:pt x="10104" y="56980"/>
                                </a:lnTo>
                                <a:lnTo>
                                  <a:pt x="159412" y="57254"/>
                                </a:lnTo>
                                <a:cubicBezTo>
                                  <a:pt x="169053" y="57280"/>
                                  <a:pt x="173205" y="54585"/>
                                  <a:pt x="172113" y="48421"/>
                                </a:cubicBezTo>
                                <a:cubicBezTo>
                                  <a:pt x="171367" y="44185"/>
                                  <a:pt x="168822" y="40726"/>
                                  <a:pt x="161803" y="33772"/>
                                </a:cubicBezTo>
                                <a:lnTo>
                                  <a:pt x="5926" y="33483"/>
                                </a:lnTo>
                                <a:lnTo>
                                  <a:pt x="0" y="0"/>
                                </a:lnTo>
                                <a:lnTo>
                                  <a:pt x="257340" y="489"/>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95596301" name="Freeform 2095596301"/>
                        <wps:cNvSpPr/>
                        <wps:spPr>
                          <a:xfrm>
                            <a:off x="7860872" y="647560"/>
                            <a:ext cx="206409" cy="67730"/>
                          </a:xfrm>
                          <a:custGeom>
                            <a:avLst/>
                            <a:gdLst>
                              <a:gd name="connsiteX0" fmla="*/ 197694 w 206409"/>
                              <a:gd name="connsiteY0" fmla="*/ 33847 h 67730"/>
                              <a:gd name="connsiteX1" fmla="*/ 173784 w 206409"/>
                              <a:gd name="connsiteY1" fmla="*/ 33796 h 67730"/>
                              <a:gd name="connsiteX2" fmla="*/ 206409 w 206409"/>
                              <a:gd name="connsiteY2" fmla="*/ 67730 h 67730"/>
                              <a:gd name="connsiteX3" fmla="*/ 168989 w 206409"/>
                              <a:gd name="connsiteY3" fmla="*/ 67656 h 67730"/>
                              <a:gd name="connsiteX4" fmla="*/ 168346 w 206409"/>
                              <a:gd name="connsiteY4" fmla="*/ 55363 h 67730"/>
                              <a:gd name="connsiteX5" fmla="*/ 135965 w 206409"/>
                              <a:gd name="connsiteY5" fmla="*/ 33722 h 67730"/>
                              <a:gd name="connsiteX6" fmla="*/ 5939 w 206409"/>
                              <a:gd name="connsiteY6" fmla="*/ 33483 h 67730"/>
                              <a:gd name="connsiteX7" fmla="*/ 0 w 206409"/>
                              <a:gd name="connsiteY7" fmla="*/ 0 h 67730"/>
                              <a:gd name="connsiteX8" fmla="*/ 191755 w 206409"/>
                              <a:gd name="connsiteY8" fmla="*/ 363 h 67730"/>
                              <a:gd name="connsiteX9" fmla="*/ 197694 w 206409"/>
                              <a:gd name="connsiteY9" fmla="*/ 33847 h 677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06409" h="67730">
                                <a:moveTo>
                                  <a:pt x="197694" y="33847"/>
                                </a:moveTo>
                                <a:lnTo>
                                  <a:pt x="173784" y="33796"/>
                                </a:lnTo>
                                <a:cubicBezTo>
                                  <a:pt x="193863" y="42694"/>
                                  <a:pt x="204712" y="53872"/>
                                  <a:pt x="206409" y="67730"/>
                                </a:cubicBezTo>
                                <a:lnTo>
                                  <a:pt x="168989" y="67656"/>
                                </a:lnTo>
                                <a:cubicBezTo>
                                  <a:pt x="168912" y="60738"/>
                                  <a:pt x="168886" y="58432"/>
                                  <a:pt x="168346" y="55363"/>
                                </a:cubicBezTo>
                                <a:cubicBezTo>
                                  <a:pt x="165749" y="40726"/>
                                  <a:pt x="155248" y="33759"/>
                                  <a:pt x="135965" y="33722"/>
                                </a:cubicBezTo>
                                <a:lnTo>
                                  <a:pt x="5939" y="33483"/>
                                </a:lnTo>
                                <a:lnTo>
                                  <a:pt x="0" y="0"/>
                                </a:lnTo>
                                <a:lnTo>
                                  <a:pt x="191755" y="363"/>
                                </a:lnTo>
                                <a:lnTo>
                                  <a:pt x="197694" y="33847"/>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32920895" name="Freeform 1632920895"/>
                        <wps:cNvSpPr/>
                        <wps:spPr>
                          <a:xfrm>
                            <a:off x="7880814" y="735066"/>
                            <a:ext cx="199193" cy="91643"/>
                          </a:xfrm>
                          <a:custGeom>
                            <a:avLst/>
                            <a:gdLst>
                              <a:gd name="connsiteX0" fmla="*/ 78886 w 199193"/>
                              <a:gd name="connsiteY0" fmla="*/ 91288 h 91643"/>
                              <a:gd name="connsiteX1" fmla="*/ 61583 w 199193"/>
                              <a:gd name="connsiteY1" fmla="*/ 91640 h 91643"/>
                              <a:gd name="connsiteX2" fmla="*/ 845 w 199193"/>
                              <a:gd name="connsiteY2" fmla="*/ 44949 h 91643"/>
                              <a:gd name="connsiteX3" fmla="*/ 10897 w 199193"/>
                              <a:gd name="connsiteY3" fmla="*/ 10337 h 91643"/>
                              <a:gd name="connsiteX4" fmla="*/ 46865 w 199193"/>
                              <a:gd name="connsiteY4" fmla="*/ 0 h 91643"/>
                              <a:gd name="connsiteX5" fmla="*/ 136386 w 199193"/>
                              <a:gd name="connsiteY5" fmla="*/ 175 h 91643"/>
                              <a:gd name="connsiteX6" fmla="*/ 198281 w 199193"/>
                              <a:gd name="connsiteY6" fmla="*/ 46879 h 91643"/>
                              <a:gd name="connsiteX7" fmla="*/ 158354 w 199193"/>
                              <a:gd name="connsiteY7" fmla="*/ 91439 h 91643"/>
                              <a:gd name="connsiteX8" fmla="*/ 102024 w 199193"/>
                              <a:gd name="connsiteY8" fmla="*/ 91326 h 91643"/>
                              <a:gd name="connsiteX9" fmla="*/ 91779 w 199193"/>
                              <a:gd name="connsiteY9" fmla="*/ 33582 h 91643"/>
                              <a:gd name="connsiteX10" fmla="*/ 49346 w 199193"/>
                              <a:gd name="connsiteY10" fmla="*/ 33508 h 91643"/>
                              <a:gd name="connsiteX11" fmla="*/ 31773 w 199193"/>
                              <a:gd name="connsiteY11" fmla="*/ 45399 h 91643"/>
                              <a:gd name="connsiteX12" fmla="*/ 56801 w 199193"/>
                              <a:gd name="connsiteY12" fmla="*/ 58144 h 91643"/>
                              <a:gd name="connsiteX13" fmla="*/ 65286 w 199193"/>
                              <a:gd name="connsiteY13" fmla="*/ 58169 h 91643"/>
                              <a:gd name="connsiteX14" fmla="*/ 72998 w 199193"/>
                              <a:gd name="connsiteY14" fmla="*/ 58181 h 91643"/>
                              <a:gd name="connsiteX15" fmla="*/ 78886 w 199193"/>
                              <a:gd name="connsiteY15" fmla="*/ 91288 h 91643"/>
                              <a:gd name="connsiteX16" fmla="*/ 122708 w 199193"/>
                              <a:gd name="connsiteY16" fmla="*/ 57894 h 91643"/>
                              <a:gd name="connsiteX17" fmla="*/ 155115 w 199193"/>
                              <a:gd name="connsiteY17" fmla="*/ 57956 h 91643"/>
                              <a:gd name="connsiteX18" fmla="*/ 167276 w 199193"/>
                              <a:gd name="connsiteY18" fmla="*/ 46040 h 91643"/>
                              <a:gd name="connsiteX19" fmla="*/ 150809 w 199193"/>
                              <a:gd name="connsiteY19" fmla="*/ 33695 h 91643"/>
                              <a:gd name="connsiteX20" fmla="*/ 118414 w 199193"/>
                              <a:gd name="connsiteY20" fmla="*/ 33634 h 91643"/>
                              <a:gd name="connsiteX21" fmla="*/ 122708 w 199193"/>
                              <a:gd name="connsiteY21" fmla="*/ 57894 h 916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193" h="91643">
                                <a:moveTo>
                                  <a:pt x="78886" y="91288"/>
                                </a:moveTo>
                                <a:cubicBezTo>
                                  <a:pt x="66211" y="91652"/>
                                  <a:pt x="65825" y="91652"/>
                                  <a:pt x="61583" y="91640"/>
                                </a:cubicBezTo>
                                <a:cubicBezTo>
                                  <a:pt x="27621" y="91577"/>
                                  <a:pt x="6179" y="74986"/>
                                  <a:pt x="845" y="44949"/>
                                </a:cubicBezTo>
                                <a:cubicBezTo>
                                  <a:pt x="-1739" y="30324"/>
                                  <a:pt x="1603" y="18783"/>
                                  <a:pt x="10897" y="10337"/>
                                </a:cubicBezTo>
                                <a:cubicBezTo>
                                  <a:pt x="19188" y="2656"/>
                                  <a:pt x="29125" y="-25"/>
                                  <a:pt x="46865" y="0"/>
                                </a:cubicBezTo>
                                <a:lnTo>
                                  <a:pt x="136386" y="175"/>
                                </a:lnTo>
                                <a:cubicBezTo>
                                  <a:pt x="172264" y="238"/>
                                  <a:pt x="192754" y="15676"/>
                                  <a:pt x="198281" y="46879"/>
                                </a:cubicBezTo>
                                <a:cubicBezTo>
                                  <a:pt x="203191" y="74585"/>
                                  <a:pt x="188061" y="91489"/>
                                  <a:pt x="158354" y="91439"/>
                                </a:cubicBezTo>
                                <a:lnTo>
                                  <a:pt x="102024" y="91326"/>
                                </a:lnTo>
                                <a:lnTo>
                                  <a:pt x="91779" y="33582"/>
                                </a:lnTo>
                                <a:lnTo>
                                  <a:pt x="49346" y="33508"/>
                                </a:lnTo>
                                <a:cubicBezTo>
                                  <a:pt x="35462" y="33482"/>
                                  <a:pt x="30282" y="36942"/>
                                  <a:pt x="31773" y="45399"/>
                                </a:cubicBezTo>
                                <a:cubicBezTo>
                                  <a:pt x="33354" y="54260"/>
                                  <a:pt x="40591" y="58119"/>
                                  <a:pt x="56801" y="58144"/>
                                </a:cubicBezTo>
                                <a:lnTo>
                                  <a:pt x="65286" y="58169"/>
                                </a:lnTo>
                                <a:lnTo>
                                  <a:pt x="72998" y="58181"/>
                                </a:lnTo>
                                <a:lnTo>
                                  <a:pt x="78886" y="91288"/>
                                </a:lnTo>
                                <a:close/>
                                <a:moveTo>
                                  <a:pt x="122708" y="57894"/>
                                </a:moveTo>
                                <a:lnTo>
                                  <a:pt x="155115" y="57956"/>
                                </a:lnTo>
                                <a:cubicBezTo>
                                  <a:pt x="164383" y="57981"/>
                                  <a:pt x="168638" y="53733"/>
                                  <a:pt x="167276" y="46040"/>
                                </a:cubicBezTo>
                                <a:cubicBezTo>
                                  <a:pt x="165913" y="38333"/>
                                  <a:pt x="159691" y="33721"/>
                                  <a:pt x="150809" y="33695"/>
                                </a:cubicBezTo>
                                <a:lnTo>
                                  <a:pt x="118414" y="33634"/>
                                </a:lnTo>
                                <a:lnTo>
                                  <a:pt x="122708" y="5789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91549074" name="Freeform 1391549074"/>
                        <wps:cNvSpPr/>
                        <wps:spPr>
                          <a:xfrm>
                            <a:off x="7899144" y="852080"/>
                            <a:ext cx="201907" cy="94635"/>
                          </a:xfrm>
                          <a:custGeom>
                            <a:avLst/>
                            <a:gdLst>
                              <a:gd name="connsiteX0" fmla="*/ 8635 w 201907"/>
                              <a:gd name="connsiteY0" fmla="*/ 59986 h 94635"/>
                              <a:gd name="connsiteX1" fmla="*/ 23649 w 201907"/>
                              <a:gd name="connsiteY1" fmla="*/ 57706 h 94635"/>
                              <a:gd name="connsiteX2" fmla="*/ 485 w 201907"/>
                              <a:gd name="connsiteY2" fmla="*/ 29172 h 94635"/>
                              <a:gd name="connsiteX3" fmla="*/ 43896 w 201907"/>
                              <a:gd name="connsiteY3" fmla="*/ 0 h 94635"/>
                              <a:gd name="connsiteX4" fmla="*/ 94607 w 201907"/>
                              <a:gd name="connsiteY4" fmla="*/ 16266 h 94635"/>
                              <a:gd name="connsiteX5" fmla="*/ 127439 w 201907"/>
                              <a:gd name="connsiteY5" fmla="*/ 51353 h 94635"/>
                              <a:gd name="connsiteX6" fmla="*/ 132851 w 201907"/>
                              <a:gd name="connsiteY6" fmla="*/ 57919 h 94635"/>
                              <a:gd name="connsiteX7" fmla="*/ 154459 w 201907"/>
                              <a:gd name="connsiteY7" fmla="*/ 57957 h 94635"/>
                              <a:gd name="connsiteX8" fmla="*/ 169975 w 201907"/>
                              <a:gd name="connsiteY8" fmla="*/ 47568 h 94635"/>
                              <a:gd name="connsiteX9" fmla="*/ 139342 w 201907"/>
                              <a:gd name="connsiteY9" fmla="*/ 33671 h 94635"/>
                              <a:gd name="connsiteX10" fmla="*/ 133609 w 201907"/>
                              <a:gd name="connsiteY10" fmla="*/ 1328 h 94635"/>
                              <a:gd name="connsiteX11" fmla="*/ 175066 w 201907"/>
                              <a:gd name="connsiteY11" fmla="*/ 11028 h 94635"/>
                              <a:gd name="connsiteX12" fmla="*/ 200891 w 201907"/>
                              <a:gd name="connsiteY12" fmla="*/ 48020 h 94635"/>
                              <a:gd name="connsiteX13" fmla="*/ 162712 w 201907"/>
                              <a:gd name="connsiteY13" fmla="*/ 91440 h 94635"/>
                              <a:gd name="connsiteX14" fmla="*/ 45026 w 201907"/>
                              <a:gd name="connsiteY14" fmla="*/ 91214 h 94635"/>
                              <a:gd name="connsiteX15" fmla="*/ 14780 w 201907"/>
                              <a:gd name="connsiteY15" fmla="*/ 94635 h 94635"/>
                              <a:gd name="connsiteX16" fmla="*/ 8635 w 201907"/>
                              <a:gd name="connsiteY16" fmla="*/ 59986 h 94635"/>
                              <a:gd name="connsiteX17" fmla="*/ 106614 w 201907"/>
                              <a:gd name="connsiteY17" fmla="*/ 57869 h 94635"/>
                              <a:gd name="connsiteX18" fmla="*/ 52932 w 201907"/>
                              <a:gd name="connsiteY18" fmla="*/ 33508 h 94635"/>
                              <a:gd name="connsiteX19" fmla="*/ 34318 w 201907"/>
                              <a:gd name="connsiteY19" fmla="*/ 43859 h 94635"/>
                              <a:gd name="connsiteX20" fmla="*/ 46800 w 201907"/>
                              <a:gd name="connsiteY20" fmla="*/ 57744 h 94635"/>
                              <a:gd name="connsiteX21" fmla="*/ 106614 w 201907"/>
                              <a:gd name="connsiteY21" fmla="*/ 57869 h 946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01907" h="94635">
                                <a:moveTo>
                                  <a:pt x="8635" y="59986"/>
                                </a:moveTo>
                                <a:cubicBezTo>
                                  <a:pt x="12299" y="58821"/>
                                  <a:pt x="17941" y="58069"/>
                                  <a:pt x="23649" y="57706"/>
                                </a:cubicBezTo>
                                <a:cubicBezTo>
                                  <a:pt x="9881" y="49586"/>
                                  <a:pt x="2452" y="40326"/>
                                  <a:pt x="485" y="29172"/>
                                </a:cubicBezTo>
                                <a:cubicBezTo>
                                  <a:pt x="-2948" y="9913"/>
                                  <a:pt x="11874" y="-63"/>
                                  <a:pt x="43896" y="0"/>
                                </a:cubicBezTo>
                                <a:cubicBezTo>
                                  <a:pt x="64347" y="37"/>
                                  <a:pt x="79889" y="5075"/>
                                  <a:pt x="94607" y="16266"/>
                                </a:cubicBezTo>
                                <a:cubicBezTo>
                                  <a:pt x="101472" y="21663"/>
                                  <a:pt x="112425" y="33358"/>
                                  <a:pt x="127439" y="51353"/>
                                </a:cubicBezTo>
                                <a:cubicBezTo>
                                  <a:pt x="129007" y="53658"/>
                                  <a:pt x="130896" y="55576"/>
                                  <a:pt x="132851" y="57919"/>
                                </a:cubicBezTo>
                                <a:lnTo>
                                  <a:pt x="154459" y="57957"/>
                                </a:lnTo>
                                <a:cubicBezTo>
                                  <a:pt x="169114" y="57982"/>
                                  <a:pt x="171544" y="56428"/>
                                  <a:pt x="169975" y="47568"/>
                                </a:cubicBezTo>
                                <a:cubicBezTo>
                                  <a:pt x="168201" y="37568"/>
                                  <a:pt x="162777" y="35262"/>
                                  <a:pt x="139342" y="33671"/>
                                </a:cubicBezTo>
                                <a:lnTo>
                                  <a:pt x="133609" y="1328"/>
                                </a:lnTo>
                                <a:cubicBezTo>
                                  <a:pt x="155565" y="3284"/>
                                  <a:pt x="165232" y="5627"/>
                                  <a:pt x="175066" y="11028"/>
                                </a:cubicBezTo>
                                <a:cubicBezTo>
                                  <a:pt x="189090" y="18370"/>
                                  <a:pt x="197896" y="31078"/>
                                  <a:pt x="200891" y="48020"/>
                                </a:cubicBezTo>
                                <a:cubicBezTo>
                                  <a:pt x="205878" y="76126"/>
                                  <a:pt x="192420" y="91503"/>
                                  <a:pt x="162712" y="91440"/>
                                </a:cubicBezTo>
                                <a:lnTo>
                                  <a:pt x="45026" y="91214"/>
                                </a:lnTo>
                                <a:cubicBezTo>
                                  <a:pt x="28829" y="91188"/>
                                  <a:pt x="23881" y="91564"/>
                                  <a:pt x="14780" y="94635"/>
                                </a:cubicBezTo>
                                <a:lnTo>
                                  <a:pt x="8635" y="59986"/>
                                </a:lnTo>
                                <a:close/>
                                <a:moveTo>
                                  <a:pt x="106614" y="57869"/>
                                </a:moveTo>
                                <a:cubicBezTo>
                                  <a:pt x="88360" y="39724"/>
                                  <a:pt x="74143" y="33546"/>
                                  <a:pt x="52932" y="33508"/>
                                </a:cubicBezTo>
                                <a:cubicBezTo>
                                  <a:pt x="39422" y="33484"/>
                                  <a:pt x="33097" y="36929"/>
                                  <a:pt x="34318" y="43859"/>
                                </a:cubicBezTo>
                                <a:cubicBezTo>
                                  <a:pt x="35206" y="48872"/>
                                  <a:pt x="39049" y="53094"/>
                                  <a:pt x="46800" y="57744"/>
                                </a:cubicBezTo>
                                <a:lnTo>
                                  <a:pt x="106614" y="57869"/>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74018264" name="Freeform 774018264"/>
                        <wps:cNvSpPr/>
                        <wps:spPr>
                          <a:xfrm>
                            <a:off x="7922929" y="964322"/>
                            <a:ext cx="247100" cy="73218"/>
                          </a:xfrm>
                          <a:custGeom>
                            <a:avLst/>
                            <a:gdLst>
                              <a:gd name="connsiteX0" fmla="*/ 163750 w 247100"/>
                              <a:gd name="connsiteY0" fmla="*/ 49673 h 73218"/>
                              <a:gd name="connsiteX1" fmla="*/ 51104 w 247100"/>
                              <a:gd name="connsiteY1" fmla="*/ 49460 h 73218"/>
                              <a:gd name="connsiteX2" fmla="*/ 36154 w 247100"/>
                              <a:gd name="connsiteY2" fmla="*/ 65211 h 73218"/>
                              <a:gd name="connsiteX3" fmla="*/ 37902 w 247100"/>
                              <a:gd name="connsiteY3" fmla="*/ 72905 h 73218"/>
                              <a:gd name="connsiteX4" fmla="*/ 7038 w 247100"/>
                              <a:gd name="connsiteY4" fmla="*/ 72855 h 73218"/>
                              <a:gd name="connsiteX5" fmla="*/ 919 w 247100"/>
                              <a:gd name="connsiteY5" fmla="*/ 53583 h 73218"/>
                              <a:gd name="connsiteX6" fmla="*/ 33583 w 247100"/>
                              <a:gd name="connsiteY6" fmla="*/ 15940 h 73218"/>
                              <a:gd name="connsiteX7" fmla="*/ 157812 w 247100"/>
                              <a:gd name="connsiteY7" fmla="*/ 16177 h 73218"/>
                              <a:gd name="connsiteX8" fmla="*/ 154958 w 247100"/>
                              <a:gd name="connsiteY8" fmla="*/ 0 h 73218"/>
                              <a:gd name="connsiteX9" fmla="*/ 185823 w 247100"/>
                              <a:gd name="connsiteY9" fmla="*/ 63 h 73218"/>
                              <a:gd name="connsiteX10" fmla="*/ 188689 w 247100"/>
                              <a:gd name="connsiteY10" fmla="*/ 16240 h 73218"/>
                              <a:gd name="connsiteX11" fmla="*/ 241162 w 247100"/>
                              <a:gd name="connsiteY11" fmla="*/ 16340 h 73218"/>
                              <a:gd name="connsiteX12" fmla="*/ 247101 w 247100"/>
                              <a:gd name="connsiteY12" fmla="*/ 49836 h 73218"/>
                              <a:gd name="connsiteX13" fmla="*/ 194628 w 247100"/>
                              <a:gd name="connsiteY13" fmla="*/ 49735 h 73218"/>
                              <a:gd name="connsiteX14" fmla="*/ 198793 w 247100"/>
                              <a:gd name="connsiteY14" fmla="*/ 73218 h 73218"/>
                              <a:gd name="connsiteX15" fmla="*/ 167928 w 247100"/>
                              <a:gd name="connsiteY15" fmla="*/ 73155 h 73218"/>
                              <a:gd name="connsiteX16" fmla="*/ 163750 w 247100"/>
                              <a:gd name="connsiteY16" fmla="*/ 49673 h 732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7100" h="73218">
                                <a:moveTo>
                                  <a:pt x="163750" y="49673"/>
                                </a:moveTo>
                                <a:lnTo>
                                  <a:pt x="51104" y="49460"/>
                                </a:lnTo>
                                <a:cubicBezTo>
                                  <a:pt x="39136" y="49435"/>
                                  <a:pt x="34316" y="54811"/>
                                  <a:pt x="36154" y="65211"/>
                                </a:cubicBezTo>
                                <a:cubicBezTo>
                                  <a:pt x="36424" y="66740"/>
                                  <a:pt x="37041" y="70212"/>
                                  <a:pt x="37902" y="72905"/>
                                </a:cubicBezTo>
                                <a:lnTo>
                                  <a:pt x="7038" y="72855"/>
                                </a:lnTo>
                                <a:cubicBezTo>
                                  <a:pt x="3413" y="63219"/>
                                  <a:pt x="1883" y="58984"/>
                                  <a:pt x="919" y="53583"/>
                                </a:cubicBezTo>
                                <a:cubicBezTo>
                                  <a:pt x="-3439" y="28946"/>
                                  <a:pt x="7745" y="15890"/>
                                  <a:pt x="33583" y="15940"/>
                                </a:cubicBezTo>
                                <a:lnTo>
                                  <a:pt x="157812" y="16177"/>
                                </a:lnTo>
                                <a:lnTo>
                                  <a:pt x="154958" y="0"/>
                                </a:lnTo>
                                <a:lnTo>
                                  <a:pt x="185823" y="63"/>
                                </a:lnTo>
                                <a:lnTo>
                                  <a:pt x="188689" y="16240"/>
                                </a:lnTo>
                                <a:lnTo>
                                  <a:pt x="241162" y="16340"/>
                                </a:lnTo>
                                <a:lnTo>
                                  <a:pt x="247101" y="49836"/>
                                </a:lnTo>
                                <a:lnTo>
                                  <a:pt x="194628" y="49735"/>
                                </a:lnTo>
                                <a:lnTo>
                                  <a:pt x="198793" y="73218"/>
                                </a:lnTo>
                                <a:lnTo>
                                  <a:pt x="167928" y="73155"/>
                                </a:lnTo>
                                <a:lnTo>
                                  <a:pt x="163750" y="49673"/>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14499552" name="Freeform 414499552"/>
                        <wps:cNvSpPr/>
                        <wps:spPr>
                          <a:xfrm>
                            <a:off x="7936201" y="1047640"/>
                            <a:ext cx="199705" cy="91252"/>
                          </a:xfrm>
                          <a:custGeom>
                            <a:avLst/>
                            <a:gdLst>
                              <a:gd name="connsiteX0" fmla="*/ 149515 w 199705"/>
                              <a:gd name="connsiteY0" fmla="*/ 58708 h 91252"/>
                              <a:gd name="connsiteX1" fmla="*/ 151828 w 199705"/>
                              <a:gd name="connsiteY1" fmla="*/ 58721 h 91252"/>
                              <a:gd name="connsiteX2" fmla="*/ 167588 w 199705"/>
                              <a:gd name="connsiteY2" fmla="*/ 47581 h 91252"/>
                              <a:gd name="connsiteX3" fmla="*/ 147483 w 199705"/>
                              <a:gd name="connsiteY3" fmla="*/ 36391 h 91252"/>
                              <a:gd name="connsiteX4" fmla="*/ 120231 w 199705"/>
                              <a:gd name="connsiteY4" fmla="*/ 50175 h 91252"/>
                              <a:gd name="connsiteX5" fmla="*/ 108726 w 199705"/>
                              <a:gd name="connsiteY5" fmla="*/ 63633 h 91252"/>
                              <a:gd name="connsiteX6" fmla="*/ 58849 w 199705"/>
                              <a:gd name="connsiteY6" fmla="*/ 91252 h 91252"/>
                              <a:gd name="connsiteX7" fmla="*/ 900 w 199705"/>
                              <a:gd name="connsiteY7" fmla="*/ 44962 h 91252"/>
                              <a:gd name="connsiteX8" fmla="*/ 39580 w 199705"/>
                              <a:gd name="connsiteY8" fmla="*/ 0 h 91252"/>
                              <a:gd name="connsiteX9" fmla="*/ 44297 w 199705"/>
                              <a:gd name="connsiteY9" fmla="*/ 389 h 91252"/>
                              <a:gd name="connsiteX10" fmla="*/ 52345 w 199705"/>
                              <a:gd name="connsiteY10" fmla="*/ 32732 h 91252"/>
                              <a:gd name="connsiteX11" fmla="*/ 46496 w 199705"/>
                              <a:gd name="connsiteY11" fmla="*/ 32331 h 91252"/>
                              <a:gd name="connsiteX12" fmla="*/ 31764 w 199705"/>
                              <a:gd name="connsiteY12" fmla="*/ 45024 h 91252"/>
                              <a:gd name="connsiteX13" fmla="*/ 50609 w 199705"/>
                              <a:gd name="connsiteY13" fmla="*/ 57743 h 91252"/>
                              <a:gd name="connsiteX14" fmla="*/ 82309 w 199705"/>
                              <a:gd name="connsiteY14" fmla="*/ 38571 h 91252"/>
                              <a:gd name="connsiteX15" fmla="*/ 93480 w 199705"/>
                              <a:gd name="connsiteY15" fmla="*/ 25501 h 91252"/>
                              <a:gd name="connsiteX16" fmla="*/ 142059 w 199705"/>
                              <a:gd name="connsiteY16" fmla="*/ 3660 h 91252"/>
                              <a:gd name="connsiteX17" fmla="*/ 198864 w 199705"/>
                              <a:gd name="connsiteY17" fmla="*/ 49949 h 91252"/>
                              <a:gd name="connsiteX18" fmla="*/ 182345 w 199705"/>
                              <a:gd name="connsiteY18" fmla="*/ 87267 h 91252"/>
                              <a:gd name="connsiteX19" fmla="*/ 157497 w 199705"/>
                              <a:gd name="connsiteY19" fmla="*/ 90675 h 91252"/>
                              <a:gd name="connsiteX20" fmla="*/ 149515 w 199705"/>
                              <a:gd name="connsiteY20" fmla="*/ 58708 h 912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705" h="91252">
                                <a:moveTo>
                                  <a:pt x="149515" y="58708"/>
                                </a:moveTo>
                                <a:lnTo>
                                  <a:pt x="151828" y="58721"/>
                                </a:lnTo>
                                <a:cubicBezTo>
                                  <a:pt x="163796" y="58747"/>
                                  <a:pt x="168964" y="55276"/>
                                  <a:pt x="167588" y="47581"/>
                                </a:cubicBezTo>
                                <a:cubicBezTo>
                                  <a:pt x="166238" y="39875"/>
                                  <a:pt x="160209" y="36416"/>
                                  <a:pt x="147483" y="36391"/>
                                </a:cubicBezTo>
                                <a:cubicBezTo>
                                  <a:pt x="135914" y="36366"/>
                                  <a:pt x="129577" y="39812"/>
                                  <a:pt x="120231" y="50175"/>
                                </a:cubicBezTo>
                                <a:lnTo>
                                  <a:pt x="108726" y="63633"/>
                                </a:lnTo>
                                <a:cubicBezTo>
                                  <a:pt x="90742" y="83996"/>
                                  <a:pt x="77759" y="91290"/>
                                  <a:pt x="58849" y="91252"/>
                                </a:cubicBezTo>
                                <a:cubicBezTo>
                                  <a:pt x="28769" y="91189"/>
                                  <a:pt x="5823" y="72668"/>
                                  <a:pt x="900" y="44962"/>
                                </a:cubicBezTo>
                                <a:cubicBezTo>
                                  <a:pt x="-3947" y="17619"/>
                                  <a:pt x="11042" y="-50"/>
                                  <a:pt x="39580" y="0"/>
                                </a:cubicBezTo>
                                <a:cubicBezTo>
                                  <a:pt x="41522" y="13"/>
                                  <a:pt x="42293" y="13"/>
                                  <a:pt x="44297" y="389"/>
                                </a:cubicBezTo>
                                <a:lnTo>
                                  <a:pt x="52345" y="32732"/>
                                </a:lnTo>
                                <a:cubicBezTo>
                                  <a:pt x="49581" y="32343"/>
                                  <a:pt x="48038" y="32343"/>
                                  <a:pt x="46496" y="32331"/>
                                </a:cubicBezTo>
                                <a:cubicBezTo>
                                  <a:pt x="35685" y="32318"/>
                                  <a:pt x="30325" y="36930"/>
                                  <a:pt x="31764" y="45024"/>
                                </a:cubicBezTo>
                                <a:cubicBezTo>
                                  <a:pt x="33127" y="52718"/>
                                  <a:pt x="40583" y="57732"/>
                                  <a:pt x="50609" y="57743"/>
                                </a:cubicBezTo>
                                <a:cubicBezTo>
                                  <a:pt x="62578" y="57769"/>
                                  <a:pt x="68504" y="54311"/>
                                  <a:pt x="82309" y="38571"/>
                                </a:cubicBezTo>
                                <a:lnTo>
                                  <a:pt x="93480" y="25501"/>
                                </a:lnTo>
                                <a:cubicBezTo>
                                  <a:pt x="106322" y="10902"/>
                                  <a:pt x="122390" y="3623"/>
                                  <a:pt x="142059" y="3660"/>
                                </a:cubicBezTo>
                                <a:cubicBezTo>
                                  <a:pt x="174478" y="3723"/>
                                  <a:pt x="193401" y="19148"/>
                                  <a:pt x="198864" y="49949"/>
                                </a:cubicBezTo>
                                <a:cubicBezTo>
                                  <a:pt x="202078" y="68045"/>
                                  <a:pt x="195985" y="81516"/>
                                  <a:pt x="182345" y="87267"/>
                                </a:cubicBezTo>
                                <a:cubicBezTo>
                                  <a:pt x="175494" y="89936"/>
                                  <a:pt x="169838" y="90701"/>
                                  <a:pt x="157497" y="90675"/>
                                </a:cubicBezTo>
                                <a:lnTo>
                                  <a:pt x="149515" y="58708"/>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4CC901A" id="Graphic 75" o:spid="_x0000_s1026" style="position:absolute;margin-left:682pt;margin-top:436.85pt;width:26.85pt;height:55.55pt;z-index:-251569152" coordorigin="78287,4330" coordsize="3413,705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">
                <v:shape id="Freeform 1802907999" o:spid="_x0000_s1027" style="position:absolute;left:78287;top:4330;width:2471;height:732;visibility:visible;mso-wrap-style:square;v-text-anchor:middle" coordsize="247105,7323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" path="m163755,49673l51108,49460c39141,49435,34307,54811,36158,65211v269,1530,887,5001,1748,7707l7042,72868c3404,63231,1887,58984,923,53596,-3448,28947,7749,15890,33587,15940r124229,237l154949,r30877,63l188693,16240r52473,100l247105,49836r-52474,-100l198797,73231r-30864,-61l163755,49673xe" filled="f" stroked="f" strokeweight=".35694mm">
                  <v:stroke joinstyle="miter"/>
                  <v:path arrowok="t" o:connecttype="custom" o:connectlocs="163755,49673;51108,49460;36158,65211;37906,72918;7042,72868;923,53596;33587,15940;157816,16177;154949,0;185826,63;188693,16240;241166,16340;247105,49836;194631,49736;198797,73231;167933,73170;163755,49673" o:connectangles="0,0,0,0,0,0,0,0,0,0,0,0,0,0,0,0,0"/>
                </v:shape>
                <v:shape id="Freeform 827894450" o:spid="_x0000_s1028" style="position:absolute;left:78397;top:5282;width:2632;height:907;visibility:visible;mso-wrap-style:square;v-text-anchor:middle" coordsize="263279,907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" path="m257340,489r5939,33483l179556,33809v17688,12745,24578,21215,26429,31617c207348,73131,204224,81577,198349,85413v-5810,4234,-12931,5375,-32998,5338l16043,90475,10104,56980r149308,274c169053,57280,173205,54585,172113,48421v-746,-4236,-3291,-7695,-10310,-14649l5926,33483,,,257340,489xe" filled="f" stroked="f" strokeweight=".35694mm">
                  <v:stroke joinstyle="miter"/>
                  <v:path arrowok="t" o:connecttype="custom" o:connectlocs="257340,489;263279,33972;179556,33809;205985,65426;198349,85413;165351,90751;16043,90475;10104,56980;159412,57254;172113,48421;161803,33772;5926,33483;0,0;257340,489" o:connectangles="0,0,0,0,0,0,0,0,0,0,0,0,0,0"/>
                </v:shape>
                <v:shape id="Freeform 2095596301" o:spid="_x0000_s1029" style="position:absolute;left:78608;top:6475;width:2064;height:677;visibility:visible;mso-wrap-style:square;v-text-anchor:middle" coordsize="206409,677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" path="m197694,33847r-23910,-51c193863,42694,204712,53872,206409,67730r-37420,-74c168912,60738,168886,58432,168346,55363,165749,40726,155248,33759,135965,33722l5939,33483,,,191755,363r5939,33484xe" filled="f" stroked="f" strokeweight=".35694mm">
                  <v:stroke joinstyle="miter"/>
                  <v:path arrowok="t" o:connecttype="custom" o:connectlocs="197694,33847;173784,33796;206409,67730;168989,67656;168346,55363;135965,33722;5939,33483;0,0;191755,363;197694,33847" o:connectangles="0,0,0,0,0,0,0,0,0,0"/>
                </v:shape>
                <v:shape id="Freeform 1632920895" o:spid="_x0000_s1030" style="position:absolute;left:78808;top:7350;width:1992;height:917;visibility:visible;mso-wrap-style:square;v-text-anchor:middle" coordsize="199193,9164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" path="m78886,91288v-12675,364,-13061,364,-17303,352c27621,91577,6179,74986,845,44949,-1739,30324,1603,18783,10897,10337,19188,2656,29125,-25,46865,r89521,175c172264,238,192754,15676,198281,46879v4910,27706,-10220,44610,-39927,44560l102024,91326,91779,33582r-42433,-74c35462,33482,30282,36942,31773,45399v1581,8861,8818,12720,25028,12745l65286,58169r7712,12l78886,91288xm122708,57894r32407,62c164383,57981,168638,53733,167276,46040,165913,38333,159691,33721,150809,33695r-32395,-61l122708,57894xe" filled="f" stroked="f" strokeweight=".35694mm">
                  <v:stroke joinstyle="miter"/>
                  <v:path arrowok="t" o:connecttype="custom" o:connectlocs="78886,91288;61583,91640;845,44949;10897,10337;46865,0;136386,175;198281,46879;158354,91439;102024,91326;91779,33582;49346,33508;31773,45399;56801,58144;65286,58169;72998,58181;78886,91288;122708,57894;155115,57956;167276,46040;150809,33695;118414,33634;122708,57894" o:connectangles="0,0,0,0,0,0,0,0,0,0,0,0,0,0,0,0,0,0,0,0,0,0"/>
                </v:shape>
                <v:shape id="Freeform 1391549074" o:spid="_x0000_s1031" style="position:absolute;left:78991;top:8520;width:2019;height:947;visibility:visible;mso-wrap-style:square;v-text-anchor:middle" coordsize="201907,9463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" path="m8635,59986v3664,-1165,9306,-1917,15014,-2280c9881,49586,2452,40326,485,29172,-2948,9913,11874,-63,43896,,64347,37,79889,5075,94607,16266v6865,5397,17818,17092,32832,35087c129007,53658,130896,55576,132851,57919r21608,38c169114,57982,171544,56428,169975,47568,168201,37568,162777,35262,139342,33671l133609,1328v21956,1956,31623,4299,41457,9700c189090,18370,197896,31078,200891,48020v4987,28106,-8471,43483,-38179,43420l45026,91214v-16197,-26,-21145,350,-30246,3421l8635,59986xm106614,57869c88360,39724,74143,33546,52932,33508,39422,33484,33097,36929,34318,43859v888,5013,4731,9235,12482,13885l106614,57869xe" filled="f" stroked="f" strokeweight=".35694mm">
                  <v:stroke joinstyle="miter"/>
                  <v:path arrowok="t" o:connecttype="custom" o:connectlocs="8635,59986;23649,57706;485,29172;43896,0;94607,16266;127439,51353;132851,57919;154459,57957;169975,47568;139342,33671;133609,1328;175066,11028;200891,48020;162712,91440;45026,91214;14780,94635;8635,59986;106614,57869;52932,33508;34318,43859;46800,57744;106614,57869" o:connectangles="0,0,0,0,0,0,0,0,0,0,0,0,0,0,0,0,0,0,0,0,0,0"/>
                </v:shape>
                <v:shape id="Freeform 774018264" o:spid="_x0000_s1032" style="position:absolute;left:79229;top:9643;width:2471;height:732;visibility:visible;mso-wrap-style:square;v-text-anchor:middle" coordsize="247100,7321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" path="m163750,49673l51104,49460c39136,49435,34316,54811,36154,65211v270,1529,887,5001,1748,7694l7038,72855c3413,63219,1883,58984,919,53583,-3439,28946,7745,15890,33583,15940r124229,237l154958,r30865,63l188689,16240r52473,100l247101,49836r-52473,-101l198793,73218r-30865,-63l163750,49673xe" filled="f" stroked="f" strokeweight=".35694mm">
                  <v:stroke joinstyle="miter"/>
                  <v:path arrowok="t" o:connecttype="custom" o:connectlocs="163750,49673;51104,49460;36154,65211;37902,72905;7038,72855;919,53583;33583,15940;157812,16177;154958,0;185823,63;188689,16240;241162,16340;247101,49836;194628,49735;198793,73218;167928,73155;163750,49673" o:connectangles="0,0,0,0,0,0,0,0,0,0,0,0,0,0,0,0,0"/>
                </v:shape>
                <v:shape id="Freeform 414499552" o:spid="_x0000_s1033" style="position:absolute;left:79362;top:10476;width:1997;height:912;visibility:visible;mso-wrap-style:square;v-text-anchor:middle" coordsize="199705,912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" path="m149515,58708r2313,13c163796,58747,168964,55276,167588,47581,166238,39875,160209,36416,147483,36391v-11569,-25,-17906,3421,-27252,13784l108726,63633c90742,83996,77759,91290,58849,91252,28769,91189,5823,72668,900,44962,-3947,17619,11042,-50,39580,v1942,13,2713,13,4717,389l52345,32732v-2764,-389,-4307,-389,-5849,-401c35685,32318,30325,36930,31764,45024v1363,7694,8819,12708,18845,12719c62578,57769,68504,54311,82309,38571l93480,25501c106322,10902,122390,3623,142059,3660v32419,63,51342,15488,56805,46289c202078,68045,195985,81516,182345,87267v-6851,2669,-12507,3434,-24848,3408l149515,58708xe" filled="f" stroked="f" strokeweight=".35694mm">
                  <v:stroke joinstyle="miter"/>
                  <v:path arrowok="t" o:connecttype="custom" o:connectlocs="149515,58708;151828,58721;167588,47581;147483,36391;120231,50175;108726,63633;58849,91252;900,44962;39580,0;44297,389;52345,32732;46496,32331;31764,45024;50609,57743;82309,38571;93480,25501;142059,3660;198864,49949;182345,87267;157497,90675;149515,58708" o:connectangles="0,0,0,0,0,0,0,0,0,0,0,0,0,0,0,0,0,0,0,0,0"/>
                </v:shape>
              </v:group>
            </w:pict>
          </mc:Fallback>
        </mc:AlternateContent>
      </w:r>
      <w:r>
        <w:rPr>
          <w:noProof/>
          <w:color w:val="595959" w:themeColor="text1" w:themeTint="A6"/>
          <w:sz w:val="32"/>
          <w:szCs w:val="32"/>
        </w:rPr>
        <mc:AlternateContent>
          <mc:Choice Requires="wpg">
            <w:drawing>
              <wp:anchor distT="0" distB="0" distL="114300" distR="114300" simplePos="0" relativeHeight="251749376" behindDoc="1" locked="0" layoutInCell="1" allowOverlap="1" wp14:anchorId="510FA7E1" wp14:editId="60A84199">
                <wp:simplePos x="0" y="0"/>
                <wp:positionH relativeFrom="column">
                  <wp:posOffset>8552815</wp:posOffset>
                </wp:positionH>
                <wp:positionV relativeFrom="paragraph">
                  <wp:posOffset>3605530</wp:posOffset>
                </wp:positionV>
                <wp:extent cx="490855" cy="1297940"/>
                <wp:effectExtent l="0" t="0" r="4445" b="0"/>
                <wp:wrapNone/>
                <wp:docPr id="150650867" name="Graphic 74"/>
                <wp:cNvGraphicFramePr/>
                <a:graphic xmlns:a="http://schemas.openxmlformats.org/drawingml/2006/main">
                  <a:graphicData uri="http://schemas.microsoft.com/office/word/2010/wordprocessingGroup">
                    <wpg:wgp>
                      <wpg:cNvGrpSpPr/>
                      <wpg:grpSpPr>
                        <a:xfrm>
                          <a:off x="0" y="0"/>
                          <a:ext cx="490855" cy="1297940"/>
                          <a:chOff x="7726501" y="140636"/>
                          <a:chExt cx="490924" cy="1298198"/>
                        </a:xfrm>
                        <a:solidFill>
                          <a:srgbClr val="F1F7FA"/>
                        </a:solidFill>
                      </wpg:grpSpPr>
                      <wps:wsp>
                        <wps:cNvPr id="1257205487" name="Freeform 1257205487"/>
                        <wps:cNvSpPr/>
                        <wps:spPr>
                          <a:xfrm>
                            <a:off x="7775344" y="140636"/>
                            <a:ext cx="199094" cy="91364"/>
                          </a:xfrm>
                          <a:custGeom>
                            <a:avLst/>
                            <a:gdLst>
                              <a:gd name="connsiteX0" fmla="*/ 63123 w 199094"/>
                              <a:gd name="connsiteY0" fmla="*/ 91235 h 91364"/>
                              <a:gd name="connsiteX1" fmla="*/ 1034 w 199094"/>
                              <a:gd name="connsiteY1" fmla="*/ 45682 h 91364"/>
                              <a:gd name="connsiteX2" fmla="*/ 46926 w 199094"/>
                              <a:gd name="connsiteY2" fmla="*/ 1 h 91364"/>
                              <a:gd name="connsiteX3" fmla="*/ 136009 w 199094"/>
                              <a:gd name="connsiteY3" fmla="*/ 1 h 91364"/>
                              <a:gd name="connsiteX4" fmla="*/ 198098 w 199094"/>
                              <a:gd name="connsiteY4" fmla="*/ 46067 h 91364"/>
                              <a:gd name="connsiteX5" fmla="*/ 152078 w 199094"/>
                              <a:gd name="connsiteY5" fmla="*/ 91363 h 91364"/>
                              <a:gd name="connsiteX6" fmla="*/ 62994 w 199094"/>
                              <a:gd name="connsiteY6" fmla="*/ 91363 h 91364"/>
                              <a:gd name="connsiteX7" fmla="*/ 47439 w 199094"/>
                              <a:gd name="connsiteY7" fmla="*/ 33364 h 91364"/>
                              <a:gd name="connsiteX8" fmla="*/ 31886 w 199094"/>
                              <a:gd name="connsiteY8" fmla="*/ 45682 h 91364"/>
                              <a:gd name="connsiteX9" fmla="*/ 51810 w 199094"/>
                              <a:gd name="connsiteY9" fmla="*/ 57616 h 91364"/>
                              <a:gd name="connsiteX10" fmla="*/ 151692 w 199094"/>
                              <a:gd name="connsiteY10" fmla="*/ 57616 h 91364"/>
                              <a:gd name="connsiteX11" fmla="*/ 167375 w 199094"/>
                              <a:gd name="connsiteY11" fmla="*/ 45939 h 91364"/>
                              <a:gd name="connsiteX12" fmla="*/ 147450 w 199094"/>
                              <a:gd name="connsiteY12" fmla="*/ 33620 h 91364"/>
                              <a:gd name="connsiteX13" fmla="*/ 47568 w 199094"/>
                              <a:gd name="connsiteY13" fmla="*/ 33620 h 913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99094" h="91364">
                                <a:moveTo>
                                  <a:pt x="63123" y="91235"/>
                                </a:moveTo>
                                <a:cubicBezTo>
                                  <a:pt x="27643" y="91235"/>
                                  <a:pt x="6433" y="75709"/>
                                  <a:pt x="1034" y="45682"/>
                                </a:cubicBezTo>
                                <a:cubicBezTo>
                                  <a:pt x="-4365" y="15271"/>
                                  <a:pt x="11446" y="-128"/>
                                  <a:pt x="46926" y="1"/>
                                </a:cubicBezTo>
                                <a:lnTo>
                                  <a:pt x="136009" y="1"/>
                                </a:lnTo>
                                <a:cubicBezTo>
                                  <a:pt x="171489" y="257"/>
                                  <a:pt x="192698" y="15656"/>
                                  <a:pt x="198098" y="46067"/>
                                </a:cubicBezTo>
                                <a:cubicBezTo>
                                  <a:pt x="203368" y="76094"/>
                                  <a:pt x="187686" y="91492"/>
                                  <a:pt x="152078" y="91363"/>
                                </a:cubicBezTo>
                                <a:lnTo>
                                  <a:pt x="62994" y="91363"/>
                                </a:lnTo>
                                <a:close/>
                                <a:moveTo>
                                  <a:pt x="47439" y="33364"/>
                                </a:moveTo>
                                <a:cubicBezTo>
                                  <a:pt x="36256" y="33364"/>
                                  <a:pt x="30471" y="37598"/>
                                  <a:pt x="31886" y="45682"/>
                                </a:cubicBezTo>
                                <a:cubicBezTo>
                                  <a:pt x="33300" y="53381"/>
                                  <a:pt x="40627" y="57616"/>
                                  <a:pt x="51810" y="57616"/>
                                </a:cubicBezTo>
                                <a:lnTo>
                                  <a:pt x="151692" y="57616"/>
                                </a:lnTo>
                                <a:cubicBezTo>
                                  <a:pt x="162876" y="57872"/>
                                  <a:pt x="168660" y="53638"/>
                                  <a:pt x="167375" y="45939"/>
                                </a:cubicBezTo>
                                <a:cubicBezTo>
                                  <a:pt x="165961" y="37855"/>
                                  <a:pt x="158634" y="33620"/>
                                  <a:pt x="147450" y="33620"/>
                                </a:cubicBezTo>
                                <a:lnTo>
                                  <a:pt x="47568" y="3362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18092970" name="Freeform 1018092970"/>
                        <wps:cNvSpPr/>
                        <wps:spPr>
                          <a:xfrm>
                            <a:off x="7726501" y="259844"/>
                            <a:ext cx="271953" cy="90977"/>
                          </a:xfrm>
                          <a:custGeom>
                            <a:avLst/>
                            <a:gdLst>
                              <a:gd name="connsiteX0" fmla="*/ 263138 w 271953"/>
                              <a:gd name="connsiteY0" fmla="*/ 33234 h 90977"/>
                              <a:gd name="connsiteX1" fmla="*/ 245141 w 271953"/>
                              <a:gd name="connsiteY1" fmla="*/ 34004 h 90977"/>
                              <a:gd name="connsiteX2" fmla="*/ 271622 w 271953"/>
                              <a:gd name="connsiteY2" fmla="*/ 65571 h 90977"/>
                              <a:gd name="connsiteX3" fmla="*/ 264037 w 271953"/>
                              <a:gd name="connsiteY3" fmla="*/ 85588 h 90977"/>
                              <a:gd name="connsiteX4" fmla="*/ 231001 w 271953"/>
                              <a:gd name="connsiteY4" fmla="*/ 90978 h 90977"/>
                              <a:gd name="connsiteX5" fmla="*/ 124177 w 271953"/>
                              <a:gd name="connsiteY5" fmla="*/ 90721 h 90977"/>
                              <a:gd name="connsiteX6" fmla="*/ 89212 w 271953"/>
                              <a:gd name="connsiteY6" fmla="*/ 85203 h 90977"/>
                              <a:gd name="connsiteX7" fmla="*/ 74429 w 271953"/>
                              <a:gd name="connsiteY7" fmla="*/ 65186 h 90977"/>
                              <a:gd name="connsiteX8" fmla="*/ 89598 w 271953"/>
                              <a:gd name="connsiteY8" fmla="*/ 33619 h 90977"/>
                              <a:gd name="connsiteX9" fmla="*/ 5913 w 271953"/>
                              <a:gd name="connsiteY9" fmla="*/ 33619 h 90977"/>
                              <a:gd name="connsiteX10" fmla="*/ 0 w 271953"/>
                              <a:gd name="connsiteY10" fmla="*/ 0 h 90977"/>
                              <a:gd name="connsiteX11" fmla="*/ 257353 w 271953"/>
                              <a:gd name="connsiteY11" fmla="*/ 513 h 90977"/>
                              <a:gd name="connsiteX12" fmla="*/ 263138 w 271953"/>
                              <a:gd name="connsiteY12" fmla="*/ 33234 h 90977"/>
                              <a:gd name="connsiteX13" fmla="*/ 107337 w 271953"/>
                              <a:gd name="connsiteY13" fmla="*/ 33748 h 90977"/>
                              <a:gd name="connsiteX14" fmla="*/ 102196 w 271953"/>
                              <a:gd name="connsiteY14" fmla="*/ 48376 h 90977"/>
                              <a:gd name="connsiteX15" fmla="*/ 118007 w 271953"/>
                              <a:gd name="connsiteY15" fmla="*/ 57230 h 90977"/>
                              <a:gd name="connsiteX16" fmla="*/ 224830 w 271953"/>
                              <a:gd name="connsiteY16" fmla="*/ 57487 h 90977"/>
                              <a:gd name="connsiteX17" fmla="*/ 237556 w 271953"/>
                              <a:gd name="connsiteY17" fmla="*/ 49018 h 90977"/>
                              <a:gd name="connsiteX18" fmla="*/ 227144 w 271953"/>
                              <a:gd name="connsiteY18" fmla="*/ 34004 h 90977"/>
                              <a:gd name="connsiteX19" fmla="*/ 107209 w 271953"/>
                              <a:gd name="connsiteY19" fmla="*/ 33748 h 909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271953" h="90977">
                                <a:moveTo>
                                  <a:pt x="263138" y="33234"/>
                                </a:moveTo>
                                <a:lnTo>
                                  <a:pt x="245141" y="34004"/>
                                </a:lnTo>
                                <a:cubicBezTo>
                                  <a:pt x="262881" y="46708"/>
                                  <a:pt x="269693" y="55177"/>
                                  <a:pt x="271622" y="65571"/>
                                </a:cubicBezTo>
                                <a:cubicBezTo>
                                  <a:pt x="273036" y="73270"/>
                                  <a:pt x="269822" y="81739"/>
                                  <a:pt x="264037" y="85588"/>
                                </a:cubicBezTo>
                                <a:cubicBezTo>
                                  <a:pt x="258253" y="89823"/>
                                  <a:pt x="251054" y="90978"/>
                                  <a:pt x="231001" y="90978"/>
                                </a:cubicBezTo>
                                <a:lnTo>
                                  <a:pt x="124177" y="90721"/>
                                </a:lnTo>
                                <a:cubicBezTo>
                                  <a:pt x="104510" y="90721"/>
                                  <a:pt x="96540" y="89566"/>
                                  <a:pt x="89212" y="85203"/>
                                </a:cubicBezTo>
                                <a:cubicBezTo>
                                  <a:pt x="82014" y="81354"/>
                                  <a:pt x="75971" y="73270"/>
                                  <a:pt x="74429" y="65186"/>
                                </a:cubicBezTo>
                                <a:cubicBezTo>
                                  <a:pt x="72630" y="55177"/>
                                  <a:pt x="76871" y="46323"/>
                                  <a:pt x="89598" y="33619"/>
                                </a:cubicBezTo>
                                <a:lnTo>
                                  <a:pt x="5913" y="33619"/>
                                </a:lnTo>
                                <a:cubicBezTo>
                                  <a:pt x="5913" y="33619"/>
                                  <a:pt x="0" y="0"/>
                                  <a:pt x="0" y="0"/>
                                </a:cubicBezTo>
                                <a:lnTo>
                                  <a:pt x="257353" y="513"/>
                                </a:lnTo>
                                <a:lnTo>
                                  <a:pt x="263138" y="33234"/>
                                </a:lnTo>
                                <a:close/>
                                <a:moveTo>
                                  <a:pt x="107337" y="33748"/>
                                </a:moveTo>
                                <a:cubicBezTo>
                                  <a:pt x="102838" y="40677"/>
                                  <a:pt x="101425" y="44142"/>
                                  <a:pt x="102196" y="48376"/>
                                </a:cubicBezTo>
                                <a:cubicBezTo>
                                  <a:pt x="103224" y="54535"/>
                                  <a:pt x="108366" y="57230"/>
                                  <a:pt x="118007" y="57230"/>
                                </a:cubicBezTo>
                                <a:lnTo>
                                  <a:pt x="224830" y="57487"/>
                                </a:lnTo>
                                <a:cubicBezTo>
                                  <a:pt x="234471" y="57487"/>
                                  <a:pt x="238585" y="54792"/>
                                  <a:pt x="237556" y="49018"/>
                                </a:cubicBezTo>
                                <a:cubicBezTo>
                                  <a:pt x="236785" y="44398"/>
                                  <a:pt x="234215" y="40934"/>
                                  <a:pt x="227144" y="34004"/>
                                </a:cubicBezTo>
                                <a:lnTo>
                                  <a:pt x="107209" y="33748"/>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55724294" name="Freeform 1655724294"/>
                        <wps:cNvSpPr/>
                        <wps:spPr>
                          <a:xfrm>
                            <a:off x="7747712" y="378795"/>
                            <a:ext cx="271824" cy="90977"/>
                          </a:xfrm>
                          <a:custGeom>
                            <a:avLst/>
                            <a:gdLst>
                              <a:gd name="connsiteX0" fmla="*/ 263009 w 271824"/>
                              <a:gd name="connsiteY0" fmla="*/ 33234 h 90977"/>
                              <a:gd name="connsiteX1" fmla="*/ 245012 w 271824"/>
                              <a:gd name="connsiteY1" fmla="*/ 34004 h 90977"/>
                              <a:gd name="connsiteX2" fmla="*/ 271493 w 271824"/>
                              <a:gd name="connsiteY2" fmla="*/ 65571 h 90977"/>
                              <a:gd name="connsiteX3" fmla="*/ 263908 w 271824"/>
                              <a:gd name="connsiteY3" fmla="*/ 85588 h 90977"/>
                              <a:gd name="connsiteX4" fmla="*/ 230872 w 271824"/>
                              <a:gd name="connsiteY4" fmla="*/ 90978 h 90977"/>
                              <a:gd name="connsiteX5" fmla="*/ 124048 w 271824"/>
                              <a:gd name="connsiteY5" fmla="*/ 90721 h 90977"/>
                              <a:gd name="connsiteX6" fmla="*/ 89084 w 271824"/>
                              <a:gd name="connsiteY6" fmla="*/ 85203 h 90977"/>
                              <a:gd name="connsiteX7" fmla="*/ 74300 w 271824"/>
                              <a:gd name="connsiteY7" fmla="*/ 65186 h 90977"/>
                              <a:gd name="connsiteX8" fmla="*/ 89598 w 271824"/>
                              <a:gd name="connsiteY8" fmla="*/ 33619 h 90977"/>
                              <a:gd name="connsiteX9" fmla="*/ 5913 w 271824"/>
                              <a:gd name="connsiteY9" fmla="*/ 33619 h 90977"/>
                              <a:gd name="connsiteX10" fmla="*/ 0 w 271824"/>
                              <a:gd name="connsiteY10" fmla="*/ 0 h 90977"/>
                              <a:gd name="connsiteX11" fmla="*/ 257352 w 271824"/>
                              <a:gd name="connsiteY11" fmla="*/ 513 h 90977"/>
                              <a:gd name="connsiteX12" fmla="*/ 263137 w 271824"/>
                              <a:gd name="connsiteY12" fmla="*/ 33234 h 90977"/>
                              <a:gd name="connsiteX13" fmla="*/ 107337 w 271824"/>
                              <a:gd name="connsiteY13" fmla="*/ 33748 h 90977"/>
                              <a:gd name="connsiteX14" fmla="*/ 102195 w 271824"/>
                              <a:gd name="connsiteY14" fmla="*/ 48376 h 90977"/>
                              <a:gd name="connsiteX15" fmla="*/ 118007 w 271824"/>
                              <a:gd name="connsiteY15" fmla="*/ 57230 h 90977"/>
                              <a:gd name="connsiteX16" fmla="*/ 224830 w 271824"/>
                              <a:gd name="connsiteY16" fmla="*/ 57487 h 90977"/>
                              <a:gd name="connsiteX17" fmla="*/ 237556 w 271824"/>
                              <a:gd name="connsiteY17" fmla="*/ 49018 h 90977"/>
                              <a:gd name="connsiteX18" fmla="*/ 227144 w 271824"/>
                              <a:gd name="connsiteY18" fmla="*/ 34004 h 90977"/>
                              <a:gd name="connsiteX19" fmla="*/ 107209 w 271824"/>
                              <a:gd name="connsiteY19" fmla="*/ 33748 h 909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271824" h="90977">
                                <a:moveTo>
                                  <a:pt x="263009" y="33234"/>
                                </a:moveTo>
                                <a:lnTo>
                                  <a:pt x="245012" y="34004"/>
                                </a:lnTo>
                                <a:cubicBezTo>
                                  <a:pt x="262752" y="46708"/>
                                  <a:pt x="269565" y="55177"/>
                                  <a:pt x="271493" y="65571"/>
                                </a:cubicBezTo>
                                <a:cubicBezTo>
                                  <a:pt x="272907" y="73270"/>
                                  <a:pt x="269693" y="81739"/>
                                  <a:pt x="263908" y="85588"/>
                                </a:cubicBezTo>
                                <a:cubicBezTo>
                                  <a:pt x="258124" y="89823"/>
                                  <a:pt x="250925" y="90978"/>
                                  <a:pt x="230872" y="90978"/>
                                </a:cubicBezTo>
                                <a:lnTo>
                                  <a:pt x="124048" y="90721"/>
                                </a:lnTo>
                                <a:cubicBezTo>
                                  <a:pt x="104381" y="90721"/>
                                  <a:pt x="96411" y="89566"/>
                                  <a:pt x="89084" y="85203"/>
                                </a:cubicBezTo>
                                <a:cubicBezTo>
                                  <a:pt x="81885" y="81354"/>
                                  <a:pt x="75843" y="73270"/>
                                  <a:pt x="74300" y="65186"/>
                                </a:cubicBezTo>
                                <a:cubicBezTo>
                                  <a:pt x="72500" y="55177"/>
                                  <a:pt x="76743" y="46323"/>
                                  <a:pt x="89598" y="33619"/>
                                </a:cubicBezTo>
                                <a:lnTo>
                                  <a:pt x="5913" y="33619"/>
                                </a:lnTo>
                                <a:cubicBezTo>
                                  <a:pt x="5913" y="33619"/>
                                  <a:pt x="0" y="0"/>
                                  <a:pt x="0" y="0"/>
                                </a:cubicBezTo>
                                <a:lnTo>
                                  <a:pt x="257352" y="513"/>
                                </a:lnTo>
                                <a:lnTo>
                                  <a:pt x="263137" y="33234"/>
                                </a:lnTo>
                                <a:close/>
                                <a:moveTo>
                                  <a:pt x="107337" y="33748"/>
                                </a:moveTo>
                                <a:cubicBezTo>
                                  <a:pt x="102838" y="40677"/>
                                  <a:pt x="101424" y="44141"/>
                                  <a:pt x="102195" y="48376"/>
                                </a:cubicBezTo>
                                <a:cubicBezTo>
                                  <a:pt x="103224" y="54535"/>
                                  <a:pt x="108366" y="57230"/>
                                  <a:pt x="118007" y="57230"/>
                                </a:cubicBezTo>
                                <a:lnTo>
                                  <a:pt x="224830" y="57487"/>
                                </a:lnTo>
                                <a:cubicBezTo>
                                  <a:pt x="234471" y="57487"/>
                                  <a:pt x="238585" y="54792"/>
                                  <a:pt x="237556" y="49018"/>
                                </a:cubicBezTo>
                                <a:cubicBezTo>
                                  <a:pt x="236785" y="44398"/>
                                  <a:pt x="234214" y="40934"/>
                                  <a:pt x="227144" y="34004"/>
                                </a:cubicBezTo>
                                <a:lnTo>
                                  <a:pt x="107209" y="33748"/>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44944957" name="Freeform 1944944957"/>
                        <wps:cNvSpPr/>
                        <wps:spPr>
                          <a:xfrm>
                            <a:off x="7838589" y="497104"/>
                            <a:ext cx="199094" cy="91364"/>
                          </a:xfrm>
                          <a:custGeom>
                            <a:avLst/>
                            <a:gdLst>
                              <a:gd name="connsiteX0" fmla="*/ 63123 w 199094"/>
                              <a:gd name="connsiteY0" fmla="*/ 91235 h 91364"/>
                              <a:gd name="connsiteX1" fmla="*/ 1034 w 199094"/>
                              <a:gd name="connsiteY1" fmla="*/ 45682 h 91364"/>
                              <a:gd name="connsiteX2" fmla="*/ 46926 w 199094"/>
                              <a:gd name="connsiteY2" fmla="*/ 1 h 91364"/>
                              <a:gd name="connsiteX3" fmla="*/ 136009 w 199094"/>
                              <a:gd name="connsiteY3" fmla="*/ 1 h 91364"/>
                              <a:gd name="connsiteX4" fmla="*/ 198098 w 199094"/>
                              <a:gd name="connsiteY4" fmla="*/ 46067 h 91364"/>
                              <a:gd name="connsiteX5" fmla="*/ 152078 w 199094"/>
                              <a:gd name="connsiteY5" fmla="*/ 91363 h 91364"/>
                              <a:gd name="connsiteX6" fmla="*/ 62994 w 199094"/>
                              <a:gd name="connsiteY6" fmla="*/ 91363 h 91364"/>
                              <a:gd name="connsiteX7" fmla="*/ 47439 w 199094"/>
                              <a:gd name="connsiteY7" fmla="*/ 33364 h 91364"/>
                              <a:gd name="connsiteX8" fmla="*/ 31886 w 199094"/>
                              <a:gd name="connsiteY8" fmla="*/ 45682 h 91364"/>
                              <a:gd name="connsiteX9" fmla="*/ 51810 w 199094"/>
                              <a:gd name="connsiteY9" fmla="*/ 57616 h 91364"/>
                              <a:gd name="connsiteX10" fmla="*/ 151692 w 199094"/>
                              <a:gd name="connsiteY10" fmla="*/ 57616 h 91364"/>
                              <a:gd name="connsiteX11" fmla="*/ 167375 w 199094"/>
                              <a:gd name="connsiteY11" fmla="*/ 45939 h 91364"/>
                              <a:gd name="connsiteX12" fmla="*/ 147450 w 199094"/>
                              <a:gd name="connsiteY12" fmla="*/ 33620 h 91364"/>
                              <a:gd name="connsiteX13" fmla="*/ 47568 w 199094"/>
                              <a:gd name="connsiteY13" fmla="*/ 33620 h 913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99094" h="91364">
                                <a:moveTo>
                                  <a:pt x="63123" y="91235"/>
                                </a:moveTo>
                                <a:cubicBezTo>
                                  <a:pt x="27643" y="91235"/>
                                  <a:pt x="6433" y="75709"/>
                                  <a:pt x="1034" y="45682"/>
                                </a:cubicBezTo>
                                <a:cubicBezTo>
                                  <a:pt x="-4365" y="15271"/>
                                  <a:pt x="11446" y="-128"/>
                                  <a:pt x="46926" y="1"/>
                                </a:cubicBezTo>
                                <a:lnTo>
                                  <a:pt x="136009" y="1"/>
                                </a:lnTo>
                                <a:cubicBezTo>
                                  <a:pt x="171489" y="257"/>
                                  <a:pt x="192699" y="15656"/>
                                  <a:pt x="198098" y="46067"/>
                                </a:cubicBezTo>
                                <a:cubicBezTo>
                                  <a:pt x="203368" y="76094"/>
                                  <a:pt x="187686" y="91492"/>
                                  <a:pt x="152078" y="91363"/>
                                </a:cubicBezTo>
                                <a:lnTo>
                                  <a:pt x="62994" y="91363"/>
                                </a:lnTo>
                                <a:close/>
                                <a:moveTo>
                                  <a:pt x="47439" y="33364"/>
                                </a:moveTo>
                                <a:cubicBezTo>
                                  <a:pt x="36256" y="33364"/>
                                  <a:pt x="30472" y="37598"/>
                                  <a:pt x="31886" y="45682"/>
                                </a:cubicBezTo>
                                <a:cubicBezTo>
                                  <a:pt x="33300" y="53381"/>
                                  <a:pt x="40498" y="57616"/>
                                  <a:pt x="51810" y="57616"/>
                                </a:cubicBezTo>
                                <a:lnTo>
                                  <a:pt x="151692" y="57616"/>
                                </a:lnTo>
                                <a:cubicBezTo>
                                  <a:pt x="162876" y="57872"/>
                                  <a:pt x="168661" y="53638"/>
                                  <a:pt x="167375" y="45939"/>
                                </a:cubicBezTo>
                                <a:cubicBezTo>
                                  <a:pt x="165961" y="37855"/>
                                  <a:pt x="158634" y="33620"/>
                                  <a:pt x="147450" y="33620"/>
                                </a:cubicBezTo>
                                <a:lnTo>
                                  <a:pt x="47568" y="3362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07511503" name="Freeform 1107511503"/>
                        <wps:cNvSpPr/>
                        <wps:spPr>
                          <a:xfrm>
                            <a:off x="7855435" y="616312"/>
                            <a:ext cx="206319" cy="67752"/>
                          </a:xfrm>
                          <a:custGeom>
                            <a:avLst/>
                            <a:gdLst>
                              <a:gd name="connsiteX0" fmla="*/ 197578 w 206319"/>
                              <a:gd name="connsiteY0" fmla="*/ 33876 h 67752"/>
                              <a:gd name="connsiteX1" fmla="*/ 173668 w 206319"/>
                              <a:gd name="connsiteY1" fmla="*/ 33876 h 67752"/>
                              <a:gd name="connsiteX2" fmla="*/ 206319 w 206319"/>
                              <a:gd name="connsiteY2" fmla="*/ 67752 h 67752"/>
                              <a:gd name="connsiteX3" fmla="*/ 168911 w 206319"/>
                              <a:gd name="connsiteY3" fmla="*/ 67752 h 67752"/>
                              <a:gd name="connsiteX4" fmla="*/ 168269 w 206319"/>
                              <a:gd name="connsiteY4" fmla="*/ 55434 h 67752"/>
                              <a:gd name="connsiteX5" fmla="*/ 135874 w 206319"/>
                              <a:gd name="connsiteY5" fmla="*/ 33748 h 67752"/>
                              <a:gd name="connsiteX6" fmla="*/ 5913 w 206319"/>
                              <a:gd name="connsiteY6" fmla="*/ 33491 h 67752"/>
                              <a:gd name="connsiteX7" fmla="*/ 0 w 206319"/>
                              <a:gd name="connsiteY7" fmla="*/ 0 h 67752"/>
                              <a:gd name="connsiteX8" fmla="*/ 191793 w 206319"/>
                              <a:gd name="connsiteY8" fmla="*/ 385 h 67752"/>
                              <a:gd name="connsiteX9" fmla="*/ 197706 w 206319"/>
                              <a:gd name="connsiteY9" fmla="*/ 33876 h 677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06319" h="67752">
                                <a:moveTo>
                                  <a:pt x="197578" y="33876"/>
                                </a:moveTo>
                                <a:lnTo>
                                  <a:pt x="173668" y="33876"/>
                                </a:lnTo>
                                <a:cubicBezTo>
                                  <a:pt x="193721" y="42730"/>
                                  <a:pt x="204648" y="53894"/>
                                  <a:pt x="206319" y="67752"/>
                                </a:cubicBezTo>
                                <a:lnTo>
                                  <a:pt x="168911" y="67752"/>
                                </a:lnTo>
                                <a:cubicBezTo>
                                  <a:pt x="168911" y="60695"/>
                                  <a:pt x="168911" y="58385"/>
                                  <a:pt x="168269" y="55434"/>
                                </a:cubicBezTo>
                                <a:cubicBezTo>
                                  <a:pt x="165698" y="40805"/>
                                  <a:pt x="155157" y="33876"/>
                                  <a:pt x="135874" y="33748"/>
                                </a:cubicBezTo>
                                <a:lnTo>
                                  <a:pt x="5913" y="33491"/>
                                </a:lnTo>
                                <a:lnTo>
                                  <a:pt x="0" y="0"/>
                                </a:lnTo>
                                <a:lnTo>
                                  <a:pt x="191793" y="385"/>
                                </a:lnTo>
                                <a:lnTo>
                                  <a:pt x="197706" y="3387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19323714" name="Freeform 1719323714"/>
                        <wps:cNvSpPr/>
                        <wps:spPr>
                          <a:xfrm>
                            <a:off x="7876236" y="700617"/>
                            <a:ext cx="246963" cy="73141"/>
                          </a:xfrm>
                          <a:custGeom>
                            <a:avLst/>
                            <a:gdLst>
                              <a:gd name="connsiteX0" fmla="*/ 163665 w 246963"/>
                              <a:gd name="connsiteY0" fmla="*/ 49659 h 73141"/>
                              <a:gd name="connsiteX1" fmla="*/ 51057 w 246963"/>
                              <a:gd name="connsiteY1" fmla="*/ 49403 h 73141"/>
                              <a:gd name="connsiteX2" fmla="*/ 36146 w 246963"/>
                              <a:gd name="connsiteY2" fmla="*/ 65186 h 73141"/>
                              <a:gd name="connsiteX3" fmla="*/ 37945 w 246963"/>
                              <a:gd name="connsiteY3" fmla="*/ 72885 h 73141"/>
                              <a:gd name="connsiteX4" fmla="*/ 7094 w 246963"/>
                              <a:gd name="connsiteY4" fmla="*/ 72885 h 73141"/>
                              <a:gd name="connsiteX5" fmla="*/ 924 w 246963"/>
                              <a:gd name="connsiteY5" fmla="*/ 53509 h 73141"/>
                              <a:gd name="connsiteX6" fmla="*/ 33575 w 246963"/>
                              <a:gd name="connsiteY6" fmla="*/ 15911 h 73141"/>
                              <a:gd name="connsiteX7" fmla="*/ 157752 w 246963"/>
                              <a:gd name="connsiteY7" fmla="*/ 16168 h 73141"/>
                              <a:gd name="connsiteX8" fmla="*/ 154924 w 246963"/>
                              <a:gd name="connsiteY8" fmla="*/ 0 h 73141"/>
                              <a:gd name="connsiteX9" fmla="*/ 185775 w 246963"/>
                              <a:gd name="connsiteY9" fmla="*/ 0 h 73141"/>
                              <a:gd name="connsiteX10" fmla="*/ 188603 w 246963"/>
                              <a:gd name="connsiteY10" fmla="*/ 16168 h 73141"/>
                              <a:gd name="connsiteX11" fmla="*/ 241051 w 246963"/>
                              <a:gd name="connsiteY11" fmla="*/ 16168 h 73141"/>
                              <a:gd name="connsiteX12" fmla="*/ 246964 w 246963"/>
                              <a:gd name="connsiteY12" fmla="*/ 49788 h 73141"/>
                              <a:gd name="connsiteX13" fmla="*/ 194517 w 246963"/>
                              <a:gd name="connsiteY13" fmla="*/ 49788 h 73141"/>
                              <a:gd name="connsiteX14" fmla="*/ 198630 w 246963"/>
                              <a:gd name="connsiteY14" fmla="*/ 73141 h 73141"/>
                              <a:gd name="connsiteX15" fmla="*/ 167779 w 246963"/>
                              <a:gd name="connsiteY15" fmla="*/ 73141 h 73141"/>
                              <a:gd name="connsiteX16" fmla="*/ 163665 w 246963"/>
                              <a:gd name="connsiteY16" fmla="*/ 49659 h 731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6963" h="73141">
                                <a:moveTo>
                                  <a:pt x="163665" y="49659"/>
                                </a:moveTo>
                                <a:lnTo>
                                  <a:pt x="51057" y="49403"/>
                                </a:lnTo>
                                <a:cubicBezTo>
                                  <a:pt x="39102" y="49403"/>
                                  <a:pt x="34217" y="54792"/>
                                  <a:pt x="36146" y="65186"/>
                                </a:cubicBezTo>
                                <a:cubicBezTo>
                                  <a:pt x="36402" y="66726"/>
                                  <a:pt x="37046" y="70190"/>
                                  <a:pt x="37945" y="72885"/>
                                </a:cubicBezTo>
                                <a:lnTo>
                                  <a:pt x="7094" y="72885"/>
                                </a:lnTo>
                                <a:cubicBezTo>
                                  <a:pt x="3494" y="63261"/>
                                  <a:pt x="1952" y="58898"/>
                                  <a:pt x="924" y="53509"/>
                                </a:cubicBezTo>
                                <a:cubicBezTo>
                                  <a:pt x="-3447" y="28872"/>
                                  <a:pt x="7736" y="15783"/>
                                  <a:pt x="33575" y="15911"/>
                                </a:cubicBezTo>
                                <a:lnTo>
                                  <a:pt x="157752" y="16168"/>
                                </a:lnTo>
                                <a:lnTo>
                                  <a:pt x="154924" y="0"/>
                                </a:lnTo>
                                <a:lnTo>
                                  <a:pt x="185775" y="0"/>
                                </a:lnTo>
                                <a:cubicBezTo>
                                  <a:pt x="185775" y="0"/>
                                  <a:pt x="188603" y="16168"/>
                                  <a:pt x="188603" y="16168"/>
                                </a:cubicBezTo>
                                <a:lnTo>
                                  <a:pt x="241051" y="16168"/>
                                </a:lnTo>
                                <a:cubicBezTo>
                                  <a:pt x="241051" y="16168"/>
                                  <a:pt x="246964" y="49788"/>
                                  <a:pt x="246964" y="49788"/>
                                </a:cubicBezTo>
                                <a:lnTo>
                                  <a:pt x="194517" y="49788"/>
                                </a:lnTo>
                                <a:cubicBezTo>
                                  <a:pt x="194517" y="49788"/>
                                  <a:pt x="198630" y="73141"/>
                                  <a:pt x="198630" y="73141"/>
                                </a:cubicBezTo>
                                <a:lnTo>
                                  <a:pt x="167779" y="73141"/>
                                </a:lnTo>
                                <a:cubicBezTo>
                                  <a:pt x="167779" y="73141"/>
                                  <a:pt x="163665" y="49659"/>
                                  <a:pt x="163665" y="49659"/>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74130293" name="Freeform 1574130293"/>
                        <wps:cNvSpPr/>
                        <wps:spPr>
                          <a:xfrm>
                            <a:off x="7887624" y="790825"/>
                            <a:ext cx="206267" cy="90720"/>
                          </a:xfrm>
                          <a:custGeom>
                            <a:avLst/>
                            <a:gdLst>
                              <a:gd name="connsiteX0" fmla="*/ 9203 w 206267"/>
                              <a:gd name="connsiteY0" fmla="*/ 59668 h 90720"/>
                              <a:gd name="connsiteX1" fmla="*/ 25272 w 206267"/>
                              <a:gd name="connsiteY1" fmla="*/ 56973 h 90720"/>
                              <a:gd name="connsiteX2" fmla="*/ 333 w 206267"/>
                              <a:gd name="connsiteY2" fmla="*/ 25407 h 90720"/>
                              <a:gd name="connsiteX3" fmla="*/ 7532 w 206267"/>
                              <a:gd name="connsiteY3" fmla="*/ 5389 h 90720"/>
                              <a:gd name="connsiteX4" fmla="*/ 39798 w 206267"/>
                              <a:gd name="connsiteY4" fmla="*/ 0 h 90720"/>
                              <a:gd name="connsiteX5" fmla="*/ 190327 w 206267"/>
                              <a:gd name="connsiteY5" fmla="*/ 257 h 90720"/>
                              <a:gd name="connsiteX6" fmla="*/ 196240 w 206267"/>
                              <a:gd name="connsiteY6" fmla="*/ 33748 h 90720"/>
                              <a:gd name="connsiteX7" fmla="*/ 46868 w 206267"/>
                              <a:gd name="connsiteY7" fmla="*/ 33491 h 90720"/>
                              <a:gd name="connsiteX8" fmla="*/ 34141 w 206267"/>
                              <a:gd name="connsiteY8" fmla="*/ 42345 h 90720"/>
                              <a:gd name="connsiteX9" fmla="*/ 44425 w 206267"/>
                              <a:gd name="connsiteY9" fmla="*/ 56973 h 90720"/>
                              <a:gd name="connsiteX10" fmla="*/ 200354 w 206267"/>
                              <a:gd name="connsiteY10" fmla="*/ 57230 h 90720"/>
                              <a:gd name="connsiteX11" fmla="*/ 206267 w 206267"/>
                              <a:gd name="connsiteY11" fmla="*/ 90721 h 90720"/>
                              <a:gd name="connsiteX12" fmla="*/ 14473 w 206267"/>
                              <a:gd name="connsiteY12" fmla="*/ 90336 h 90720"/>
                              <a:gd name="connsiteX13" fmla="*/ 9074 w 206267"/>
                              <a:gd name="connsiteY13" fmla="*/ 59540 h 907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6267" h="90720">
                                <a:moveTo>
                                  <a:pt x="9203" y="59668"/>
                                </a:moveTo>
                                <a:lnTo>
                                  <a:pt x="25272" y="56973"/>
                                </a:lnTo>
                                <a:cubicBezTo>
                                  <a:pt x="8174" y="43115"/>
                                  <a:pt x="2133" y="35416"/>
                                  <a:pt x="333" y="25407"/>
                                </a:cubicBezTo>
                                <a:cubicBezTo>
                                  <a:pt x="-1081" y="17708"/>
                                  <a:pt x="2133" y="9239"/>
                                  <a:pt x="7532" y="5389"/>
                                </a:cubicBezTo>
                                <a:cubicBezTo>
                                  <a:pt x="13317" y="1155"/>
                                  <a:pt x="20515" y="0"/>
                                  <a:pt x="39798" y="0"/>
                                </a:cubicBezTo>
                                <a:lnTo>
                                  <a:pt x="190327" y="257"/>
                                </a:lnTo>
                                <a:lnTo>
                                  <a:pt x="196240" y="33748"/>
                                </a:lnTo>
                                <a:lnTo>
                                  <a:pt x="46868" y="33491"/>
                                </a:lnTo>
                                <a:cubicBezTo>
                                  <a:pt x="37226" y="33491"/>
                                  <a:pt x="33113" y="36186"/>
                                  <a:pt x="34141" y="42345"/>
                                </a:cubicBezTo>
                                <a:cubicBezTo>
                                  <a:pt x="34913" y="46580"/>
                                  <a:pt x="37484" y="50044"/>
                                  <a:pt x="44425" y="56973"/>
                                </a:cubicBezTo>
                                <a:lnTo>
                                  <a:pt x="200354" y="57230"/>
                                </a:lnTo>
                                <a:lnTo>
                                  <a:pt x="206267" y="90721"/>
                                </a:lnTo>
                                <a:lnTo>
                                  <a:pt x="14473" y="90336"/>
                                </a:lnTo>
                                <a:lnTo>
                                  <a:pt x="9074" y="5954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0175096" name="Freeform 70175096"/>
                        <wps:cNvSpPr/>
                        <wps:spPr>
                          <a:xfrm>
                            <a:off x="7907625" y="910289"/>
                            <a:ext cx="206138" cy="90721"/>
                          </a:xfrm>
                          <a:custGeom>
                            <a:avLst/>
                            <a:gdLst>
                              <a:gd name="connsiteX0" fmla="*/ 197321 w 206138"/>
                              <a:gd name="connsiteY0" fmla="*/ 32978 h 90721"/>
                              <a:gd name="connsiteX1" fmla="*/ 180866 w 206138"/>
                              <a:gd name="connsiteY1" fmla="*/ 33748 h 90721"/>
                              <a:gd name="connsiteX2" fmla="*/ 205805 w 206138"/>
                              <a:gd name="connsiteY2" fmla="*/ 65314 h 90721"/>
                              <a:gd name="connsiteX3" fmla="*/ 198606 w 206138"/>
                              <a:gd name="connsiteY3" fmla="*/ 85332 h 90721"/>
                              <a:gd name="connsiteX4" fmla="*/ 166341 w 206138"/>
                              <a:gd name="connsiteY4" fmla="*/ 90721 h 90721"/>
                              <a:gd name="connsiteX5" fmla="*/ 15811 w 206138"/>
                              <a:gd name="connsiteY5" fmla="*/ 90464 h 90721"/>
                              <a:gd name="connsiteX6" fmla="*/ 9898 w 206138"/>
                              <a:gd name="connsiteY6" fmla="*/ 56973 h 90721"/>
                              <a:gd name="connsiteX7" fmla="*/ 159270 w 206138"/>
                              <a:gd name="connsiteY7" fmla="*/ 57230 h 90721"/>
                              <a:gd name="connsiteX8" fmla="*/ 171997 w 206138"/>
                              <a:gd name="connsiteY8" fmla="*/ 48376 h 90721"/>
                              <a:gd name="connsiteX9" fmla="*/ 161713 w 206138"/>
                              <a:gd name="connsiteY9" fmla="*/ 33748 h 90721"/>
                              <a:gd name="connsiteX10" fmla="*/ 5913 w 206138"/>
                              <a:gd name="connsiteY10" fmla="*/ 33491 h 90721"/>
                              <a:gd name="connsiteX11" fmla="*/ 0 w 206138"/>
                              <a:gd name="connsiteY11" fmla="*/ 0 h 90721"/>
                              <a:gd name="connsiteX12" fmla="*/ 191793 w 206138"/>
                              <a:gd name="connsiteY12" fmla="*/ 385 h 90721"/>
                              <a:gd name="connsiteX13" fmla="*/ 197578 w 206138"/>
                              <a:gd name="connsiteY13" fmla="*/ 33106 h 90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6138" h="90721">
                                <a:moveTo>
                                  <a:pt x="197321" y="32978"/>
                                </a:moveTo>
                                <a:lnTo>
                                  <a:pt x="180866" y="33748"/>
                                </a:lnTo>
                                <a:cubicBezTo>
                                  <a:pt x="197963" y="47606"/>
                                  <a:pt x="204005" y="55305"/>
                                  <a:pt x="205805" y="65314"/>
                                </a:cubicBezTo>
                                <a:cubicBezTo>
                                  <a:pt x="207219" y="73013"/>
                                  <a:pt x="204005" y="81482"/>
                                  <a:pt x="198606" y="85332"/>
                                </a:cubicBezTo>
                                <a:cubicBezTo>
                                  <a:pt x="192822" y="89566"/>
                                  <a:pt x="185623" y="90721"/>
                                  <a:pt x="166341" y="90721"/>
                                </a:cubicBezTo>
                                <a:lnTo>
                                  <a:pt x="15811" y="90464"/>
                                </a:lnTo>
                                <a:lnTo>
                                  <a:pt x="9898" y="56973"/>
                                </a:lnTo>
                                <a:lnTo>
                                  <a:pt x="159270" y="57230"/>
                                </a:lnTo>
                                <a:cubicBezTo>
                                  <a:pt x="168911" y="57230"/>
                                  <a:pt x="173025" y="54535"/>
                                  <a:pt x="171997" y="48376"/>
                                </a:cubicBezTo>
                                <a:cubicBezTo>
                                  <a:pt x="171225" y="44141"/>
                                  <a:pt x="168655" y="40677"/>
                                  <a:pt x="161713" y="33748"/>
                                </a:cubicBezTo>
                                <a:lnTo>
                                  <a:pt x="5913" y="33491"/>
                                </a:lnTo>
                                <a:lnTo>
                                  <a:pt x="0" y="0"/>
                                </a:lnTo>
                                <a:lnTo>
                                  <a:pt x="191793" y="385"/>
                                </a:lnTo>
                                <a:lnTo>
                                  <a:pt x="197578" y="3310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46400797" name="Freeform 546400797"/>
                        <wps:cNvSpPr/>
                        <wps:spPr>
                          <a:xfrm>
                            <a:off x="7928579" y="1029497"/>
                            <a:ext cx="263265" cy="34004"/>
                          </a:xfrm>
                          <a:custGeom>
                            <a:avLst/>
                            <a:gdLst>
                              <a:gd name="connsiteX0" fmla="*/ 5913 w 263265"/>
                              <a:gd name="connsiteY0" fmla="*/ 33491 h 34004"/>
                              <a:gd name="connsiteX1" fmla="*/ 0 w 263265"/>
                              <a:gd name="connsiteY1" fmla="*/ 0 h 34004"/>
                              <a:gd name="connsiteX2" fmla="*/ 191793 w 263265"/>
                              <a:gd name="connsiteY2" fmla="*/ 385 h 34004"/>
                              <a:gd name="connsiteX3" fmla="*/ 197706 w 263265"/>
                              <a:gd name="connsiteY3" fmla="*/ 33876 h 34004"/>
                              <a:gd name="connsiteX4" fmla="*/ 5913 w 263265"/>
                              <a:gd name="connsiteY4" fmla="*/ 33491 h 34004"/>
                              <a:gd name="connsiteX5" fmla="*/ 228944 w 263265"/>
                              <a:gd name="connsiteY5" fmla="*/ 33876 h 34004"/>
                              <a:gd name="connsiteX6" fmla="*/ 223030 w 263265"/>
                              <a:gd name="connsiteY6" fmla="*/ 385 h 34004"/>
                              <a:gd name="connsiteX7" fmla="*/ 257352 w 263265"/>
                              <a:gd name="connsiteY7" fmla="*/ 385 h 34004"/>
                              <a:gd name="connsiteX8" fmla="*/ 263266 w 263265"/>
                              <a:gd name="connsiteY8" fmla="*/ 34004 h 34004"/>
                              <a:gd name="connsiteX9" fmla="*/ 228944 w 263265"/>
                              <a:gd name="connsiteY9" fmla="*/ 34004 h 340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63265" h="34004">
                                <a:moveTo>
                                  <a:pt x="5913" y="33491"/>
                                </a:moveTo>
                                <a:lnTo>
                                  <a:pt x="0" y="0"/>
                                </a:lnTo>
                                <a:lnTo>
                                  <a:pt x="191793" y="385"/>
                                </a:lnTo>
                                <a:lnTo>
                                  <a:pt x="197706" y="33876"/>
                                </a:lnTo>
                                <a:lnTo>
                                  <a:pt x="5913" y="33491"/>
                                </a:lnTo>
                                <a:close/>
                                <a:moveTo>
                                  <a:pt x="228944" y="33876"/>
                                </a:moveTo>
                                <a:lnTo>
                                  <a:pt x="223030" y="385"/>
                                </a:lnTo>
                                <a:lnTo>
                                  <a:pt x="257352" y="385"/>
                                </a:lnTo>
                                <a:cubicBezTo>
                                  <a:pt x="257352" y="385"/>
                                  <a:pt x="263266" y="34004"/>
                                  <a:pt x="263266" y="34004"/>
                                </a:cubicBezTo>
                                <a:lnTo>
                                  <a:pt x="228944" y="3400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51988839" name="Freeform 1151988839"/>
                        <wps:cNvSpPr/>
                        <wps:spPr>
                          <a:xfrm>
                            <a:off x="7944109" y="1083263"/>
                            <a:ext cx="246964" cy="73141"/>
                          </a:xfrm>
                          <a:custGeom>
                            <a:avLst/>
                            <a:gdLst>
                              <a:gd name="connsiteX0" fmla="*/ 163665 w 246964"/>
                              <a:gd name="connsiteY0" fmla="*/ 49659 h 73141"/>
                              <a:gd name="connsiteX1" fmla="*/ 51058 w 246964"/>
                              <a:gd name="connsiteY1" fmla="*/ 49403 h 73141"/>
                              <a:gd name="connsiteX2" fmla="*/ 36146 w 246964"/>
                              <a:gd name="connsiteY2" fmla="*/ 65186 h 73141"/>
                              <a:gd name="connsiteX3" fmla="*/ 37946 w 246964"/>
                              <a:gd name="connsiteY3" fmla="*/ 72885 h 73141"/>
                              <a:gd name="connsiteX4" fmla="*/ 7094 w 246964"/>
                              <a:gd name="connsiteY4" fmla="*/ 72885 h 73141"/>
                              <a:gd name="connsiteX5" fmla="*/ 924 w 246964"/>
                              <a:gd name="connsiteY5" fmla="*/ 53509 h 73141"/>
                              <a:gd name="connsiteX6" fmla="*/ 33575 w 246964"/>
                              <a:gd name="connsiteY6" fmla="*/ 15912 h 73141"/>
                              <a:gd name="connsiteX7" fmla="*/ 157752 w 246964"/>
                              <a:gd name="connsiteY7" fmla="*/ 16168 h 73141"/>
                              <a:gd name="connsiteX8" fmla="*/ 154924 w 246964"/>
                              <a:gd name="connsiteY8" fmla="*/ 0 h 73141"/>
                              <a:gd name="connsiteX9" fmla="*/ 185776 w 246964"/>
                              <a:gd name="connsiteY9" fmla="*/ 0 h 73141"/>
                              <a:gd name="connsiteX10" fmla="*/ 188603 w 246964"/>
                              <a:gd name="connsiteY10" fmla="*/ 16168 h 73141"/>
                              <a:gd name="connsiteX11" fmla="*/ 241051 w 246964"/>
                              <a:gd name="connsiteY11" fmla="*/ 16168 h 73141"/>
                              <a:gd name="connsiteX12" fmla="*/ 246965 w 246964"/>
                              <a:gd name="connsiteY12" fmla="*/ 49788 h 73141"/>
                              <a:gd name="connsiteX13" fmla="*/ 194517 w 246964"/>
                              <a:gd name="connsiteY13" fmla="*/ 49788 h 73141"/>
                              <a:gd name="connsiteX14" fmla="*/ 198630 w 246964"/>
                              <a:gd name="connsiteY14" fmla="*/ 73141 h 73141"/>
                              <a:gd name="connsiteX15" fmla="*/ 167779 w 246964"/>
                              <a:gd name="connsiteY15" fmla="*/ 73141 h 73141"/>
                              <a:gd name="connsiteX16" fmla="*/ 163665 w 246964"/>
                              <a:gd name="connsiteY16" fmla="*/ 49659 h 731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6964" h="73141">
                                <a:moveTo>
                                  <a:pt x="163665" y="49659"/>
                                </a:moveTo>
                                <a:lnTo>
                                  <a:pt x="51058" y="49403"/>
                                </a:lnTo>
                                <a:cubicBezTo>
                                  <a:pt x="39103" y="49403"/>
                                  <a:pt x="34218" y="54792"/>
                                  <a:pt x="36146" y="65186"/>
                                </a:cubicBezTo>
                                <a:cubicBezTo>
                                  <a:pt x="36403" y="66726"/>
                                  <a:pt x="37046" y="70190"/>
                                  <a:pt x="37946" y="72885"/>
                                </a:cubicBezTo>
                                <a:lnTo>
                                  <a:pt x="7094" y="72885"/>
                                </a:lnTo>
                                <a:cubicBezTo>
                                  <a:pt x="3495" y="63261"/>
                                  <a:pt x="1952" y="58898"/>
                                  <a:pt x="924" y="53509"/>
                                </a:cubicBezTo>
                                <a:cubicBezTo>
                                  <a:pt x="-3447" y="28872"/>
                                  <a:pt x="7737" y="15783"/>
                                  <a:pt x="33575" y="15912"/>
                                </a:cubicBezTo>
                                <a:lnTo>
                                  <a:pt x="157752" y="16168"/>
                                </a:lnTo>
                                <a:lnTo>
                                  <a:pt x="154924" y="0"/>
                                </a:lnTo>
                                <a:lnTo>
                                  <a:pt x="185776" y="0"/>
                                </a:lnTo>
                                <a:cubicBezTo>
                                  <a:pt x="185776" y="0"/>
                                  <a:pt x="188603" y="16168"/>
                                  <a:pt x="188603" y="16168"/>
                                </a:cubicBezTo>
                                <a:lnTo>
                                  <a:pt x="241051" y="16168"/>
                                </a:lnTo>
                                <a:cubicBezTo>
                                  <a:pt x="241051" y="16168"/>
                                  <a:pt x="246965" y="49788"/>
                                  <a:pt x="246965" y="49788"/>
                                </a:cubicBezTo>
                                <a:lnTo>
                                  <a:pt x="194517" y="49788"/>
                                </a:lnTo>
                                <a:cubicBezTo>
                                  <a:pt x="194517" y="49788"/>
                                  <a:pt x="198630" y="73141"/>
                                  <a:pt x="198630" y="73141"/>
                                </a:cubicBezTo>
                                <a:lnTo>
                                  <a:pt x="167779" y="73141"/>
                                </a:lnTo>
                                <a:cubicBezTo>
                                  <a:pt x="167779" y="73141"/>
                                  <a:pt x="163665" y="49659"/>
                                  <a:pt x="163665" y="49659"/>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96944483" name="Freeform 596944483"/>
                        <wps:cNvSpPr/>
                        <wps:spPr>
                          <a:xfrm>
                            <a:off x="7954160" y="1173470"/>
                            <a:ext cx="263265" cy="33876"/>
                          </a:xfrm>
                          <a:custGeom>
                            <a:avLst/>
                            <a:gdLst>
                              <a:gd name="connsiteX0" fmla="*/ 5913 w 263265"/>
                              <a:gd name="connsiteY0" fmla="*/ 33491 h 33876"/>
                              <a:gd name="connsiteX1" fmla="*/ 0 w 263265"/>
                              <a:gd name="connsiteY1" fmla="*/ 0 h 33876"/>
                              <a:gd name="connsiteX2" fmla="*/ 191793 w 263265"/>
                              <a:gd name="connsiteY2" fmla="*/ 385 h 33876"/>
                              <a:gd name="connsiteX3" fmla="*/ 197707 w 263265"/>
                              <a:gd name="connsiteY3" fmla="*/ 33876 h 33876"/>
                              <a:gd name="connsiteX4" fmla="*/ 5913 w 263265"/>
                              <a:gd name="connsiteY4" fmla="*/ 33491 h 33876"/>
                              <a:gd name="connsiteX5" fmla="*/ 228944 w 263265"/>
                              <a:gd name="connsiteY5" fmla="*/ 33876 h 33876"/>
                              <a:gd name="connsiteX6" fmla="*/ 223030 w 263265"/>
                              <a:gd name="connsiteY6" fmla="*/ 385 h 33876"/>
                              <a:gd name="connsiteX7" fmla="*/ 257352 w 263265"/>
                              <a:gd name="connsiteY7" fmla="*/ 385 h 33876"/>
                              <a:gd name="connsiteX8" fmla="*/ 263266 w 263265"/>
                              <a:gd name="connsiteY8" fmla="*/ 33876 h 33876"/>
                              <a:gd name="connsiteX9" fmla="*/ 228944 w 263265"/>
                              <a:gd name="connsiteY9" fmla="*/ 33876 h 338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63265" h="33876">
                                <a:moveTo>
                                  <a:pt x="5913" y="33491"/>
                                </a:moveTo>
                                <a:lnTo>
                                  <a:pt x="0" y="0"/>
                                </a:lnTo>
                                <a:lnTo>
                                  <a:pt x="191793" y="385"/>
                                </a:lnTo>
                                <a:lnTo>
                                  <a:pt x="197707" y="33876"/>
                                </a:lnTo>
                                <a:lnTo>
                                  <a:pt x="5913" y="33491"/>
                                </a:lnTo>
                                <a:close/>
                                <a:moveTo>
                                  <a:pt x="228944" y="33876"/>
                                </a:moveTo>
                                <a:lnTo>
                                  <a:pt x="223030" y="385"/>
                                </a:lnTo>
                                <a:lnTo>
                                  <a:pt x="257352" y="385"/>
                                </a:lnTo>
                                <a:cubicBezTo>
                                  <a:pt x="257352" y="385"/>
                                  <a:pt x="263266" y="33876"/>
                                  <a:pt x="263266" y="33876"/>
                                </a:cubicBezTo>
                                <a:lnTo>
                                  <a:pt x="228944" y="3387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3329445" name="Freeform 1433329445"/>
                        <wps:cNvSpPr/>
                        <wps:spPr>
                          <a:xfrm>
                            <a:off x="7969390" y="1234802"/>
                            <a:ext cx="199067" cy="91623"/>
                          </a:xfrm>
                          <a:custGeom>
                            <a:avLst/>
                            <a:gdLst>
                              <a:gd name="connsiteX0" fmla="*/ 78867 w 199067"/>
                              <a:gd name="connsiteY0" fmla="*/ 91239 h 91623"/>
                              <a:gd name="connsiteX1" fmla="*/ 61513 w 199067"/>
                              <a:gd name="connsiteY1" fmla="*/ 91624 h 91623"/>
                              <a:gd name="connsiteX2" fmla="*/ 838 w 199067"/>
                              <a:gd name="connsiteY2" fmla="*/ 44916 h 91623"/>
                              <a:gd name="connsiteX3" fmla="*/ 10865 w 199067"/>
                              <a:gd name="connsiteY3" fmla="*/ 10270 h 91623"/>
                              <a:gd name="connsiteX4" fmla="*/ 46858 w 199067"/>
                              <a:gd name="connsiteY4" fmla="*/ 4 h 91623"/>
                              <a:gd name="connsiteX5" fmla="*/ 136328 w 199067"/>
                              <a:gd name="connsiteY5" fmla="*/ 4 h 91623"/>
                              <a:gd name="connsiteX6" fmla="*/ 198159 w 199067"/>
                              <a:gd name="connsiteY6" fmla="*/ 46840 h 91623"/>
                              <a:gd name="connsiteX7" fmla="*/ 158181 w 199067"/>
                              <a:gd name="connsiteY7" fmla="*/ 91367 h 91623"/>
                              <a:gd name="connsiteX8" fmla="*/ 101877 w 199067"/>
                              <a:gd name="connsiteY8" fmla="*/ 91367 h 91623"/>
                              <a:gd name="connsiteX9" fmla="*/ 91593 w 199067"/>
                              <a:gd name="connsiteY9" fmla="*/ 33495 h 91623"/>
                              <a:gd name="connsiteX10" fmla="*/ 49173 w 199067"/>
                              <a:gd name="connsiteY10" fmla="*/ 33495 h 91623"/>
                              <a:gd name="connsiteX11" fmla="*/ 31561 w 199067"/>
                              <a:gd name="connsiteY11" fmla="*/ 45301 h 91623"/>
                              <a:gd name="connsiteX12" fmla="*/ 56628 w 199067"/>
                              <a:gd name="connsiteY12" fmla="*/ 58133 h 91623"/>
                              <a:gd name="connsiteX13" fmla="*/ 65112 w 199067"/>
                              <a:gd name="connsiteY13" fmla="*/ 58133 h 91623"/>
                              <a:gd name="connsiteX14" fmla="*/ 72825 w 199067"/>
                              <a:gd name="connsiteY14" fmla="*/ 58133 h 91623"/>
                              <a:gd name="connsiteX15" fmla="*/ 78738 w 199067"/>
                              <a:gd name="connsiteY15" fmla="*/ 91239 h 91623"/>
                              <a:gd name="connsiteX16" fmla="*/ 122702 w 199067"/>
                              <a:gd name="connsiteY16" fmla="*/ 57876 h 91623"/>
                              <a:gd name="connsiteX17" fmla="*/ 155096 w 199067"/>
                              <a:gd name="connsiteY17" fmla="*/ 57876 h 91623"/>
                              <a:gd name="connsiteX18" fmla="*/ 167307 w 199067"/>
                              <a:gd name="connsiteY18" fmla="*/ 46071 h 91623"/>
                              <a:gd name="connsiteX19" fmla="*/ 150854 w 199067"/>
                              <a:gd name="connsiteY19" fmla="*/ 33752 h 91623"/>
                              <a:gd name="connsiteX20" fmla="*/ 118459 w 199067"/>
                              <a:gd name="connsiteY20" fmla="*/ 33752 h 91623"/>
                              <a:gd name="connsiteX21" fmla="*/ 122702 w 199067"/>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067" h="91623">
                                <a:moveTo>
                                  <a:pt x="78867" y="91239"/>
                                </a:moveTo>
                                <a:cubicBezTo>
                                  <a:pt x="66140" y="91624"/>
                                  <a:pt x="65755" y="91624"/>
                                  <a:pt x="61513" y="91624"/>
                                </a:cubicBezTo>
                                <a:cubicBezTo>
                                  <a:pt x="27576" y="91624"/>
                                  <a:pt x="6109" y="74942"/>
                                  <a:pt x="838" y="44916"/>
                                </a:cubicBezTo>
                                <a:cubicBezTo>
                                  <a:pt x="-1733" y="30287"/>
                                  <a:pt x="1610" y="18739"/>
                                  <a:pt x="10865" y="10270"/>
                                </a:cubicBezTo>
                                <a:cubicBezTo>
                                  <a:pt x="19092" y="2571"/>
                                  <a:pt x="29118" y="-124"/>
                                  <a:pt x="46858" y="4"/>
                                </a:cubicBezTo>
                                <a:lnTo>
                                  <a:pt x="136328" y="4"/>
                                </a:lnTo>
                                <a:cubicBezTo>
                                  <a:pt x="172192" y="261"/>
                                  <a:pt x="192632" y="15659"/>
                                  <a:pt x="198159" y="46840"/>
                                </a:cubicBezTo>
                                <a:cubicBezTo>
                                  <a:pt x="203044" y="74557"/>
                                  <a:pt x="188004" y="91495"/>
                                  <a:pt x="158181" y="91367"/>
                                </a:cubicBezTo>
                                <a:lnTo>
                                  <a:pt x="101877" y="91367"/>
                                </a:lnTo>
                                <a:cubicBezTo>
                                  <a:pt x="101877" y="91367"/>
                                  <a:pt x="91593" y="33495"/>
                                  <a:pt x="91593" y="33495"/>
                                </a:cubicBezTo>
                                <a:lnTo>
                                  <a:pt x="49173" y="33495"/>
                                </a:lnTo>
                                <a:cubicBezTo>
                                  <a:pt x="35289" y="33495"/>
                                  <a:pt x="30147" y="36832"/>
                                  <a:pt x="31561" y="45301"/>
                                </a:cubicBezTo>
                                <a:cubicBezTo>
                                  <a:pt x="33104" y="54155"/>
                                  <a:pt x="40431" y="58004"/>
                                  <a:pt x="56628" y="58133"/>
                                </a:cubicBezTo>
                                <a:lnTo>
                                  <a:pt x="65112" y="58133"/>
                                </a:lnTo>
                                <a:cubicBezTo>
                                  <a:pt x="65112" y="58133"/>
                                  <a:pt x="72825" y="58133"/>
                                  <a:pt x="72825" y="58133"/>
                                </a:cubicBezTo>
                                <a:lnTo>
                                  <a:pt x="78738" y="91239"/>
                                </a:lnTo>
                                <a:close/>
                                <a:moveTo>
                                  <a:pt x="122702" y="57876"/>
                                </a:moveTo>
                                <a:lnTo>
                                  <a:pt x="155096" y="57876"/>
                                </a:lnTo>
                                <a:cubicBezTo>
                                  <a:pt x="164351" y="57876"/>
                                  <a:pt x="168593" y="53770"/>
                                  <a:pt x="167307" y="46071"/>
                                </a:cubicBezTo>
                                <a:cubicBezTo>
                                  <a:pt x="165894" y="38371"/>
                                  <a:pt x="159723" y="33752"/>
                                  <a:pt x="150854" y="33752"/>
                                </a:cubicBezTo>
                                <a:lnTo>
                                  <a:pt x="118459" y="33752"/>
                                </a:lnTo>
                                <a:cubicBezTo>
                                  <a:pt x="118459"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09840669" name="Freeform 309840669"/>
                        <wps:cNvSpPr/>
                        <wps:spPr>
                          <a:xfrm>
                            <a:off x="7989371" y="1347597"/>
                            <a:ext cx="199847" cy="91236"/>
                          </a:xfrm>
                          <a:custGeom>
                            <a:avLst/>
                            <a:gdLst>
                              <a:gd name="connsiteX0" fmla="*/ 149512 w 199847"/>
                              <a:gd name="connsiteY0" fmla="*/ 58642 h 91236"/>
                              <a:gd name="connsiteX1" fmla="*/ 151826 w 199847"/>
                              <a:gd name="connsiteY1" fmla="*/ 58642 h 91236"/>
                              <a:gd name="connsiteX2" fmla="*/ 167637 w 199847"/>
                              <a:gd name="connsiteY2" fmla="*/ 47479 h 91236"/>
                              <a:gd name="connsiteX3" fmla="*/ 147455 w 199847"/>
                              <a:gd name="connsiteY3" fmla="*/ 36315 h 91236"/>
                              <a:gd name="connsiteX4" fmla="*/ 120202 w 199847"/>
                              <a:gd name="connsiteY4" fmla="*/ 50173 h 91236"/>
                              <a:gd name="connsiteX5" fmla="*/ 108762 w 199847"/>
                              <a:gd name="connsiteY5" fmla="*/ 63647 h 91236"/>
                              <a:gd name="connsiteX6" fmla="*/ 58886 w 199847"/>
                              <a:gd name="connsiteY6" fmla="*/ 91235 h 91236"/>
                              <a:gd name="connsiteX7" fmla="*/ 910 w 199847"/>
                              <a:gd name="connsiteY7" fmla="*/ 44912 h 91236"/>
                              <a:gd name="connsiteX8" fmla="*/ 39603 w 199847"/>
                              <a:gd name="connsiteY8" fmla="*/ 1 h 91236"/>
                              <a:gd name="connsiteX9" fmla="*/ 44360 w 199847"/>
                              <a:gd name="connsiteY9" fmla="*/ 386 h 91236"/>
                              <a:gd name="connsiteX10" fmla="*/ 52458 w 199847"/>
                              <a:gd name="connsiteY10" fmla="*/ 32722 h 91236"/>
                              <a:gd name="connsiteX11" fmla="*/ 46545 w 199847"/>
                              <a:gd name="connsiteY11" fmla="*/ 32337 h 91236"/>
                              <a:gd name="connsiteX12" fmla="*/ 31761 w 199847"/>
                              <a:gd name="connsiteY12" fmla="*/ 45040 h 91236"/>
                              <a:gd name="connsiteX13" fmla="*/ 50658 w 199847"/>
                              <a:gd name="connsiteY13" fmla="*/ 57744 h 91236"/>
                              <a:gd name="connsiteX14" fmla="*/ 82409 w 199847"/>
                              <a:gd name="connsiteY14" fmla="*/ 38496 h 91236"/>
                              <a:gd name="connsiteX15" fmla="*/ 93593 w 199847"/>
                              <a:gd name="connsiteY15" fmla="*/ 25408 h 91236"/>
                              <a:gd name="connsiteX16" fmla="*/ 142184 w 199847"/>
                              <a:gd name="connsiteY16" fmla="*/ 3594 h 91236"/>
                              <a:gd name="connsiteX17" fmla="*/ 199002 w 199847"/>
                              <a:gd name="connsiteY17" fmla="*/ 49917 h 91236"/>
                              <a:gd name="connsiteX18" fmla="*/ 182420 w 199847"/>
                              <a:gd name="connsiteY18" fmla="*/ 87257 h 91236"/>
                              <a:gd name="connsiteX19" fmla="*/ 157610 w 199847"/>
                              <a:gd name="connsiteY19" fmla="*/ 90722 h 91236"/>
                              <a:gd name="connsiteX20" fmla="*/ 149640 w 199847"/>
                              <a:gd name="connsiteY20" fmla="*/ 58770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7" h="91236">
                                <a:moveTo>
                                  <a:pt x="149512" y="58642"/>
                                </a:moveTo>
                                <a:lnTo>
                                  <a:pt x="151826" y="58642"/>
                                </a:lnTo>
                                <a:cubicBezTo>
                                  <a:pt x="163780" y="58642"/>
                                  <a:pt x="168923" y="55178"/>
                                  <a:pt x="167637" y="47479"/>
                                </a:cubicBezTo>
                                <a:cubicBezTo>
                                  <a:pt x="166352" y="39779"/>
                                  <a:pt x="160181" y="36315"/>
                                  <a:pt x="147455" y="36315"/>
                                </a:cubicBezTo>
                                <a:cubicBezTo>
                                  <a:pt x="135886" y="36315"/>
                                  <a:pt x="129587" y="39779"/>
                                  <a:pt x="120202" y="50173"/>
                                </a:cubicBezTo>
                                <a:lnTo>
                                  <a:pt x="108762" y="63647"/>
                                </a:lnTo>
                                <a:cubicBezTo>
                                  <a:pt x="90765" y="84049"/>
                                  <a:pt x="77782" y="91363"/>
                                  <a:pt x="58886" y="91235"/>
                                </a:cubicBezTo>
                                <a:cubicBezTo>
                                  <a:pt x="28805" y="91235"/>
                                  <a:pt x="5795" y="72629"/>
                                  <a:pt x="910" y="44912"/>
                                </a:cubicBezTo>
                                <a:cubicBezTo>
                                  <a:pt x="-3974" y="17580"/>
                                  <a:pt x="11065" y="-128"/>
                                  <a:pt x="39603" y="1"/>
                                </a:cubicBezTo>
                                <a:cubicBezTo>
                                  <a:pt x="41531" y="1"/>
                                  <a:pt x="42302" y="1"/>
                                  <a:pt x="44360" y="386"/>
                                </a:cubicBezTo>
                                <a:lnTo>
                                  <a:pt x="52458" y="32722"/>
                                </a:lnTo>
                                <a:cubicBezTo>
                                  <a:pt x="49630" y="32337"/>
                                  <a:pt x="48087" y="32337"/>
                                  <a:pt x="46545" y="32337"/>
                                </a:cubicBezTo>
                                <a:cubicBezTo>
                                  <a:pt x="35746" y="32337"/>
                                  <a:pt x="30348" y="36956"/>
                                  <a:pt x="31761" y="45040"/>
                                </a:cubicBezTo>
                                <a:cubicBezTo>
                                  <a:pt x="33176" y="52740"/>
                                  <a:pt x="40631" y="57744"/>
                                  <a:pt x="50658" y="57744"/>
                                </a:cubicBezTo>
                                <a:cubicBezTo>
                                  <a:pt x="62613" y="57744"/>
                                  <a:pt x="68527" y="54279"/>
                                  <a:pt x="82409" y="38496"/>
                                </a:cubicBezTo>
                                <a:lnTo>
                                  <a:pt x="93593" y="25408"/>
                                </a:lnTo>
                                <a:cubicBezTo>
                                  <a:pt x="106448" y="10779"/>
                                  <a:pt x="122516" y="3594"/>
                                  <a:pt x="142184" y="3594"/>
                                </a:cubicBezTo>
                                <a:cubicBezTo>
                                  <a:pt x="174579" y="3594"/>
                                  <a:pt x="193475" y="19120"/>
                                  <a:pt x="199002" y="49917"/>
                                </a:cubicBezTo>
                                <a:cubicBezTo>
                                  <a:pt x="202216" y="68009"/>
                                  <a:pt x="196175" y="81483"/>
                                  <a:pt x="182420" y="87257"/>
                                </a:cubicBezTo>
                                <a:cubicBezTo>
                                  <a:pt x="175607" y="89952"/>
                                  <a:pt x="169950" y="90722"/>
                                  <a:pt x="157610" y="90722"/>
                                </a:cubicBezTo>
                                <a:lnTo>
                                  <a:pt x="149640"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614C200" id="Graphic 74" o:spid="_x0000_s1026" style="position:absolute;margin-left:673.45pt;margin-top:283.9pt;width:38.65pt;height:102.2pt;z-index:-251567104" coordorigin="77265,1406" coordsize="4909,1298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">
                <v:shape id="Freeform 1257205487" o:spid="_x0000_s1027" style="position:absolute;left:77753;top:1406;width:1991;height:914;visibility:visible;mso-wrap-style:square;v-text-anchor:middle" coordsize="199094,913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" path="m63123,91235c27643,91235,6433,75709,1034,45682,-4365,15271,11446,-128,46926,1r89083,c171489,257,192698,15656,198098,46067v5270,30027,-10412,45425,-46020,45296l62994,91363r129,-128xm47439,33364v-11183,,-16968,4234,-15553,12318c33300,53381,40627,57616,51810,57616r99882,c162876,57872,168660,53638,167375,45939,165961,37855,158634,33620,147450,33620r-99882,l47439,33364xe" filled="f" stroked="f" strokeweight=".35694mm">
                  <v:stroke joinstyle="miter"/>
                  <v:path arrowok="t" o:connecttype="custom" o:connectlocs="63123,91235;1034,45682;46926,1;136009,1;198098,46067;152078,91363;62994,91363;47439,33364;31886,45682;51810,57616;151692,57616;167375,45939;147450,33620;47568,33620" o:connectangles="0,0,0,0,0,0,0,0,0,0,0,0,0,0"/>
                </v:shape>
                <v:shape id="Freeform 1018092970" o:spid="_x0000_s1028" style="position:absolute;left:77265;top:2598;width:2719;height:910;visibility:visible;mso-wrap-style:square;v-text-anchor:middle" coordsize="271953,9097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" path="m263138,33234r-17997,770c262881,46708,269693,55177,271622,65571v1414,7699,-1800,16168,-7585,20017c258253,89823,251054,90978,231001,90978l124177,90721v-19667,,-27637,-1155,-34965,-5518c82014,81354,75971,73270,74429,65186,72630,55177,76871,46323,89598,33619r-83685,c5913,33619,,,,l257353,513r5785,32721xm107337,33748v-4499,6929,-5912,10394,-5141,14628c103224,54535,108366,57230,118007,57230r106823,257c234471,57487,238585,54792,237556,49018v-771,-4620,-3341,-8084,-10412,-15014l107209,33748r128,xe" filled="f" stroked="f" strokeweight=".35694mm">
                  <v:stroke joinstyle="miter"/>
                  <v:path arrowok="t" o:connecttype="custom" o:connectlocs="263138,33234;245141,34004;271622,65571;264037,85588;231001,90978;124177,90721;89212,85203;74429,65186;89598,33619;5913,33619;0,0;257353,513;263138,33234;107337,33748;102196,48376;118007,57230;224830,57487;237556,49018;227144,34004;107209,33748" o:connectangles="0,0,0,0,0,0,0,0,0,0,0,0,0,0,0,0,0,0,0,0"/>
                </v:shape>
                <v:shape id="Freeform 1655724294" o:spid="_x0000_s1029" style="position:absolute;left:77477;top:3787;width:2718;height:910;visibility:visible;mso-wrap-style:square;v-text-anchor:middle" coordsize="271824,9097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" path="m263009,33234r-17997,770c262752,46708,269565,55177,271493,65571v1414,7699,-1800,16168,-7585,20017c258124,89823,250925,90978,230872,90978l124048,90721v-19667,,-27637,-1155,-34964,-5518c81885,81354,75843,73270,74300,65186,72500,55177,76743,46323,89598,33619r-83685,c5913,33619,,,,l257352,513r5785,32721l263009,33234xm107337,33748v-4499,6929,-5913,10393,-5142,14628c103224,54535,108366,57230,118007,57230r106823,257c234471,57487,238585,54792,237556,49018v-771,-4620,-3342,-8084,-10412,-15014l107209,33748r128,xe" filled="f" stroked="f" strokeweight=".35694mm">
                  <v:stroke joinstyle="miter"/>
                  <v:path arrowok="t" o:connecttype="custom" o:connectlocs="263009,33234;245012,34004;271493,65571;263908,85588;230872,90978;124048,90721;89084,85203;74300,65186;89598,33619;5913,33619;0,0;257352,513;263137,33234;107337,33748;102195,48376;118007,57230;224830,57487;237556,49018;227144,34004;107209,33748" o:connectangles="0,0,0,0,0,0,0,0,0,0,0,0,0,0,0,0,0,0,0,0"/>
                </v:shape>
                <v:shape id="Freeform 1944944957" o:spid="_x0000_s1030" style="position:absolute;left:78385;top:4971;width:1991;height:913;visibility:visible;mso-wrap-style:square;v-text-anchor:middle" coordsize="199094,913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" path="m63123,91235c27643,91235,6433,75709,1034,45682,-4365,15271,11446,-128,46926,1r89083,c171489,257,192699,15656,198098,46067v5270,30027,-10412,45425,-46020,45296l62994,91363r129,-128xm47439,33364v-11183,,-16967,4234,-15553,12318c33300,53381,40498,57616,51810,57616r99882,c162876,57872,168661,53638,167375,45939,165961,37855,158634,33620,147450,33620r-99882,l47439,33364xe" filled="f" stroked="f" strokeweight=".35694mm">
                  <v:stroke joinstyle="miter"/>
                  <v:path arrowok="t" o:connecttype="custom" o:connectlocs="63123,91235;1034,45682;46926,1;136009,1;198098,46067;152078,91363;62994,91363;47439,33364;31886,45682;51810,57616;151692,57616;167375,45939;147450,33620;47568,33620" o:connectangles="0,0,0,0,0,0,0,0,0,0,0,0,0,0"/>
                </v:shape>
                <v:shape id="Freeform 1107511503" o:spid="_x0000_s1031" style="position:absolute;left:78554;top:6163;width:2063;height:677;visibility:visible;mso-wrap-style:square;v-text-anchor:middle" coordsize="206319,677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" path="m197578,33876r-23910,c193721,42730,204648,53894,206319,67752r-37408,c168911,60695,168911,58385,168269,55434,165698,40805,155157,33876,135874,33748l5913,33491,,,191793,385r5913,33491l197578,33876xe" filled="f" stroked="f" strokeweight=".35694mm">
                  <v:stroke joinstyle="miter"/>
                  <v:path arrowok="t" o:connecttype="custom" o:connectlocs="197578,33876;173668,33876;206319,67752;168911,67752;168269,55434;135874,33748;5913,33491;0,0;191793,385;197706,33876" o:connectangles="0,0,0,0,0,0,0,0,0,0"/>
                </v:shape>
                <v:shape id="Freeform 1719323714" o:spid="_x0000_s1032" style="position:absolute;left:78762;top:7006;width:2469;height:731;visibility:visible;mso-wrap-style:square;v-text-anchor:middle" coordsize="246963,731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" path="m163665,49659l51057,49403v-11955,,-16840,5389,-14911,15783c36402,66726,37046,70190,37945,72885r-30851,c3494,63261,1952,58898,924,53509,-3447,28872,7736,15783,33575,15911r124177,257l154924,r30851,c185775,,188603,16168,188603,16168r52448,c241051,16168,246964,49788,246964,49788r-52447,c194517,49788,198630,73141,198630,73141r-30851,c167779,73141,163665,49659,163665,49659xe" filled="f" stroked="f" strokeweight=".35694mm">
                  <v:stroke joinstyle="miter"/>
                  <v:path arrowok="t" o:connecttype="custom" o:connectlocs="163665,49659;51057,49403;36146,65186;37945,72885;7094,72885;924,53509;33575,15911;157752,16168;154924,0;185775,0;188603,16168;241051,16168;246964,49788;194517,49788;198630,73141;167779,73141;163665,49659" o:connectangles="0,0,0,0,0,0,0,0,0,0,0,0,0,0,0,0,0"/>
                </v:shape>
                <v:shape id="Freeform 1574130293" o:spid="_x0000_s1033" style="position:absolute;left:78876;top:7908;width:2062;height:907;visibility:visible;mso-wrap-style:square;v-text-anchor:middle" coordsize="206267,907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" path="m9203,59668l25272,56973c8174,43115,2133,35416,333,25407,-1081,17708,2133,9239,7532,5389,13317,1155,20515,,39798,l190327,257r5913,33491l46868,33491v-9642,,-13755,2695,-12727,8854c34913,46580,37484,50044,44425,56973r155929,257l206267,90721,14473,90336,9074,59540r129,128xe" filled="f" stroked="f" strokeweight=".35694mm">
                  <v:stroke joinstyle="miter"/>
                  <v:path arrowok="t" o:connecttype="custom" o:connectlocs="9203,59668;25272,56973;333,25407;7532,5389;39798,0;190327,257;196240,33748;46868,33491;34141,42345;44425,56973;200354,57230;206267,90721;14473,90336;9074,59540" o:connectangles="0,0,0,0,0,0,0,0,0,0,0,0,0,0"/>
                </v:shape>
                <v:shape id="Freeform 70175096" o:spid="_x0000_s1034" style="position:absolute;left:79076;top:9102;width:2061;height:908;visibility:visible;mso-wrap-style:square;v-text-anchor:middle" coordsize="206138,907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" path="m197321,32978r-16455,770c197963,47606,204005,55305,205805,65314v1414,7699,-1800,16168,-7199,20018c192822,89566,185623,90721,166341,90721l15811,90464,9898,56973r149372,257c168911,57230,173025,54535,171997,48376v-772,-4235,-3342,-7699,-10284,-14628l5913,33491,,,191793,385r5785,32721l197321,32978xe" filled="f" stroked="f" strokeweight=".35694mm">
                  <v:stroke joinstyle="miter"/>
                  <v:path arrowok="t" o:connecttype="custom" o:connectlocs="197321,32978;180866,33748;205805,65314;198606,85332;166341,90721;15811,90464;9898,56973;159270,57230;171997,48376;161713,33748;5913,33491;0,0;191793,385;197578,33106" o:connectangles="0,0,0,0,0,0,0,0,0,0,0,0,0,0"/>
                </v:shape>
                <v:shape id="Freeform 546400797" o:spid="_x0000_s1035" style="position:absolute;left:79285;top:10294;width:2633;height:341;visibility:visible;mso-wrap-style:square;v-text-anchor:middle" coordsize="263265,3400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" path="m5913,33491l,,191793,385r5913,33491l5913,33491xm228944,33876l223030,385r34322,c257352,385,263266,34004,263266,34004r-34322,l228944,33876xe" filled="f" stroked="f" strokeweight=".35694mm">
                  <v:stroke joinstyle="miter"/>
                  <v:path arrowok="t" o:connecttype="custom" o:connectlocs="5913,33491;0,0;191793,385;197706,33876;5913,33491;228944,33876;223030,385;257352,385;263266,34004;228944,34004" o:connectangles="0,0,0,0,0,0,0,0,0,0"/>
                </v:shape>
                <v:shape id="Freeform 1151988839" o:spid="_x0000_s1036" style="position:absolute;left:79441;top:10832;width:2469;height:732;visibility:visible;mso-wrap-style:square;v-text-anchor:middle" coordsize="246964,731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" path="m163665,49659l51058,49403v-11955,,-16840,5389,-14912,15783c36403,66726,37046,70190,37946,72885r-30852,c3495,63261,1952,58898,924,53509,-3447,28872,7737,15783,33575,15912r124177,256l154924,r30852,c185776,,188603,16168,188603,16168r52448,c241051,16168,246965,49788,246965,49788r-52448,c194517,49788,198630,73141,198630,73141r-30851,c167779,73141,163665,49659,163665,49659xe" filled="f" stroked="f" strokeweight=".35694mm">
                  <v:stroke joinstyle="miter"/>
                  <v:path arrowok="t" o:connecttype="custom" o:connectlocs="163665,49659;51058,49403;36146,65186;37946,72885;7094,72885;924,53509;33575,15912;157752,16168;154924,0;185776,0;188603,16168;241051,16168;246965,49788;194517,49788;198630,73141;167779,73141;163665,49659" o:connectangles="0,0,0,0,0,0,0,0,0,0,0,0,0,0,0,0,0"/>
                </v:shape>
                <v:shape id="Freeform 596944483" o:spid="_x0000_s1037" style="position:absolute;left:79541;top:11734;width:2633;height:339;visibility:visible;mso-wrap-style:square;v-text-anchor:middle" coordsize="263265,3387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" path="m5913,33491l,,191793,385r5914,33491l5913,33491xm228944,33876l223030,385r34322,c257352,385,263266,33876,263266,33876r-34322,xe" filled="f" stroked="f" strokeweight=".35694mm">
                  <v:stroke joinstyle="miter"/>
                  <v:path arrowok="t" o:connecttype="custom" o:connectlocs="5913,33491;0,0;191793,385;197707,33876;5913,33491;228944,33876;223030,385;257352,385;263266,33876;228944,33876" o:connectangles="0,0,0,0,0,0,0,0,0,0"/>
                </v:shape>
                <v:shape id="Freeform 1433329445" o:spid="_x0000_s1038" style="position:absolute;left:79693;top:12348;width:1991;height:916;visibility:visible;mso-wrap-style:square;v-text-anchor:middle" coordsize="199067,916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" path="m78867,91239v-12727,385,-13112,385,-17354,385c27576,91624,6109,74942,838,44916,-1733,30287,1610,18739,10865,10270,19092,2571,29118,-124,46858,4r89470,c172192,261,192632,15659,198159,46840v4885,27717,-10155,44655,-39978,44527l101877,91367v,,-10284,-57872,-10284,-57872l49173,33495v-13884,,-19026,3337,-17612,11806c33104,54155,40431,58004,56628,58133r8484,c65112,58133,72825,58133,72825,58133r5913,33106l78867,91239xm122702,57876r32394,c164351,57876,168593,53770,167307,46071,165894,38371,159723,33752,150854,33752r-32395,c118459,33752,122702,58004,122702,58004r,-128xe" filled="f" stroked="f" strokeweight=".35694mm">
                  <v:stroke joinstyle="miter"/>
                  <v:path arrowok="t" o:connecttype="custom" o:connectlocs="78867,91239;61513,91624;838,44916;10865,10270;46858,4;136328,4;198159,46840;158181,91367;101877,91367;91593,33495;49173,33495;31561,45301;56628,58133;65112,58133;72825,58133;78738,91239;122702,57876;155096,57876;167307,46071;150854,33752;118459,33752;122702,58004" o:connectangles="0,0,0,0,0,0,0,0,0,0,0,0,0,0,0,0,0,0,0,0,0,0"/>
                </v:shape>
                <v:shape id="Freeform 309840669" o:spid="_x0000_s1039" style="position:absolute;left:79893;top:13475;width:1999;height:913;visibility:visible;mso-wrap-style:square;v-text-anchor:middle" coordsize="199847,912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" path="m149512,58642r2314,c163780,58642,168923,55178,167637,47479,166352,39779,160181,36315,147455,36315v-11569,,-17868,3464,-27253,13858l108762,63647c90765,84049,77782,91363,58886,91235,28805,91235,5795,72629,910,44912,-3974,17580,11065,-128,39603,1v1928,,2699,,4757,385l52458,32722v-2828,-385,-4371,-385,-5913,-385c35746,32337,30348,36956,31761,45040v1415,7700,8870,12704,18897,12704c62613,57744,68527,54279,82409,38496l93593,25408c106448,10779,122516,3594,142184,3594v32395,,51291,15526,56818,46323c202216,68009,196175,81483,182420,87257v-6813,2695,-12470,3465,-24810,3465l149640,58770r-128,-128xe" filled="f" stroked="f" strokeweight=".35694mm">
                  <v:stroke joinstyle="miter"/>
                  <v:path arrowok="t" o:connecttype="custom" o:connectlocs="149512,58642;151826,58642;167637,47479;147455,36315;120202,50173;108762,63647;58886,91235;910,44912;39603,1;44360,386;52458,32722;46545,32337;31761,45040;50658,57744;82409,38496;93593,25408;142184,3594;199002,49917;182420,87257;157610,90722;149640,58770" o:connectangles="0,0,0,0,0,0,0,0,0,0,0,0,0,0,0,0,0,0,0,0,0"/>
                </v:shape>
              </v:group>
            </w:pict>
          </mc:Fallback>
        </mc:AlternateContent>
      </w:r>
      <w:r>
        <w:rPr>
          <w:noProof/>
          <w:color w:val="595959" w:themeColor="text1" w:themeTint="A6"/>
          <w:sz w:val="32"/>
          <w:szCs w:val="32"/>
        </w:rPr>
        <mc:AlternateContent>
          <mc:Choice Requires="wpg">
            <w:drawing>
              <wp:anchor distT="0" distB="0" distL="114300" distR="114300" simplePos="0" relativeHeight="251751424" behindDoc="1" locked="0" layoutInCell="1" allowOverlap="1" wp14:anchorId="31E962C6" wp14:editId="617F17C0">
                <wp:simplePos x="0" y="0"/>
                <wp:positionH relativeFrom="column">
                  <wp:posOffset>8616315</wp:posOffset>
                </wp:positionH>
                <wp:positionV relativeFrom="paragraph">
                  <wp:posOffset>2025015</wp:posOffset>
                </wp:positionV>
                <wp:extent cx="391160" cy="1175385"/>
                <wp:effectExtent l="0" t="0" r="2540" b="5715"/>
                <wp:wrapNone/>
                <wp:docPr id="1762285039" name="Graphic 73"/>
                <wp:cNvGraphicFramePr/>
                <a:graphic xmlns:a="http://schemas.openxmlformats.org/drawingml/2006/main">
                  <a:graphicData uri="http://schemas.microsoft.com/office/word/2010/wordprocessingGroup">
                    <wpg:wgp>
                      <wpg:cNvGrpSpPr/>
                      <wpg:grpSpPr>
                        <a:xfrm>
                          <a:off x="0" y="0"/>
                          <a:ext cx="391160" cy="1175385"/>
                          <a:chOff x="7786533" y="198508"/>
                          <a:chExt cx="391373" cy="1175782"/>
                        </a:xfrm>
                        <a:solidFill>
                          <a:srgbClr val="F1F7FA"/>
                        </a:solidFill>
                      </wpg:grpSpPr>
                      <wps:wsp>
                        <wps:cNvPr id="1494579056" name="Freeform 1494579056"/>
                        <wps:cNvSpPr/>
                        <wps:spPr>
                          <a:xfrm>
                            <a:off x="7786533" y="198508"/>
                            <a:ext cx="212490" cy="147437"/>
                          </a:xfrm>
                          <a:custGeom>
                            <a:avLst/>
                            <a:gdLst>
                              <a:gd name="connsiteX0" fmla="*/ 11056 w 212490"/>
                              <a:gd name="connsiteY0" fmla="*/ 92004 h 147437"/>
                              <a:gd name="connsiteX1" fmla="*/ 117750 w 212490"/>
                              <a:gd name="connsiteY1" fmla="*/ 74168 h 147437"/>
                              <a:gd name="connsiteX2" fmla="*/ 4500 w 212490"/>
                              <a:gd name="connsiteY2" fmla="*/ 55049 h 147437"/>
                              <a:gd name="connsiteX3" fmla="*/ 0 w 212490"/>
                              <a:gd name="connsiteY3" fmla="*/ 29642 h 147437"/>
                              <a:gd name="connsiteX4" fmla="*/ 186394 w 212490"/>
                              <a:gd name="connsiteY4" fmla="*/ 0 h 147437"/>
                              <a:gd name="connsiteX5" fmla="*/ 191665 w 212490"/>
                              <a:gd name="connsiteY5" fmla="*/ 30026 h 147437"/>
                              <a:gd name="connsiteX6" fmla="*/ 91783 w 212490"/>
                              <a:gd name="connsiteY6" fmla="*/ 45168 h 147437"/>
                              <a:gd name="connsiteX7" fmla="*/ 197322 w 212490"/>
                              <a:gd name="connsiteY7" fmla="*/ 61593 h 147437"/>
                              <a:gd name="connsiteX8" fmla="*/ 201692 w 212490"/>
                              <a:gd name="connsiteY8" fmla="*/ 86230 h 147437"/>
                              <a:gd name="connsiteX9" fmla="*/ 100139 w 212490"/>
                              <a:gd name="connsiteY9" fmla="*/ 102911 h 147437"/>
                              <a:gd name="connsiteX10" fmla="*/ 207348 w 212490"/>
                              <a:gd name="connsiteY10" fmla="*/ 118181 h 147437"/>
                              <a:gd name="connsiteX11" fmla="*/ 212490 w 212490"/>
                              <a:gd name="connsiteY11" fmla="*/ 147438 h 147437"/>
                              <a:gd name="connsiteX12" fmla="*/ 15555 w 212490"/>
                              <a:gd name="connsiteY12" fmla="*/ 117796 h 147437"/>
                              <a:gd name="connsiteX13" fmla="*/ 10927 w 212490"/>
                              <a:gd name="connsiteY13" fmla="*/ 92004 h 1474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12490" h="147437">
                                <a:moveTo>
                                  <a:pt x="11056" y="92004"/>
                                </a:moveTo>
                                <a:lnTo>
                                  <a:pt x="117750" y="74168"/>
                                </a:lnTo>
                                <a:lnTo>
                                  <a:pt x="4500" y="55049"/>
                                </a:lnTo>
                                <a:lnTo>
                                  <a:pt x="0" y="29642"/>
                                </a:lnTo>
                                <a:lnTo>
                                  <a:pt x="186394" y="0"/>
                                </a:lnTo>
                                <a:lnTo>
                                  <a:pt x="191665" y="30026"/>
                                </a:lnTo>
                                <a:lnTo>
                                  <a:pt x="91783" y="45168"/>
                                </a:lnTo>
                                <a:lnTo>
                                  <a:pt x="197322" y="61593"/>
                                </a:lnTo>
                                <a:lnTo>
                                  <a:pt x="201692" y="86230"/>
                                </a:lnTo>
                                <a:lnTo>
                                  <a:pt x="100139" y="102911"/>
                                </a:lnTo>
                                <a:lnTo>
                                  <a:pt x="207348" y="118181"/>
                                </a:lnTo>
                                <a:lnTo>
                                  <a:pt x="212490" y="147438"/>
                                </a:lnTo>
                                <a:lnTo>
                                  <a:pt x="15555" y="117796"/>
                                </a:lnTo>
                                <a:lnTo>
                                  <a:pt x="10927" y="9200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22450963" name="Freeform 1522450963"/>
                        <wps:cNvSpPr/>
                        <wps:spPr>
                          <a:xfrm>
                            <a:off x="7815389" y="366472"/>
                            <a:ext cx="199067" cy="91623"/>
                          </a:xfrm>
                          <a:custGeom>
                            <a:avLst/>
                            <a:gdLst>
                              <a:gd name="connsiteX0" fmla="*/ 78867 w 199067"/>
                              <a:gd name="connsiteY0" fmla="*/ 91239 h 91623"/>
                              <a:gd name="connsiteX1" fmla="*/ 61513 w 199067"/>
                              <a:gd name="connsiteY1" fmla="*/ 91624 h 91623"/>
                              <a:gd name="connsiteX2" fmla="*/ 838 w 199067"/>
                              <a:gd name="connsiteY2" fmla="*/ 44916 h 91623"/>
                              <a:gd name="connsiteX3" fmla="*/ 10865 w 199067"/>
                              <a:gd name="connsiteY3" fmla="*/ 10270 h 91623"/>
                              <a:gd name="connsiteX4" fmla="*/ 46858 w 199067"/>
                              <a:gd name="connsiteY4" fmla="*/ 4 h 91623"/>
                              <a:gd name="connsiteX5" fmla="*/ 136328 w 199067"/>
                              <a:gd name="connsiteY5" fmla="*/ 4 h 91623"/>
                              <a:gd name="connsiteX6" fmla="*/ 198160 w 199067"/>
                              <a:gd name="connsiteY6" fmla="*/ 46841 h 91623"/>
                              <a:gd name="connsiteX7" fmla="*/ 158181 w 199067"/>
                              <a:gd name="connsiteY7" fmla="*/ 91367 h 91623"/>
                              <a:gd name="connsiteX8" fmla="*/ 101877 w 199067"/>
                              <a:gd name="connsiteY8" fmla="*/ 91367 h 91623"/>
                              <a:gd name="connsiteX9" fmla="*/ 91593 w 199067"/>
                              <a:gd name="connsiteY9" fmla="*/ 33495 h 91623"/>
                              <a:gd name="connsiteX10" fmla="*/ 49172 w 199067"/>
                              <a:gd name="connsiteY10" fmla="*/ 33495 h 91623"/>
                              <a:gd name="connsiteX11" fmla="*/ 31561 w 199067"/>
                              <a:gd name="connsiteY11" fmla="*/ 45301 h 91623"/>
                              <a:gd name="connsiteX12" fmla="*/ 56628 w 199067"/>
                              <a:gd name="connsiteY12" fmla="*/ 58004 h 91623"/>
                              <a:gd name="connsiteX13" fmla="*/ 65112 w 199067"/>
                              <a:gd name="connsiteY13" fmla="*/ 58004 h 91623"/>
                              <a:gd name="connsiteX14" fmla="*/ 72825 w 199067"/>
                              <a:gd name="connsiteY14" fmla="*/ 58004 h 91623"/>
                              <a:gd name="connsiteX15" fmla="*/ 78738 w 199067"/>
                              <a:gd name="connsiteY15" fmla="*/ 91110 h 91623"/>
                              <a:gd name="connsiteX16" fmla="*/ 122702 w 199067"/>
                              <a:gd name="connsiteY16" fmla="*/ 57876 h 91623"/>
                              <a:gd name="connsiteX17" fmla="*/ 155096 w 199067"/>
                              <a:gd name="connsiteY17" fmla="*/ 57876 h 91623"/>
                              <a:gd name="connsiteX18" fmla="*/ 167308 w 199067"/>
                              <a:gd name="connsiteY18" fmla="*/ 46071 h 91623"/>
                              <a:gd name="connsiteX19" fmla="*/ 150854 w 199067"/>
                              <a:gd name="connsiteY19" fmla="*/ 33752 h 91623"/>
                              <a:gd name="connsiteX20" fmla="*/ 118460 w 199067"/>
                              <a:gd name="connsiteY20" fmla="*/ 33752 h 91623"/>
                              <a:gd name="connsiteX21" fmla="*/ 122702 w 199067"/>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067" h="91623">
                                <a:moveTo>
                                  <a:pt x="78867" y="91239"/>
                                </a:moveTo>
                                <a:cubicBezTo>
                                  <a:pt x="66141" y="91624"/>
                                  <a:pt x="65883" y="91624"/>
                                  <a:pt x="61513" y="91624"/>
                                </a:cubicBezTo>
                                <a:cubicBezTo>
                                  <a:pt x="27576" y="91624"/>
                                  <a:pt x="6109" y="74942"/>
                                  <a:pt x="838" y="44916"/>
                                </a:cubicBezTo>
                                <a:cubicBezTo>
                                  <a:pt x="-1732" y="30287"/>
                                  <a:pt x="1609" y="18739"/>
                                  <a:pt x="10865" y="10270"/>
                                </a:cubicBezTo>
                                <a:cubicBezTo>
                                  <a:pt x="19092" y="2571"/>
                                  <a:pt x="29119" y="-124"/>
                                  <a:pt x="46858" y="4"/>
                                </a:cubicBezTo>
                                <a:lnTo>
                                  <a:pt x="136328" y="4"/>
                                </a:lnTo>
                                <a:cubicBezTo>
                                  <a:pt x="172193" y="261"/>
                                  <a:pt x="192632" y="15659"/>
                                  <a:pt x="198160" y="46841"/>
                                </a:cubicBezTo>
                                <a:cubicBezTo>
                                  <a:pt x="203045" y="74557"/>
                                  <a:pt x="188004" y="91495"/>
                                  <a:pt x="158181" y="91367"/>
                                </a:cubicBezTo>
                                <a:lnTo>
                                  <a:pt x="101877" y="91367"/>
                                </a:lnTo>
                                <a:cubicBezTo>
                                  <a:pt x="101877" y="91367"/>
                                  <a:pt x="91593" y="33495"/>
                                  <a:pt x="91593" y="33495"/>
                                </a:cubicBezTo>
                                <a:lnTo>
                                  <a:pt x="49172" y="33495"/>
                                </a:lnTo>
                                <a:cubicBezTo>
                                  <a:pt x="35289" y="33495"/>
                                  <a:pt x="30147" y="36832"/>
                                  <a:pt x="31561" y="45301"/>
                                </a:cubicBezTo>
                                <a:cubicBezTo>
                                  <a:pt x="33104" y="54155"/>
                                  <a:pt x="40431" y="58004"/>
                                  <a:pt x="56628" y="58004"/>
                                </a:cubicBezTo>
                                <a:lnTo>
                                  <a:pt x="65112" y="58004"/>
                                </a:lnTo>
                                <a:cubicBezTo>
                                  <a:pt x="65112" y="58004"/>
                                  <a:pt x="72825" y="58004"/>
                                  <a:pt x="72825" y="58004"/>
                                </a:cubicBezTo>
                                <a:lnTo>
                                  <a:pt x="78738" y="91110"/>
                                </a:lnTo>
                                <a:close/>
                                <a:moveTo>
                                  <a:pt x="122702" y="57876"/>
                                </a:moveTo>
                                <a:lnTo>
                                  <a:pt x="155096" y="57876"/>
                                </a:lnTo>
                                <a:cubicBezTo>
                                  <a:pt x="164351" y="57876"/>
                                  <a:pt x="168594" y="53770"/>
                                  <a:pt x="167308" y="46071"/>
                                </a:cubicBezTo>
                                <a:cubicBezTo>
                                  <a:pt x="166023" y="38372"/>
                                  <a:pt x="159724" y="33752"/>
                                  <a:pt x="150854" y="33752"/>
                                </a:cubicBezTo>
                                <a:lnTo>
                                  <a:pt x="118460" y="33752"/>
                                </a:lnTo>
                                <a:cubicBezTo>
                                  <a:pt x="118460"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77398217" name="Freeform 777398217"/>
                        <wps:cNvSpPr/>
                        <wps:spPr>
                          <a:xfrm>
                            <a:off x="7833860" y="483502"/>
                            <a:ext cx="201794" cy="94700"/>
                          </a:xfrm>
                          <a:custGeom>
                            <a:avLst/>
                            <a:gdLst>
                              <a:gd name="connsiteX0" fmla="*/ 8591 w 201794"/>
                              <a:gd name="connsiteY0" fmla="*/ 59926 h 94700"/>
                              <a:gd name="connsiteX1" fmla="*/ 23631 w 201794"/>
                              <a:gd name="connsiteY1" fmla="*/ 57616 h 94700"/>
                              <a:gd name="connsiteX2" fmla="*/ 493 w 201794"/>
                              <a:gd name="connsiteY2" fmla="*/ 29129 h 94700"/>
                              <a:gd name="connsiteX3" fmla="*/ 43942 w 201794"/>
                              <a:gd name="connsiteY3" fmla="*/ 1 h 94700"/>
                              <a:gd name="connsiteX4" fmla="*/ 94590 w 201794"/>
                              <a:gd name="connsiteY4" fmla="*/ 16298 h 94700"/>
                              <a:gd name="connsiteX5" fmla="*/ 127369 w 201794"/>
                              <a:gd name="connsiteY5" fmla="*/ 51329 h 94700"/>
                              <a:gd name="connsiteX6" fmla="*/ 132768 w 201794"/>
                              <a:gd name="connsiteY6" fmla="*/ 57873 h 94700"/>
                              <a:gd name="connsiteX7" fmla="*/ 154364 w 201794"/>
                              <a:gd name="connsiteY7" fmla="*/ 57873 h 94700"/>
                              <a:gd name="connsiteX8" fmla="*/ 169919 w 201794"/>
                              <a:gd name="connsiteY8" fmla="*/ 47607 h 94700"/>
                              <a:gd name="connsiteX9" fmla="*/ 139324 w 201794"/>
                              <a:gd name="connsiteY9" fmla="*/ 33749 h 94700"/>
                              <a:gd name="connsiteX10" fmla="*/ 133539 w 201794"/>
                              <a:gd name="connsiteY10" fmla="*/ 1413 h 94700"/>
                              <a:gd name="connsiteX11" fmla="*/ 174932 w 201794"/>
                              <a:gd name="connsiteY11" fmla="*/ 11165 h 94700"/>
                              <a:gd name="connsiteX12" fmla="*/ 200771 w 201794"/>
                              <a:gd name="connsiteY12" fmla="*/ 48121 h 94700"/>
                              <a:gd name="connsiteX13" fmla="*/ 162591 w 201794"/>
                              <a:gd name="connsiteY13" fmla="*/ 91492 h 94700"/>
                              <a:gd name="connsiteX14" fmla="*/ 44970 w 201794"/>
                              <a:gd name="connsiteY14" fmla="*/ 91236 h 94700"/>
                              <a:gd name="connsiteX15" fmla="*/ 14761 w 201794"/>
                              <a:gd name="connsiteY15" fmla="*/ 94700 h 94700"/>
                              <a:gd name="connsiteX16" fmla="*/ 8591 w 201794"/>
                              <a:gd name="connsiteY16" fmla="*/ 60054 h 94700"/>
                              <a:gd name="connsiteX17" fmla="*/ 106545 w 201794"/>
                              <a:gd name="connsiteY17" fmla="*/ 57744 h 94700"/>
                              <a:gd name="connsiteX18" fmla="*/ 52812 w 201794"/>
                              <a:gd name="connsiteY18" fmla="*/ 33364 h 94700"/>
                              <a:gd name="connsiteX19" fmla="*/ 34172 w 201794"/>
                              <a:gd name="connsiteY19" fmla="*/ 43758 h 94700"/>
                              <a:gd name="connsiteX20" fmla="*/ 46641 w 201794"/>
                              <a:gd name="connsiteY20" fmla="*/ 57616 h 94700"/>
                              <a:gd name="connsiteX21" fmla="*/ 106416 w 201794"/>
                              <a:gd name="connsiteY21" fmla="*/ 57616 h 947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01794" h="94700">
                                <a:moveTo>
                                  <a:pt x="8591" y="59926"/>
                                </a:moveTo>
                                <a:cubicBezTo>
                                  <a:pt x="12190" y="58771"/>
                                  <a:pt x="17846" y="58001"/>
                                  <a:pt x="23631" y="57616"/>
                                </a:cubicBezTo>
                                <a:cubicBezTo>
                                  <a:pt x="9876" y="49532"/>
                                  <a:pt x="2420" y="40293"/>
                                  <a:pt x="493" y="29129"/>
                                </a:cubicBezTo>
                                <a:cubicBezTo>
                                  <a:pt x="-2978" y="9882"/>
                                  <a:pt x="11934" y="-127"/>
                                  <a:pt x="43942" y="1"/>
                                </a:cubicBezTo>
                                <a:cubicBezTo>
                                  <a:pt x="64381" y="1"/>
                                  <a:pt x="79935" y="5134"/>
                                  <a:pt x="94590" y="16298"/>
                                </a:cubicBezTo>
                                <a:cubicBezTo>
                                  <a:pt x="101441" y="21687"/>
                                  <a:pt x="112368" y="33364"/>
                                  <a:pt x="127369" y="51329"/>
                                </a:cubicBezTo>
                                <a:cubicBezTo>
                                  <a:pt x="128912" y="53638"/>
                                  <a:pt x="130840" y="55563"/>
                                  <a:pt x="132768" y="57873"/>
                                </a:cubicBezTo>
                                <a:lnTo>
                                  <a:pt x="154364" y="57873"/>
                                </a:lnTo>
                                <a:cubicBezTo>
                                  <a:pt x="169019" y="57873"/>
                                  <a:pt x="171461" y="56461"/>
                                  <a:pt x="169919" y="47607"/>
                                </a:cubicBezTo>
                                <a:cubicBezTo>
                                  <a:pt x="168119" y="37598"/>
                                  <a:pt x="162720" y="35289"/>
                                  <a:pt x="139324" y="33749"/>
                                </a:cubicBezTo>
                                <a:lnTo>
                                  <a:pt x="133539" y="1413"/>
                                </a:lnTo>
                                <a:cubicBezTo>
                                  <a:pt x="155521" y="3337"/>
                                  <a:pt x="165162" y="5647"/>
                                  <a:pt x="174932" y="11165"/>
                                </a:cubicBezTo>
                                <a:cubicBezTo>
                                  <a:pt x="188944" y="18479"/>
                                  <a:pt x="197813" y="31183"/>
                                  <a:pt x="200771" y="48121"/>
                                </a:cubicBezTo>
                                <a:cubicBezTo>
                                  <a:pt x="205783" y="76222"/>
                                  <a:pt x="192286" y="91620"/>
                                  <a:pt x="162591" y="91492"/>
                                </a:cubicBezTo>
                                <a:lnTo>
                                  <a:pt x="44970" y="91236"/>
                                </a:lnTo>
                                <a:cubicBezTo>
                                  <a:pt x="28773" y="91236"/>
                                  <a:pt x="23760" y="91620"/>
                                  <a:pt x="14761" y="94700"/>
                                </a:cubicBezTo>
                                <a:lnTo>
                                  <a:pt x="8591" y="60054"/>
                                </a:lnTo>
                                <a:close/>
                                <a:moveTo>
                                  <a:pt x="106545" y="57744"/>
                                </a:moveTo>
                                <a:cubicBezTo>
                                  <a:pt x="88291" y="39652"/>
                                  <a:pt x="74022" y="33492"/>
                                  <a:pt x="52812" y="33364"/>
                                </a:cubicBezTo>
                                <a:cubicBezTo>
                                  <a:pt x="39314" y="33364"/>
                                  <a:pt x="33015" y="36829"/>
                                  <a:pt x="34172" y="43758"/>
                                </a:cubicBezTo>
                                <a:cubicBezTo>
                                  <a:pt x="35072" y="48762"/>
                                  <a:pt x="38928" y="52997"/>
                                  <a:pt x="46641" y="57616"/>
                                </a:cubicBezTo>
                                <a:lnTo>
                                  <a:pt x="106416" y="5761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7745222" name="Freeform 57745222"/>
                        <wps:cNvSpPr/>
                        <wps:spPr>
                          <a:xfrm>
                            <a:off x="7853120" y="603865"/>
                            <a:ext cx="263266" cy="97393"/>
                          </a:xfrm>
                          <a:custGeom>
                            <a:avLst/>
                            <a:gdLst>
                              <a:gd name="connsiteX0" fmla="*/ 17226 w 263266"/>
                              <a:gd name="connsiteY0" fmla="*/ 97394 h 97393"/>
                              <a:gd name="connsiteX1" fmla="*/ 11312 w 263266"/>
                              <a:gd name="connsiteY1" fmla="*/ 64287 h 97393"/>
                              <a:gd name="connsiteX2" fmla="*/ 100782 w 263266"/>
                              <a:gd name="connsiteY2" fmla="*/ 44398 h 97393"/>
                              <a:gd name="connsiteX3" fmla="*/ 72245 w 263266"/>
                              <a:gd name="connsiteY3" fmla="*/ 33619 h 97393"/>
                              <a:gd name="connsiteX4" fmla="*/ 5913 w 263266"/>
                              <a:gd name="connsiteY4" fmla="*/ 33619 h 97393"/>
                              <a:gd name="connsiteX5" fmla="*/ 0 w 263266"/>
                              <a:gd name="connsiteY5" fmla="*/ 0 h 97393"/>
                              <a:gd name="connsiteX6" fmla="*/ 257353 w 263266"/>
                              <a:gd name="connsiteY6" fmla="*/ 513 h 97393"/>
                              <a:gd name="connsiteX7" fmla="*/ 263267 w 263266"/>
                              <a:gd name="connsiteY7" fmla="*/ 34004 h 97393"/>
                              <a:gd name="connsiteX8" fmla="*/ 123535 w 263266"/>
                              <a:gd name="connsiteY8" fmla="*/ 33748 h 97393"/>
                              <a:gd name="connsiteX9" fmla="*/ 202078 w 263266"/>
                              <a:gd name="connsiteY9" fmla="*/ 59283 h 97393"/>
                              <a:gd name="connsiteX10" fmla="*/ 207734 w 263266"/>
                              <a:gd name="connsiteY10" fmla="*/ 90849 h 97393"/>
                              <a:gd name="connsiteX11" fmla="*/ 142046 w 263266"/>
                              <a:gd name="connsiteY11" fmla="*/ 66084 h 97393"/>
                              <a:gd name="connsiteX12" fmla="*/ 17226 w 263266"/>
                              <a:gd name="connsiteY12" fmla="*/ 97394 h 973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266" h="97393">
                                <a:moveTo>
                                  <a:pt x="17226" y="97394"/>
                                </a:moveTo>
                                <a:lnTo>
                                  <a:pt x="11312" y="64287"/>
                                </a:lnTo>
                                <a:lnTo>
                                  <a:pt x="100782" y="44398"/>
                                </a:lnTo>
                                <a:lnTo>
                                  <a:pt x="72245" y="33619"/>
                                </a:lnTo>
                                <a:lnTo>
                                  <a:pt x="5913" y="33619"/>
                                </a:lnTo>
                                <a:cubicBezTo>
                                  <a:pt x="5913" y="33619"/>
                                  <a:pt x="0" y="0"/>
                                  <a:pt x="0" y="0"/>
                                </a:cubicBezTo>
                                <a:lnTo>
                                  <a:pt x="257353" y="513"/>
                                </a:lnTo>
                                <a:lnTo>
                                  <a:pt x="263267" y="34004"/>
                                </a:lnTo>
                                <a:lnTo>
                                  <a:pt x="123535" y="33748"/>
                                </a:lnTo>
                                <a:lnTo>
                                  <a:pt x="202078" y="59283"/>
                                </a:lnTo>
                                <a:lnTo>
                                  <a:pt x="207734" y="90849"/>
                                </a:lnTo>
                                <a:lnTo>
                                  <a:pt x="142046" y="66084"/>
                                </a:lnTo>
                                <a:lnTo>
                                  <a:pt x="17226" y="9739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85664075" name="Freeform 385664075"/>
                        <wps:cNvSpPr/>
                        <wps:spPr>
                          <a:xfrm>
                            <a:off x="7874074" y="721790"/>
                            <a:ext cx="206267" cy="90721"/>
                          </a:xfrm>
                          <a:custGeom>
                            <a:avLst/>
                            <a:gdLst>
                              <a:gd name="connsiteX0" fmla="*/ 197450 w 206267"/>
                              <a:gd name="connsiteY0" fmla="*/ 32978 h 90721"/>
                              <a:gd name="connsiteX1" fmla="*/ 180996 w 206267"/>
                              <a:gd name="connsiteY1" fmla="*/ 33748 h 90721"/>
                              <a:gd name="connsiteX2" fmla="*/ 205934 w 206267"/>
                              <a:gd name="connsiteY2" fmla="*/ 65314 h 90721"/>
                              <a:gd name="connsiteX3" fmla="*/ 198735 w 206267"/>
                              <a:gd name="connsiteY3" fmla="*/ 85332 h 90721"/>
                              <a:gd name="connsiteX4" fmla="*/ 166470 w 206267"/>
                              <a:gd name="connsiteY4" fmla="*/ 90721 h 90721"/>
                              <a:gd name="connsiteX5" fmla="*/ 15941 w 206267"/>
                              <a:gd name="connsiteY5" fmla="*/ 90464 h 90721"/>
                              <a:gd name="connsiteX6" fmla="*/ 10027 w 206267"/>
                              <a:gd name="connsiteY6" fmla="*/ 56973 h 90721"/>
                              <a:gd name="connsiteX7" fmla="*/ 159400 w 206267"/>
                              <a:gd name="connsiteY7" fmla="*/ 57230 h 90721"/>
                              <a:gd name="connsiteX8" fmla="*/ 172126 w 206267"/>
                              <a:gd name="connsiteY8" fmla="*/ 48376 h 90721"/>
                              <a:gd name="connsiteX9" fmla="*/ 161842 w 206267"/>
                              <a:gd name="connsiteY9" fmla="*/ 33748 h 90721"/>
                              <a:gd name="connsiteX10" fmla="*/ 5913 w 206267"/>
                              <a:gd name="connsiteY10" fmla="*/ 33491 h 90721"/>
                              <a:gd name="connsiteX11" fmla="*/ 0 w 206267"/>
                              <a:gd name="connsiteY11" fmla="*/ 0 h 90721"/>
                              <a:gd name="connsiteX12" fmla="*/ 191794 w 206267"/>
                              <a:gd name="connsiteY12" fmla="*/ 385 h 90721"/>
                              <a:gd name="connsiteX13" fmla="*/ 197578 w 206267"/>
                              <a:gd name="connsiteY13" fmla="*/ 33106 h 90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6267" h="90721">
                                <a:moveTo>
                                  <a:pt x="197450" y="32978"/>
                                </a:moveTo>
                                <a:lnTo>
                                  <a:pt x="180996" y="33748"/>
                                </a:lnTo>
                                <a:cubicBezTo>
                                  <a:pt x="198093" y="47606"/>
                                  <a:pt x="204134" y="55305"/>
                                  <a:pt x="205934" y="65314"/>
                                </a:cubicBezTo>
                                <a:cubicBezTo>
                                  <a:pt x="207348" y="73013"/>
                                  <a:pt x="204134" y="81482"/>
                                  <a:pt x="198735" y="85332"/>
                                </a:cubicBezTo>
                                <a:cubicBezTo>
                                  <a:pt x="192951" y="89566"/>
                                  <a:pt x="185752" y="90721"/>
                                  <a:pt x="166470" y="90721"/>
                                </a:cubicBezTo>
                                <a:lnTo>
                                  <a:pt x="15941" y="90464"/>
                                </a:lnTo>
                                <a:lnTo>
                                  <a:pt x="10027" y="56973"/>
                                </a:lnTo>
                                <a:lnTo>
                                  <a:pt x="159400" y="57230"/>
                                </a:lnTo>
                                <a:cubicBezTo>
                                  <a:pt x="169041" y="57230"/>
                                  <a:pt x="173154" y="54535"/>
                                  <a:pt x="172126" y="48376"/>
                                </a:cubicBezTo>
                                <a:cubicBezTo>
                                  <a:pt x="171355" y="44141"/>
                                  <a:pt x="168783" y="40677"/>
                                  <a:pt x="161842" y="33748"/>
                                </a:cubicBezTo>
                                <a:lnTo>
                                  <a:pt x="5913" y="33491"/>
                                </a:lnTo>
                                <a:lnTo>
                                  <a:pt x="0" y="0"/>
                                </a:lnTo>
                                <a:lnTo>
                                  <a:pt x="191794" y="385"/>
                                </a:lnTo>
                                <a:lnTo>
                                  <a:pt x="197578" y="3310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82636877" name="Freeform 282636877"/>
                        <wps:cNvSpPr/>
                        <wps:spPr>
                          <a:xfrm>
                            <a:off x="7899460" y="840352"/>
                            <a:ext cx="199067" cy="91623"/>
                          </a:xfrm>
                          <a:custGeom>
                            <a:avLst/>
                            <a:gdLst>
                              <a:gd name="connsiteX0" fmla="*/ 78867 w 199067"/>
                              <a:gd name="connsiteY0" fmla="*/ 91239 h 91623"/>
                              <a:gd name="connsiteX1" fmla="*/ 61513 w 199067"/>
                              <a:gd name="connsiteY1" fmla="*/ 91624 h 91623"/>
                              <a:gd name="connsiteX2" fmla="*/ 838 w 199067"/>
                              <a:gd name="connsiteY2" fmla="*/ 44916 h 91623"/>
                              <a:gd name="connsiteX3" fmla="*/ 10865 w 199067"/>
                              <a:gd name="connsiteY3" fmla="*/ 10270 h 91623"/>
                              <a:gd name="connsiteX4" fmla="*/ 46858 w 199067"/>
                              <a:gd name="connsiteY4" fmla="*/ 4 h 91623"/>
                              <a:gd name="connsiteX5" fmla="*/ 136328 w 199067"/>
                              <a:gd name="connsiteY5" fmla="*/ 4 h 91623"/>
                              <a:gd name="connsiteX6" fmla="*/ 198159 w 199067"/>
                              <a:gd name="connsiteY6" fmla="*/ 46841 h 91623"/>
                              <a:gd name="connsiteX7" fmla="*/ 158181 w 199067"/>
                              <a:gd name="connsiteY7" fmla="*/ 91367 h 91623"/>
                              <a:gd name="connsiteX8" fmla="*/ 101877 w 199067"/>
                              <a:gd name="connsiteY8" fmla="*/ 91367 h 91623"/>
                              <a:gd name="connsiteX9" fmla="*/ 91593 w 199067"/>
                              <a:gd name="connsiteY9" fmla="*/ 33495 h 91623"/>
                              <a:gd name="connsiteX10" fmla="*/ 49173 w 199067"/>
                              <a:gd name="connsiteY10" fmla="*/ 33495 h 91623"/>
                              <a:gd name="connsiteX11" fmla="*/ 31561 w 199067"/>
                              <a:gd name="connsiteY11" fmla="*/ 45301 h 91623"/>
                              <a:gd name="connsiteX12" fmla="*/ 56628 w 199067"/>
                              <a:gd name="connsiteY12" fmla="*/ 58004 h 91623"/>
                              <a:gd name="connsiteX13" fmla="*/ 65112 w 199067"/>
                              <a:gd name="connsiteY13" fmla="*/ 58004 h 91623"/>
                              <a:gd name="connsiteX14" fmla="*/ 72825 w 199067"/>
                              <a:gd name="connsiteY14" fmla="*/ 58004 h 91623"/>
                              <a:gd name="connsiteX15" fmla="*/ 78738 w 199067"/>
                              <a:gd name="connsiteY15" fmla="*/ 91110 h 91623"/>
                              <a:gd name="connsiteX16" fmla="*/ 122702 w 199067"/>
                              <a:gd name="connsiteY16" fmla="*/ 57876 h 91623"/>
                              <a:gd name="connsiteX17" fmla="*/ 155096 w 199067"/>
                              <a:gd name="connsiteY17" fmla="*/ 57876 h 91623"/>
                              <a:gd name="connsiteX18" fmla="*/ 167308 w 199067"/>
                              <a:gd name="connsiteY18" fmla="*/ 46071 h 91623"/>
                              <a:gd name="connsiteX19" fmla="*/ 150854 w 199067"/>
                              <a:gd name="connsiteY19" fmla="*/ 33752 h 91623"/>
                              <a:gd name="connsiteX20" fmla="*/ 118459 w 199067"/>
                              <a:gd name="connsiteY20" fmla="*/ 33752 h 91623"/>
                              <a:gd name="connsiteX21" fmla="*/ 122702 w 199067"/>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067" h="91623">
                                <a:moveTo>
                                  <a:pt x="78867" y="91239"/>
                                </a:moveTo>
                                <a:cubicBezTo>
                                  <a:pt x="66140" y="91624"/>
                                  <a:pt x="65755" y="91624"/>
                                  <a:pt x="61513" y="91624"/>
                                </a:cubicBezTo>
                                <a:cubicBezTo>
                                  <a:pt x="27576" y="91624"/>
                                  <a:pt x="6109" y="74942"/>
                                  <a:pt x="838" y="44916"/>
                                </a:cubicBezTo>
                                <a:cubicBezTo>
                                  <a:pt x="-1733" y="30287"/>
                                  <a:pt x="1610" y="18739"/>
                                  <a:pt x="10865" y="10270"/>
                                </a:cubicBezTo>
                                <a:cubicBezTo>
                                  <a:pt x="19092" y="2571"/>
                                  <a:pt x="29119" y="-124"/>
                                  <a:pt x="46858" y="4"/>
                                </a:cubicBezTo>
                                <a:lnTo>
                                  <a:pt x="136328" y="4"/>
                                </a:lnTo>
                                <a:cubicBezTo>
                                  <a:pt x="172192" y="261"/>
                                  <a:pt x="192632" y="15659"/>
                                  <a:pt x="198159" y="46841"/>
                                </a:cubicBezTo>
                                <a:cubicBezTo>
                                  <a:pt x="203044" y="74557"/>
                                  <a:pt x="188004" y="91495"/>
                                  <a:pt x="158181" y="91367"/>
                                </a:cubicBezTo>
                                <a:lnTo>
                                  <a:pt x="101877" y="91367"/>
                                </a:lnTo>
                                <a:cubicBezTo>
                                  <a:pt x="101877" y="91367"/>
                                  <a:pt x="91593" y="33495"/>
                                  <a:pt x="91593" y="33495"/>
                                </a:cubicBezTo>
                                <a:lnTo>
                                  <a:pt x="49173" y="33495"/>
                                </a:lnTo>
                                <a:cubicBezTo>
                                  <a:pt x="35289" y="33495"/>
                                  <a:pt x="30147" y="36832"/>
                                  <a:pt x="31561" y="45301"/>
                                </a:cubicBezTo>
                                <a:cubicBezTo>
                                  <a:pt x="33104" y="54155"/>
                                  <a:pt x="40431" y="58004"/>
                                  <a:pt x="56628" y="58004"/>
                                </a:cubicBezTo>
                                <a:lnTo>
                                  <a:pt x="65112" y="58004"/>
                                </a:lnTo>
                                <a:cubicBezTo>
                                  <a:pt x="65112" y="58004"/>
                                  <a:pt x="72825" y="58004"/>
                                  <a:pt x="72825" y="58004"/>
                                </a:cubicBezTo>
                                <a:lnTo>
                                  <a:pt x="78738" y="91110"/>
                                </a:lnTo>
                                <a:close/>
                                <a:moveTo>
                                  <a:pt x="122702" y="57876"/>
                                </a:moveTo>
                                <a:lnTo>
                                  <a:pt x="155096" y="57876"/>
                                </a:lnTo>
                                <a:cubicBezTo>
                                  <a:pt x="164351" y="57876"/>
                                  <a:pt x="168593" y="53770"/>
                                  <a:pt x="167308" y="46071"/>
                                </a:cubicBezTo>
                                <a:cubicBezTo>
                                  <a:pt x="165894" y="38372"/>
                                  <a:pt x="159723" y="33752"/>
                                  <a:pt x="150854" y="33752"/>
                                </a:cubicBezTo>
                                <a:lnTo>
                                  <a:pt x="118459" y="33752"/>
                                </a:lnTo>
                                <a:cubicBezTo>
                                  <a:pt x="118459"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6968231" name="Freeform 696968231"/>
                        <wps:cNvSpPr/>
                        <wps:spPr>
                          <a:xfrm>
                            <a:off x="7919441" y="953147"/>
                            <a:ext cx="199847" cy="91236"/>
                          </a:xfrm>
                          <a:custGeom>
                            <a:avLst/>
                            <a:gdLst>
                              <a:gd name="connsiteX0" fmla="*/ 149512 w 199847"/>
                              <a:gd name="connsiteY0" fmla="*/ 58642 h 91236"/>
                              <a:gd name="connsiteX1" fmla="*/ 151826 w 199847"/>
                              <a:gd name="connsiteY1" fmla="*/ 58642 h 91236"/>
                              <a:gd name="connsiteX2" fmla="*/ 167637 w 199847"/>
                              <a:gd name="connsiteY2" fmla="*/ 47479 h 91236"/>
                              <a:gd name="connsiteX3" fmla="*/ 147455 w 199847"/>
                              <a:gd name="connsiteY3" fmla="*/ 36315 h 91236"/>
                              <a:gd name="connsiteX4" fmla="*/ 120202 w 199847"/>
                              <a:gd name="connsiteY4" fmla="*/ 50173 h 91236"/>
                              <a:gd name="connsiteX5" fmla="*/ 108762 w 199847"/>
                              <a:gd name="connsiteY5" fmla="*/ 63647 h 91236"/>
                              <a:gd name="connsiteX6" fmla="*/ 58886 w 199847"/>
                              <a:gd name="connsiteY6" fmla="*/ 91235 h 91236"/>
                              <a:gd name="connsiteX7" fmla="*/ 910 w 199847"/>
                              <a:gd name="connsiteY7" fmla="*/ 44912 h 91236"/>
                              <a:gd name="connsiteX8" fmla="*/ 39603 w 199847"/>
                              <a:gd name="connsiteY8" fmla="*/ 1 h 91236"/>
                              <a:gd name="connsiteX9" fmla="*/ 44360 w 199847"/>
                              <a:gd name="connsiteY9" fmla="*/ 386 h 91236"/>
                              <a:gd name="connsiteX10" fmla="*/ 52458 w 199847"/>
                              <a:gd name="connsiteY10" fmla="*/ 32722 h 91236"/>
                              <a:gd name="connsiteX11" fmla="*/ 46545 w 199847"/>
                              <a:gd name="connsiteY11" fmla="*/ 32337 h 91236"/>
                              <a:gd name="connsiteX12" fmla="*/ 31761 w 199847"/>
                              <a:gd name="connsiteY12" fmla="*/ 45040 h 91236"/>
                              <a:gd name="connsiteX13" fmla="*/ 50658 w 199847"/>
                              <a:gd name="connsiteY13" fmla="*/ 57744 h 91236"/>
                              <a:gd name="connsiteX14" fmla="*/ 82409 w 199847"/>
                              <a:gd name="connsiteY14" fmla="*/ 38496 h 91236"/>
                              <a:gd name="connsiteX15" fmla="*/ 93593 w 199847"/>
                              <a:gd name="connsiteY15" fmla="*/ 25408 h 91236"/>
                              <a:gd name="connsiteX16" fmla="*/ 142184 w 199847"/>
                              <a:gd name="connsiteY16" fmla="*/ 3594 h 91236"/>
                              <a:gd name="connsiteX17" fmla="*/ 199002 w 199847"/>
                              <a:gd name="connsiteY17" fmla="*/ 49917 h 91236"/>
                              <a:gd name="connsiteX18" fmla="*/ 182420 w 199847"/>
                              <a:gd name="connsiteY18" fmla="*/ 87257 h 91236"/>
                              <a:gd name="connsiteX19" fmla="*/ 157610 w 199847"/>
                              <a:gd name="connsiteY19" fmla="*/ 90722 h 91236"/>
                              <a:gd name="connsiteX20" fmla="*/ 149640 w 199847"/>
                              <a:gd name="connsiteY20" fmla="*/ 58770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7" h="91236">
                                <a:moveTo>
                                  <a:pt x="149512" y="58642"/>
                                </a:moveTo>
                                <a:lnTo>
                                  <a:pt x="151826" y="58642"/>
                                </a:lnTo>
                                <a:cubicBezTo>
                                  <a:pt x="163780" y="58642"/>
                                  <a:pt x="168923" y="55178"/>
                                  <a:pt x="167637" y="47479"/>
                                </a:cubicBezTo>
                                <a:cubicBezTo>
                                  <a:pt x="166223" y="39779"/>
                                  <a:pt x="160181" y="36315"/>
                                  <a:pt x="147455" y="36315"/>
                                </a:cubicBezTo>
                                <a:cubicBezTo>
                                  <a:pt x="135886" y="36315"/>
                                  <a:pt x="129587" y="39779"/>
                                  <a:pt x="120202" y="50173"/>
                                </a:cubicBezTo>
                                <a:lnTo>
                                  <a:pt x="108762" y="63647"/>
                                </a:lnTo>
                                <a:cubicBezTo>
                                  <a:pt x="90765" y="84049"/>
                                  <a:pt x="77782" y="91363"/>
                                  <a:pt x="58886" y="91235"/>
                                </a:cubicBezTo>
                                <a:cubicBezTo>
                                  <a:pt x="28805" y="91235"/>
                                  <a:pt x="5795" y="72629"/>
                                  <a:pt x="910" y="44912"/>
                                </a:cubicBezTo>
                                <a:cubicBezTo>
                                  <a:pt x="-3974" y="17580"/>
                                  <a:pt x="11065" y="-128"/>
                                  <a:pt x="39603" y="1"/>
                                </a:cubicBezTo>
                                <a:cubicBezTo>
                                  <a:pt x="41531" y="1"/>
                                  <a:pt x="42302" y="1"/>
                                  <a:pt x="44360" y="386"/>
                                </a:cubicBezTo>
                                <a:lnTo>
                                  <a:pt x="52458" y="32722"/>
                                </a:lnTo>
                                <a:cubicBezTo>
                                  <a:pt x="49630" y="32337"/>
                                  <a:pt x="48087" y="32337"/>
                                  <a:pt x="46545" y="32337"/>
                                </a:cubicBezTo>
                                <a:cubicBezTo>
                                  <a:pt x="35746" y="32337"/>
                                  <a:pt x="30348" y="36956"/>
                                  <a:pt x="31761" y="45040"/>
                                </a:cubicBezTo>
                                <a:cubicBezTo>
                                  <a:pt x="33176" y="52740"/>
                                  <a:pt x="40631" y="57744"/>
                                  <a:pt x="50658" y="57744"/>
                                </a:cubicBezTo>
                                <a:cubicBezTo>
                                  <a:pt x="62613" y="57744"/>
                                  <a:pt x="68527" y="54279"/>
                                  <a:pt x="82409" y="38496"/>
                                </a:cubicBezTo>
                                <a:lnTo>
                                  <a:pt x="93593" y="25408"/>
                                </a:lnTo>
                                <a:cubicBezTo>
                                  <a:pt x="106448" y="10779"/>
                                  <a:pt x="122516" y="3594"/>
                                  <a:pt x="142184" y="3594"/>
                                </a:cubicBezTo>
                                <a:cubicBezTo>
                                  <a:pt x="174579" y="3594"/>
                                  <a:pt x="193475" y="19120"/>
                                  <a:pt x="199002" y="49917"/>
                                </a:cubicBezTo>
                                <a:cubicBezTo>
                                  <a:pt x="202216" y="68009"/>
                                  <a:pt x="196175" y="81483"/>
                                  <a:pt x="182420" y="87257"/>
                                </a:cubicBezTo>
                                <a:cubicBezTo>
                                  <a:pt x="175607" y="89952"/>
                                  <a:pt x="169950" y="90722"/>
                                  <a:pt x="157610" y="90722"/>
                                </a:cubicBezTo>
                                <a:lnTo>
                                  <a:pt x="149640"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11713336" name="Freeform 311713336"/>
                        <wps:cNvSpPr/>
                        <wps:spPr>
                          <a:xfrm>
                            <a:off x="7938081" y="1058625"/>
                            <a:ext cx="199847" cy="91236"/>
                          </a:xfrm>
                          <a:custGeom>
                            <a:avLst/>
                            <a:gdLst>
                              <a:gd name="connsiteX0" fmla="*/ 149512 w 199847"/>
                              <a:gd name="connsiteY0" fmla="*/ 58642 h 91236"/>
                              <a:gd name="connsiteX1" fmla="*/ 151826 w 199847"/>
                              <a:gd name="connsiteY1" fmla="*/ 58642 h 91236"/>
                              <a:gd name="connsiteX2" fmla="*/ 167637 w 199847"/>
                              <a:gd name="connsiteY2" fmla="*/ 47478 h 91236"/>
                              <a:gd name="connsiteX3" fmla="*/ 147455 w 199847"/>
                              <a:gd name="connsiteY3" fmla="*/ 36315 h 91236"/>
                              <a:gd name="connsiteX4" fmla="*/ 120202 w 199847"/>
                              <a:gd name="connsiteY4" fmla="*/ 50173 h 91236"/>
                              <a:gd name="connsiteX5" fmla="*/ 108762 w 199847"/>
                              <a:gd name="connsiteY5" fmla="*/ 63647 h 91236"/>
                              <a:gd name="connsiteX6" fmla="*/ 58885 w 199847"/>
                              <a:gd name="connsiteY6" fmla="*/ 91235 h 91236"/>
                              <a:gd name="connsiteX7" fmla="*/ 910 w 199847"/>
                              <a:gd name="connsiteY7" fmla="*/ 44912 h 91236"/>
                              <a:gd name="connsiteX8" fmla="*/ 39603 w 199847"/>
                              <a:gd name="connsiteY8" fmla="*/ 1 h 91236"/>
                              <a:gd name="connsiteX9" fmla="*/ 44359 w 199847"/>
                              <a:gd name="connsiteY9" fmla="*/ 386 h 91236"/>
                              <a:gd name="connsiteX10" fmla="*/ 52457 w 199847"/>
                              <a:gd name="connsiteY10" fmla="*/ 32722 h 91236"/>
                              <a:gd name="connsiteX11" fmla="*/ 46545 w 199847"/>
                              <a:gd name="connsiteY11" fmla="*/ 32337 h 91236"/>
                              <a:gd name="connsiteX12" fmla="*/ 31761 w 199847"/>
                              <a:gd name="connsiteY12" fmla="*/ 45040 h 91236"/>
                              <a:gd name="connsiteX13" fmla="*/ 50658 w 199847"/>
                              <a:gd name="connsiteY13" fmla="*/ 57744 h 91236"/>
                              <a:gd name="connsiteX14" fmla="*/ 82409 w 199847"/>
                              <a:gd name="connsiteY14" fmla="*/ 38496 h 91236"/>
                              <a:gd name="connsiteX15" fmla="*/ 93593 w 199847"/>
                              <a:gd name="connsiteY15" fmla="*/ 25408 h 91236"/>
                              <a:gd name="connsiteX16" fmla="*/ 142184 w 199847"/>
                              <a:gd name="connsiteY16" fmla="*/ 3594 h 91236"/>
                              <a:gd name="connsiteX17" fmla="*/ 199002 w 199847"/>
                              <a:gd name="connsiteY17" fmla="*/ 49917 h 91236"/>
                              <a:gd name="connsiteX18" fmla="*/ 182420 w 199847"/>
                              <a:gd name="connsiteY18" fmla="*/ 87257 h 91236"/>
                              <a:gd name="connsiteX19" fmla="*/ 157610 w 199847"/>
                              <a:gd name="connsiteY19" fmla="*/ 90722 h 91236"/>
                              <a:gd name="connsiteX20" fmla="*/ 149640 w 199847"/>
                              <a:gd name="connsiteY20" fmla="*/ 58770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7" h="91236">
                                <a:moveTo>
                                  <a:pt x="149512" y="58642"/>
                                </a:moveTo>
                                <a:lnTo>
                                  <a:pt x="151826" y="58642"/>
                                </a:lnTo>
                                <a:cubicBezTo>
                                  <a:pt x="163780" y="58642"/>
                                  <a:pt x="168922" y="55178"/>
                                  <a:pt x="167637" y="47478"/>
                                </a:cubicBezTo>
                                <a:cubicBezTo>
                                  <a:pt x="166223" y="39779"/>
                                  <a:pt x="160181" y="36315"/>
                                  <a:pt x="147455" y="36315"/>
                                </a:cubicBezTo>
                                <a:cubicBezTo>
                                  <a:pt x="135886" y="36315"/>
                                  <a:pt x="129586" y="39779"/>
                                  <a:pt x="120202" y="50173"/>
                                </a:cubicBezTo>
                                <a:lnTo>
                                  <a:pt x="108762" y="63647"/>
                                </a:lnTo>
                                <a:cubicBezTo>
                                  <a:pt x="90765" y="84049"/>
                                  <a:pt x="77782" y="91363"/>
                                  <a:pt x="58885" y="91235"/>
                                </a:cubicBezTo>
                                <a:cubicBezTo>
                                  <a:pt x="28805" y="91235"/>
                                  <a:pt x="5795" y="72629"/>
                                  <a:pt x="910" y="44912"/>
                                </a:cubicBezTo>
                                <a:cubicBezTo>
                                  <a:pt x="-3974" y="17580"/>
                                  <a:pt x="11065" y="-128"/>
                                  <a:pt x="39603" y="1"/>
                                </a:cubicBezTo>
                                <a:cubicBezTo>
                                  <a:pt x="41531" y="1"/>
                                  <a:pt x="42302" y="1"/>
                                  <a:pt x="44359" y="386"/>
                                </a:cubicBezTo>
                                <a:lnTo>
                                  <a:pt x="52457" y="32722"/>
                                </a:lnTo>
                                <a:cubicBezTo>
                                  <a:pt x="49630" y="32337"/>
                                  <a:pt x="48087" y="32337"/>
                                  <a:pt x="46545" y="32337"/>
                                </a:cubicBezTo>
                                <a:cubicBezTo>
                                  <a:pt x="35746" y="32337"/>
                                  <a:pt x="30348" y="36956"/>
                                  <a:pt x="31761" y="45040"/>
                                </a:cubicBezTo>
                                <a:cubicBezTo>
                                  <a:pt x="33175" y="52740"/>
                                  <a:pt x="40631" y="57744"/>
                                  <a:pt x="50658" y="57744"/>
                                </a:cubicBezTo>
                                <a:cubicBezTo>
                                  <a:pt x="62613" y="57744"/>
                                  <a:pt x="68526" y="54279"/>
                                  <a:pt x="82409" y="38496"/>
                                </a:cubicBezTo>
                                <a:lnTo>
                                  <a:pt x="93593" y="25408"/>
                                </a:lnTo>
                                <a:cubicBezTo>
                                  <a:pt x="106448" y="10779"/>
                                  <a:pt x="122516" y="3594"/>
                                  <a:pt x="142184" y="3594"/>
                                </a:cubicBezTo>
                                <a:cubicBezTo>
                                  <a:pt x="174578" y="3594"/>
                                  <a:pt x="193475" y="19120"/>
                                  <a:pt x="199002" y="49917"/>
                                </a:cubicBezTo>
                                <a:cubicBezTo>
                                  <a:pt x="202216" y="68009"/>
                                  <a:pt x="196175" y="81483"/>
                                  <a:pt x="182420" y="87257"/>
                                </a:cubicBezTo>
                                <a:cubicBezTo>
                                  <a:pt x="175607" y="89952"/>
                                  <a:pt x="169950" y="90722"/>
                                  <a:pt x="157610" y="90722"/>
                                </a:cubicBezTo>
                                <a:lnTo>
                                  <a:pt x="149640"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75962369" name="Freeform 1775962369"/>
                        <wps:cNvSpPr/>
                        <wps:spPr>
                          <a:xfrm>
                            <a:off x="7957949" y="1170258"/>
                            <a:ext cx="199195" cy="91623"/>
                          </a:xfrm>
                          <a:custGeom>
                            <a:avLst/>
                            <a:gdLst>
                              <a:gd name="connsiteX0" fmla="*/ 78867 w 199195"/>
                              <a:gd name="connsiteY0" fmla="*/ 91239 h 91623"/>
                              <a:gd name="connsiteX1" fmla="*/ 61513 w 199195"/>
                              <a:gd name="connsiteY1" fmla="*/ 91624 h 91623"/>
                              <a:gd name="connsiteX2" fmla="*/ 838 w 199195"/>
                              <a:gd name="connsiteY2" fmla="*/ 44916 h 91623"/>
                              <a:gd name="connsiteX3" fmla="*/ 10865 w 199195"/>
                              <a:gd name="connsiteY3" fmla="*/ 10270 h 91623"/>
                              <a:gd name="connsiteX4" fmla="*/ 46859 w 199195"/>
                              <a:gd name="connsiteY4" fmla="*/ 4 h 91623"/>
                              <a:gd name="connsiteX5" fmla="*/ 136328 w 199195"/>
                              <a:gd name="connsiteY5" fmla="*/ 4 h 91623"/>
                              <a:gd name="connsiteX6" fmla="*/ 198288 w 199195"/>
                              <a:gd name="connsiteY6" fmla="*/ 46841 h 91623"/>
                              <a:gd name="connsiteX7" fmla="*/ 158310 w 199195"/>
                              <a:gd name="connsiteY7" fmla="*/ 91367 h 91623"/>
                              <a:gd name="connsiteX8" fmla="*/ 102006 w 199195"/>
                              <a:gd name="connsiteY8" fmla="*/ 91367 h 91623"/>
                              <a:gd name="connsiteX9" fmla="*/ 91722 w 199195"/>
                              <a:gd name="connsiteY9" fmla="*/ 33495 h 91623"/>
                              <a:gd name="connsiteX10" fmla="*/ 49301 w 199195"/>
                              <a:gd name="connsiteY10" fmla="*/ 33495 h 91623"/>
                              <a:gd name="connsiteX11" fmla="*/ 31690 w 199195"/>
                              <a:gd name="connsiteY11" fmla="*/ 45301 h 91623"/>
                              <a:gd name="connsiteX12" fmla="*/ 56756 w 199195"/>
                              <a:gd name="connsiteY12" fmla="*/ 58004 h 91623"/>
                              <a:gd name="connsiteX13" fmla="*/ 65241 w 199195"/>
                              <a:gd name="connsiteY13" fmla="*/ 58004 h 91623"/>
                              <a:gd name="connsiteX14" fmla="*/ 72954 w 199195"/>
                              <a:gd name="connsiteY14" fmla="*/ 58004 h 91623"/>
                              <a:gd name="connsiteX15" fmla="*/ 78867 w 199195"/>
                              <a:gd name="connsiteY15" fmla="*/ 91110 h 91623"/>
                              <a:gd name="connsiteX16" fmla="*/ 122702 w 199195"/>
                              <a:gd name="connsiteY16" fmla="*/ 57876 h 91623"/>
                              <a:gd name="connsiteX17" fmla="*/ 155096 w 199195"/>
                              <a:gd name="connsiteY17" fmla="*/ 57876 h 91623"/>
                              <a:gd name="connsiteX18" fmla="*/ 167308 w 199195"/>
                              <a:gd name="connsiteY18" fmla="*/ 46071 h 91623"/>
                              <a:gd name="connsiteX19" fmla="*/ 150854 w 199195"/>
                              <a:gd name="connsiteY19" fmla="*/ 33752 h 91623"/>
                              <a:gd name="connsiteX20" fmla="*/ 118460 w 199195"/>
                              <a:gd name="connsiteY20" fmla="*/ 33752 h 91623"/>
                              <a:gd name="connsiteX21" fmla="*/ 122702 w 199195"/>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195" h="91623">
                                <a:moveTo>
                                  <a:pt x="78867" y="91239"/>
                                </a:moveTo>
                                <a:cubicBezTo>
                                  <a:pt x="66141" y="91624"/>
                                  <a:pt x="65884" y="91624"/>
                                  <a:pt x="61513" y="91624"/>
                                </a:cubicBezTo>
                                <a:cubicBezTo>
                                  <a:pt x="27577" y="91624"/>
                                  <a:pt x="6109" y="74942"/>
                                  <a:pt x="838" y="44916"/>
                                </a:cubicBezTo>
                                <a:cubicBezTo>
                                  <a:pt x="-1733" y="30287"/>
                                  <a:pt x="1610" y="18739"/>
                                  <a:pt x="10865" y="10270"/>
                                </a:cubicBezTo>
                                <a:cubicBezTo>
                                  <a:pt x="19092" y="2571"/>
                                  <a:pt x="29119" y="-124"/>
                                  <a:pt x="46859" y="4"/>
                                </a:cubicBezTo>
                                <a:lnTo>
                                  <a:pt x="136328" y="4"/>
                                </a:lnTo>
                                <a:cubicBezTo>
                                  <a:pt x="172193" y="261"/>
                                  <a:pt x="192632" y="15659"/>
                                  <a:pt x="198288" y="46841"/>
                                </a:cubicBezTo>
                                <a:cubicBezTo>
                                  <a:pt x="203173" y="74557"/>
                                  <a:pt x="188133" y="91495"/>
                                  <a:pt x="158310" y="91367"/>
                                </a:cubicBezTo>
                                <a:lnTo>
                                  <a:pt x="102006" y="91367"/>
                                </a:lnTo>
                                <a:cubicBezTo>
                                  <a:pt x="102006" y="91367"/>
                                  <a:pt x="91722" y="33495"/>
                                  <a:pt x="91722" y="33495"/>
                                </a:cubicBezTo>
                                <a:lnTo>
                                  <a:pt x="49301" y="33495"/>
                                </a:lnTo>
                                <a:cubicBezTo>
                                  <a:pt x="35418" y="33495"/>
                                  <a:pt x="30276" y="36832"/>
                                  <a:pt x="31690" y="45301"/>
                                </a:cubicBezTo>
                                <a:cubicBezTo>
                                  <a:pt x="33233" y="54155"/>
                                  <a:pt x="40559" y="58004"/>
                                  <a:pt x="56756" y="58004"/>
                                </a:cubicBezTo>
                                <a:lnTo>
                                  <a:pt x="65241" y="58004"/>
                                </a:lnTo>
                                <a:cubicBezTo>
                                  <a:pt x="65241" y="58004"/>
                                  <a:pt x="72954" y="58004"/>
                                  <a:pt x="72954" y="58004"/>
                                </a:cubicBezTo>
                                <a:lnTo>
                                  <a:pt x="78867" y="91110"/>
                                </a:lnTo>
                                <a:close/>
                                <a:moveTo>
                                  <a:pt x="122702" y="57876"/>
                                </a:moveTo>
                                <a:lnTo>
                                  <a:pt x="155096" y="57876"/>
                                </a:lnTo>
                                <a:cubicBezTo>
                                  <a:pt x="164351" y="57876"/>
                                  <a:pt x="168593" y="53770"/>
                                  <a:pt x="167308" y="46071"/>
                                </a:cubicBezTo>
                                <a:cubicBezTo>
                                  <a:pt x="165894" y="38372"/>
                                  <a:pt x="159723" y="33752"/>
                                  <a:pt x="150854" y="33752"/>
                                </a:cubicBezTo>
                                <a:lnTo>
                                  <a:pt x="118460" y="33752"/>
                                </a:lnTo>
                                <a:cubicBezTo>
                                  <a:pt x="118460"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60002652" name="Freeform 460002652"/>
                        <wps:cNvSpPr/>
                        <wps:spPr>
                          <a:xfrm>
                            <a:off x="7978059" y="1283053"/>
                            <a:ext cx="199847" cy="91236"/>
                          </a:xfrm>
                          <a:custGeom>
                            <a:avLst/>
                            <a:gdLst>
                              <a:gd name="connsiteX0" fmla="*/ 149383 w 199847"/>
                              <a:gd name="connsiteY0" fmla="*/ 58642 h 91236"/>
                              <a:gd name="connsiteX1" fmla="*/ 151697 w 199847"/>
                              <a:gd name="connsiteY1" fmla="*/ 58642 h 91236"/>
                              <a:gd name="connsiteX2" fmla="*/ 167508 w 199847"/>
                              <a:gd name="connsiteY2" fmla="*/ 47479 h 91236"/>
                              <a:gd name="connsiteX3" fmla="*/ 147455 w 199847"/>
                              <a:gd name="connsiteY3" fmla="*/ 36315 h 91236"/>
                              <a:gd name="connsiteX4" fmla="*/ 120202 w 199847"/>
                              <a:gd name="connsiteY4" fmla="*/ 50173 h 91236"/>
                              <a:gd name="connsiteX5" fmla="*/ 108762 w 199847"/>
                              <a:gd name="connsiteY5" fmla="*/ 63647 h 91236"/>
                              <a:gd name="connsiteX6" fmla="*/ 58886 w 199847"/>
                              <a:gd name="connsiteY6" fmla="*/ 91235 h 91236"/>
                              <a:gd name="connsiteX7" fmla="*/ 910 w 199847"/>
                              <a:gd name="connsiteY7" fmla="*/ 44912 h 91236"/>
                              <a:gd name="connsiteX8" fmla="*/ 39603 w 199847"/>
                              <a:gd name="connsiteY8" fmla="*/ 1 h 91236"/>
                              <a:gd name="connsiteX9" fmla="*/ 44360 w 199847"/>
                              <a:gd name="connsiteY9" fmla="*/ 386 h 91236"/>
                              <a:gd name="connsiteX10" fmla="*/ 52458 w 199847"/>
                              <a:gd name="connsiteY10" fmla="*/ 32722 h 91236"/>
                              <a:gd name="connsiteX11" fmla="*/ 46545 w 199847"/>
                              <a:gd name="connsiteY11" fmla="*/ 32337 h 91236"/>
                              <a:gd name="connsiteX12" fmla="*/ 31761 w 199847"/>
                              <a:gd name="connsiteY12" fmla="*/ 45040 h 91236"/>
                              <a:gd name="connsiteX13" fmla="*/ 50658 w 199847"/>
                              <a:gd name="connsiteY13" fmla="*/ 57744 h 91236"/>
                              <a:gd name="connsiteX14" fmla="*/ 82409 w 199847"/>
                              <a:gd name="connsiteY14" fmla="*/ 38625 h 91236"/>
                              <a:gd name="connsiteX15" fmla="*/ 93593 w 199847"/>
                              <a:gd name="connsiteY15" fmla="*/ 25536 h 91236"/>
                              <a:gd name="connsiteX16" fmla="*/ 142184 w 199847"/>
                              <a:gd name="connsiteY16" fmla="*/ 3722 h 91236"/>
                              <a:gd name="connsiteX17" fmla="*/ 199002 w 199847"/>
                              <a:gd name="connsiteY17" fmla="*/ 50045 h 91236"/>
                              <a:gd name="connsiteX18" fmla="*/ 182420 w 199847"/>
                              <a:gd name="connsiteY18" fmla="*/ 87386 h 91236"/>
                              <a:gd name="connsiteX19" fmla="*/ 157610 w 199847"/>
                              <a:gd name="connsiteY19" fmla="*/ 90850 h 91236"/>
                              <a:gd name="connsiteX20" fmla="*/ 149640 w 199847"/>
                              <a:gd name="connsiteY20" fmla="*/ 58899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7" h="91236">
                                <a:moveTo>
                                  <a:pt x="149383" y="58642"/>
                                </a:moveTo>
                                <a:lnTo>
                                  <a:pt x="151697" y="58642"/>
                                </a:lnTo>
                                <a:cubicBezTo>
                                  <a:pt x="163652" y="58642"/>
                                  <a:pt x="168794" y="55178"/>
                                  <a:pt x="167508" y="47479"/>
                                </a:cubicBezTo>
                                <a:cubicBezTo>
                                  <a:pt x="166094" y="39779"/>
                                  <a:pt x="160181" y="36315"/>
                                  <a:pt x="147455" y="36315"/>
                                </a:cubicBezTo>
                                <a:cubicBezTo>
                                  <a:pt x="135886" y="36315"/>
                                  <a:pt x="129587" y="39779"/>
                                  <a:pt x="120202" y="50173"/>
                                </a:cubicBezTo>
                                <a:lnTo>
                                  <a:pt x="108762" y="63647"/>
                                </a:lnTo>
                                <a:cubicBezTo>
                                  <a:pt x="90765" y="84049"/>
                                  <a:pt x="77782" y="91363"/>
                                  <a:pt x="58886" y="91235"/>
                                </a:cubicBezTo>
                                <a:cubicBezTo>
                                  <a:pt x="28805" y="91235"/>
                                  <a:pt x="5795" y="72629"/>
                                  <a:pt x="910" y="44912"/>
                                </a:cubicBezTo>
                                <a:cubicBezTo>
                                  <a:pt x="-3974" y="17580"/>
                                  <a:pt x="11065" y="-128"/>
                                  <a:pt x="39603" y="1"/>
                                </a:cubicBezTo>
                                <a:cubicBezTo>
                                  <a:pt x="41531" y="1"/>
                                  <a:pt x="42302" y="1"/>
                                  <a:pt x="44360" y="386"/>
                                </a:cubicBezTo>
                                <a:lnTo>
                                  <a:pt x="52458" y="32722"/>
                                </a:lnTo>
                                <a:cubicBezTo>
                                  <a:pt x="49758" y="32337"/>
                                  <a:pt x="48216" y="32337"/>
                                  <a:pt x="46545" y="32337"/>
                                </a:cubicBezTo>
                                <a:cubicBezTo>
                                  <a:pt x="35746" y="32337"/>
                                  <a:pt x="30348" y="36956"/>
                                  <a:pt x="31761" y="45040"/>
                                </a:cubicBezTo>
                                <a:cubicBezTo>
                                  <a:pt x="33176" y="52740"/>
                                  <a:pt x="40503" y="57744"/>
                                  <a:pt x="50658" y="57744"/>
                                </a:cubicBezTo>
                                <a:cubicBezTo>
                                  <a:pt x="62613" y="57744"/>
                                  <a:pt x="68527" y="54279"/>
                                  <a:pt x="82409" y="38625"/>
                                </a:cubicBezTo>
                                <a:lnTo>
                                  <a:pt x="93593" y="25536"/>
                                </a:lnTo>
                                <a:cubicBezTo>
                                  <a:pt x="106448" y="10908"/>
                                  <a:pt x="122516" y="3594"/>
                                  <a:pt x="142184" y="3722"/>
                                </a:cubicBezTo>
                                <a:cubicBezTo>
                                  <a:pt x="174579" y="3722"/>
                                  <a:pt x="193475" y="19248"/>
                                  <a:pt x="199002" y="50045"/>
                                </a:cubicBezTo>
                                <a:cubicBezTo>
                                  <a:pt x="202216" y="68138"/>
                                  <a:pt x="196175" y="81611"/>
                                  <a:pt x="182420" y="87386"/>
                                </a:cubicBezTo>
                                <a:cubicBezTo>
                                  <a:pt x="175607" y="90080"/>
                                  <a:pt x="169950" y="90850"/>
                                  <a:pt x="157610" y="90850"/>
                                </a:cubicBezTo>
                                <a:lnTo>
                                  <a:pt x="149640" y="58899"/>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45BF75E" id="Graphic 73" o:spid="_x0000_s1026" style="position:absolute;margin-left:678.45pt;margin-top:159.45pt;width:30.8pt;height:92.55pt;z-index:-251565056" coordorigin="77865,1985" coordsize="3913,1175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">
                <v:shape id="Freeform 1494579056" o:spid="_x0000_s1027" style="position:absolute;left:77865;top:1985;width:2125;height:1474;visibility:visible;mso-wrap-style:square;v-text-anchor:middle" coordsize="212490,1474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" path="m11056,92004l117750,74168,4500,55049,,29642,186394,r5271,30026l91783,45168,197322,61593r4370,24637l100139,102911r107209,15270l212490,147438,15555,117796,10927,92004r129,xe" filled="f" stroked="f" strokeweight=".35694mm">
                  <v:stroke joinstyle="miter"/>
                  <v:path arrowok="t" o:connecttype="custom" o:connectlocs="11056,92004;117750,74168;4500,55049;0,29642;186394,0;191665,30026;91783,45168;197322,61593;201692,86230;100139,102911;207348,118181;212490,147438;15555,117796;10927,92004" o:connectangles="0,0,0,0,0,0,0,0,0,0,0,0,0,0"/>
                </v:shape>
                <v:shape id="Freeform 1522450963" o:spid="_x0000_s1028" style="position:absolute;left:78153;top:3664;width:1991;height:916;visibility:visible;mso-wrap-style:square;v-text-anchor:middle" coordsize="199067,916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" path="m78867,91239v-12726,385,-12984,385,-17354,385c27576,91624,6109,74942,838,44916,-1732,30287,1609,18739,10865,10270,19092,2571,29119,-124,46858,4r89470,c172193,261,192632,15659,198160,46841v4885,27716,-10156,44654,-39979,44526l101877,91367v,,-10284,-57872,-10284,-57872l49172,33495v-13883,,-19025,3337,-17611,11806c33104,54155,40431,58004,56628,58004r8484,c65112,58004,72825,58004,72825,58004r5913,33106l78867,91239xm122702,57876r32394,c164351,57876,168594,53770,167308,46071,166023,38372,159724,33752,150854,33752r-32394,c118460,33752,122702,58004,122702,58004r,-128xe" filled="f" stroked="f" strokeweight=".35694mm">
                  <v:stroke joinstyle="miter"/>
                  <v:path arrowok="t" o:connecttype="custom" o:connectlocs="78867,91239;61513,91624;838,44916;10865,10270;46858,4;136328,4;198160,46841;158181,91367;101877,91367;91593,33495;49172,33495;31561,45301;56628,58004;65112,58004;72825,58004;78738,91110;122702,57876;155096,57876;167308,46071;150854,33752;118460,33752;122702,58004" o:connectangles="0,0,0,0,0,0,0,0,0,0,0,0,0,0,0,0,0,0,0,0,0,0"/>
                </v:shape>
                <v:shape id="Freeform 777398217" o:spid="_x0000_s1029" style="position:absolute;left:78338;top:4835;width:2018;height:947;visibility:visible;mso-wrap-style:square;v-text-anchor:middle" coordsize="201794,947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" path="m8591,59926v3599,-1155,9255,-1925,15040,-2310c9876,49532,2420,40293,493,29129,-2978,9882,11934,-127,43942,1v20439,,35993,5133,50648,16297c101441,21687,112368,33364,127369,51329v1543,2309,3471,4234,5399,6544l154364,57873v14655,,17097,-1412,15555,-10266c168119,37598,162720,35289,139324,33749l133539,1413v21982,1924,31623,4234,41393,9752c188944,18479,197813,31183,200771,48121v5012,28101,-8485,43499,-38180,43371l44970,91236v-16197,,-21210,384,-30209,3464l8591,60054r,-128xm106545,57744c88291,39652,74022,33492,52812,33364v-13498,,-19797,3465,-18640,10394c35072,48762,38928,52997,46641,57616r59775,l106545,57744xe" filled="f" stroked="f" strokeweight=".35694mm">
                  <v:stroke joinstyle="miter"/>
                  <v:path arrowok="t" o:connecttype="custom" o:connectlocs="8591,59926;23631,57616;493,29129;43942,1;94590,16298;127369,51329;132768,57873;154364,57873;169919,47607;139324,33749;133539,1413;174932,11165;200771,48121;162591,91492;44970,91236;14761,94700;8591,60054;106545,57744;52812,33364;34172,43758;46641,57616;106416,57616" o:connectangles="0,0,0,0,0,0,0,0,0,0,0,0,0,0,0,0,0,0,0,0,0,0"/>
                </v:shape>
                <v:shape id="Freeform 57745222" o:spid="_x0000_s1030" style="position:absolute;left:78531;top:6038;width:2632;height:974;visibility:visible;mso-wrap-style:square;v-text-anchor:middle" coordsize="263266,9739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" path="m17226,97394l11312,64287,100782,44398,72245,33619r-66332,c5913,33619,,,,l257353,513r5914,33491l123535,33748r78543,25535l207734,90849,142046,66084,17226,97394xe" filled="f" stroked="f" strokeweight=".35694mm">
                  <v:stroke joinstyle="miter"/>
                  <v:path arrowok="t" o:connecttype="custom" o:connectlocs="17226,97394;11312,64287;100782,44398;72245,33619;5913,33619;0,0;257353,513;263267,34004;123535,33748;202078,59283;207734,90849;142046,66084;17226,97394" o:connectangles="0,0,0,0,0,0,0,0,0,0,0,0,0"/>
                </v:shape>
                <v:shape id="Freeform 385664075" o:spid="_x0000_s1031" style="position:absolute;left:78740;top:7217;width:2063;height:908;visibility:visible;mso-wrap-style:square;v-text-anchor:middle" coordsize="206267,907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" path="m197450,32978r-16454,770c198093,47606,204134,55305,205934,65314v1414,7699,-1800,16168,-7199,20018c192951,89566,185752,90721,166470,90721l15941,90464,10027,56973r149373,257c169041,57230,173154,54535,172126,48376v-771,-4235,-3343,-7699,-10284,-14628l5913,33491,,,191794,385r5784,32721l197450,32978xe" filled="f" stroked="f" strokeweight=".35694mm">
                  <v:stroke joinstyle="miter"/>
                  <v:path arrowok="t" o:connecttype="custom" o:connectlocs="197450,32978;180996,33748;205934,65314;198735,85332;166470,90721;15941,90464;10027,56973;159400,57230;172126,48376;161842,33748;5913,33491;0,0;191794,385;197578,33106" o:connectangles="0,0,0,0,0,0,0,0,0,0,0,0,0,0"/>
                </v:shape>
                <v:shape id="Freeform 282636877" o:spid="_x0000_s1032" style="position:absolute;left:78994;top:8403;width:1991;height:916;visibility:visible;mso-wrap-style:square;v-text-anchor:middle" coordsize="199067,916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" path="m78867,91239v-12727,385,-13112,385,-17354,385c27576,91624,6109,74942,838,44916,-1733,30287,1610,18739,10865,10270,19092,2571,29119,-124,46858,4r89470,c172192,261,192632,15659,198159,46841v4885,27716,-10155,44654,-39978,44526l101877,91367v,,-10284,-57872,-10284,-57872l49173,33495v-13884,,-19026,3337,-17612,11806c33104,54155,40431,58004,56628,58004r8484,c65112,58004,72825,58004,72825,58004r5913,33106l78867,91239xm122702,57876r32394,c164351,57876,168593,53770,167308,46071,165894,38372,159723,33752,150854,33752r-32395,c118459,33752,122702,58004,122702,58004r,-128xe" filled="f" stroked="f" strokeweight=".35694mm">
                  <v:stroke joinstyle="miter"/>
                  <v:path arrowok="t" o:connecttype="custom" o:connectlocs="78867,91239;61513,91624;838,44916;10865,10270;46858,4;136328,4;198159,46841;158181,91367;101877,91367;91593,33495;49173,33495;31561,45301;56628,58004;65112,58004;72825,58004;78738,91110;122702,57876;155096,57876;167308,46071;150854,33752;118459,33752;122702,58004" o:connectangles="0,0,0,0,0,0,0,0,0,0,0,0,0,0,0,0,0,0,0,0,0,0"/>
                </v:shape>
                <v:shape id="Freeform 696968231" o:spid="_x0000_s1033" style="position:absolute;left:79194;top:9531;width:1998;height:912;visibility:visible;mso-wrap-style:square;v-text-anchor:middle" coordsize="199847,912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" path="m149512,58642r2314,c163780,58642,168923,55178,167637,47479,166223,39779,160181,36315,147455,36315v-11569,,-17868,3464,-27253,13858l108762,63647c90765,84049,77782,91363,58886,91235,28805,91235,5795,72629,910,44912,-3974,17580,11065,-128,39603,1v1928,,2699,,4757,385l52458,32722v-2828,-385,-4371,-385,-5913,-385c35746,32337,30348,36956,31761,45040v1415,7700,8870,12704,18897,12704c62613,57744,68527,54279,82409,38496l93593,25408c106448,10779,122516,3594,142184,3594v32395,,51291,15526,56818,46323c202216,68009,196175,81483,182420,87257v-6813,2695,-12470,3465,-24810,3465l149640,58770r-128,-128xe" filled="f" stroked="f" strokeweight=".35694mm">
                  <v:stroke joinstyle="miter"/>
                  <v:path arrowok="t" o:connecttype="custom" o:connectlocs="149512,58642;151826,58642;167637,47479;147455,36315;120202,50173;108762,63647;58886,91235;910,44912;39603,1;44360,386;52458,32722;46545,32337;31761,45040;50658,57744;82409,38496;93593,25408;142184,3594;199002,49917;182420,87257;157610,90722;149640,58770" o:connectangles="0,0,0,0,0,0,0,0,0,0,0,0,0,0,0,0,0,0,0,0,0"/>
                </v:shape>
                <v:shape id="Freeform 311713336" o:spid="_x0000_s1034" style="position:absolute;left:79380;top:10586;width:1999;height:912;visibility:visible;mso-wrap-style:square;v-text-anchor:middle" coordsize="199847,912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" path="m149512,58642r2314,c163780,58642,168922,55178,167637,47478,166223,39779,160181,36315,147455,36315v-11569,,-17869,3464,-27253,13858l108762,63647c90765,84049,77782,91363,58885,91235,28805,91235,5795,72629,910,44912,-3974,17580,11065,-128,39603,1v1928,,2699,,4756,385l52457,32722v-2827,-385,-4370,-385,-5912,-385c35746,32337,30348,36956,31761,45040v1414,7700,8870,12704,18897,12704c62613,57744,68526,54279,82409,38496l93593,25408c106448,10779,122516,3594,142184,3594v32394,,51291,15526,56818,46323c202216,68009,196175,81483,182420,87257v-6813,2695,-12470,3465,-24810,3465l149640,58770r-128,-128xe" filled="f" stroked="f" strokeweight=".35694mm">
                  <v:stroke joinstyle="miter"/>
                  <v:path arrowok="t" o:connecttype="custom" o:connectlocs="149512,58642;151826,58642;167637,47478;147455,36315;120202,50173;108762,63647;58885,91235;910,44912;39603,1;44359,386;52457,32722;46545,32337;31761,45040;50658,57744;82409,38496;93593,25408;142184,3594;199002,49917;182420,87257;157610,90722;149640,58770" o:connectangles="0,0,0,0,0,0,0,0,0,0,0,0,0,0,0,0,0,0,0,0,0"/>
                </v:shape>
                <v:shape id="Freeform 1775962369" o:spid="_x0000_s1035" style="position:absolute;left:79579;top:11702;width:1992;height:916;visibility:visible;mso-wrap-style:square;v-text-anchor:middle" coordsize="199195,916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" path="m78867,91239v-12726,385,-12983,385,-17354,385c27577,91624,6109,74942,838,44916,-1733,30287,1610,18739,10865,10270,19092,2571,29119,-124,46859,4r89469,c172193,261,192632,15659,198288,46841v4885,27716,-10155,44654,-39978,44526l102006,91367v,,-10284,-57872,-10284,-57872l49301,33495v-13883,,-19025,3337,-17611,11806c33233,54155,40559,58004,56756,58004r8485,c65241,58004,72954,58004,72954,58004r5913,33106l78867,91239xm122702,57876r32394,c164351,57876,168593,53770,167308,46071,165894,38372,159723,33752,150854,33752r-32394,c118460,33752,122702,58004,122702,58004r,-128xe" filled="f" stroked="f" strokeweight=".35694mm">
                  <v:stroke joinstyle="miter"/>
                  <v:path arrowok="t" o:connecttype="custom" o:connectlocs="78867,91239;61513,91624;838,44916;10865,10270;46859,4;136328,4;198288,46841;158310,91367;102006,91367;91722,33495;49301,33495;31690,45301;56756,58004;65241,58004;72954,58004;78867,91110;122702,57876;155096,57876;167308,46071;150854,33752;118460,33752;122702,58004" o:connectangles="0,0,0,0,0,0,0,0,0,0,0,0,0,0,0,0,0,0,0,0,0,0"/>
                </v:shape>
                <v:shape id="Freeform 460002652" o:spid="_x0000_s1036" style="position:absolute;left:79780;top:12830;width:1999;height:912;visibility:visible;mso-wrap-style:square;v-text-anchor:middle" coordsize="199847,912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" path="m149383,58642r2314,c163652,58642,168794,55178,167508,47479,166094,39779,160181,36315,147455,36315v-11569,,-17868,3464,-27253,13858l108762,63647c90765,84049,77782,91363,58886,91235,28805,91235,5795,72629,910,44912,-3974,17580,11065,-128,39603,1v1928,,2699,,4757,385l52458,32722v-2700,-385,-4242,-385,-5913,-385c35746,32337,30348,36956,31761,45040v1415,7700,8742,12704,18897,12704c62613,57744,68527,54279,82409,38625l93593,25536c106448,10908,122516,3594,142184,3722v32395,,51291,15526,56818,46323c202216,68138,196175,81611,182420,87386v-6813,2694,-12470,3464,-24810,3464l149640,58899r-257,-257xe" filled="f" stroked="f" strokeweight=".35694mm">
                  <v:stroke joinstyle="miter"/>
                  <v:path arrowok="t" o:connecttype="custom" o:connectlocs="149383,58642;151697,58642;167508,47479;147455,36315;120202,50173;108762,63647;58886,91235;910,44912;39603,1;44360,386;52458,32722;46545,32337;31761,45040;50658,57744;82409,38625;93593,25536;142184,3722;199002,50045;182420,87386;157610,90850;149640,58899" o:connectangles="0,0,0,0,0,0,0,0,0,0,0,0,0,0,0,0,0,0,0,0,0"/>
                </v:shape>
              </v:group>
            </w:pict>
          </mc:Fallback>
        </mc:AlternateContent>
      </w:r>
      <w:r>
        <w:rPr>
          <w:noProof/>
          <w:color w:val="595959" w:themeColor="text1" w:themeTint="A6"/>
          <w:sz w:val="32"/>
          <w:szCs w:val="32"/>
        </w:rPr>
        <mc:AlternateContent>
          <mc:Choice Requires="wpg">
            <w:drawing>
              <wp:anchor distT="0" distB="0" distL="114300" distR="114300" simplePos="0" relativeHeight="251753472" behindDoc="1" locked="0" layoutInCell="1" allowOverlap="1" wp14:anchorId="63BF0813" wp14:editId="32A5AD40">
                <wp:simplePos x="0" y="0"/>
                <wp:positionH relativeFrom="column">
                  <wp:posOffset>8642985</wp:posOffset>
                </wp:positionH>
                <wp:positionV relativeFrom="paragraph">
                  <wp:posOffset>507365</wp:posOffset>
                </wp:positionV>
                <wp:extent cx="387985" cy="935355"/>
                <wp:effectExtent l="0" t="0" r="5715" b="4445"/>
                <wp:wrapNone/>
                <wp:docPr id="1545788594" name="Graphic 72"/>
                <wp:cNvGraphicFramePr/>
                <a:graphic xmlns:a="http://schemas.openxmlformats.org/drawingml/2006/main">
                  <a:graphicData uri="http://schemas.microsoft.com/office/word/2010/wordprocessingGroup">
                    <wpg:wgp>
                      <wpg:cNvGrpSpPr/>
                      <wpg:grpSpPr>
                        <a:xfrm>
                          <a:off x="0" y="0"/>
                          <a:ext cx="387985" cy="935355"/>
                          <a:chOff x="7807090" y="318998"/>
                          <a:chExt cx="388481" cy="935442"/>
                        </a:xfrm>
                        <a:solidFill>
                          <a:srgbClr val="F1F7FA"/>
                        </a:solidFill>
                      </wpg:grpSpPr>
                      <wps:wsp>
                        <wps:cNvPr id="986612273" name="Freeform 986612273"/>
                        <wps:cNvSpPr/>
                        <wps:spPr>
                          <a:xfrm>
                            <a:off x="7807090" y="318998"/>
                            <a:ext cx="199718" cy="91234"/>
                          </a:xfrm>
                          <a:custGeom>
                            <a:avLst/>
                            <a:gdLst>
                              <a:gd name="connsiteX0" fmla="*/ 149383 w 199718"/>
                              <a:gd name="connsiteY0" fmla="*/ 58642 h 91234"/>
                              <a:gd name="connsiteX1" fmla="*/ 151697 w 199718"/>
                              <a:gd name="connsiteY1" fmla="*/ 58642 h 91234"/>
                              <a:gd name="connsiteX2" fmla="*/ 167508 w 199718"/>
                              <a:gd name="connsiteY2" fmla="*/ 47478 h 91234"/>
                              <a:gd name="connsiteX3" fmla="*/ 147455 w 199718"/>
                              <a:gd name="connsiteY3" fmla="*/ 36315 h 91234"/>
                              <a:gd name="connsiteX4" fmla="*/ 120202 w 199718"/>
                              <a:gd name="connsiteY4" fmla="*/ 50173 h 91234"/>
                              <a:gd name="connsiteX5" fmla="*/ 108762 w 199718"/>
                              <a:gd name="connsiteY5" fmla="*/ 63647 h 91234"/>
                              <a:gd name="connsiteX6" fmla="*/ 58885 w 199718"/>
                              <a:gd name="connsiteY6" fmla="*/ 91235 h 91234"/>
                              <a:gd name="connsiteX7" fmla="*/ 910 w 199718"/>
                              <a:gd name="connsiteY7" fmla="*/ 44912 h 91234"/>
                              <a:gd name="connsiteX8" fmla="*/ 39603 w 199718"/>
                              <a:gd name="connsiteY8" fmla="*/ 1 h 91234"/>
                              <a:gd name="connsiteX9" fmla="*/ 44360 w 199718"/>
                              <a:gd name="connsiteY9" fmla="*/ 386 h 91234"/>
                              <a:gd name="connsiteX10" fmla="*/ 52457 w 199718"/>
                              <a:gd name="connsiteY10" fmla="*/ 32722 h 91234"/>
                              <a:gd name="connsiteX11" fmla="*/ 46545 w 199718"/>
                              <a:gd name="connsiteY11" fmla="*/ 32337 h 91234"/>
                              <a:gd name="connsiteX12" fmla="*/ 31761 w 199718"/>
                              <a:gd name="connsiteY12" fmla="*/ 45040 h 91234"/>
                              <a:gd name="connsiteX13" fmla="*/ 50658 w 199718"/>
                              <a:gd name="connsiteY13" fmla="*/ 57744 h 91234"/>
                              <a:gd name="connsiteX14" fmla="*/ 82281 w 199718"/>
                              <a:gd name="connsiteY14" fmla="*/ 38496 h 91234"/>
                              <a:gd name="connsiteX15" fmla="*/ 93464 w 199718"/>
                              <a:gd name="connsiteY15" fmla="*/ 25408 h 91234"/>
                              <a:gd name="connsiteX16" fmla="*/ 142056 w 199718"/>
                              <a:gd name="connsiteY16" fmla="*/ 3594 h 91234"/>
                              <a:gd name="connsiteX17" fmla="*/ 198874 w 199718"/>
                              <a:gd name="connsiteY17" fmla="*/ 49917 h 91234"/>
                              <a:gd name="connsiteX18" fmla="*/ 182291 w 199718"/>
                              <a:gd name="connsiteY18" fmla="*/ 87257 h 91234"/>
                              <a:gd name="connsiteX19" fmla="*/ 157482 w 199718"/>
                              <a:gd name="connsiteY19" fmla="*/ 90722 h 91234"/>
                              <a:gd name="connsiteX20" fmla="*/ 149512 w 199718"/>
                              <a:gd name="connsiteY20" fmla="*/ 58770 h 9123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718" h="91234">
                                <a:moveTo>
                                  <a:pt x="149383" y="58642"/>
                                </a:moveTo>
                                <a:lnTo>
                                  <a:pt x="151697" y="58642"/>
                                </a:lnTo>
                                <a:cubicBezTo>
                                  <a:pt x="163652" y="58642"/>
                                  <a:pt x="168794" y="55178"/>
                                  <a:pt x="167508" y="47478"/>
                                </a:cubicBezTo>
                                <a:cubicBezTo>
                                  <a:pt x="166223" y="39779"/>
                                  <a:pt x="160181" y="36315"/>
                                  <a:pt x="147455" y="36315"/>
                                </a:cubicBezTo>
                                <a:cubicBezTo>
                                  <a:pt x="135886" y="36315"/>
                                  <a:pt x="129586" y="39779"/>
                                  <a:pt x="120202" y="50173"/>
                                </a:cubicBezTo>
                                <a:lnTo>
                                  <a:pt x="108762" y="63647"/>
                                </a:lnTo>
                                <a:cubicBezTo>
                                  <a:pt x="90765" y="84049"/>
                                  <a:pt x="77782" y="91235"/>
                                  <a:pt x="58885" y="91235"/>
                                </a:cubicBezTo>
                                <a:cubicBezTo>
                                  <a:pt x="28805" y="91235"/>
                                  <a:pt x="5795" y="72629"/>
                                  <a:pt x="910" y="44912"/>
                                </a:cubicBezTo>
                                <a:cubicBezTo>
                                  <a:pt x="-3974" y="17580"/>
                                  <a:pt x="11065" y="-128"/>
                                  <a:pt x="39603" y="1"/>
                                </a:cubicBezTo>
                                <a:cubicBezTo>
                                  <a:pt x="41531" y="1"/>
                                  <a:pt x="42302" y="1"/>
                                  <a:pt x="44360" y="386"/>
                                </a:cubicBezTo>
                                <a:lnTo>
                                  <a:pt x="52457" y="32722"/>
                                </a:lnTo>
                                <a:cubicBezTo>
                                  <a:pt x="49758" y="32337"/>
                                  <a:pt x="48087" y="32337"/>
                                  <a:pt x="46545" y="32337"/>
                                </a:cubicBezTo>
                                <a:cubicBezTo>
                                  <a:pt x="35746" y="32337"/>
                                  <a:pt x="30348" y="36956"/>
                                  <a:pt x="31761" y="45040"/>
                                </a:cubicBezTo>
                                <a:cubicBezTo>
                                  <a:pt x="33175" y="52739"/>
                                  <a:pt x="40631" y="57744"/>
                                  <a:pt x="50658" y="57744"/>
                                </a:cubicBezTo>
                                <a:cubicBezTo>
                                  <a:pt x="62613" y="57744"/>
                                  <a:pt x="68526" y="54279"/>
                                  <a:pt x="82281" y="38496"/>
                                </a:cubicBezTo>
                                <a:lnTo>
                                  <a:pt x="93464" y="25408"/>
                                </a:lnTo>
                                <a:cubicBezTo>
                                  <a:pt x="106319" y="10779"/>
                                  <a:pt x="122388" y="3465"/>
                                  <a:pt x="142056" y="3594"/>
                                </a:cubicBezTo>
                                <a:cubicBezTo>
                                  <a:pt x="174450" y="3594"/>
                                  <a:pt x="193346" y="19120"/>
                                  <a:pt x="198874" y="49917"/>
                                </a:cubicBezTo>
                                <a:cubicBezTo>
                                  <a:pt x="202087" y="68009"/>
                                  <a:pt x="196046" y="81483"/>
                                  <a:pt x="182291" y="87257"/>
                                </a:cubicBezTo>
                                <a:cubicBezTo>
                                  <a:pt x="175478" y="89952"/>
                                  <a:pt x="169822" y="90722"/>
                                  <a:pt x="157482" y="90722"/>
                                </a:cubicBezTo>
                                <a:lnTo>
                                  <a:pt x="149512"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46941658" name="Freeform 1246941658"/>
                        <wps:cNvSpPr/>
                        <wps:spPr>
                          <a:xfrm>
                            <a:off x="7828158" y="429609"/>
                            <a:ext cx="246964" cy="73141"/>
                          </a:xfrm>
                          <a:custGeom>
                            <a:avLst/>
                            <a:gdLst>
                              <a:gd name="connsiteX0" fmla="*/ 163666 w 246964"/>
                              <a:gd name="connsiteY0" fmla="*/ 49659 h 73141"/>
                              <a:gd name="connsiteX1" fmla="*/ 51057 w 246964"/>
                              <a:gd name="connsiteY1" fmla="*/ 49403 h 73141"/>
                              <a:gd name="connsiteX2" fmla="*/ 36146 w 246964"/>
                              <a:gd name="connsiteY2" fmla="*/ 65186 h 73141"/>
                              <a:gd name="connsiteX3" fmla="*/ 37945 w 246964"/>
                              <a:gd name="connsiteY3" fmla="*/ 72885 h 73141"/>
                              <a:gd name="connsiteX4" fmla="*/ 7094 w 246964"/>
                              <a:gd name="connsiteY4" fmla="*/ 72885 h 73141"/>
                              <a:gd name="connsiteX5" fmla="*/ 923 w 246964"/>
                              <a:gd name="connsiteY5" fmla="*/ 53637 h 73141"/>
                              <a:gd name="connsiteX6" fmla="*/ 33575 w 246964"/>
                              <a:gd name="connsiteY6" fmla="*/ 15911 h 73141"/>
                              <a:gd name="connsiteX7" fmla="*/ 157752 w 246964"/>
                              <a:gd name="connsiteY7" fmla="*/ 16168 h 73141"/>
                              <a:gd name="connsiteX8" fmla="*/ 154924 w 246964"/>
                              <a:gd name="connsiteY8" fmla="*/ 0 h 73141"/>
                              <a:gd name="connsiteX9" fmla="*/ 185775 w 246964"/>
                              <a:gd name="connsiteY9" fmla="*/ 0 h 73141"/>
                              <a:gd name="connsiteX10" fmla="*/ 188604 w 246964"/>
                              <a:gd name="connsiteY10" fmla="*/ 16168 h 73141"/>
                              <a:gd name="connsiteX11" fmla="*/ 241051 w 246964"/>
                              <a:gd name="connsiteY11" fmla="*/ 16168 h 73141"/>
                              <a:gd name="connsiteX12" fmla="*/ 246964 w 246964"/>
                              <a:gd name="connsiteY12" fmla="*/ 49788 h 73141"/>
                              <a:gd name="connsiteX13" fmla="*/ 194517 w 246964"/>
                              <a:gd name="connsiteY13" fmla="*/ 49788 h 73141"/>
                              <a:gd name="connsiteX14" fmla="*/ 198630 w 246964"/>
                              <a:gd name="connsiteY14" fmla="*/ 73141 h 73141"/>
                              <a:gd name="connsiteX15" fmla="*/ 167779 w 246964"/>
                              <a:gd name="connsiteY15" fmla="*/ 73141 h 73141"/>
                              <a:gd name="connsiteX16" fmla="*/ 163666 w 246964"/>
                              <a:gd name="connsiteY16" fmla="*/ 49531 h 731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6964" h="73141">
                                <a:moveTo>
                                  <a:pt x="163666" y="49659"/>
                                </a:moveTo>
                                <a:lnTo>
                                  <a:pt x="51057" y="49403"/>
                                </a:lnTo>
                                <a:cubicBezTo>
                                  <a:pt x="39103" y="49403"/>
                                  <a:pt x="34218" y="54792"/>
                                  <a:pt x="36146" y="65186"/>
                                </a:cubicBezTo>
                                <a:cubicBezTo>
                                  <a:pt x="36403" y="66726"/>
                                  <a:pt x="37045" y="70190"/>
                                  <a:pt x="37945" y="72885"/>
                                </a:cubicBezTo>
                                <a:lnTo>
                                  <a:pt x="7094" y="72885"/>
                                </a:lnTo>
                                <a:cubicBezTo>
                                  <a:pt x="3495" y="63261"/>
                                  <a:pt x="1952" y="59026"/>
                                  <a:pt x="923" y="53637"/>
                                </a:cubicBezTo>
                                <a:cubicBezTo>
                                  <a:pt x="-3447" y="29000"/>
                                  <a:pt x="7737" y="15911"/>
                                  <a:pt x="33575" y="15911"/>
                                </a:cubicBezTo>
                                <a:lnTo>
                                  <a:pt x="157752" y="16168"/>
                                </a:lnTo>
                                <a:lnTo>
                                  <a:pt x="154924" y="0"/>
                                </a:lnTo>
                                <a:lnTo>
                                  <a:pt x="185775" y="0"/>
                                </a:lnTo>
                                <a:cubicBezTo>
                                  <a:pt x="185775" y="0"/>
                                  <a:pt x="188604" y="16168"/>
                                  <a:pt x="188604" y="16168"/>
                                </a:cubicBezTo>
                                <a:lnTo>
                                  <a:pt x="241051" y="16168"/>
                                </a:lnTo>
                                <a:cubicBezTo>
                                  <a:pt x="241051" y="16168"/>
                                  <a:pt x="246964" y="49788"/>
                                  <a:pt x="246964" y="49788"/>
                                </a:cubicBezTo>
                                <a:lnTo>
                                  <a:pt x="194517" y="49788"/>
                                </a:lnTo>
                                <a:cubicBezTo>
                                  <a:pt x="194517" y="49788"/>
                                  <a:pt x="198630" y="73141"/>
                                  <a:pt x="198630" y="73141"/>
                                </a:cubicBezTo>
                                <a:lnTo>
                                  <a:pt x="167779" y="73141"/>
                                </a:lnTo>
                                <a:cubicBezTo>
                                  <a:pt x="167779" y="73141"/>
                                  <a:pt x="163666" y="49531"/>
                                  <a:pt x="163666" y="49531"/>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68070050" name="Freeform 868070050"/>
                        <wps:cNvSpPr/>
                        <wps:spPr>
                          <a:xfrm>
                            <a:off x="7838338" y="519817"/>
                            <a:ext cx="206319" cy="67752"/>
                          </a:xfrm>
                          <a:custGeom>
                            <a:avLst/>
                            <a:gdLst>
                              <a:gd name="connsiteX0" fmla="*/ 197578 w 206319"/>
                              <a:gd name="connsiteY0" fmla="*/ 33876 h 67752"/>
                              <a:gd name="connsiteX1" fmla="*/ 173668 w 206319"/>
                              <a:gd name="connsiteY1" fmla="*/ 33876 h 67752"/>
                              <a:gd name="connsiteX2" fmla="*/ 206319 w 206319"/>
                              <a:gd name="connsiteY2" fmla="*/ 67752 h 67752"/>
                              <a:gd name="connsiteX3" fmla="*/ 168912 w 206319"/>
                              <a:gd name="connsiteY3" fmla="*/ 67752 h 67752"/>
                              <a:gd name="connsiteX4" fmla="*/ 168269 w 206319"/>
                              <a:gd name="connsiteY4" fmla="*/ 55305 h 67752"/>
                              <a:gd name="connsiteX5" fmla="*/ 135875 w 206319"/>
                              <a:gd name="connsiteY5" fmla="*/ 33748 h 67752"/>
                              <a:gd name="connsiteX6" fmla="*/ 5913 w 206319"/>
                              <a:gd name="connsiteY6" fmla="*/ 33491 h 67752"/>
                              <a:gd name="connsiteX7" fmla="*/ 0 w 206319"/>
                              <a:gd name="connsiteY7" fmla="*/ 0 h 67752"/>
                              <a:gd name="connsiteX8" fmla="*/ 191793 w 206319"/>
                              <a:gd name="connsiteY8" fmla="*/ 385 h 67752"/>
                              <a:gd name="connsiteX9" fmla="*/ 197707 w 206319"/>
                              <a:gd name="connsiteY9" fmla="*/ 33876 h 677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06319" h="67752">
                                <a:moveTo>
                                  <a:pt x="197578" y="33876"/>
                                </a:moveTo>
                                <a:lnTo>
                                  <a:pt x="173668" y="33876"/>
                                </a:lnTo>
                                <a:cubicBezTo>
                                  <a:pt x="193722" y="42730"/>
                                  <a:pt x="204648" y="53894"/>
                                  <a:pt x="206319" y="67752"/>
                                </a:cubicBezTo>
                                <a:lnTo>
                                  <a:pt x="168912" y="67752"/>
                                </a:lnTo>
                                <a:cubicBezTo>
                                  <a:pt x="168912" y="60695"/>
                                  <a:pt x="168912" y="58385"/>
                                  <a:pt x="168269" y="55305"/>
                                </a:cubicBezTo>
                                <a:cubicBezTo>
                                  <a:pt x="165698" y="40677"/>
                                  <a:pt x="155157" y="33748"/>
                                  <a:pt x="135875" y="33748"/>
                                </a:cubicBezTo>
                                <a:lnTo>
                                  <a:pt x="5913" y="33491"/>
                                </a:lnTo>
                                <a:lnTo>
                                  <a:pt x="0" y="0"/>
                                </a:lnTo>
                                <a:lnTo>
                                  <a:pt x="191793" y="385"/>
                                </a:lnTo>
                                <a:lnTo>
                                  <a:pt x="197707" y="3387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58076836" name="Freeform 1358076836"/>
                        <wps:cNvSpPr/>
                        <wps:spPr>
                          <a:xfrm>
                            <a:off x="7858195" y="607326"/>
                            <a:ext cx="199067" cy="91623"/>
                          </a:xfrm>
                          <a:custGeom>
                            <a:avLst/>
                            <a:gdLst>
                              <a:gd name="connsiteX0" fmla="*/ 78867 w 199067"/>
                              <a:gd name="connsiteY0" fmla="*/ 91239 h 91623"/>
                              <a:gd name="connsiteX1" fmla="*/ 61513 w 199067"/>
                              <a:gd name="connsiteY1" fmla="*/ 91624 h 91623"/>
                              <a:gd name="connsiteX2" fmla="*/ 838 w 199067"/>
                              <a:gd name="connsiteY2" fmla="*/ 44916 h 91623"/>
                              <a:gd name="connsiteX3" fmla="*/ 10866 w 199067"/>
                              <a:gd name="connsiteY3" fmla="*/ 10270 h 91623"/>
                              <a:gd name="connsiteX4" fmla="*/ 46859 w 199067"/>
                              <a:gd name="connsiteY4" fmla="*/ 4 h 91623"/>
                              <a:gd name="connsiteX5" fmla="*/ 136328 w 199067"/>
                              <a:gd name="connsiteY5" fmla="*/ 4 h 91623"/>
                              <a:gd name="connsiteX6" fmla="*/ 198159 w 199067"/>
                              <a:gd name="connsiteY6" fmla="*/ 46841 h 91623"/>
                              <a:gd name="connsiteX7" fmla="*/ 158181 w 199067"/>
                              <a:gd name="connsiteY7" fmla="*/ 91367 h 91623"/>
                              <a:gd name="connsiteX8" fmla="*/ 101877 w 199067"/>
                              <a:gd name="connsiteY8" fmla="*/ 91367 h 91623"/>
                              <a:gd name="connsiteX9" fmla="*/ 91593 w 199067"/>
                              <a:gd name="connsiteY9" fmla="*/ 33495 h 91623"/>
                              <a:gd name="connsiteX10" fmla="*/ 49173 w 199067"/>
                              <a:gd name="connsiteY10" fmla="*/ 33495 h 91623"/>
                              <a:gd name="connsiteX11" fmla="*/ 31562 w 199067"/>
                              <a:gd name="connsiteY11" fmla="*/ 45301 h 91623"/>
                              <a:gd name="connsiteX12" fmla="*/ 56629 w 199067"/>
                              <a:gd name="connsiteY12" fmla="*/ 58004 h 91623"/>
                              <a:gd name="connsiteX13" fmla="*/ 65112 w 199067"/>
                              <a:gd name="connsiteY13" fmla="*/ 58004 h 91623"/>
                              <a:gd name="connsiteX14" fmla="*/ 72825 w 199067"/>
                              <a:gd name="connsiteY14" fmla="*/ 58004 h 91623"/>
                              <a:gd name="connsiteX15" fmla="*/ 78738 w 199067"/>
                              <a:gd name="connsiteY15" fmla="*/ 91110 h 91623"/>
                              <a:gd name="connsiteX16" fmla="*/ 122702 w 199067"/>
                              <a:gd name="connsiteY16" fmla="*/ 57876 h 91623"/>
                              <a:gd name="connsiteX17" fmla="*/ 155096 w 199067"/>
                              <a:gd name="connsiteY17" fmla="*/ 57876 h 91623"/>
                              <a:gd name="connsiteX18" fmla="*/ 167308 w 199067"/>
                              <a:gd name="connsiteY18" fmla="*/ 46071 h 91623"/>
                              <a:gd name="connsiteX19" fmla="*/ 150854 w 199067"/>
                              <a:gd name="connsiteY19" fmla="*/ 33752 h 91623"/>
                              <a:gd name="connsiteX20" fmla="*/ 118460 w 199067"/>
                              <a:gd name="connsiteY20" fmla="*/ 33752 h 91623"/>
                              <a:gd name="connsiteX21" fmla="*/ 122702 w 199067"/>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067" h="91623">
                                <a:moveTo>
                                  <a:pt x="78867" y="91239"/>
                                </a:moveTo>
                                <a:cubicBezTo>
                                  <a:pt x="66141" y="91624"/>
                                  <a:pt x="65755" y="91624"/>
                                  <a:pt x="61513" y="91624"/>
                                </a:cubicBezTo>
                                <a:cubicBezTo>
                                  <a:pt x="27577" y="91624"/>
                                  <a:pt x="6109" y="74942"/>
                                  <a:pt x="838" y="44916"/>
                                </a:cubicBezTo>
                                <a:cubicBezTo>
                                  <a:pt x="-1733" y="30287"/>
                                  <a:pt x="1610" y="18739"/>
                                  <a:pt x="10866" y="10270"/>
                                </a:cubicBezTo>
                                <a:cubicBezTo>
                                  <a:pt x="19092" y="2571"/>
                                  <a:pt x="29119" y="-124"/>
                                  <a:pt x="46859" y="4"/>
                                </a:cubicBezTo>
                                <a:lnTo>
                                  <a:pt x="136328" y="4"/>
                                </a:lnTo>
                                <a:cubicBezTo>
                                  <a:pt x="172193" y="261"/>
                                  <a:pt x="192632" y="15659"/>
                                  <a:pt x="198159" y="46841"/>
                                </a:cubicBezTo>
                                <a:cubicBezTo>
                                  <a:pt x="203044" y="74557"/>
                                  <a:pt x="188004" y="91495"/>
                                  <a:pt x="158181" y="91367"/>
                                </a:cubicBezTo>
                                <a:lnTo>
                                  <a:pt x="101877" y="91367"/>
                                </a:lnTo>
                                <a:cubicBezTo>
                                  <a:pt x="101877" y="91367"/>
                                  <a:pt x="91593" y="33495"/>
                                  <a:pt x="91593" y="33495"/>
                                </a:cubicBezTo>
                                <a:lnTo>
                                  <a:pt x="49173" y="33495"/>
                                </a:lnTo>
                                <a:cubicBezTo>
                                  <a:pt x="35289" y="33495"/>
                                  <a:pt x="30148" y="36832"/>
                                  <a:pt x="31562" y="45301"/>
                                </a:cubicBezTo>
                                <a:cubicBezTo>
                                  <a:pt x="33104" y="54155"/>
                                  <a:pt x="40431" y="58004"/>
                                  <a:pt x="56629" y="58004"/>
                                </a:cubicBezTo>
                                <a:lnTo>
                                  <a:pt x="65112" y="58004"/>
                                </a:lnTo>
                                <a:cubicBezTo>
                                  <a:pt x="65112" y="58004"/>
                                  <a:pt x="72825" y="58004"/>
                                  <a:pt x="72825" y="58004"/>
                                </a:cubicBezTo>
                                <a:lnTo>
                                  <a:pt x="78738" y="91110"/>
                                </a:lnTo>
                                <a:close/>
                                <a:moveTo>
                                  <a:pt x="122702" y="57876"/>
                                </a:moveTo>
                                <a:lnTo>
                                  <a:pt x="155096" y="57876"/>
                                </a:lnTo>
                                <a:cubicBezTo>
                                  <a:pt x="164352" y="57876"/>
                                  <a:pt x="168593" y="53770"/>
                                  <a:pt x="167308" y="46071"/>
                                </a:cubicBezTo>
                                <a:cubicBezTo>
                                  <a:pt x="165894" y="38371"/>
                                  <a:pt x="159723" y="33752"/>
                                  <a:pt x="150854" y="33752"/>
                                </a:cubicBezTo>
                                <a:lnTo>
                                  <a:pt x="118460" y="33752"/>
                                </a:lnTo>
                                <a:cubicBezTo>
                                  <a:pt x="118460"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97319625" name="Freeform 1297319625"/>
                        <wps:cNvSpPr/>
                        <wps:spPr>
                          <a:xfrm>
                            <a:off x="7875102" y="727051"/>
                            <a:ext cx="206267" cy="90721"/>
                          </a:xfrm>
                          <a:custGeom>
                            <a:avLst/>
                            <a:gdLst>
                              <a:gd name="connsiteX0" fmla="*/ 197449 w 206267"/>
                              <a:gd name="connsiteY0" fmla="*/ 32978 h 90721"/>
                              <a:gd name="connsiteX1" fmla="*/ 180996 w 206267"/>
                              <a:gd name="connsiteY1" fmla="*/ 33748 h 90721"/>
                              <a:gd name="connsiteX2" fmla="*/ 205934 w 206267"/>
                              <a:gd name="connsiteY2" fmla="*/ 65314 h 90721"/>
                              <a:gd name="connsiteX3" fmla="*/ 198735 w 206267"/>
                              <a:gd name="connsiteY3" fmla="*/ 85332 h 90721"/>
                              <a:gd name="connsiteX4" fmla="*/ 166470 w 206267"/>
                              <a:gd name="connsiteY4" fmla="*/ 90721 h 90721"/>
                              <a:gd name="connsiteX5" fmla="*/ 15940 w 206267"/>
                              <a:gd name="connsiteY5" fmla="*/ 90464 h 90721"/>
                              <a:gd name="connsiteX6" fmla="*/ 10027 w 206267"/>
                              <a:gd name="connsiteY6" fmla="*/ 56973 h 90721"/>
                              <a:gd name="connsiteX7" fmla="*/ 159400 w 206267"/>
                              <a:gd name="connsiteY7" fmla="*/ 57230 h 90721"/>
                              <a:gd name="connsiteX8" fmla="*/ 172126 w 206267"/>
                              <a:gd name="connsiteY8" fmla="*/ 48376 h 90721"/>
                              <a:gd name="connsiteX9" fmla="*/ 161842 w 206267"/>
                              <a:gd name="connsiteY9" fmla="*/ 33748 h 90721"/>
                              <a:gd name="connsiteX10" fmla="*/ 5913 w 206267"/>
                              <a:gd name="connsiteY10" fmla="*/ 33491 h 90721"/>
                              <a:gd name="connsiteX11" fmla="*/ 0 w 206267"/>
                              <a:gd name="connsiteY11" fmla="*/ 0 h 90721"/>
                              <a:gd name="connsiteX12" fmla="*/ 191793 w 206267"/>
                              <a:gd name="connsiteY12" fmla="*/ 385 h 90721"/>
                              <a:gd name="connsiteX13" fmla="*/ 197578 w 206267"/>
                              <a:gd name="connsiteY13" fmla="*/ 33106 h 90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6267" h="90721">
                                <a:moveTo>
                                  <a:pt x="197449" y="32978"/>
                                </a:moveTo>
                                <a:lnTo>
                                  <a:pt x="180996" y="33748"/>
                                </a:lnTo>
                                <a:cubicBezTo>
                                  <a:pt x="198093" y="47606"/>
                                  <a:pt x="204134" y="55305"/>
                                  <a:pt x="205934" y="65314"/>
                                </a:cubicBezTo>
                                <a:cubicBezTo>
                                  <a:pt x="207348" y="73013"/>
                                  <a:pt x="204134" y="81482"/>
                                  <a:pt x="198735" y="85332"/>
                                </a:cubicBezTo>
                                <a:cubicBezTo>
                                  <a:pt x="192951" y="89566"/>
                                  <a:pt x="185752" y="90721"/>
                                  <a:pt x="166470" y="90721"/>
                                </a:cubicBezTo>
                                <a:lnTo>
                                  <a:pt x="15940" y="90464"/>
                                </a:lnTo>
                                <a:lnTo>
                                  <a:pt x="10027" y="56973"/>
                                </a:lnTo>
                                <a:lnTo>
                                  <a:pt x="159400" y="57230"/>
                                </a:lnTo>
                                <a:cubicBezTo>
                                  <a:pt x="169041" y="57230"/>
                                  <a:pt x="173154" y="54535"/>
                                  <a:pt x="172126" y="48376"/>
                                </a:cubicBezTo>
                                <a:cubicBezTo>
                                  <a:pt x="171355" y="44141"/>
                                  <a:pt x="168783" y="40677"/>
                                  <a:pt x="161842" y="33748"/>
                                </a:cubicBezTo>
                                <a:lnTo>
                                  <a:pt x="5913" y="33491"/>
                                </a:lnTo>
                                <a:lnTo>
                                  <a:pt x="0" y="0"/>
                                </a:lnTo>
                                <a:lnTo>
                                  <a:pt x="191793" y="385"/>
                                </a:lnTo>
                                <a:lnTo>
                                  <a:pt x="197578" y="3310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07376578" name="Freeform 707376578"/>
                        <wps:cNvSpPr/>
                        <wps:spPr>
                          <a:xfrm>
                            <a:off x="7834055" y="838175"/>
                            <a:ext cx="274490" cy="112150"/>
                          </a:xfrm>
                          <a:custGeom>
                            <a:avLst/>
                            <a:gdLst>
                              <a:gd name="connsiteX0" fmla="*/ 242996 w 274490"/>
                              <a:gd name="connsiteY0" fmla="*/ 110482 h 112150"/>
                              <a:gd name="connsiteX1" fmla="*/ 242996 w 274490"/>
                              <a:gd name="connsiteY1" fmla="*/ 102398 h 112150"/>
                              <a:gd name="connsiteX2" fmla="*/ 237726 w 274490"/>
                              <a:gd name="connsiteY2" fmla="*/ 92389 h 112150"/>
                              <a:gd name="connsiteX3" fmla="*/ 224614 w 274490"/>
                              <a:gd name="connsiteY3" fmla="*/ 92389 h 112150"/>
                              <a:gd name="connsiteX4" fmla="*/ 177565 w 274490"/>
                              <a:gd name="connsiteY4" fmla="*/ 92389 h 112150"/>
                              <a:gd name="connsiteX5" fmla="*/ 118819 w 274490"/>
                              <a:gd name="connsiteY5" fmla="*/ 52610 h 112150"/>
                              <a:gd name="connsiteX6" fmla="*/ 117662 w 274490"/>
                              <a:gd name="connsiteY6" fmla="*/ 43757 h 112150"/>
                              <a:gd name="connsiteX7" fmla="*/ 106735 w 274490"/>
                              <a:gd name="connsiteY7" fmla="*/ 34133 h 112150"/>
                              <a:gd name="connsiteX8" fmla="*/ 97609 w 274490"/>
                              <a:gd name="connsiteY8" fmla="*/ 45681 h 112150"/>
                              <a:gd name="connsiteX9" fmla="*/ 98251 w 274490"/>
                              <a:gd name="connsiteY9" fmla="*/ 73013 h 112150"/>
                              <a:gd name="connsiteX10" fmla="*/ 61615 w 274490"/>
                              <a:gd name="connsiteY10" fmla="*/ 112150 h 112150"/>
                              <a:gd name="connsiteX11" fmla="*/ 1712 w 274490"/>
                              <a:gd name="connsiteY11" fmla="*/ 53124 h 112150"/>
                              <a:gd name="connsiteX12" fmla="*/ 27036 w 274490"/>
                              <a:gd name="connsiteY12" fmla="*/ 0 h 112150"/>
                              <a:gd name="connsiteX13" fmla="*/ 65600 w 274490"/>
                              <a:gd name="connsiteY13" fmla="*/ 28487 h 112150"/>
                              <a:gd name="connsiteX14" fmla="*/ 84368 w 274490"/>
                              <a:gd name="connsiteY14" fmla="*/ 5774 h 112150"/>
                              <a:gd name="connsiteX15" fmla="*/ 119590 w 274490"/>
                              <a:gd name="connsiteY15" fmla="*/ 28615 h 112150"/>
                              <a:gd name="connsiteX16" fmla="*/ 157512 w 274490"/>
                              <a:gd name="connsiteY16" fmla="*/ 9880 h 112150"/>
                              <a:gd name="connsiteX17" fmla="*/ 213045 w 274490"/>
                              <a:gd name="connsiteY17" fmla="*/ 9880 h 112150"/>
                              <a:gd name="connsiteX18" fmla="*/ 263821 w 274490"/>
                              <a:gd name="connsiteY18" fmla="*/ 50942 h 112150"/>
                              <a:gd name="connsiteX19" fmla="*/ 252251 w 274490"/>
                              <a:gd name="connsiteY19" fmla="*/ 85588 h 112150"/>
                              <a:gd name="connsiteX20" fmla="*/ 274491 w 274490"/>
                              <a:gd name="connsiteY20" fmla="*/ 110610 h 112150"/>
                              <a:gd name="connsiteX21" fmla="*/ 242868 w 274490"/>
                              <a:gd name="connsiteY21" fmla="*/ 110610 h 112150"/>
                              <a:gd name="connsiteX22" fmla="*/ 43747 w 274490"/>
                              <a:gd name="connsiteY22" fmla="*/ 33106 h 112150"/>
                              <a:gd name="connsiteX23" fmla="*/ 30378 w 274490"/>
                              <a:gd name="connsiteY23" fmla="*/ 55818 h 112150"/>
                              <a:gd name="connsiteX24" fmla="*/ 54159 w 274490"/>
                              <a:gd name="connsiteY24" fmla="*/ 80841 h 112150"/>
                              <a:gd name="connsiteX25" fmla="*/ 66500 w 274490"/>
                              <a:gd name="connsiteY25" fmla="*/ 50044 h 112150"/>
                              <a:gd name="connsiteX26" fmla="*/ 43876 w 274490"/>
                              <a:gd name="connsiteY26" fmla="*/ 33106 h 112150"/>
                              <a:gd name="connsiteX27" fmla="*/ 221528 w 274490"/>
                              <a:gd name="connsiteY27" fmla="*/ 63133 h 112150"/>
                              <a:gd name="connsiteX28" fmla="*/ 233741 w 274490"/>
                              <a:gd name="connsiteY28" fmla="*/ 51199 h 112150"/>
                              <a:gd name="connsiteX29" fmla="*/ 217287 w 274490"/>
                              <a:gd name="connsiteY29" fmla="*/ 39265 h 112150"/>
                              <a:gd name="connsiteX30" fmla="*/ 161754 w 274490"/>
                              <a:gd name="connsiteY30" fmla="*/ 39265 h 112150"/>
                              <a:gd name="connsiteX31" fmla="*/ 149157 w 274490"/>
                              <a:gd name="connsiteY31" fmla="*/ 51071 h 112150"/>
                              <a:gd name="connsiteX32" fmla="*/ 165996 w 274490"/>
                              <a:gd name="connsiteY32" fmla="*/ 63004 h 112150"/>
                              <a:gd name="connsiteX33" fmla="*/ 221528 w 274490"/>
                              <a:gd name="connsiteY33" fmla="*/ 63004 h 1121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Lst>
                            <a:rect l="l" t="t" r="r" b="b"/>
                            <a:pathLst>
                              <a:path w="274490" h="112150">
                                <a:moveTo>
                                  <a:pt x="242996" y="110482"/>
                                </a:moveTo>
                                <a:cubicBezTo>
                                  <a:pt x="243510" y="106632"/>
                                  <a:pt x="243510" y="105093"/>
                                  <a:pt x="242996" y="102398"/>
                                </a:cubicBezTo>
                                <a:cubicBezTo>
                                  <a:pt x="242354" y="98933"/>
                                  <a:pt x="241197" y="96624"/>
                                  <a:pt x="237726" y="92389"/>
                                </a:cubicBezTo>
                                <a:lnTo>
                                  <a:pt x="224614" y="92389"/>
                                </a:lnTo>
                                <a:cubicBezTo>
                                  <a:pt x="224614" y="92389"/>
                                  <a:pt x="177565" y="92389"/>
                                  <a:pt x="177565" y="92389"/>
                                </a:cubicBezTo>
                                <a:cubicBezTo>
                                  <a:pt x="144786" y="92389"/>
                                  <a:pt x="123318" y="77633"/>
                                  <a:pt x="118819" y="52610"/>
                                </a:cubicBezTo>
                                <a:cubicBezTo>
                                  <a:pt x="118433" y="50301"/>
                                  <a:pt x="117919" y="47221"/>
                                  <a:pt x="117662" y="43757"/>
                                </a:cubicBezTo>
                                <a:cubicBezTo>
                                  <a:pt x="115348" y="37212"/>
                                  <a:pt x="111749" y="34133"/>
                                  <a:pt x="106735" y="34133"/>
                                </a:cubicBezTo>
                                <a:cubicBezTo>
                                  <a:pt x="101336" y="34133"/>
                                  <a:pt x="97865" y="38367"/>
                                  <a:pt x="97609" y="45681"/>
                                </a:cubicBezTo>
                                <a:cubicBezTo>
                                  <a:pt x="97442" y="49018"/>
                                  <a:pt x="97647" y="58128"/>
                                  <a:pt x="98251" y="73013"/>
                                </a:cubicBezTo>
                                <a:cubicBezTo>
                                  <a:pt x="99408" y="97265"/>
                                  <a:pt x="85525" y="112279"/>
                                  <a:pt x="61615" y="112150"/>
                                </a:cubicBezTo>
                                <a:cubicBezTo>
                                  <a:pt x="31920" y="112150"/>
                                  <a:pt x="8010" y="88540"/>
                                  <a:pt x="1712" y="53124"/>
                                </a:cubicBezTo>
                                <a:cubicBezTo>
                                  <a:pt x="-4202" y="20018"/>
                                  <a:pt x="5439" y="0"/>
                                  <a:pt x="27036" y="0"/>
                                </a:cubicBezTo>
                                <a:cubicBezTo>
                                  <a:pt x="40147" y="0"/>
                                  <a:pt x="52102" y="8854"/>
                                  <a:pt x="65600" y="28487"/>
                                </a:cubicBezTo>
                                <a:cubicBezTo>
                                  <a:pt x="68428" y="11549"/>
                                  <a:pt x="73184" y="5774"/>
                                  <a:pt x="84368" y="5774"/>
                                </a:cubicBezTo>
                                <a:cubicBezTo>
                                  <a:pt x="96709" y="5774"/>
                                  <a:pt x="108021" y="13088"/>
                                  <a:pt x="119590" y="28615"/>
                                </a:cubicBezTo>
                                <a:cubicBezTo>
                                  <a:pt x="127303" y="15527"/>
                                  <a:pt x="138616" y="9752"/>
                                  <a:pt x="157512" y="9880"/>
                                </a:cubicBezTo>
                                <a:lnTo>
                                  <a:pt x="213045" y="9880"/>
                                </a:lnTo>
                                <a:cubicBezTo>
                                  <a:pt x="239268" y="10009"/>
                                  <a:pt x="259450" y="26305"/>
                                  <a:pt x="263821" y="50942"/>
                                </a:cubicBezTo>
                                <a:cubicBezTo>
                                  <a:pt x="266520" y="66341"/>
                                  <a:pt x="263050" y="76734"/>
                                  <a:pt x="252251" y="85588"/>
                                </a:cubicBezTo>
                                <a:cubicBezTo>
                                  <a:pt x="264978" y="92133"/>
                                  <a:pt x="271277" y="99062"/>
                                  <a:pt x="274491" y="110610"/>
                                </a:cubicBezTo>
                                <a:lnTo>
                                  <a:pt x="242868" y="110610"/>
                                </a:lnTo>
                                <a:close/>
                                <a:moveTo>
                                  <a:pt x="43747" y="33106"/>
                                </a:moveTo>
                                <a:cubicBezTo>
                                  <a:pt x="32949" y="33106"/>
                                  <a:pt x="27935" y="41575"/>
                                  <a:pt x="30378" y="55818"/>
                                </a:cubicBezTo>
                                <a:cubicBezTo>
                                  <a:pt x="33077" y="71217"/>
                                  <a:pt x="42590" y="80841"/>
                                  <a:pt x="54159" y="80841"/>
                                </a:cubicBezTo>
                                <a:cubicBezTo>
                                  <a:pt x="66114" y="80841"/>
                                  <a:pt x="68171" y="75066"/>
                                  <a:pt x="66500" y="50044"/>
                                </a:cubicBezTo>
                                <a:cubicBezTo>
                                  <a:pt x="57630" y="36956"/>
                                  <a:pt x="51974" y="33106"/>
                                  <a:pt x="43876" y="33106"/>
                                </a:cubicBezTo>
                                <a:close/>
                                <a:moveTo>
                                  <a:pt x="221528" y="63133"/>
                                </a:moveTo>
                                <a:cubicBezTo>
                                  <a:pt x="230784" y="63133"/>
                                  <a:pt x="235027" y="58898"/>
                                  <a:pt x="233741" y="51199"/>
                                </a:cubicBezTo>
                                <a:cubicBezTo>
                                  <a:pt x="232327" y="43500"/>
                                  <a:pt x="226671" y="39265"/>
                                  <a:pt x="217287" y="39265"/>
                                </a:cubicBezTo>
                                <a:lnTo>
                                  <a:pt x="161754" y="39265"/>
                                </a:lnTo>
                                <a:cubicBezTo>
                                  <a:pt x="152113" y="39265"/>
                                  <a:pt x="147871" y="43372"/>
                                  <a:pt x="149157" y="51071"/>
                                </a:cubicBezTo>
                                <a:cubicBezTo>
                                  <a:pt x="150570" y="58770"/>
                                  <a:pt x="156355" y="63004"/>
                                  <a:pt x="165996" y="63004"/>
                                </a:cubicBezTo>
                                <a:lnTo>
                                  <a:pt x="221528" y="6300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00257711" name="Freeform 1400257711"/>
                        <wps:cNvSpPr/>
                        <wps:spPr>
                          <a:xfrm>
                            <a:off x="7921613" y="955457"/>
                            <a:ext cx="246964" cy="73141"/>
                          </a:xfrm>
                          <a:custGeom>
                            <a:avLst/>
                            <a:gdLst>
                              <a:gd name="connsiteX0" fmla="*/ 163537 w 246964"/>
                              <a:gd name="connsiteY0" fmla="*/ 49659 h 73141"/>
                              <a:gd name="connsiteX1" fmla="*/ 50929 w 246964"/>
                              <a:gd name="connsiteY1" fmla="*/ 49403 h 73141"/>
                              <a:gd name="connsiteX2" fmla="*/ 36017 w 246964"/>
                              <a:gd name="connsiteY2" fmla="*/ 65186 h 73141"/>
                              <a:gd name="connsiteX3" fmla="*/ 37817 w 246964"/>
                              <a:gd name="connsiteY3" fmla="*/ 72885 h 73141"/>
                              <a:gd name="connsiteX4" fmla="*/ 6966 w 246964"/>
                              <a:gd name="connsiteY4" fmla="*/ 72885 h 73141"/>
                              <a:gd name="connsiteX5" fmla="*/ 924 w 246964"/>
                              <a:gd name="connsiteY5" fmla="*/ 53637 h 73141"/>
                              <a:gd name="connsiteX6" fmla="*/ 33575 w 246964"/>
                              <a:gd name="connsiteY6" fmla="*/ 15911 h 73141"/>
                              <a:gd name="connsiteX7" fmla="*/ 157752 w 246964"/>
                              <a:gd name="connsiteY7" fmla="*/ 16168 h 73141"/>
                              <a:gd name="connsiteX8" fmla="*/ 154924 w 246964"/>
                              <a:gd name="connsiteY8" fmla="*/ 0 h 73141"/>
                              <a:gd name="connsiteX9" fmla="*/ 185776 w 246964"/>
                              <a:gd name="connsiteY9" fmla="*/ 0 h 73141"/>
                              <a:gd name="connsiteX10" fmla="*/ 188603 w 246964"/>
                              <a:gd name="connsiteY10" fmla="*/ 16168 h 73141"/>
                              <a:gd name="connsiteX11" fmla="*/ 241051 w 246964"/>
                              <a:gd name="connsiteY11" fmla="*/ 16168 h 73141"/>
                              <a:gd name="connsiteX12" fmla="*/ 246965 w 246964"/>
                              <a:gd name="connsiteY12" fmla="*/ 49787 h 73141"/>
                              <a:gd name="connsiteX13" fmla="*/ 194517 w 246964"/>
                              <a:gd name="connsiteY13" fmla="*/ 49787 h 73141"/>
                              <a:gd name="connsiteX14" fmla="*/ 198630 w 246964"/>
                              <a:gd name="connsiteY14" fmla="*/ 73141 h 73141"/>
                              <a:gd name="connsiteX15" fmla="*/ 167779 w 246964"/>
                              <a:gd name="connsiteY15" fmla="*/ 73141 h 73141"/>
                              <a:gd name="connsiteX16" fmla="*/ 163665 w 246964"/>
                              <a:gd name="connsiteY16" fmla="*/ 49659 h 731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6964" h="73141">
                                <a:moveTo>
                                  <a:pt x="163537" y="49659"/>
                                </a:moveTo>
                                <a:lnTo>
                                  <a:pt x="50929" y="49403"/>
                                </a:lnTo>
                                <a:cubicBezTo>
                                  <a:pt x="38974" y="49403"/>
                                  <a:pt x="34089" y="54792"/>
                                  <a:pt x="36017" y="65186"/>
                                </a:cubicBezTo>
                                <a:cubicBezTo>
                                  <a:pt x="36274" y="66726"/>
                                  <a:pt x="36917" y="70190"/>
                                  <a:pt x="37817" y="72885"/>
                                </a:cubicBezTo>
                                <a:lnTo>
                                  <a:pt x="6966" y="72885"/>
                                </a:lnTo>
                                <a:cubicBezTo>
                                  <a:pt x="3366" y="63261"/>
                                  <a:pt x="1824" y="59026"/>
                                  <a:pt x="924" y="53637"/>
                                </a:cubicBezTo>
                                <a:cubicBezTo>
                                  <a:pt x="-3447" y="29000"/>
                                  <a:pt x="7737" y="15911"/>
                                  <a:pt x="33575" y="15911"/>
                                </a:cubicBezTo>
                                <a:lnTo>
                                  <a:pt x="157752" y="16168"/>
                                </a:lnTo>
                                <a:lnTo>
                                  <a:pt x="154924" y="0"/>
                                </a:lnTo>
                                <a:lnTo>
                                  <a:pt x="185776" y="0"/>
                                </a:lnTo>
                                <a:cubicBezTo>
                                  <a:pt x="185776" y="0"/>
                                  <a:pt x="188603" y="16168"/>
                                  <a:pt x="188603" y="16168"/>
                                </a:cubicBezTo>
                                <a:lnTo>
                                  <a:pt x="241051" y="16168"/>
                                </a:lnTo>
                                <a:cubicBezTo>
                                  <a:pt x="241051" y="16168"/>
                                  <a:pt x="246965" y="49787"/>
                                  <a:pt x="246965" y="49787"/>
                                </a:cubicBezTo>
                                <a:lnTo>
                                  <a:pt x="194517" y="49787"/>
                                </a:lnTo>
                                <a:cubicBezTo>
                                  <a:pt x="194517" y="49787"/>
                                  <a:pt x="198630" y="73141"/>
                                  <a:pt x="198630" y="73141"/>
                                </a:cubicBezTo>
                                <a:lnTo>
                                  <a:pt x="167779" y="73141"/>
                                </a:lnTo>
                                <a:cubicBezTo>
                                  <a:pt x="167779" y="73141"/>
                                  <a:pt x="163665" y="49659"/>
                                  <a:pt x="163665" y="49659"/>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97996223" name="Freeform 1497996223"/>
                        <wps:cNvSpPr/>
                        <wps:spPr>
                          <a:xfrm>
                            <a:off x="7932564" y="1050798"/>
                            <a:ext cx="263008" cy="90721"/>
                          </a:xfrm>
                          <a:custGeom>
                            <a:avLst/>
                            <a:gdLst>
                              <a:gd name="connsiteX0" fmla="*/ 257096 w 263008"/>
                              <a:gd name="connsiteY0" fmla="*/ 385 h 90721"/>
                              <a:gd name="connsiteX1" fmla="*/ 263009 w 263008"/>
                              <a:gd name="connsiteY1" fmla="*/ 33876 h 90721"/>
                              <a:gd name="connsiteX2" fmla="*/ 179324 w 263008"/>
                              <a:gd name="connsiteY2" fmla="*/ 33876 h 90721"/>
                              <a:gd name="connsiteX3" fmla="*/ 205805 w 263008"/>
                              <a:gd name="connsiteY3" fmla="*/ 65314 h 90721"/>
                              <a:gd name="connsiteX4" fmla="*/ 198221 w 263008"/>
                              <a:gd name="connsiteY4" fmla="*/ 85332 h 90721"/>
                              <a:gd name="connsiteX5" fmla="*/ 165184 w 263008"/>
                              <a:gd name="connsiteY5" fmla="*/ 90721 h 90721"/>
                              <a:gd name="connsiteX6" fmla="*/ 15811 w 263008"/>
                              <a:gd name="connsiteY6" fmla="*/ 90464 h 90721"/>
                              <a:gd name="connsiteX7" fmla="*/ 9898 w 263008"/>
                              <a:gd name="connsiteY7" fmla="*/ 56973 h 90721"/>
                              <a:gd name="connsiteX8" fmla="*/ 159270 w 263008"/>
                              <a:gd name="connsiteY8" fmla="*/ 57230 h 90721"/>
                              <a:gd name="connsiteX9" fmla="*/ 171996 w 263008"/>
                              <a:gd name="connsiteY9" fmla="*/ 48376 h 90721"/>
                              <a:gd name="connsiteX10" fmla="*/ 161713 w 263008"/>
                              <a:gd name="connsiteY10" fmla="*/ 33748 h 90721"/>
                              <a:gd name="connsiteX11" fmla="*/ 5913 w 263008"/>
                              <a:gd name="connsiteY11" fmla="*/ 33491 h 90721"/>
                              <a:gd name="connsiteX12" fmla="*/ 0 w 263008"/>
                              <a:gd name="connsiteY12" fmla="*/ 0 h 90721"/>
                              <a:gd name="connsiteX13" fmla="*/ 257352 w 263008"/>
                              <a:gd name="connsiteY13" fmla="*/ 513 h 90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63008" h="90721">
                                <a:moveTo>
                                  <a:pt x="257096" y="385"/>
                                </a:moveTo>
                                <a:lnTo>
                                  <a:pt x="263009" y="33876"/>
                                </a:lnTo>
                                <a:lnTo>
                                  <a:pt x="179324" y="33876"/>
                                </a:lnTo>
                                <a:cubicBezTo>
                                  <a:pt x="197063" y="46451"/>
                                  <a:pt x="203877" y="54920"/>
                                  <a:pt x="205805" y="65314"/>
                                </a:cubicBezTo>
                                <a:cubicBezTo>
                                  <a:pt x="207219" y="73013"/>
                                  <a:pt x="204005" y="81482"/>
                                  <a:pt x="198221" y="85332"/>
                                </a:cubicBezTo>
                                <a:cubicBezTo>
                                  <a:pt x="192436" y="89566"/>
                                  <a:pt x="185237" y="90721"/>
                                  <a:pt x="165184" y="90721"/>
                                </a:cubicBezTo>
                                <a:lnTo>
                                  <a:pt x="15811" y="90464"/>
                                </a:lnTo>
                                <a:lnTo>
                                  <a:pt x="9898" y="56973"/>
                                </a:lnTo>
                                <a:lnTo>
                                  <a:pt x="159270" y="57230"/>
                                </a:lnTo>
                                <a:cubicBezTo>
                                  <a:pt x="168911" y="57230"/>
                                  <a:pt x="173025" y="54535"/>
                                  <a:pt x="171996" y="48376"/>
                                </a:cubicBezTo>
                                <a:cubicBezTo>
                                  <a:pt x="171225" y="44142"/>
                                  <a:pt x="168655" y="40677"/>
                                  <a:pt x="161713" y="33748"/>
                                </a:cubicBezTo>
                                <a:lnTo>
                                  <a:pt x="5913" y="33491"/>
                                </a:lnTo>
                                <a:lnTo>
                                  <a:pt x="0" y="0"/>
                                </a:lnTo>
                                <a:lnTo>
                                  <a:pt x="257352" y="513"/>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86154099" name="Freeform 1386154099"/>
                        <wps:cNvSpPr/>
                        <wps:spPr>
                          <a:xfrm>
                            <a:off x="7956848" y="1163204"/>
                            <a:ext cx="199848" cy="91236"/>
                          </a:xfrm>
                          <a:custGeom>
                            <a:avLst/>
                            <a:gdLst>
                              <a:gd name="connsiteX0" fmla="*/ 149383 w 199848"/>
                              <a:gd name="connsiteY0" fmla="*/ 58642 h 91236"/>
                              <a:gd name="connsiteX1" fmla="*/ 151698 w 199848"/>
                              <a:gd name="connsiteY1" fmla="*/ 58642 h 91236"/>
                              <a:gd name="connsiteX2" fmla="*/ 167509 w 199848"/>
                              <a:gd name="connsiteY2" fmla="*/ 47478 h 91236"/>
                              <a:gd name="connsiteX3" fmla="*/ 147455 w 199848"/>
                              <a:gd name="connsiteY3" fmla="*/ 36315 h 91236"/>
                              <a:gd name="connsiteX4" fmla="*/ 120203 w 199848"/>
                              <a:gd name="connsiteY4" fmla="*/ 50173 h 91236"/>
                              <a:gd name="connsiteX5" fmla="*/ 108762 w 199848"/>
                              <a:gd name="connsiteY5" fmla="*/ 63647 h 91236"/>
                              <a:gd name="connsiteX6" fmla="*/ 58886 w 199848"/>
                              <a:gd name="connsiteY6" fmla="*/ 91235 h 91236"/>
                              <a:gd name="connsiteX7" fmla="*/ 910 w 199848"/>
                              <a:gd name="connsiteY7" fmla="*/ 44912 h 91236"/>
                              <a:gd name="connsiteX8" fmla="*/ 39603 w 199848"/>
                              <a:gd name="connsiteY8" fmla="*/ 1 h 91236"/>
                              <a:gd name="connsiteX9" fmla="*/ 44360 w 199848"/>
                              <a:gd name="connsiteY9" fmla="*/ 386 h 91236"/>
                              <a:gd name="connsiteX10" fmla="*/ 52458 w 199848"/>
                              <a:gd name="connsiteY10" fmla="*/ 32722 h 91236"/>
                              <a:gd name="connsiteX11" fmla="*/ 46545 w 199848"/>
                              <a:gd name="connsiteY11" fmla="*/ 32337 h 91236"/>
                              <a:gd name="connsiteX12" fmla="*/ 31762 w 199848"/>
                              <a:gd name="connsiteY12" fmla="*/ 45040 h 91236"/>
                              <a:gd name="connsiteX13" fmla="*/ 50658 w 199848"/>
                              <a:gd name="connsiteY13" fmla="*/ 57744 h 91236"/>
                              <a:gd name="connsiteX14" fmla="*/ 82410 w 199848"/>
                              <a:gd name="connsiteY14" fmla="*/ 38496 h 91236"/>
                              <a:gd name="connsiteX15" fmla="*/ 93594 w 199848"/>
                              <a:gd name="connsiteY15" fmla="*/ 25408 h 91236"/>
                              <a:gd name="connsiteX16" fmla="*/ 142184 w 199848"/>
                              <a:gd name="connsiteY16" fmla="*/ 3594 h 91236"/>
                              <a:gd name="connsiteX17" fmla="*/ 199003 w 199848"/>
                              <a:gd name="connsiteY17" fmla="*/ 49917 h 91236"/>
                              <a:gd name="connsiteX18" fmla="*/ 182420 w 199848"/>
                              <a:gd name="connsiteY18" fmla="*/ 87257 h 91236"/>
                              <a:gd name="connsiteX19" fmla="*/ 157610 w 199848"/>
                              <a:gd name="connsiteY19" fmla="*/ 90722 h 91236"/>
                              <a:gd name="connsiteX20" fmla="*/ 149640 w 199848"/>
                              <a:gd name="connsiteY20" fmla="*/ 58770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8" h="91236">
                                <a:moveTo>
                                  <a:pt x="149383" y="58642"/>
                                </a:moveTo>
                                <a:lnTo>
                                  <a:pt x="151698" y="58642"/>
                                </a:lnTo>
                                <a:cubicBezTo>
                                  <a:pt x="163652" y="58642"/>
                                  <a:pt x="168794" y="55178"/>
                                  <a:pt x="167509" y="47478"/>
                                </a:cubicBezTo>
                                <a:cubicBezTo>
                                  <a:pt x="166095" y="39779"/>
                                  <a:pt x="160181" y="36315"/>
                                  <a:pt x="147455" y="36315"/>
                                </a:cubicBezTo>
                                <a:cubicBezTo>
                                  <a:pt x="135886" y="36315"/>
                                  <a:pt x="129587" y="39779"/>
                                  <a:pt x="120203" y="50173"/>
                                </a:cubicBezTo>
                                <a:lnTo>
                                  <a:pt x="108762" y="63647"/>
                                </a:lnTo>
                                <a:cubicBezTo>
                                  <a:pt x="90765" y="84049"/>
                                  <a:pt x="77783" y="91363"/>
                                  <a:pt x="58886" y="91235"/>
                                </a:cubicBezTo>
                                <a:cubicBezTo>
                                  <a:pt x="28805" y="91235"/>
                                  <a:pt x="5795" y="72629"/>
                                  <a:pt x="910" y="44912"/>
                                </a:cubicBezTo>
                                <a:cubicBezTo>
                                  <a:pt x="-3975" y="17580"/>
                                  <a:pt x="11066" y="-128"/>
                                  <a:pt x="39603" y="1"/>
                                </a:cubicBezTo>
                                <a:cubicBezTo>
                                  <a:pt x="41532" y="1"/>
                                  <a:pt x="42303" y="1"/>
                                  <a:pt x="44360" y="386"/>
                                </a:cubicBezTo>
                                <a:lnTo>
                                  <a:pt x="52458" y="32722"/>
                                </a:lnTo>
                                <a:cubicBezTo>
                                  <a:pt x="49631" y="32337"/>
                                  <a:pt x="48087" y="32337"/>
                                  <a:pt x="46545" y="32337"/>
                                </a:cubicBezTo>
                                <a:cubicBezTo>
                                  <a:pt x="35747" y="32337"/>
                                  <a:pt x="30348" y="36956"/>
                                  <a:pt x="31762" y="45040"/>
                                </a:cubicBezTo>
                                <a:cubicBezTo>
                                  <a:pt x="33176" y="52740"/>
                                  <a:pt x="40632" y="57744"/>
                                  <a:pt x="50658" y="57744"/>
                                </a:cubicBezTo>
                                <a:cubicBezTo>
                                  <a:pt x="62613" y="57744"/>
                                  <a:pt x="68527" y="54279"/>
                                  <a:pt x="82410" y="38496"/>
                                </a:cubicBezTo>
                                <a:lnTo>
                                  <a:pt x="93594" y="25408"/>
                                </a:lnTo>
                                <a:cubicBezTo>
                                  <a:pt x="106449" y="10779"/>
                                  <a:pt x="122517" y="3465"/>
                                  <a:pt x="142184" y="3594"/>
                                </a:cubicBezTo>
                                <a:cubicBezTo>
                                  <a:pt x="174579" y="3594"/>
                                  <a:pt x="193476" y="19120"/>
                                  <a:pt x="199003" y="49917"/>
                                </a:cubicBezTo>
                                <a:cubicBezTo>
                                  <a:pt x="202217" y="68009"/>
                                  <a:pt x="196175" y="81483"/>
                                  <a:pt x="182420" y="87257"/>
                                </a:cubicBezTo>
                                <a:cubicBezTo>
                                  <a:pt x="175607" y="89952"/>
                                  <a:pt x="169951" y="90722"/>
                                  <a:pt x="157610" y="90722"/>
                                </a:cubicBezTo>
                                <a:lnTo>
                                  <a:pt x="149640"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EE69069" id="Graphic 72" o:spid="_x0000_s1026" style="position:absolute;margin-left:680.55pt;margin-top:39.95pt;width:30.55pt;height:73.65pt;z-index:-251563008" coordorigin="78070,3189" coordsize="3884,935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">
                <v:shape id="Freeform 986612273" o:spid="_x0000_s1027" style="position:absolute;left:78070;top:3189;width:1998;height:913;visibility:visible;mso-wrap-style:square;v-text-anchor:middle" coordsize="199718,9123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" path="m149383,58642r2314,c163652,58642,168794,55178,167508,47478,166223,39779,160181,36315,147455,36315v-11569,,-17869,3464,-27253,13858l108762,63647c90765,84049,77782,91235,58885,91235,28805,91235,5795,72629,910,44912,-3974,17580,11065,-128,39603,1v1928,,2699,,4757,385l52457,32722v-2699,-385,-4370,-385,-5912,-385c35746,32337,30348,36956,31761,45040v1414,7699,8870,12704,18897,12704c62613,57744,68526,54279,82281,38496l93464,25408c106319,10779,122388,3465,142056,3594v32394,,51290,15526,56818,46323c202087,68009,196046,81483,182291,87257v-6813,2695,-12469,3465,-24809,3465l149512,58770r-129,-128xe" filled="f" stroked="f" strokeweight=".35694mm">
                  <v:stroke joinstyle="miter"/>
                  <v:path arrowok="t" o:connecttype="custom" o:connectlocs="149383,58642;151697,58642;167508,47478;147455,36315;120202,50173;108762,63647;58885,91235;910,44912;39603,1;44360,386;52457,32722;46545,32337;31761,45040;50658,57744;82281,38496;93464,25408;142056,3594;198874,49917;182291,87257;157482,90722;149512,58770" o:connectangles="0,0,0,0,0,0,0,0,0,0,0,0,0,0,0,0,0,0,0,0,0"/>
                </v:shape>
                <v:shape id="Freeform 1246941658" o:spid="_x0000_s1028" style="position:absolute;left:78281;top:4296;width:2470;height:731;visibility:visible;mso-wrap-style:square;v-text-anchor:middle" coordsize="246964,731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" path="m163666,49659l51057,49403v-11954,,-16839,5389,-14911,15783c36403,66726,37045,70190,37945,72885r-30851,c3495,63261,1952,59026,923,53637,-3447,29000,7737,15911,33575,15911r124177,257l154924,r30851,c185775,,188604,16168,188604,16168r52447,c241051,16168,246964,49788,246964,49788r-52447,c194517,49788,198630,73141,198630,73141r-30851,c167779,73141,163666,49531,163666,49531r,128xe" filled="f" stroked="f" strokeweight=".35694mm">
                  <v:stroke joinstyle="miter"/>
                  <v:path arrowok="t" o:connecttype="custom" o:connectlocs="163666,49659;51057,49403;36146,65186;37945,72885;7094,72885;923,53637;33575,15911;157752,16168;154924,0;185775,0;188604,16168;241051,16168;246964,49788;194517,49788;198630,73141;167779,73141;163666,49531" o:connectangles="0,0,0,0,0,0,0,0,0,0,0,0,0,0,0,0,0"/>
                </v:shape>
                <v:shape id="Freeform 868070050" o:spid="_x0000_s1029" style="position:absolute;left:78383;top:5198;width:2063;height:677;visibility:visible;mso-wrap-style:square;v-text-anchor:middle" coordsize="206319,677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" path="m197578,33876r-23910,c193722,42730,204648,53894,206319,67752r-37407,c168912,60695,168912,58385,168269,55305,165698,40677,155157,33748,135875,33748l5913,33491,,,191793,385r5914,33491l197578,33876xe" filled="f" stroked="f" strokeweight=".35694mm">
                  <v:stroke joinstyle="miter"/>
                  <v:path arrowok="t" o:connecttype="custom" o:connectlocs="197578,33876;173668,33876;206319,67752;168912,67752;168269,55305;135875,33748;5913,33491;0,0;191793,385;197707,33876" o:connectangles="0,0,0,0,0,0,0,0,0,0"/>
                </v:shape>
                <v:shape id="Freeform 1358076836" o:spid="_x0000_s1030" style="position:absolute;left:78581;top:6073;width:1991;height:916;visibility:visible;mso-wrap-style:square;v-text-anchor:middle" coordsize="199067,916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" path="m78867,91239v-12726,385,-13112,385,-17354,385c27577,91624,6109,74942,838,44916,-1733,30287,1610,18739,10866,10270,19092,2571,29119,-124,46859,4r89469,c172193,261,192632,15659,198159,46841v4885,27716,-10155,44654,-39978,44526l101877,91367v,,-10284,-57872,-10284,-57872l49173,33495v-13884,,-19025,3337,-17611,11806c33104,54155,40431,58004,56629,58004r8483,c65112,58004,72825,58004,72825,58004r5913,33106l78867,91239xm122702,57876r32394,c164352,57876,168593,53770,167308,46071,165894,38371,159723,33752,150854,33752r-32394,c118460,33752,122702,58004,122702,58004r,-128xe" filled="f" stroked="f" strokeweight=".35694mm">
                  <v:stroke joinstyle="miter"/>
                  <v:path arrowok="t" o:connecttype="custom" o:connectlocs="78867,91239;61513,91624;838,44916;10866,10270;46859,4;136328,4;198159,46841;158181,91367;101877,91367;91593,33495;49173,33495;31562,45301;56629,58004;65112,58004;72825,58004;78738,91110;122702,57876;155096,57876;167308,46071;150854,33752;118460,33752;122702,58004" o:connectangles="0,0,0,0,0,0,0,0,0,0,0,0,0,0,0,0,0,0,0,0,0,0"/>
                </v:shape>
                <v:shape id="Freeform 1297319625" o:spid="_x0000_s1031" style="position:absolute;left:78751;top:7270;width:2062;height:907;visibility:visible;mso-wrap-style:square;v-text-anchor:middle" coordsize="206267,907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" path="m197449,32978r-16453,770c198093,47606,204134,55305,205934,65314v1414,7699,-1800,16168,-7199,20018c192951,89566,185752,90721,166470,90721l15940,90464,10027,56973r149373,257c169041,57230,173154,54535,172126,48376v-771,-4235,-3343,-7699,-10284,-14628l5913,33491,,,191793,385r5785,32721l197449,32978xe" filled="f" stroked="f" strokeweight=".35694mm">
                  <v:stroke joinstyle="miter"/>
                  <v:path arrowok="t" o:connecttype="custom" o:connectlocs="197449,32978;180996,33748;205934,65314;198735,85332;166470,90721;15940,90464;10027,56973;159400,57230;172126,48376;161842,33748;5913,33491;0,0;191793,385;197578,33106" o:connectangles="0,0,0,0,0,0,0,0,0,0,0,0,0,0"/>
                </v:shape>
                <v:shape id="Freeform 707376578" o:spid="_x0000_s1032" style="position:absolute;left:78340;top:8381;width:2745;height:1122;visibility:visible;mso-wrap-style:square;v-text-anchor:middle" coordsize="274490,1121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" path="m242996,110482v514,-3850,514,-5389,,-8084c242354,98933,241197,96624,237726,92389r-13112,c224614,92389,177565,92389,177565,92389v-32779,,-54247,-14756,-58746,-39779c118433,50301,117919,47221,117662,43757v-2314,-6545,-5913,-9624,-10927,-9624c101336,34133,97865,38367,97609,45681v-167,3337,38,12447,642,27332c99408,97265,85525,112279,61615,112150,31920,112150,8010,88540,1712,53124,-4202,20018,5439,,27036,,40147,,52102,8854,65600,28487,68428,11549,73184,5774,84368,5774v12341,,23653,7314,35222,22841c127303,15527,138616,9752,157512,9880r55533,c239268,10009,259450,26305,263821,50942v2699,15399,-771,25792,-11570,34646c264978,92133,271277,99062,274491,110610r-31623,l242996,110482xm43747,33106v-10798,,-15812,8469,-13369,22712c33077,71217,42590,80841,54159,80841v11955,,14012,-5775,12341,-30797c57630,36956,51974,33106,43876,33106r-129,xm221528,63133v9256,,13499,-4235,12213,-11934c232327,43500,226671,39265,217287,39265r-55533,c152113,39265,147871,43372,149157,51071v1413,7699,7198,11933,16839,11933l221528,63004r,129xe" filled="f" stroked="f" strokeweight=".35694mm">
                  <v:stroke joinstyle="miter"/>
                  <v:path arrowok="t" o:connecttype="custom" o:connectlocs="242996,110482;242996,102398;237726,92389;224614,92389;177565,92389;118819,52610;117662,43757;106735,34133;97609,45681;98251,73013;61615,112150;1712,53124;27036,0;65600,28487;84368,5774;119590,28615;157512,9880;213045,9880;263821,50942;252251,85588;274491,110610;242868,110610;43747,33106;30378,55818;54159,80841;66500,50044;43876,33106;221528,63133;233741,51199;217287,39265;161754,39265;149157,51071;165996,63004;221528,63004" o:connectangles="0,0,0,0,0,0,0,0,0,0,0,0,0,0,0,0,0,0,0,0,0,0,0,0,0,0,0,0,0,0,0,0,0,0"/>
                </v:shape>
                <v:shape id="Freeform 1400257711" o:spid="_x0000_s1033" style="position:absolute;left:79216;top:9554;width:2469;height:731;visibility:visible;mso-wrap-style:square;v-text-anchor:middle" coordsize="246964,731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" path="m163537,49659l50929,49403v-11955,,-16840,5389,-14912,15783c36274,66726,36917,70190,37817,72885r-30851,c3366,63261,1824,59026,924,53637,-3447,29000,7737,15911,33575,15911r124177,257l154924,r30852,c185776,,188603,16168,188603,16168r52448,c241051,16168,246965,49787,246965,49787r-52448,c194517,49787,198630,73141,198630,73141r-30851,c167779,73141,163665,49659,163665,49659r-128,xe" filled="f" stroked="f" strokeweight=".35694mm">
                  <v:stroke joinstyle="miter"/>
                  <v:path arrowok="t" o:connecttype="custom" o:connectlocs="163537,49659;50929,49403;36017,65186;37817,72885;6966,72885;924,53637;33575,15911;157752,16168;154924,0;185776,0;188603,16168;241051,16168;246965,49787;194517,49787;198630,73141;167779,73141;163665,49659" o:connectangles="0,0,0,0,0,0,0,0,0,0,0,0,0,0,0,0,0"/>
                </v:shape>
                <v:shape id="Freeform 1497996223" o:spid="_x0000_s1034" style="position:absolute;left:79325;top:10507;width:2630;height:908;visibility:visible;mso-wrap-style:square;v-text-anchor:middle" coordsize="263008,907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" path="m257096,385r5913,33491l179324,33876v17739,12575,24553,21044,26481,31438c207219,73013,204005,81482,198221,85332v-5785,4234,-12984,5389,-33037,5389l15811,90464,9898,56973r149372,257c168911,57230,173025,54535,171996,48376v-771,-4234,-3341,-7699,-10283,-14628l5913,33491,,,257352,513r-256,-128xe" filled="f" stroked="f" strokeweight=".35694mm">
                  <v:stroke joinstyle="miter"/>
                  <v:path arrowok="t" o:connecttype="custom" o:connectlocs="257096,385;263009,33876;179324,33876;205805,65314;198221,85332;165184,90721;15811,90464;9898,56973;159270,57230;171996,48376;161713,33748;5913,33491;0,0;257352,513" o:connectangles="0,0,0,0,0,0,0,0,0,0,0,0,0,0"/>
                </v:shape>
                <v:shape id="Freeform 1386154099" o:spid="_x0000_s1035" style="position:absolute;left:79568;top:11632;width:1998;height:912;visibility:visible;mso-wrap-style:square;v-text-anchor:middle" coordsize="199848,912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" path="m149383,58642r2315,c163652,58642,168794,55178,167509,47478,166095,39779,160181,36315,147455,36315v-11569,,-17868,3464,-27252,13858l108762,63647c90765,84049,77783,91363,58886,91235,28805,91235,5795,72629,910,44912,-3975,17580,11066,-128,39603,1v1929,,2700,,4757,385l52458,32722v-2827,-385,-4371,-385,-5913,-385c35747,32337,30348,36956,31762,45040v1414,7700,8870,12704,18896,12704c62613,57744,68527,54279,82410,38496l93594,25408c106449,10779,122517,3465,142184,3594v32395,,51292,15526,56819,46323c202217,68009,196175,81483,182420,87257v-6813,2695,-12469,3465,-24810,3465l149640,58770r-257,-128xe" filled="f" stroked="f" strokeweight=".35694mm">
                  <v:stroke joinstyle="miter"/>
                  <v:path arrowok="t" o:connecttype="custom" o:connectlocs="149383,58642;151698,58642;167509,47478;147455,36315;120203,50173;108762,63647;58886,91235;910,44912;39603,1;44360,386;52458,32722;46545,32337;31762,45040;50658,57744;82410,38496;93594,25408;142184,3594;199003,49917;182420,87257;157610,90722;149640,58770" o:connectangles="0,0,0,0,0,0,0,0,0,0,0,0,0,0,0,0,0,0,0,0,0"/>
                </v:shape>
              </v:group>
            </w:pict>
          </mc:Fallback>
        </mc:AlternateContent>
      </w:r>
      <w:r>
        <w:rPr>
          <w:noProof/>
          <w:sz w:val="16"/>
          <w:szCs w:val="20"/>
        </w:rPr>
        <mc:AlternateContent>
          <mc:Choice Requires="wps">
            <w:drawing>
              <wp:anchor distT="0" distB="0" distL="114300" distR="114300" simplePos="0" relativeHeight="251737088" behindDoc="1" locked="0" layoutInCell="1" allowOverlap="1" wp14:anchorId="18F43CC1" wp14:editId="6CCB7D0B">
                <wp:simplePos x="0" y="0"/>
                <wp:positionH relativeFrom="column">
                  <wp:posOffset>774065</wp:posOffset>
                </wp:positionH>
                <wp:positionV relativeFrom="paragraph">
                  <wp:posOffset>185420</wp:posOffset>
                </wp:positionV>
                <wp:extent cx="8500834" cy="1578315"/>
                <wp:effectExtent l="0" t="0" r="0" b="0"/>
                <wp:wrapNone/>
                <wp:docPr id="733898442" name="Rectangle 733898442"/>
                <wp:cNvGraphicFramePr/>
                <a:graphic xmlns:a="http://schemas.openxmlformats.org/drawingml/2006/main">
                  <a:graphicData uri="http://schemas.microsoft.com/office/word/2010/wordprocessingShape">
                    <wps:wsp>
                      <wps:cNvSpPr/>
                      <wps:spPr>
                        <a:xfrm>
                          <a:off x="0" y="0"/>
                          <a:ext cx="8500834" cy="1578315"/>
                        </a:xfrm>
                        <a:prstGeom prst="rect">
                          <a:avLst/>
                        </a:prstGeom>
                        <a:solidFill>
                          <a:srgbClr val="F1F7FA"/>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3EC39FC" id="Rectangle 733898442" o:spid="_x0000_s1026" style="position:absolute;margin-left:60.95pt;margin-top:14.6pt;width:669.35pt;height:124.3pt;z-index:-2515793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" fillcolor="#f1f7fa" stroked="f" strokeweight=".35694mm"/>
            </w:pict>
          </mc:Fallback>
        </mc:AlternateContent>
      </w:r>
    </w:p>
    <w:p w14:paraId="58C03FAE" w14:textId="5188C481" w:rsidR="00787929" w:rsidRPr="00E74A09" w:rsidRDefault="00787929" w:rsidP="00787929">
      <w:pPr>
        <w:spacing w:after="0" w:line="276" w:lineRule="auto"/>
        <w:rPr>
          <w:color w:val="595959" w:themeColor="text1" w:themeTint="A6"/>
          <w:sz w:val="32"/>
          <w:szCs w:val="32"/>
        </w:rPr>
        <w:sectPr w:rsidR="00787929" w:rsidRPr="00E74A09" w:rsidSect="001F398A">
          <w:headerReference w:type="default" r:id="rId10"/>
          <w:pgSz w:w="15840" w:h="12240" w:orient="landscape"/>
          <w:pgMar w:top="441" w:right="576" w:bottom="450" w:left="621" w:header="0" w:footer="0" w:gutter="0"/>
          <w:cols w:space="720"/>
          <w:titlePg/>
          <w:docGrid w:linePitch="360"/>
        </w:sectPr>
      </w:pPr>
      <w:r>
        <w:rPr>
          <w:noProof/>
          <w:color w:val="595959" w:themeColor="text1" w:themeTint="A6"/>
          <w:sz w:val="32"/>
          <w:szCs w:val="32"/>
        </w:rPr>
        <mc:AlternateContent>
          <mc:Choice Requires="wps">
            <w:drawing>
              <wp:anchor distT="0" distB="0" distL="114300" distR="114300" simplePos="0" relativeHeight="251766784" behindDoc="1" locked="0" layoutInCell="1" allowOverlap="1" wp14:anchorId="55891365" wp14:editId="06B9E209">
                <wp:simplePos x="0" y="0"/>
                <wp:positionH relativeFrom="column">
                  <wp:posOffset>924560</wp:posOffset>
                </wp:positionH>
                <wp:positionV relativeFrom="paragraph">
                  <wp:posOffset>5000152</wp:posOffset>
                </wp:positionV>
                <wp:extent cx="6527800" cy="1508125"/>
                <wp:effectExtent l="0" t="0" r="0" b="0"/>
                <wp:wrapNone/>
                <wp:docPr id="1417721351" name="Rectangle 1417721351"/>
                <wp:cNvGraphicFramePr/>
                <a:graphic xmlns:a="http://schemas.openxmlformats.org/drawingml/2006/main">
                  <a:graphicData uri="http://schemas.microsoft.com/office/word/2010/wordprocessingShape">
                    <wps:wsp>
                      <wps:cNvSpPr/>
                      <wps:spPr>
                        <a:xfrm>
                          <a:off x="0" y="0"/>
                          <a:ext cx="6527800" cy="15081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119209D" w14:textId="77777777" w:rsidR="00787929" w:rsidRPr="00E31BB6" w:rsidRDefault="00787929" w:rsidP="00787929">
                            <w:pPr>
                              <w:pStyle w:val="ListParagraph"/>
                              <w:numPr>
                                <w:ilvl w:val="0"/>
                                <w:numId w:val="18"/>
                              </w:numPr>
                              <w:ind w:left="360"/>
                              <w:rPr>
                                <w:rFonts w:ascii="Century Gothic" w:hAnsi="Century Gothic"/>
                                <w:color w:val="000000" w:themeColor="text1"/>
                                <w:sz w:val="26"/>
                                <w:szCs w:val="26"/>
                              </w:rPr>
                            </w:pPr>
                            <w:r w:rsidRPr="00E31BB6">
                              <w:rPr>
                                <w:rFonts w:ascii="Century Gothic" w:hAnsi="Century Gothic"/>
                                <w:color w:val="000000" w:themeColor="text1"/>
                                <w:sz w:val="26"/>
                                <w:szCs w:val="26"/>
                              </w:rPr>
                              <w:t>Threat one</w:t>
                            </w:r>
                          </w:p>
                          <w:p w14:paraId="7C04EF6A" w14:textId="77777777" w:rsidR="00787929" w:rsidRPr="00E31BB6" w:rsidRDefault="00787929" w:rsidP="00787929">
                            <w:pPr>
                              <w:ind w:left="360" w:hanging="360"/>
                              <w:rPr>
                                <w:color w:val="000000" w:themeColor="text1"/>
                                <w:sz w:val="26"/>
                                <w:szCs w:val="26"/>
                              </w:rPr>
                            </w:pPr>
                          </w:p>
                          <w:p w14:paraId="6461A12E" w14:textId="77777777" w:rsidR="00787929" w:rsidRPr="00E31BB6" w:rsidRDefault="00787929" w:rsidP="00787929">
                            <w:pPr>
                              <w:spacing w:after="120" w:line="240" w:lineRule="auto"/>
                              <w:ind w:left="360" w:hanging="360"/>
                              <w:rPr>
                                <w:color w:val="000000" w:themeColor="text1"/>
                                <w:sz w:val="26"/>
                                <w:szCs w:val="26"/>
                              </w:rPr>
                            </w:pP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891365" id="Rectangle 1417721351" o:spid="_x0000_s1026" style="position:absolute;margin-left:72.8pt;margin-top:393.7pt;width:514pt;height:118.75pt;z-index:-251549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" filled="f" stroked="f" strokeweight="1pt">
                <v:textbox inset=",7.2pt">
                  <w:txbxContent>
                    <w:p w14:paraId="4119209D" w14:textId="77777777" w:rsidR="00787929" w:rsidRPr="00E31BB6" w:rsidRDefault="00787929" w:rsidP="00787929">
                      <w:pPr>
                        <w:pStyle w:val="ListParagraph"/>
                        <w:numPr>
                          <w:ilvl w:val="0"/>
                          <w:numId w:val="18"/>
                        </w:numPr>
                        <w:ind w:left="360"/>
                        <w:rPr>
                          <w:rFonts w:ascii="Century Gothic" w:hAnsi="Century Gothic"/>
                          <w:color w:val="000000" w:themeColor="text1"/>
                          <w:sz w:val="26"/>
                          <w:szCs w:val="26"/>
                        </w:rPr>
                      </w:pPr>
                      <w:r w:rsidRPr="00E31BB6">
                        <w:rPr>
                          <w:rFonts w:ascii="Century Gothic" w:hAnsi="Century Gothic"/>
                          <w:color w:val="000000" w:themeColor="text1"/>
                          <w:sz w:val="26"/>
                          <w:szCs w:val="26"/>
                        </w:rPr>
                        <w:t>Threat one</w:t>
                      </w:r>
                    </w:p>
                    <w:p w14:paraId="7C04EF6A" w14:textId="77777777" w:rsidR="00787929" w:rsidRPr="00E31BB6" w:rsidRDefault="00787929" w:rsidP="00787929">
                      <w:pPr>
                        <w:ind w:left="360" w:hanging="360"/>
                        <w:rPr>
                          <w:color w:val="000000" w:themeColor="text1"/>
                          <w:sz w:val="26"/>
                          <w:szCs w:val="26"/>
                        </w:rPr>
                      </w:pPr>
                    </w:p>
                    <w:p w14:paraId="6461A12E" w14:textId="77777777" w:rsidR="00787929" w:rsidRPr="00E31BB6" w:rsidRDefault="00787929" w:rsidP="00787929">
                      <w:pPr>
                        <w:spacing w:after="120" w:line="240" w:lineRule="auto"/>
                        <w:ind w:left="360" w:hanging="360"/>
                        <w:rPr>
                          <w:color w:val="000000" w:themeColor="text1"/>
                          <w:sz w:val="26"/>
                          <w:szCs w:val="26"/>
                        </w:rPr>
                      </w:pPr>
                    </w:p>
                  </w:txbxContent>
                </v:textbox>
              </v:rect>
            </w:pict>
          </mc:Fallback>
        </mc:AlternateContent>
      </w:r>
      <w:r>
        <w:rPr>
          <w:noProof/>
          <w:color w:val="595959" w:themeColor="text1" w:themeTint="A6"/>
          <w:sz w:val="32"/>
          <w:szCs w:val="32"/>
        </w:rPr>
        <mc:AlternateContent>
          <mc:Choice Requires="wps">
            <w:drawing>
              <wp:anchor distT="0" distB="0" distL="114300" distR="114300" simplePos="0" relativeHeight="251765760" behindDoc="1" locked="0" layoutInCell="1" allowOverlap="1" wp14:anchorId="24212CAB" wp14:editId="27BB54D8">
                <wp:simplePos x="0" y="0"/>
                <wp:positionH relativeFrom="column">
                  <wp:posOffset>924560</wp:posOffset>
                </wp:positionH>
                <wp:positionV relativeFrom="paragraph">
                  <wp:posOffset>3345342</wp:posOffset>
                </wp:positionV>
                <wp:extent cx="6527800" cy="1508125"/>
                <wp:effectExtent l="0" t="0" r="0" b="0"/>
                <wp:wrapNone/>
                <wp:docPr id="1176324862" name="Rectangle 1176324862"/>
                <wp:cNvGraphicFramePr/>
                <a:graphic xmlns:a="http://schemas.openxmlformats.org/drawingml/2006/main">
                  <a:graphicData uri="http://schemas.microsoft.com/office/word/2010/wordprocessingShape">
                    <wps:wsp>
                      <wps:cNvSpPr/>
                      <wps:spPr>
                        <a:xfrm>
                          <a:off x="0" y="0"/>
                          <a:ext cx="6527800" cy="15081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0713C4D" w14:textId="77777777" w:rsidR="00787929" w:rsidRPr="00E31BB6" w:rsidRDefault="00787929" w:rsidP="00787929">
                            <w:pPr>
                              <w:pStyle w:val="ListParagraph"/>
                              <w:numPr>
                                <w:ilvl w:val="0"/>
                                <w:numId w:val="16"/>
                              </w:numPr>
                              <w:ind w:left="360"/>
                              <w:rPr>
                                <w:rFonts w:ascii="Century Gothic" w:hAnsi="Century Gothic"/>
                                <w:color w:val="000000" w:themeColor="text1"/>
                                <w:sz w:val="26"/>
                                <w:szCs w:val="26"/>
                              </w:rPr>
                            </w:pPr>
                            <w:r w:rsidRPr="00E31BB6">
                              <w:rPr>
                                <w:rFonts w:ascii="Century Gothic" w:hAnsi="Century Gothic"/>
                                <w:color w:val="000000" w:themeColor="text1"/>
                                <w:sz w:val="26"/>
                                <w:szCs w:val="26"/>
                              </w:rPr>
                              <w:t>Opportunity one</w:t>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212CAB" id="Rectangle 1176324862" o:spid="_x0000_s1027" style="position:absolute;margin-left:72.8pt;margin-top:263.4pt;width:514pt;height:118.75pt;z-index:-251550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" filled="f" stroked="f" strokeweight="1pt">
                <v:textbox inset=",7.2pt">
                  <w:txbxContent>
                    <w:p w14:paraId="10713C4D" w14:textId="77777777" w:rsidR="00787929" w:rsidRPr="00E31BB6" w:rsidRDefault="00787929" w:rsidP="00787929">
                      <w:pPr>
                        <w:pStyle w:val="ListParagraph"/>
                        <w:numPr>
                          <w:ilvl w:val="0"/>
                          <w:numId w:val="16"/>
                        </w:numPr>
                        <w:ind w:left="360"/>
                        <w:rPr>
                          <w:rFonts w:ascii="Century Gothic" w:hAnsi="Century Gothic"/>
                          <w:color w:val="000000" w:themeColor="text1"/>
                          <w:sz w:val="26"/>
                          <w:szCs w:val="26"/>
                        </w:rPr>
                      </w:pPr>
                      <w:r w:rsidRPr="00E31BB6">
                        <w:rPr>
                          <w:rFonts w:ascii="Century Gothic" w:hAnsi="Century Gothic"/>
                          <w:color w:val="000000" w:themeColor="text1"/>
                          <w:sz w:val="26"/>
                          <w:szCs w:val="26"/>
                        </w:rPr>
                        <w:t>Opportunity one</w:t>
                      </w:r>
                    </w:p>
                  </w:txbxContent>
                </v:textbox>
              </v:rect>
            </w:pict>
          </mc:Fallback>
        </mc:AlternateContent>
      </w:r>
      <w:r>
        <w:rPr>
          <w:noProof/>
          <w:color w:val="595959" w:themeColor="text1" w:themeTint="A6"/>
          <w:sz w:val="32"/>
          <w:szCs w:val="32"/>
        </w:rPr>
        <mc:AlternateContent>
          <mc:Choice Requires="wps">
            <w:drawing>
              <wp:anchor distT="0" distB="0" distL="114300" distR="114300" simplePos="0" relativeHeight="251764736" behindDoc="1" locked="0" layoutInCell="1" allowOverlap="1" wp14:anchorId="58B2A933" wp14:editId="5911F559">
                <wp:simplePos x="0" y="0"/>
                <wp:positionH relativeFrom="column">
                  <wp:posOffset>924560</wp:posOffset>
                </wp:positionH>
                <wp:positionV relativeFrom="paragraph">
                  <wp:posOffset>1706407</wp:posOffset>
                </wp:positionV>
                <wp:extent cx="6527800" cy="1508760"/>
                <wp:effectExtent l="0" t="0" r="0" b="0"/>
                <wp:wrapNone/>
                <wp:docPr id="1894070310" name="Rectangle 1894070310"/>
                <wp:cNvGraphicFramePr/>
                <a:graphic xmlns:a="http://schemas.openxmlformats.org/drawingml/2006/main">
                  <a:graphicData uri="http://schemas.microsoft.com/office/word/2010/wordprocessingShape">
                    <wps:wsp>
                      <wps:cNvSpPr/>
                      <wps:spPr>
                        <a:xfrm>
                          <a:off x="0" y="0"/>
                          <a:ext cx="6527800" cy="150876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3232099" w14:textId="77777777" w:rsidR="00787929" w:rsidRPr="00E31BB6" w:rsidRDefault="00787929" w:rsidP="00787929">
                            <w:pPr>
                              <w:pStyle w:val="ListParagraph"/>
                              <w:numPr>
                                <w:ilvl w:val="0"/>
                                <w:numId w:val="17"/>
                              </w:numPr>
                              <w:ind w:left="360"/>
                              <w:rPr>
                                <w:color w:val="000000" w:themeColor="text1"/>
                                <w:sz w:val="26"/>
                                <w:szCs w:val="26"/>
                              </w:rPr>
                            </w:pPr>
                            <w:r w:rsidRPr="00E31BB6">
                              <w:rPr>
                                <w:rFonts w:ascii="Century Gothic" w:hAnsi="Century Gothic"/>
                                <w:color w:val="000000" w:themeColor="text1"/>
                                <w:sz w:val="26"/>
                                <w:szCs w:val="26"/>
                              </w:rPr>
                              <w:t xml:space="preserve">Weakness one </w:t>
                            </w:r>
                            <w:r w:rsidRPr="00E31BB6">
                              <w:rPr>
                                <w:rFonts w:ascii="Century Gothic" w:hAnsi="Century Gothic"/>
                                <w:color w:val="000000" w:themeColor="text1"/>
                                <w:sz w:val="26"/>
                                <w:szCs w:val="26"/>
                              </w:rPr>
                              <w:br/>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B2A933" id="Rectangle 1894070310" o:spid="_x0000_s1028" style="position:absolute;margin-left:72.8pt;margin-top:134.35pt;width:514pt;height:118.8pt;z-index:-251551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" filled="f" stroked="f" strokeweight="1pt">
                <v:textbox inset=",7.2pt">
                  <w:txbxContent>
                    <w:p w14:paraId="63232099" w14:textId="77777777" w:rsidR="00787929" w:rsidRPr="00E31BB6" w:rsidRDefault="00787929" w:rsidP="00787929">
                      <w:pPr>
                        <w:pStyle w:val="ListParagraph"/>
                        <w:numPr>
                          <w:ilvl w:val="0"/>
                          <w:numId w:val="17"/>
                        </w:numPr>
                        <w:ind w:left="360"/>
                        <w:rPr>
                          <w:color w:val="000000" w:themeColor="text1"/>
                          <w:sz w:val="26"/>
                          <w:szCs w:val="26"/>
                        </w:rPr>
                      </w:pPr>
                      <w:r w:rsidRPr="00E31BB6">
                        <w:rPr>
                          <w:rFonts w:ascii="Century Gothic" w:hAnsi="Century Gothic"/>
                          <w:color w:val="000000" w:themeColor="text1"/>
                          <w:sz w:val="26"/>
                          <w:szCs w:val="26"/>
                        </w:rPr>
                        <w:t xml:space="preserve">Weakness one </w:t>
                      </w:r>
                      <w:r w:rsidRPr="00E31BB6">
                        <w:rPr>
                          <w:rFonts w:ascii="Century Gothic" w:hAnsi="Century Gothic"/>
                          <w:color w:val="000000" w:themeColor="text1"/>
                          <w:sz w:val="26"/>
                          <w:szCs w:val="26"/>
                        </w:rPr>
                        <w:br/>
                      </w:r>
                    </w:p>
                  </w:txbxContent>
                </v:textbox>
              </v:rect>
            </w:pict>
          </mc:Fallback>
        </mc:AlternateContent>
      </w:r>
      <w:r>
        <w:rPr>
          <w:noProof/>
          <w:color w:val="595959" w:themeColor="text1" w:themeTint="A6"/>
          <w:sz w:val="32"/>
          <w:szCs w:val="32"/>
        </w:rPr>
        <mc:AlternateContent>
          <mc:Choice Requires="wps">
            <w:drawing>
              <wp:anchor distT="0" distB="0" distL="114300" distR="114300" simplePos="0" relativeHeight="251763712" behindDoc="1" locked="0" layoutInCell="1" allowOverlap="1" wp14:anchorId="20FE3FC9" wp14:editId="54E1BD70">
                <wp:simplePos x="0" y="0"/>
                <wp:positionH relativeFrom="column">
                  <wp:posOffset>924560</wp:posOffset>
                </wp:positionH>
                <wp:positionV relativeFrom="paragraph">
                  <wp:posOffset>60163</wp:posOffset>
                </wp:positionV>
                <wp:extent cx="6527800" cy="1508760"/>
                <wp:effectExtent l="0" t="0" r="0" b="0"/>
                <wp:wrapNone/>
                <wp:docPr id="1526189185" name="Rectangle 1526189185"/>
                <wp:cNvGraphicFramePr/>
                <a:graphic xmlns:a="http://schemas.openxmlformats.org/drawingml/2006/main">
                  <a:graphicData uri="http://schemas.microsoft.com/office/word/2010/wordprocessingShape">
                    <wps:wsp>
                      <wps:cNvSpPr/>
                      <wps:spPr>
                        <a:xfrm>
                          <a:off x="0" y="0"/>
                          <a:ext cx="6527800" cy="150876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5A68A7D" w14:textId="77777777" w:rsidR="00787929" w:rsidRPr="00E31BB6" w:rsidRDefault="00787929" w:rsidP="00787929">
                            <w:pPr>
                              <w:pStyle w:val="ListParagraph"/>
                              <w:numPr>
                                <w:ilvl w:val="0"/>
                                <w:numId w:val="16"/>
                              </w:numPr>
                              <w:spacing w:after="120" w:line="240" w:lineRule="auto"/>
                              <w:ind w:left="270" w:hanging="270"/>
                              <w:rPr>
                                <w:rFonts w:ascii="Century Gothic" w:hAnsi="Century Gothic"/>
                                <w:color w:val="000000" w:themeColor="text1"/>
                                <w:sz w:val="26"/>
                                <w:szCs w:val="26"/>
                              </w:rPr>
                            </w:pPr>
                            <w:r w:rsidRPr="00E31BB6">
                              <w:rPr>
                                <w:rFonts w:ascii="Century Gothic" w:hAnsi="Century Gothic"/>
                                <w:color w:val="000000" w:themeColor="text1"/>
                                <w:sz w:val="26"/>
                                <w:szCs w:val="26"/>
                              </w:rPr>
                              <w:t>Strength one</w:t>
                            </w:r>
                            <w:r w:rsidRPr="00E31BB6">
                              <w:rPr>
                                <w:noProof/>
                                <w:color w:val="595959" w:themeColor="text1" w:themeTint="A6"/>
                                <w:sz w:val="26"/>
                                <w:szCs w:val="26"/>
                              </w:rPr>
                              <w:t xml:space="preserve"> </w:t>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FE3FC9" id="Rectangle 1526189185" o:spid="_x0000_s1029" style="position:absolute;margin-left:72.8pt;margin-top:4.75pt;width:514pt;height:118.8pt;z-index:-251552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" filled="f" stroked="f" strokeweight="1pt">
                <v:textbox inset=",7.2pt">
                  <w:txbxContent>
                    <w:p w14:paraId="55A68A7D" w14:textId="77777777" w:rsidR="00787929" w:rsidRPr="00E31BB6" w:rsidRDefault="00787929" w:rsidP="00787929">
                      <w:pPr>
                        <w:pStyle w:val="ListParagraph"/>
                        <w:numPr>
                          <w:ilvl w:val="0"/>
                          <w:numId w:val="16"/>
                        </w:numPr>
                        <w:spacing w:after="120" w:line="240" w:lineRule="auto"/>
                        <w:ind w:left="270" w:hanging="270"/>
                        <w:rPr>
                          <w:rFonts w:ascii="Century Gothic" w:hAnsi="Century Gothic"/>
                          <w:color w:val="000000" w:themeColor="text1"/>
                          <w:sz w:val="26"/>
                          <w:szCs w:val="26"/>
                        </w:rPr>
                      </w:pPr>
                      <w:r w:rsidRPr="00E31BB6">
                        <w:rPr>
                          <w:rFonts w:ascii="Century Gothic" w:hAnsi="Century Gothic"/>
                          <w:color w:val="000000" w:themeColor="text1"/>
                          <w:sz w:val="26"/>
                          <w:szCs w:val="26"/>
                        </w:rPr>
                        <w:t>Strength one</w:t>
                      </w:r>
                      <w:r w:rsidRPr="00E31BB6">
                        <w:rPr>
                          <w:noProof/>
                          <w:color w:val="595959" w:themeColor="text1" w:themeTint="A6"/>
                          <w:sz w:val="26"/>
                          <w:szCs w:val="26"/>
                        </w:rPr>
                        <w:t xml:space="preserve"> </w:t>
                      </w:r>
                    </w:p>
                  </w:txbxContent>
                </v:textbox>
              </v:rect>
            </w:pict>
          </mc:Fallback>
        </mc:AlternateContent>
      </w:r>
      <w:r>
        <w:rPr>
          <w:noProof/>
          <w:sz w:val="16"/>
          <w:szCs w:val="20"/>
        </w:rPr>
        <mc:AlternateContent>
          <mc:Choice Requires="wps">
            <w:drawing>
              <wp:anchor distT="0" distB="0" distL="114300" distR="114300" simplePos="0" relativeHeight="251731968" behindDoc="1" locked="0" layoutInCell="1" allowOverlap="1" wp14:anchorId="732D4D19" wp14:editId="2BF3A900">
                <wp:simplePos x="0" y="0"/>
                <wp:positionH relativeFrom="column">
                  <wp:posOffset>777875</wp:posOffset>
                </wp:positionH>
                <wp:positionV relativeFrom="paragraph">
                  <wp:posOffset>6466205</wp:posOffset>
                </wp:positionV>
                <wp:extent cx="8500745" cy="45719"/>
                <wp:effectExtent l="0" t="0" r="0" b="5715"/>
                <wp:wrapNone/>
                <wp:docPr id="1946670356" name="Rectangle 1946670356"/>
                <wp:cNvGraphicFramePr/>
                <a:graphic xmlns:a="http://schemas.openxmlformats.org/drawingml/2006/main">
                  <a:graphicData uri="http://schemas.microsoft.com/office/word/2010/wordprocessingShape">
                    <wps:wsp>
                      <wps:cNvSpPr/>
                      <wps:spPr>
                        <a:xfrm>
                          <a:off x="0" y="0"/>
                          <a:ext cx="8500745" cy="45719"/>
                        </a:xfrm>
                        <a:prstGeom prst="rect">
                          <a:avLst/>
                        </a:prstGeom>
                        <a:gradFill>
                          <a:gsLst>
                            <a:gs pos="100000">
                              <a:schemeClr val="accent1">
                                <a:lumMod val="5000"/>
                                <a:lumOff val="95000"/>
                              </a:schemeClr>
                            </a:gs>
                            <a:gs pos="0">
                              <a:schemeClr val="accent4">
                                <a:lumMod val="40000"/>
                                <a:lumOff val="60000"/>
                              </a:schemeClr>
                            </a:gs>
                          </a:gsLst>
                          <a:lin ang="0" scaled="0"/>
                        </a:gra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339CFA" id="Rectangle 1946670356" o:spid="_x0000_s1026" style="position:absolute;margin-left:61.25pt;margin-top:509.15pt;width:669.35pt;height:3.6pt;z-index:-251584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" fillcolor="#ffe599 [1303]" stroked="f" strokeweight=".35694mm">
                <v:fill color2="#f6f8fc [180]" angle="90" focus="100%" type="gradient">
                  <o:fill v:ext="view" type="gradientUnscaled"/>
                </v:fill>
              </v:rect>
            </w:pict>
          </mc:Fallback>
        </mc:AlternateContent>
      </w:r>
      <w:r>
        <w:rPr>
          <w:noProof/>
          <w:sz w:val="16"/>
          <w:szCs w:val="20"/>
        </w:rPr>
        <mc:AlternateContent>
          <mc:Choice Requires="wps">
            <w:drawing>
              <wp:anchor distT="0" distB="0" distL="114300" distR="114300" simplePos="0" relativeHeight="251734016" behindDoc="1" locked="0" layoutInCell="1" allowOverlap="1" wp14:anchorId="3DA734A6" wp14:editId="529BA15D">
                <wp:simplePos x="0" y="0"/>
                <wp:positionH relativeFrom="column">
                  <wp:posOffset>777875</wp:posOffset>
                </wp:positionH>
                <wp:positionV relativeFrom="paragraph">
                  <wp:posOffset>4817745</wp:posOffset>
                </wp:positionV>
                <wp:extent cx="8500745" cy="45719"/>
                <wp:effectExtent l="0" t="0" r="0" b="5715"/>
                <wp:wrapNone/>
                <wp:docPr id="1172328677" name="Rectangle 1172328677"/>
                <wp:cNvGraphicFramePr/>
                <a:graphic xmlns:a="http://schemas.openxmlformats.org/drawingml/2006/main">
                  <a:graphicData uri="http://schemas.microsoft.com/office/word/2010/wordprocessingShape">
                    <wps:wsp>
                      <wps:cNvSpPr/>
                      <wps:spPr>
                        <a:xfrm>
                          <a:off x="0" y="0"/>
                          <a:ext cx="8500745" cy="45719"/>
                        </a:xfrm>
                        <a:prstGeom prst="rect">
                          <a:avLst/>
                        </a:prstGeom>
                        <a:gradFill>
                          <a:gsLst>
                            <a:gs pos="100000">
                              <a:schemeClr val="accent1">
                                <a:lumMod val="5000"/>
                                <a:lumOff val="95000"/>
                              </a:schemeClr>
                            </a:gs>
                            <a:gs pos="0">
                              <a:srgbClr val="FFDF77"/>
                            </a:gs>
                          </a:gsLst>
                          <a:lin ang="0" scaled="0"/>
                        </a:gra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2F441E" id="Rectangle 1172328677" o:spid="_x0000_s1026" style="position:absolute;margin-left:61.25pt;margin-top:379.35pt;width:669.35pt;height:3.6pt;z-index:-251582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" fillcolor="#ffdf77" stroked="f" strokeweight=".35694mm">
                <v:fill color2="#f6f8fc [180]" angle="90" focus="100%" type="gradient">
                  <o:fill v:ext="view" type="gradientUnscaled"/>
                </v:fill>
              </v:rect>
            </w:pict>
          </mc:Fallback>
        </mc:AlternateContent>
      </w:r>
      <w:r>
        <w:rPr>
          <w:noProof/>
          <w:sz w:val="16"/>
          <w:szCs w:val="20"/>
        </w:rPr>
        <mc:AlternateContent>
          <mc:Choice Requires="wps">
            <w:drawing>
              <wp:anchor distT="0" distB="0" distL="114300" distR="114300" simplePos="0" relativeHeight="251736064" behindDoc="1" locked="0" layoutInCell="1" allowOverlap="1" wp14:anchorId="378A5D8E" wp14:editId="5233D239">
                <wp:simplePos x="0" y="0"/>
                <wp:positionH relativeFrom="column">
                  <wp:posOffset>777875</wp:posOffset>
                </wp:positionH>
                <wp:positionV relativeFrom="paragraph">
                  <wp:posOffset>3180715</wp:posOffset>
                </wp:positionV>
                <wp:extent cx="8500745" cy="45719"/>
                <wp:effectExtent l="0" t="0" r="0" b="5715"/>
                <wp:wrapNone/>
                <wp:docPr id="1428378784" name="Rectangle 1428378784"/>
                <wp:cNvGraphicFramePr/>
                <a:graphic xmlns:a="http://schemas.openxmlformats.org/drawingml/2006/main">
                  <a:graphicData uri="http://schemas.microsoft.com/office/word/2010/wordprocessingShape">
                    <wps:wsp>
                      <wps:cNvSpPr/>
                      <wps:spPr>
                        <a:xfrm>
                          <a:off x="0" y="0"/>
                          <a:ext cx="8500745" cy="45719"/>
                        </a:xfrm>
                        <a:prstGeom prst="rect">
                          <a:avLst/>
                        </a:prstGeom>
                        <a:gradFill>
                          <a:gsLst>
                            <a:gs pos="100000">
                              <a:schemeClr val="accent1">
                                <a:lumMod val="5000"/>
                                <a:lumOff val="95000"/>
                              </a:schemeClr>
                            </a:gs>
                            <a:gs pos="0">
                              <a:srgbClr val="FFD444"/>
                            </a:gs>
                          </a:gsLst>
                          <a:lin ang="0" scaled="0"/>
                        </a:gra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BC1994" id="Rectangle 1428378784" o:spid="_x0000_s1026" style="position:absolute;margin-left:61.25pt;margin-top:250.45pt;width:669.35pt;height:3.6pt;z-index:-251580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" fillcolor="#ffd444" stroked="f" strokeweight=".35694mm">
                <v:fill color2="#f6f8fc [180]" angle="90" focus="100%" type="gradient">
                  <o:fill v:ext="view" type="gradientUnscaled"/>
                </v:fill>
              </v:rect>
            </w:pict>
          </mc:Fallback>
        </mc:AlternateContent>
      </w:r>
      <w:r>
        <w:rPr>
          <w:noProof/>
          <w:sz w:val="16"/>
          <w:szCs w:val="20"/>
        </w:rPr>
        <mc:AlternateContent>
          <mc:Choice Requires="wps">
            <w:drawing>
              <wp:anchor distT="0" distB="0" distL="114300" distR="114300" simplePos="0" relativeHeight="251738112" behindDoc="1" locked="0" layoutInCell="1" allowOverlap="1" wp14:anchorId="2914B30B" wp14:editId="1A257AC6">
                <wp:simplePos x="0" y="0"/>
                <wp:positionH relativeFrom="column">
                  <wp:posOffset>775246</wp:posOffset>
                </wp:positionH>
                <wp:positionV relativeFrom="paragraph">
                  <wp:posOffset>1528653</wp:posOffset>
                </wp:positionV>
                <wp:extent cx="8500745" cy="45719"/>
                <wp:effectExtent l="0" t="0" r="0" b="5715"/>
                <wp:wrapNone/>
                <wp:docPr id="404216284" name="Rectangle 404216284"/>
                <wp:cNvGraphicFramePr/>
                <a:graphic xmlns:a="http://schemas.openxmlformats.org/drawingml/2006/main">
                  <a:graphicData uri="http://schemas.microsoft.com/office/word/2010/wordprocessingShape">
                    <wps:wsp>
                      <wps:cNvSpPr/>
                      <wps:spPr>
                        <a:xfrm>
                          <a:off x="0" y="0"/>
                          <a:ext cx="8500745" cy="45719"/>
                        </a:xfrm>
                        <a:prstGeom prst="rect">
                          <a:avLst/>
                        </a:prstGeom>
                        <a:gradFill>
                          <a:gsLst>
                            <a:gs pos="100000">
                              <a:schemeClr val="accent1">
                                <a:lumMod val="5000"/>
                                <a:lumOff val="95000"/>
                              </a:schemeClr>
                            </a:gs>
                            <a:gs pos="0">
                              <a:srgbClr val="FFC000"/>
                            </a:gs>
                          </a:gsLst>
                          <a:lin ang="0" scaled="0"/>
                        </a:gra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70BA81" id="Rectangle 404216284" o:spid="_x0000_s1026" style="position:absolute;margin-left:61.05pt;margin-top:120.35pt;width:669.35pt;height:3.6pt;z-index:-251578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" fillcolor="#ffc000" stroked="f" strokeweight=".35694mm">
                <v:fill color2="#f6f8fc [180]" angle="90" focus="100%" type="gradient">
                  <o:fill v:ext="view" type="gradientUnscaled"/>
                </v:fill>
              </v:rect>
            </w:pict>
          </mc:Fallback>
        </mc:AlternateContent>
      </w:r>
      <w:r>
        <w:rPr>
          <w:noProof/>
          <w:color w:val="595959" w:themeColor="text1" w:themeTint="A6"/>
          <w:sz w:val="32"/>
          <w:szCs w:val="32"/>
        </w:rPr>
        <mc:AlternateContent>
          <mc:Choice Requires="wps">
            <w:drawing>
              <wp:anchor distT="0" distB="0" distL="114300" distR="114300" simplePos="0" relativeHeight="251762688" behindDoc="0" locked="0" layoutInCell="1" allowOverlap="1" wp14:anchorId="2AE3C63D" wp14:editId="7F38D07F">
                <wp:simplePos x="0" y="0"/>
                <wp:positionH relativeFrom="column">
                  <wp:posOffset>8949055</wp:posOffset>
                </wp:positionH>
                <wp:positionV relativeFrom="paragraph">
                  <wp:posOffset>5023485</wp:posOffset>
                </wp:positionV>
                <wp:extent cx="137160" cy="758825"/>
                <wp:effectExtent l="0" t="0" r="2540" b="3175"/>
                <wp:wrapNone/>
                <wp:docPr id="1662494890" name="Right Triangle 4"/>
                <wp:cNvGraphicFramePr/>
                <a:graphic xmlns:a="http://schemas.openxmlformats.org/drawingml/2006/main">
                  <a:graphicData uri="http://schemas.microsoft.com/office/word/2010/wordprocessingShape">
                    <wps:wsp>
                      <wps:cNvSpPr/>
                      <wps:spPr>
                        <a:xfrm rot="10800000">
                          <a:off x="0" y="0"/>
                          <a:ext cx="137160" cy="758825"/>
                        </a:xfrm>
                        <a:prstGeom prst="rtTriangle">
                          <a:avLst/>
                        </a:prstGeom>
                        <a:solidFill>
                          <a:schemeClr val="accent4">
                            <a:lumMod val="40000"/>
                            <a:lumOff val="6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DF7EFF" id="_x0000_t6" coordsize="21600,21600" o:spt="6" path="m,l,21600r21600,xe">
                <v:stroke joinstyle="miter"/>
                <v:path gradientshapeok="t" o:connecttype="custom" o:connectlocs="0,0;0,10800;0,21600;10800,21600;21600,21600;10800,10800" textboxrect="1800,12600,12600,19800"/>
              </v:shapetype>
              <v:shape id="Right Triangle 4" o:spid="_x0000_s1026" type="#_x0000_t6" style="position:absolute;margin-left:704.65pt;margin-top:395.55pt;width:10.8pt;height:59.75pt;rotation:180;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" fillcolor="#ffe599 [1303]" stroked="f" strokeweight="1pt"/>
            </w:pict>
          </mc:Fallback>
        </mc:AlternateContent>
      </w:r>
      <w:r>
        <w:rPr>
          <w:noProof/>
          <w:color w:val="595959" w:themeColor="text1" w:themeTint="A6"/>
          <w:sz w:val="32"/>
          <w:szCs w:val="32"/>
        </w:rPr>
        <mc:AlternateContent>
          <mc:Choice Requires="wps">
            <w:drawing>
              <wp:anchor distT="0" distB="0" distL="114300" distR="114300" simplePos="0" relativeHeight="251761664" behindDoc="0" locked="0" layoutInCell="1" allowOverlap="1" wp14:anchorId="41A39D22" wp14:editId="3CD00B13">
                <wp:simplePos x="0" y="0"/>
                <wp:positionH relativeFrom="column">
                  <wp:posOffset>8947785</wp:posOffset>
                </wp:positionH>
                <wp:positionV relativeFrom="paragraph">
                  <wp:posOffset>3375660</wp:posOffset>
                </wp:positionV>
                <wp:extent cx="137160" cy="758825"/>
                <wp:effectExtent l="0" t="0" r="2540" b="3175"/>
                <wp:wrapNone/>
                <wp:docPr id="895117387" name="Right Triangle 4"/>
                <wp:cNvGraphicFramePr/>
                <a:graphic xmlns:a="http://schemas.openxmlformats.org/drawingml/2006/main">
                  <a:graphicData uri="http://schemas.microsoft.com/office/word/2010/wordprocessingShape">
                    <wps:wsp>
                      <wps:cNvSpPr/>
                      <wps:spPr>
                        <a:xfrm rot="10800000">
                          <a:off x="0" y="0"/>
                          <a:ext cx="137160" cy="758825"/>
                        </a:xfrm>
                        <a:prstGeom prst="rtTriangle">
                          <a:avLst/>
                        </a:prstGeom>
                        <a:solidFill>
                          <a:srgbClr val="FFDF77"/>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5613C5" id="Right Triangle 4" o:spid="_x0000_s1026" type="#_x0000_t6" style="position:absolute;margin-left:704.55pt;margin-top:265.8pt;width:10.8pt;height:59.75pt;rotation:180;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" fillcolor="#ffdf77" stroked="f" strokeweight="1pt"/>
            </w:pict>
          </mc:Fallback>
        </mc:AlternateContent>
      </w:r>
      <w:r>
        <w:rPr>
          <w:noProof/>
          <w:color w:val="595959" w:themeColor="text1" w:themeTint="A6"/>
          <w:sz w:val="32"/>
          <w:szCs w:val="32"/>
        </w:rPr>
        <mc:AlternateContent>
          <mc:Choice Requires="wps">
            <w:drawing>
              <wp:anchor distT="0" distB="0" distL="114300" distR="114300" simplePos="0" relativeHeight="251760640" behindDoc="0" locked="0" layoutInCell="1" allowOverlap="1" wp14:anchorId="1445BD0F" wp14:editId="5272A42B">
                <wp:simplePos x="0" y="0"/>
                <wp:positionH relativeFrom="column">
                  <wp:posOffset>8951595</wp:posOffset>
                </wp:positionH>
                <wp:positionV relativeFrom="paragraph">
                  <wp:posOffset>1729740</wp:posOffset>
                </wp:positionV>
                <wp:extent cx="137160" cy="758825"/>
                <wp:effectExtent l="0" t="0" r="2540" b="3175"/>
                <wp:wrapNone/>
                <wp:docPr id="245089527" name="Right Triangle 4"/>
                <wp:cNvGraphicFramePr/>
                <a:graphic xmlns:a="http://schemas.openxmlformats.org/drawingml/2006/main">
                  <a:graphicData uri="http://schemas.microsoft.com/office/word/2010/wordprocessingShape">
                    <wps:wsp>
                      <wps:cNvSpPr/>
                      <wps:spPr>
                        <a:xfrm rot="10800000">
                          <a:off x="0" y="0"/>
                          <a:ext cx="137160" cy="758825"/>
                        </a:xfrm>
                        <a:prstGeom prst="rtTriangle">
                          <a:avLst/>
                        </a:prstGeom>
                        <a:solidFill>
                          <a:srgbClr val="FFD444"/>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6B6D85" id="Right Triangle 4" o:spid="_x0000_s1026" type="#_x0000_t6" style="position:absolute;margin-left:704.85pt;margin-top:136.2pt;width:10.8pt;height:59.75pt;rotation:180;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" fillcolor="#ffd444" stroked="f" strokeweight="1pt"/>
            </w:pict>
          </mc:Fallback>
        </mc:AlternateContent>
      </w:r>
      <w:r>
        <w:rPr>
          <w:noProof/>
          <w:color w:val="595959" w:themeColor="text1" w:themeTint="A6"/>
          <w:sz w:val="32"/>
          <w:szCs w:val="32"/>
        </w:rPr>
        <mc:AlternateContent>
          <mc:Choice Requires="wps">
            <w:drawing>
              <wp:anchor distT="0" distB="0" distL="114300" distR="114300" simplePos="0" relativeHeight="251759616" behindDoc="0" locked="0" layoutInCell="1" allowOverlap="1" wp14:anchorId="1310D68C" wp14:editId="080372EF">
                <wp:simplePos x="0" y="0"/>
                <wp:positionH relativeFrom="column">
                  <wp:posOffset>8941925</wp:posOffset>
                </wp:positionH>
                <wp:positionV relativeFrom="paragraph">
                  <wp:posOffset>86360</wp:posOffset>
                </wp:positionV>
                <wp:extent cx="137160" cy="758825"/>
                <wp:effectExtent l="0" t="0" r="2540" b="3175"/>
                <wp:wrapNone/>
                <wp:docPr id="799314763" name="Right Triangle 4"/>
                <wp:cNvGraphicFramePr/>
                <a:graphic xmlns:a="http://schemas.openxmlformats.org/drawingml/2006/main">
                  <a:graphicData uri="http://schemas.microsoft.com/office/word/2010/wordprocessingShape">
                    <wps:wsp>
                      <wps:cNvSpPr/>
                      <wps:spPr>
                        <a:xfrm rot="10800000">
                          <a:off x="0" y="0"/>
                          <a:ext cx="137160" cy="758825"/>
                        </a:xfrm>
                        <a:prstGeom prst="rtTriangle">
                          <a:avLst/>
                        </a:prstGeom>
                        <a:solidFill>
                          <a:schemeClr val="accent4"/>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1EC2A1" id="Right Triangle 4" o:spid="_x0000_s1026" type="#_x0000_t6" style="position:absolute;margin-left:704.1pt;margin-top:6.8pt;width:10.8pt;height:59.75pt;rotation:180;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" fillcolor="#ffc000 [3207]" stroked="f" strokeweight="1pt"/>
            </w:pict>
          </mc:Fallback>
        </mc:AlternateContent>
      </w:r>
      <w:r>
        <w:rPr>
          <w:noProof/>
          <w:color w:val="595959" w:themeColor="text1" w:themeTint="A6"/>
          <w:sz w:val="32"/>
          <w:szCs w:val="32"/>
        </w:rPr>
        <mc:AlternateContent>
          <mc:Choice Requires="wps">
            <w:drawing>
              <wp:anchor distT="0" distB="0" distL="114300" distR="114300" simplePos="0" relativeHeight="251744256" behindDoc="1" locked="0" layoutInCell="1" allowOverlap="1" wp14:anchorId="075CE58A" wp14:editId="11DE80C7">
                <wp:simplePos x="0" y="0"/>
                <wp:positionH relativeFrom="column">
                  <wp:posOffset>8444865</wp:posOffset>
                </wp:positionH>
                <wp:positionV relativeFrom="paragraph">
                  <wp:posOffset>1638300</wp:posOffset>
                </wp:positionV>
                <wp:extent cx="731520" cy="1581986"/>
                <wp:effectExtent l="0" t="0" r="5080" b="5715"/>
                <wp:wrapNone/>
                <wp:docPr id="1586565743" name="Freeform 3"/>
                <wp:cNvGraphicFramePr/>
                <a:graphic xmlns:a="http://schemas.openxmlformats.org/drawingml/2006/main">
                  <a:graphicData uri="http://schemas.microsoft.com/office/word/2010/wordprocessingShape">
                    <wps:wsp>
                      <wps:cNvSpPr/>
                      <wps:spPr>
                        <a:xfrm>
                          <a:off x="0" y="0"/>
                          <a:ext cx="731520" cy="1581986"/>
                        </a:xfrm>
                        <a:custGeom>
                          <a:avLst/>
                          <a:gdLst>
                            <a:gd name="connsiteX0" fmla="*/ 1615423 w 1615423"/>
                            <a:gd name="connsiteY0" fmla="*/ 1578264 h 1578263"/>
                            <a:gd name="connsiteX1" fmla="*/ 282908 w 1615423"/>
                            <a:gd name="connsiteY1" fmla="*/ 1578264 h 1578263"/>
                            <a:gd name="connsiteX2" fmla="*/ 0 w 1615423"/>
                            <a:gd name="connsiteY2" fmla="*/ 0 h 1578263"/>
                            <a:gd name="connsiteX3" fmla="*/ 1615423 w 1615423"/>
                            <a:gd name="connsiteY3" fmla="*/ 0 h 1578263"/>
                            <a:gd name="connsiteX4" fmla="*/ 1615423 w 1615423"/>
                            <a:gd name="connsiteY4" fmla="*/ 1578264 h 1578263"/>
                            <a:gd name="connsiteX0" fmla="*/ 1615423 w 1615423"/>
                            <a:gd name="connsiteY0" fmla="*/ 1578264 h 1578264"/>
                            <a:gd name="connsiteX1" fmla="*/ 489114 w 1615423"/>
                            <a:gd name="connsiteY1" fmla="*/ 1578263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504530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686548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82276"/>
                            <a:gd name="connsiteX1" fmla="*/ 633639 w 1615423"/>
                            <a:gd name="connsiteY1" fmla="*/ 1582276 h 1582276"/>
                            <a:gd name="connsiteX2" fmla="*/ 0 w 1615423"/>
                            <a:gd name="connsiteY2" fmla="*/ 0 h 1582276"/>
                            <a:gd name="connsiteX3" fmla="*/ 1615423 w 1615423"/>
                            <a:gd name="connsiteY3" fmla="*/ 0 h 1582276"/>
                            <a:gd name="connsiteX4" fmla="*/ 1615423 w 1615423"/>
                            <a:gd name="connsiteY4" fmla="*/ 1578264 h 158227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5423" h="1582276">
                              <a:moveTo>
                                <a:pt x="1615423" y="1578264"/>
                              </a:moveTo>
                              <a:lnTo>
                                <a:pt x="633639" y="1582276"/>
                              </a:lnTo>
                              <a:lnTo>
                                <a:pt x="0" y="0"/>
                              </a:lnTo>
                              <a:lnTo>
                                <a:pt x="1615423" y="0"/>
                              </a:lnTo>
                              <a:lnTo>
                                <a:pt x="1615423" y="1578264"/>
                              </a:lnTo>
                              <a:close/>
                            </a:path>
                          </a:pathLst>
                        </a:custGeom>
                        <a:solidFill>
                          <a:srgbClr val="0098AA"/>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D741B99" id="Freeform 3" o:spid="_x0000_s1026" style="position:absolute;margin-left:664.95pt;margin-top:129pt;width:57.6pt;height:124.55pt;z-index:-251572224;visibility:visible;mso-wrap-style:square;mso-wrap-distance-left:9pt;mso-wrap-distance-top:0;mso-wrap-distance-right:9pt;mso-wrap-distance-bottom:0;mso-position-horizontal:absolute;mso-position-horizontal-relative:text;mso-position-vertical:absolute;mso-position-vertical-relative:text;v-text-anchor:middle" coordsize="1615423,158227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" path="m1615423,1578264r-981784,4012l,,1615423,r,1578264xe" fillcolor="#0098aa" stroked="f" strokeweight=".35694mm">
                <v:stroke joinstyle="miter"/>
                <v:path arrowok="t" o:connecttype="custom" o:connectlocs="731520,1577975;286934,1581986;0,0;731520,0;731520,1577975" o:connectangles="0,0,0,0,0"/>
              </v:shape>
            </w:pict>
          </mc:Fallback>
        </mc:AlternateContent>
      </w:r>
      <w:r>
        <w:rPr>
          <w:noProof/>
          <w:color w:val="595959" w:themeColor="text1" w:themeTint="A6"/>
          <w:sz w:val="32"/>
          <w:szCs w:val="32"/>
        </w:rPr>
        <mc:AlternateContent>
          <mc:Choice Requires="wps">
            <w:drawing>
              <wp:anchor distT="0" distB="0" distL="114300" distR="114300" simplePos="0" relativeHeight="251745280" behindDoc="1" locked="0" layoutInCell="1" allowOverlap="1" wp14:anchorId="1FFF1B20" wp14:editId="18C06362">
                <wp:simplePos x="0" y="0"/>
                <wp:positionH relativeFrom="column">
                  <wp:posOffset>8444865</wp:posOffset>
                </wp:positionH>
                <wp:positionV relativeFrom="paragraph">
                  <wp:posOffset>3282315</wp:posOffset>
                </wp:positionV>
                <wp:extent cx="731520" cy="1581986"/>
                <wp:effectExtent l="0" t="0" r="5080" b="5715"/>
                <wp:wrapNone/>
                <wp:docPr id="757410346" name="Freeform 757410346"/>
                <wp:cNvGraphicFramePr/>
                <a:graphic xmlns:a="http://schemas.openxmlformats.org/drawingml/2006/main">
                  <a:graphicData uri="http://schemas.microsoft.com/office/word/2010/wordprocessingShape">
                    <wps:wsp>
                      <wps:cNvSpPr/>
                      <wps:spPr>
                        <a:xfrm>
                          <a:off x="0" y="0"/>
                          <a:ext cx="731520" cy="1581986"/>
                        </a:xfrm>
                        <a:custGeom>
                          <a:avLst/>
                          <a:gdLst>
                            <a:gd name="connsiteX0" fmla="*/ 1615423 w 1615423"/>
                            <a:gd name="connsiteY0" fmla="*/ 1578264 h 1578263"/>
                            <a:gd name="connsiteX1" fmla="*/ 282908 w 1615423"/>
                            <a:gd name="connsiteY1" fmla="*/ 1578264 h 1578263"/>
                            <a:gd name="connsiteX2" fmla="*/ 0 w 1615423"/>
                            <a:gd name="connsiteY2" fmla="*/ 0 h 1578263"/>
                            <a:gd name="connsiteX3" fmla="*/ 1615423 w 1615423"/>
                            <a:gd name="connsiteY3" fmla="*/ 0 h 1578263"/>
                            <a:gd name="connsiteX4" fmla="*/ 1615423 w 1615423"/>
                            <a:gd name="connsiteY4" fmla="*/ 1578264 h 1578263"/>
                            <a:gd name="connsiteX0" fmla="*/ 1615423 w 1615423"/>
                            <a:gd name="connsiteY0" fmla="*/ 1578264 h 1578264"/>
                            <a:gd name="connsiteX1" fmla="*/ 489114 w 1615423"/>
                            <a:gd name="connsiteY1" fmla="*/ 1578263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504530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686548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82276"/>
                            <a:gd name="connsiteX1" fmla="*/ 633639 w 1615423"/>
                            <a:gd name="connsiteY1" fmla="*/ 1582276 h 1582276"/>
                            <a:gd name="connsiteX2" fmla="*/ 0 w 1615423"/>
                            <a:gd name="connsiteY2" fmla="*/ 0 h 1582276"/>
                            <a:gd name="connsiteX3" fmla="*/ 1615423 w 1615423"/>
                            <a:gd name="connsiteY3" fmla="*/ 0 h 1582276"/>
                            <a:gd name="connsiteX4" fmla="*/ 1615423 w 1615423"/>
                            <a:gd name="connsiteY4" fmla="*/ 1578264 h 158227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5423" h="1582276">
                              <a:moveTo>
                                <a:pt x="1615423" y="1578264"/>
                              </a:moveTo>
                              <a:lnTo>
                                <a:pt x="633639" y="1582276"/>
                              </a:lnTo>
                              <a:lnTo>
                                <a:pt x="0" y="0"/>
                              </a:lnTo>
                              <a:lnTo>
                                <a:pt x="1615423" y="0"/>
                              </a:lnTo>
                              <a:lnTo>
                                <a:pt x="1615423" y="1578264"/>
                              </a:lnTo>
                              <a:close/>
                            </a:path>
                          </a:pathLst>
                        </a:custGeom>
                        <a:solidFill>
                          <a:srgbClr val="00A7BB"/>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2BDA16" id="Freeform 757410346" o:spid="_x0000_s1026" style="position:absolute;margin-left:664.95pt;margin-top:258.45pt;width:57.6pt;height:124.55pt;z-index:-251571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15423,158227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" path="m1615423,1578264r-981784,4012l,,1615423,r,1578264xe" fillcolor="#00a7bb" stroked="f" strokeweight=".35694mm">
                <v:stroke joinstyle="miter"/>
                <v:path arrowok="t" o:connecttype="custom" o:connectlocs="731520,1577975;286934,1581986;0,0;731520,0;731520,1577975" o:connectangles="0,0,0,0,0"/>
              </v:shape>
            </w:pict>
          </mc:Fallback>
        </mc:AlternateContent>
      </w:r>
      <w:r>
        <w:rPr>
          <w:noProof/>
          <w:color w:val="595959" w:themeColor="text1" w:themeTint="A6"/>
          <w:sz w:val="32"/>
          <w:szCs w:val="32"/>
        </w:rPr>
        <mc:AlternateContent>
          <mc:Choice Requires="wps">
            <w:drawing>
              <wp:anchor distT="0" distB="0" distL="114300" distR="114300" simplePos="0" relativeHeight="251746304" behindDoc="1" locked="0" layoutInCell="1" allowOverlap="1" wp14:anchorId="27B16864" wp14:editId="5BFE8A3C">
                <wp:simplePos x="0" y="0"/>
                <wp:positionH relativeFrom="column">
                  <wp:posOffset>8444865</wp:posOffset>
                </wp:positionH>
                <wp:positionV relativeFrom="paragraph">
                  <wp:posOffset>4923155</wp:posOffset>
                </wp:positionV>
                <wp:extent cx="731520" cy="1581986"/>
                <wp:effectExtent l="0" t="0" r="5080" b="5715"/>
                <wp:wrapNone/>
                <wp:docPr id="1371949706" name="Freeform 1371949706"/>
                <wp:cNvGraphicFramePr/>
                <a:graphic xmlns:a="http://schemas.openxmlformats.org/drawingml/2006/main">
                  <a:graphicData uri="http://schemas.microsoft.com/office/word/2010/wordprocessingShape">
                    <wps:wsp>
                      <wps:cNvSpPr/>
                      <wps:spPr>
                        <a:xfrm>
                          <a:off x="0" y="0"/>
                          <a:ext cx="731520" cy="1581986"/>
                        </a:xfrm>
                        <a:custGeom>
                          <a:avLst/>
                          <a:gdLst>
                            <a:gd name="connsiteX0" fmla="*/ 1615423 w 1615423"/>
                            <a:gd name="connsiteY0" fmla="*/ 1578264 h 1578263"/>
                            <a:gd name="connsiteX1" fmla="*/ 282908 w 1615423"/>
                            <a:gd name="connsiteY1" fmla="*/ 1578264 h 1578263"/>
                            <a:gd name="connsiteX2" fmla="*/ 0 w 1615423"/>
                            <a:gd name="connsiteY2" fmla="*/ 0 h 1578263"/>
                            <a:gd name="connsiteX3" fmla="*/ 1615423 w 1615423"/>
                            <a:gd name="connsiteY3" fmla="*/ 0 h 1578263"/>
                            <a:gd name="connsiteX4" fmla="*/ 1615423 w 1615423"/>
                            <a:gd name="connsiteY4" fmla="*/ 1578264 h 1578263"/>
                            <a:gd name="connsiteX0" fmla="*/ 1615423 w 1615423"/>
                            <a:gd name="connsiteY0" fmla="*/ 1578264 h 1578264"/>
                            <a:gd name="connsiteX1" fmla="*/ 489114 w 1615423"/>
                            <a:gd name="connsiteY1" fmla="*/ 1578263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504530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686548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82276"/>
                            <a:gd name="connsiteX1" fmla="*/ 633639 w 1615423"/>
                            <a:gd name="connsiteY1" fmla="*/ 1582276 h 1582276"/>
                            <a:gd name="connsiteX2" fmla="*/ 0 w 1615423"/>
                            <a:gd name="connsiteY2" fmla="*/ 0 h 1582276"/>
                            <a:gd name="connsiteX3" fmla="*/ 1615423 w 1615423"/>
                            <a:gd name="connsiteY3" fmla="*/ 0 h 1582276"/>
                            <a:gd name="connsiteX4" fmla="*/ 1615423 w 1615423"/>
                            <a:gd name="connsiteY4" fmla="*/ 1578264 h 158227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5423" h="1582276">
                              <a:moveTo>
                                <a:pt x="1615423" y="1578264"/>
                              </a:moveTo>
                              <a:lnTo>
                                <a:pt x="633639" y="1582276"/>
                              </a:lnTo>
                              <a:lnTo>
                                <a:pt x="0" y="0"/>
                              </a:lnTo>
                              <a:lnTo>
                                <a:pt x="1615423" y="0"/>
                              </a:lnTo>
                              <a:lnTo>
                                <a:pt x="1615423" y="1578264"/>
                              </a:lnTo>
                              <a:close/>
                            </a:path>
                          </a:pathLst>
                        </a:custGeom>
                        <a:solidFill>
                          <a:srgbClr val="00B8D1"/>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C554F8" id="Freeform 1371949706" o:spid="_x0000_s1026" style="position:absolute;margin-left:664.95pt;margin-top:387.65pt;width:57.6pt;height:124.55pt;z-index:-251570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15423,158227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" path="m1615423,1578264r-981784,4012l,,1615423,r,1578264xe" fillcolor="#00b8d1" stroked="f" strokeweight=".35694mm">
                <v:stroke joinstyle="miter"/>
                <v:path arrowok="t" o:connecttype="custom" o:connectlocs="731520,1577975;286934,1581986;0,0;731520,0;731520,1577975" o:connectangles="0,0,0,0,0"/>
              </v:shape>
            </w:pict>
          </mc:Fallback>
        </mc:AlternateContent>
      </w:r>
      <w:r>
        <w:rPr>
          <w:noProof/>
          <w:color w:val="595959" w:themeColor="text1" w:themeTint="A6"/>
          <w:sz w:val="32"/>
          <w:szCs w:val="32"/>
        </w:rPr>
        <mc:AlternateContent>
          <mc:Choice Requires="wps">
            <w:drawing>
              <wp:anchor distT="0" distB="0" distL="114300" distR="114300" simplePos="0" relativeHeight="251755520" behindDoc="1" locked="0" layoutInCell="1" allowOverlap="1" wp14:anchorId="4F0A0BB1" wp14:editId="4F6F74B8">
                <wp:simplePos x="0" y="0"/>
                <wp:positionH relativeFrom="column">
                  <wp:posOffset>427990</wp:posOffset>
                </wp:positionH>
                <wp:positionV relativeFrom="paragraph">
                  <wp:posOffset>1297305</wp:posOffset>
                </wp:positionV>
                <wp:extent cx="274320" cy="274320"/>
                <wp:effectExtent l="0" t="0" r="5080" b="5080"/>
                <wp:wrapNone/>
                <wp:docPr id="1754147878" name="Right Triangle 1754147878"/>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37606D" id="Right Triangle 1754147878" o:spid="_x0000_s1026" type="#_x0000_t6" style="position:absolute;margin-left:33.7pt;margin-top:102.15pt;width:21.6pt;height:21.6pt;flip:x;z-index:-251560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" fillcolor="#ffc000 [3207]" stroked="f" strokeweight="1pt"/>
            </w:pict>
          </mc:Fallback>
        </mc:AlternateContent>
      </w:r>
      <w:r>
        <w:rPr>
          <w:noProof/>
          <w:color w:val="595959" w:themeColor="text1" w:themeTint="A6"/>
          <w:sz w:val="32"/>
          <w:szCs w:val="32"/>
        </w:rPr>
        <mc:AlternateContent>
          <mc:Choice Requires="wps">
            <w:drawing>
              <wp:anchor distT="0" distB="0" distL="114300" distR="114300" simplePos="0" relativeHeight="251756544" behindDoc="1" locked="0" layoutInCell="1" allowOverlap="1" wp14:anchorId="01DD9482" wp14:editId="2C96F4A7">
                <wp:simplePos x="0" y="0"/>
                <wp:positionH relativeFrom="column">
                  <wp:posOffset>430530</wp:posOffset>
                </wp:positionH>
                <wp:positionV relativeFrom="paragraph">
                  <wp:posOffset>2942590</wp:posOffset>
                </wp:positionV>
                <wp:extent cx="274320" cy="274320"/>
                <wp:effectExtent l="0" t="0" r="5080" b="5080"/>
                <wp:wrapNone/>
                <wp:docPr id="1017891519" name="Right Triangle 1017891519"/>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rgbClr val="FFD44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41FAE5" id="Right Triangle 1017891519" o:spid="_x0000_s1026" type="#_x0000_t6" style="position:absolute;margin-left:33.9pt;margin-top:231.7pt;width:21.6pt;height:21.6pt;flip:x;z-index:-251559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" fillcolor="#ffd444" stroked="f" strokeweight="1pt"/>
            </w:pict>
          </mc:Fallback>
        </mc:AlternateContent>
      </w:r>
      <w:r>
        <w:rPr>
          <w:noProof/>
          <w:color w:val="595959" w:themeColor="text1" w:themeTint="A6"/>
          <w:sz w:val="32"/>
          <w:szCs w:val="32"/>
        </w:rPr>
        <mc:AlternateContent>
          <mc:Choice Requires="wps">
            <w:drawing>
              <wp:anchor distT="0" distB="0" distL="114300" distR="114300" simplePos="0" relativeHeight="251757568" behindDoc="1" locked="0" layoutInCell="1" allowOverlap="1" wp14:anchorId="363471B4" wp14:editId="14FAD85D">
                <wp:simplePos x="0" y="0"/>
                <wp:positionH relativeFrom="column">
                  <wp:posOffset>427990</wp:posOffset>
                </wp:positionH>
                <wp:positionV relativeFrom="paragraph">
                  <wp:posOffset>4583430</wp:posOffset>
                </wp:positionV>
                <wp:extent cx="274320" cy="274320"/>
                <wp:effectExtent l="0" t="0" r="5080" b="5080"/>
                <wp:wrapNone/>
                <wp:docPr id="705292882" name="Right Triangle 705292882"/>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rgbClr val="FFDF7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1A3F7E" id="Right Triangle 705292882" o:spid="_x0000_s1026" type="#_x0000_t6" style="position:absolute;margin-left:33.7pt;margin-top:360.9pt;width:21.6pt;height:21.6pt;flip:x;z-index:-251558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" fillcolor="#ffdf77" stroked="f" strokeweight="1pt"/>
            </w:pict>
          </mc:Fallback>
        </mc:AlternateContent>
      </w:r>
      <w:r>
        <w:rPr>
          <w:noProof/>
          <w:color w:val="595959" w:themeColor="text1" w:themeTint="A6"/>
          <w:sz w:val="32"/>
          <w:szCs w:val="32"/>
        </w:rPr>
        <mc:AlternateContent>
          <mc:Choice Requires="wps">
            <w:drawing>
              <wp:anchor distT="0" distB="0" distL="114300" distR="114300" simplePos="0" relativeHeight="251758592" behindDoc="1" locked="0" layoutInCell="1" allowOverlap="1" wp14:anchorId="764B36AF" wp14:editId="3E7DBBAE">
                <wp:simplePos x="0" y="0"/>
                <wp:positionH relativeFrom="column">
                  <wp:posOffset>430530</wp:posOffset>
                </wp:positionH>
                <wp:positionV relativeFrom="paragraph">
                  <wp:posOffset>6229350</wp:posOffset>
                </wp:positionV>
                <wp:extent cx="274320" cy="274320"/>
                <wp:effectExtent l="0" t="0" r="5080" b="5080"/>
                <wp:wrapNone/>
                <wp:docPr id="1088466678" name="Right Triangle 1088466678"/>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chemeClr val="accent4">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65ACB9" id="Right Triangle 1088466678" o:spid="_x0000_s1026" type="#_x0000_t6" style="position:absolute;margin-left:33.9pt;margin-top:490.5pt;width:21.6pt;height:21.6pt;flip:x;z-index:-251557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" fillcolor="#ffe599 [1303]" stroked="f" strokeweight="1pt"/>
            </w:pict>
          </mc:Fallback>
        </mc:AlternateContent>
      </w:r>
      <w:r>
        <w:rPr>
          <w:noProof/>
          <w:color w:val="595959" w:themeColor="text1" w:themeTint="A6"/>
          <w:sz w:val="32"/>
          <w:szCs w:val="32"/>
        </w:rPr>
        <mc:AlternateContent>
          <mc:Choice Requires="wps">
            <w:drawing>
              <wp:anchor distT="0" distB="0" distL="114300" distR="114300" simplePos="0" relativeHeight="251735040" behindDoc="1" locked="0" layoutInCell="1" allowOverlap="1" wp14:anchorId="7895CF75" wp14:editId="2644C620">
                <wp:simplePos x="0" y="0"/>
                <wp:positionH relativeFrom="column">
                  <wp:posOffset>774065</wp:posOffset>
                </wp:positionH>
                <wp:positionV relativeFrom="paragraph">
                  <wp:posOffset>1640840</wp:posOffset>
                </wp:positionV>
                <wp:extent cx="8500745" cy="1577975"/>
                <wp:effectExtent l="0" t="0" r="0" b="0"/>
                <wp:wrapNone/>
                <wp:docPr id="968964037" name="Rectangle 968964037"/>
                <wp:cNvGraphicFramePr/>
                <a:graphic xmlns:a="http://schemas.openxmlformats.org/drawingml/2006/main">
                  <a:graphicData uri="http://schemas.microsoft.com/office/word/2010/wordprocessingShape">
                    <wps:wsp>
                      <wps:cNvSpPr/>
                      <wps:spPr>
                        <a:xfrm>
                          <a:off x="0" y="0"/>
                          <a:ext cx="8500745" cy="1577975"/>
                        </a:xfrm>
                        <a:prstGeom prst="rect">
                          <a:avLst/>
                        </a:prstGeom>
                        <a:solidFill>
                          <a:srgbClr val="F1F7FA"/>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028787E" id="Rectangle 968964037" o:spid="_x0000_s1026" style="position:absolute;margin-left:60.95pt;margin-top:129.2pt;width:669.35pt;height:124.25pt;z-index:-2515814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" fillcolor="#f1f7fa" stroked="f" strokeweight=".35694mm"/>
            </w:pict>
          </mc:Fallback>
        </mc:AlternateContent>
      </w:r>
      <w:r>
        <w:rPr>
          <w:noProof/>
          <w:color w:val="595959" w:themeColor="text1" w:themeTint="A6"/>
          <w:sz w:val="32"/>
          <w:szCs w:val="32"/>
        </w:rPr>
        <mc:AlternateContent>
          <mc:Choice Requires="wps">
            <w:drawing>
              <wp:anchor distT="0" distB="0" distL="114300" distR="114300" simplePos="0" relativeHeight="251732992" behindDoc="1" locked="0" layoutInCell="1" allowOverlap="1" wp14:anchorId="37716E9A" wp14:editId="15ACCD89">
                <wp:simplePos x="0" y="0"/>
                <wp:positionH relativeFrom="column">
                  <wp:posOffset>774065</wp:posOffset>
                </wp:positionH>
                <wp:positionV relativeFrom="paragraph">
                  <wp:posOffset>3284855</wp:posOffset>
                </wp:positionV>
                <wp:extent cx="8500745" cy="1577975"/>
                <wp:effectExtent l="0" t="0" r="0" b="0"/>
                <wp:wrapNone/>
                <wp:docPr id="1949205402" name="Rectangle 1949205402"/>
                <wp:cNvGraphicFramePr/>
                <a:graphic xmlns:a="http://schemas.openxmlformats.org/drawingml/2006/main">
                  <a:graphicData uri="http://schemas.microsoft.com/office/word/2010/wordprocessingShape">
                    <wps:wsp>
                      <wps:cNvSpPr/>
                      <wps:spPr>
                        <a:xfrm>
                          <a:off x="0" y="0"/>
                          <a:ext cx="8500745" cy="1577975"/>
                        </a:xfrm>
                        <a:prstGeom prst="rect">
                          <a:avLst/>
                        </a:prstGeom>
                        <a:solidFill>
                          <a:srgbClr val="F1F7FA"/>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8D4D6F6" id="Rectangle 1949205402" o:spid="_x0000_s1026" style="position:absolute;margin-left:60.95pt;margin-top:258.65pt;width:669.35pt;height:124.25pt;z-index:-251583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" fillcolor="#f1f7fa" stroked="f" strokeweight=".35694mm"/>
            </w:pict>
          </mc:Fallback>
        </mc:AlternateContent>
      </w:r>
      <w:r>
        <w:rPr>
          <w:noProof/>
          <w:color w:val="595959" w:themeColor="text1" w:themeTint="A6"/>
          <w:sz w:val="32"/>
          <w:szCs w:val="32"/>
        </w:rPr>
        <mc:AlternateContent>
          <mc:Choice Requires="wps">
            <w:drawing>
              <wp:anchor distT="0" distB="0" distL="114300" distR="114300" simplePos="0" relativeHeight="251730944" behindDoc="1" locked="0" layoutInCell="1" allowOverlap="1" wp14:anchorId="2155AE1A" wp14:editId="6F04F129">
                <wp:simplePos x="0" y="0"/>
                <wp:positionH relativeFrom="column">
                  <wp:posOffset>774065</wp:posOffset>
                </wp:positionH>
                <wp:positionV relativeFrom="paragraph">
                  <wp:posOffset>4928235</wp:posOffset>
                </wp:positionV>
                <wp:extent cx="8500745" cy="1577975"/>
                <wp:effectExtent l="0" t="0" r="0" b="0"/>
                <wp:wrapNone/>
                <wp:docPr id="534457544" name="Rectangle 534457544"/>
                <wp:cNvGraphicFramePr/>
                <a:graphic xmlns:a="http://schemas.openxmlformats.org/drawingml/2006/main">
                  <a:graphicData uri="http://schemas.microsoft.com/office/word/2010/wordprocessingShape">
                    <wps:wsp>
                      <wps:cNvSpPr/>
                      <wps:spPr>
                        <a:xfrm>
                          <a:off x="0" y="0"/>
                          <a:ext cx="8500745" cy="1577975"/>
                        </a:xfrm>
                        <a:prstGeom prst="rect">
                          <a:avLst/>
                        </a:prstGeom>
                        <a:solidFill>
                          <a:srgbClr val="F1F7FA"/>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97FECC7" id="Rectangle 534457544" o:spid="_x0000_s1026" style="position:absolute;margin-left:60.95pt;margin-top:388.05pt;width:669.35pt;height:124.25pt;z-index:-251585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" fillcolor="#f1f7fa" stroked="f" strokeweight=".35694mm"/>
            </w:pict>
          </mc:Fallback>
        </mc:AlternateContent>
      </w:r>
      <w:r>
        <w:rPr>
          <w:noProof/>
          <w:color w:val="595959" w:themeColor="text1" w:themeTint="A6"/>
          <w:sz w:val="32"/>
          <w:szCs w:val="32"/>
        </w:rPr>
        <mc:AlternateContent>
          <mc:Choice Requires="wps">
            <w:drawing>
              <wp:anchor distT="0" distB="0" distL="114300" distR="114300" simplePos="0" relativeHeight="251748352" behindDoc="1" locked="0" layoutInCell="1" allowOverlap="1" wp14:anchorId="2BA4AA4E" wp14:editId="67264847">
                <wp:simplePos x="0" y="0"/>
                <wp:positionH relativeFrom="column">
                  <wp:posOffset>66675</wp:posOffset>
                </wp:positionH>
                <wp:positionV relativeFrom="paragraph">
                  <wp:posOffset>5097145</wp:posOffset>
                </wp:positionV>
                <wp:extent cx="417830" cy="1230630"/>
                <wp:effectExtent l="0" t="0" r="1270" b="1270"/>
                <wp:wrapNone/>
                <wp:docPr id="574074611" name="Freeform 574074611"/>
                <wp:cNvGraphicFramePr/>
                <a:graphic xmlns:a="http://schemas.openxmlformats.org/drawingml/2006/main">
                  <a:graphicData uri="http://schemas.microsoft.com/office/word/2010/wordprocessingShape">
                    <wps:wsp>
                      <wps:cNvSpPr/>
                      <wps:spPr>
                        <a:xfrm>
                          <a:off x="0" y="0"/>
                          <a:ext cx="417830" cy="1230630"/>
                        </a:xfrm>
                        <a:custGeom>
                          <a:avLst/>
                          <a:gdLst>
                            <a:gd name="connsiteX0" fmla="*/ 134204 w 418024"/>
                            <a:gd name="connsiteY0" fmla="*/ 160567 h 1231027"/>
                            <a:gd name="connsiteX1" fmla="*/ 0 w 418024"/>
                            <a:gd name="connsiteY1" fmla="*/ 160567 h 1231027"/>
                            <a:gd name="connsiteX2" fmla="*/ 0 w 418024"/>
                            <a:gd name="connsiteY2" fmla="*/ 0 h 1231027"/>
                            <a:gd name="connsiteX3" fmla="*/ 418025 w 418024"/>
                            <a:gd name="connsiteY3" fmla="*/ 0 h 1231027"/>
                            <a:gd name="connsiteX4" fmla="*/ 418025 w 418024"/>
                            <a:gd name="connsiteY4" fmla="*/ 160567 h 1231027"/>
                            <a:gd name="connsiteX5" fmla="*/ 277651 w 418024"/>
                            <a:gd name="connsiteY5" fmla="*/ 160567 h 1231027"/>
                            <a:gd name="connsiteX6" fmla="*/ 277651 w 418024"/>
                            <a:gd name="connsiteY6" fmla="*/ 1231028 h 1231027"/>
                            <a:gd name="connsiteX7" fmla="*/ 134204 w 418024"/>
                            <a:gd name="connsiteY7" fmla="*/ 1231028 h 1231027"/>
                            <a:gd name="connsiteX8" fmla="*/ 134204 w 418024"/>
                            <a:gd name="connsiteY8" fmla="*/ 160567 h 12310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418024" h="1231027">
                              <a:moveTo>
                                <a:pt x="134204" y="160567"/>
                              </a:moveTo>
                              <a:lnTo>
                                <a:pt x="0" y="160567"/>
                              </a:lnTo>
                              <a:lnTo>
                                <a:pt x="0" y="0"/>
                              </a:lnTo>
                              <a:lnTo>
                                <a:pt x="418025" y="0"/>
                              </a:lnTo>
                              <a:lnTo>
                                <a:pt x="418025" y="160567"/>
                              </a:lnTo>
                              <a:lnTo>
                                <a:pt x="277651" y="160567"/>
                              </a:lnTo>
                              <a:lnTo>
                                <a:pt x="277651" y="1231028"/>
                              </a:lnTo>
                              <a:lnTo>
                                <a:pt x="134204" y="1231028"/>
                              </a:lnTo>
                              <a:lnTo>
                                <a:pt x="134204" y="160567"/>
                              </a:lnTo>
                              <a:close/>
                            </a:path>
                          </a:pathLst>
                        </a:custGeom>
                        <a:solidFill>
                          <a:srgbClr val="00B8D1"/>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EE398C6" id="Freeform 574074611" o:spid="_x0000_s1026" style="position:absolute;margin-left:5.25pt;margin-top:401.35pt;width:32.9pt;height:96.9pt;z-index:-251568128;visibility:visible;mso-wrap-style:square;mso-wrap-distance-left:9pt;mso-wrap-distance-top:0;mso-wrap-distance-right:9pt;mso-wrap-distance-bottom:0;mso-position-horizontal:absolute;mso-position-horizontal-relative:text;mso-position-vertical:absolute;mso-position-vertical-relative:text;v-text-anchor:middle" coordsize="418024,123102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" path="m134204,160567l,160567,,,418025,r,160567l277651,160567r,1070461l134204,1231028r,-1070461xe" fillcolor="#00b8d1" stroked="f" strokeweight=".35694mm">
                <v:stroke joinstyle="miter"/>
                <v:path arrowok="t" o:connecttype="custom" o:connectlocs="134142,160515;0,160515;0,0;417831,0;417831,160515;277522,160515;277522,1230631;134142,1230631;134142,160515" o:connectangles="0,0,0,0,0,0,0,0,0"/>
              </v:shape>
            </w:pict>
          </mc:Fallback>
        </mc:AlternateContent>
      </w:r>
      <w:r>
        <w:rPr>
          <w:noProof/>
          <w:color w:val="595959" w:themeColor="text1" w:themeTint="A6"/>
          <w:sz w:val="32"/>
          <w:szCs w:val="32"/>
        </w:rPr>
        <mc:AlternateContent>
          <mc:Choice Requires="wps">
            <w:drawing>
              <wp:anchor distT="0" distB="0" distL="114300" distR="114300" simplePos="0" relativeHeight="251750400" behindDoc="1" locked="0" layoutInCell="1" allowOverlap="1" wp14:anchorId="42AFB2BF" wp14:editId="696912E4">
                <wp:simplePos x="0" y="0"/>
                <wp:positionH relativeFrom="column">
                  <wp:posOffset>75565</wp:posOffset>
                </wp:positionH>
                <wp:positionV relativeFrom="paragraph">
                  <wp:posOffset>3444240</wp:posOffset>
                </wp:positionV>
                <wp:extent cx="407035" cy="1267460"/>
                <wp:effectExtent l="0" t="0" r="0" b="2540"/>
                <wp:wrapNone/>
                <wp:docPr id="1220570807" name="Freeform 1220570807"/>
                <wp:cNvGraphicFramePr/>
                <a:graphic xmlns:a="http://schemas.openxmlformats.org/drawingml/2006/main">
                  <a:graphicData uri="http://schemas.microsoft.com/office/word/2010/wordprocessingShape">
                    <wps:wsp>
                      <wps:cNvSpPr/>
                      <wps:spPr>
                        <a:xfrm>
                          <a:off x="0" y="0"/>
                          <a:ext cx="407035" cy="1267460"/>
                        </a:xfrm>
                        <a:custGeom>
                          <a:avLst/>
                          <a:gdLst>
                            <a:gd name="connsiteX0" fmla="*/ 407240 w 407239"/>
                            <a:gd name="connsiteY0" fmla="*/ 935825 h 1268041"/>
                            <a:gd name="connsiteX1" fmla="*/ 374845 w 407239"/>
                            <a:gd name="connsiteY1" fmla="*/ 1166542 h 1268041"/>
                            <a:gd name="connsiteX2" fmla="*/ 203620 w 407239"/>
                            <a:gd name="connsiteY2" fmla="*/ 1268041 h 1268041"/>
                            <a:gd name="connsiteX3" fmla="*/ 32394 w 407239"/>
                            <a:gd name="connsiteY3" fmla="*/ 1166542 h 1268041"/>
                            <a:gd name="connsiteX4" fmla="*/ 0 w 407239"/>
                            <a:gd name="connsiteY4" fmla="*/ 935825 h 1268041"/>
                            <a:gd name="connsiteX5" fmla="*/ 0 w 407239"/>
                            <a:gd name="connsiteY5" fmla="*/ 330420 h 1268041"/>
                            <a:gd name="connsiteX6" fmla="*/ 32394 w 407239"/>
                            <a:gd name="connsiteY6" fmla="*/ 99703 h 1268041"/>
                            <a:gd name="connsiteX7" fmla="*/ 203620 w 407239"/>
                            <a:gd name="connsiteY7" fmla="*/ 0 h 1268041"/>
                            <a:gd name="connsiteX8" fmla="*/ 374845 w 407239"/>
                            <a:gd name="connsiteY8" fmla="*/ 99703 h 1268041"/>
                            <a:gd name="connsiteX9" fmla="*/ 407240 w 407239"/>
                            <a:gd name="connsiteY9" fmla="*/ 330420 h 1268041"/>
                            <a:gd name="connsiteX10" fmla="*/ 407240 w 407239"/>
                            <a:gd name="connsiteY10" fmla="*/ 935825 h 1268041"/>
                            <a:gd name="connsiteX11" fmla="*/ 263781 w 407239"/>
                            <a:gd name="connsiteY11" fmla="*/ 260358 h 1268041"/>
                            <a:gd name="connsiteX12" fmla="*/ 203620 w 407239"/>
                            <a:gd name="connsiteY12" fmla="*/ 160655 h 1268041"/>
                            <a:gd name="connsiteX13" fmla="*/ 143459 w 407239"/>
                            <a:gd name="connsiteY13" fmla="*/ 260358 h 1268041"/>
                            <a:gd name="connsiteX14" fmla="*/ 143459 w 407239"/>
                            <a:gd name="connsiteY14" fmla="*/ 1007812 h 1268041"/>
                            <a:gd name="connsiteX15" fmla="*/ 203620 w 407239"/>
                            <a:gd name="connsiteY15" fmla="*/ 1107515 h 1268041"/>
                            <a:gd name="connsiteX16" fmla="*/ 263781 w 407239"/>
                            <a:gd name="connsiteY16" fmla="*/ 1007812 h 1268041"/>
                            <a:gd name="connsiteX17" fmla="*/ 263781 w 407239"/>
                            <a:gd name="connsiteY17" fmla="*/ 260358 h 12680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407239" h="1268041">
                              <a:moveTo>
                                <a:pt x="407240" y="935825"/>
                              </a:moveTo>
                              <a:cubicBezTo>
                                <a:pt x="407240" y="1083520"/>
                                <a:pt x="402612" y="1113033"/>
                                <a:pt x="374845" y="1166542"/>
                              </a:cubicBezTo>
                              <a:cubicBezTo>
                                <a:pt x="340909" y="1229289"/>
                                <a:pt x="276121" y="1268041"/>
                                <a:pt x="203620" y="1268041"/>
                              </a:cubicBezTo>
                              <a:cubicBezTo>
                                <a:pt x="131119" y="1268041"/>
                                <a:pt x="66330" y="1229289"/>
                                <a:pt x="32394" y="1166542"/>
                              </a:cubicBezTo>
                              <a:cubicBezTo>
                                <a:pt x="4628" y="1113033"/>
                                <a:pt x="0" y="1081595"/>
                                <a:pt x="0" y="935825"/>
                              </a:cubicBezTo>
                              <a:lnTo>
                                <a:pt x="0" y="330420"/>
                              </a:lnTo>
                              <a:cubicBezTo>
                                <a:pt x="0" y="184650"/>
                                <a:pt x="4628" y="153212"/>
                                <a:pt x="32394" y="99703"/>
                              </a:cubicBezTo>
                              <a:cubicBezTo>
                                <a:pt x="66330" y="38752"/>
                                <a:pt x="131119" y="0"/>
                                <a:pt x="203620" y="0"/>
                              </a:cubicBezTo>
                              <a:cubicBezTo>
                                <a:pt x="276121" y="0"/>
                                <a:pt x="340909" y="38752"/>
                                <a:pt x="374845" y="99703"/>
                              </a:cubicBezTo>
                              <a:cubicBezTo>
                                <a:pt x="402612" y="153212"/>
                                <a:pt x="407240" y="184650"/>
                                <a:pt x="407240" y="330420"/>
                              </a:cubicBezTo>
                              <a:lnTo>
                                <a:pt x="407240" y="935825"/>
                              </a:lnTo>
                              <a:close/>
                              <a:moveTo>
                                <a:pt x="263781" y="260358"/>
                              </a:moveTo>
                              <a:cubicBezTo>
                                <a:pt x="263781" y="190168"/>
                                <a:pt x="246812" y="160655"/>
                                <a:pt x="203620" y="160655"/>
                              </a:cubicBezTo>
                              <a:cubicBezTo>
                                <a:pt x="160428" y="160655"/>
                                <a:pt x="143459" y="190168"/>
                                <a:pt x="143459" y="260358"/>
                              </a:cubicBezTo>
                              <a:lnTo>
                                <a:pt x="143459" y="1007812"/>
                              </a:lnTo>
                              <a:cubicBezTo>
                                <a:pt x="143459" y="1078002"/>
                                <a:pt x="160428" y="1107515"/>
                                <a:pt x="203620" y="1107515"/>
                              </a:cubicBezTo>
                              <a:cubicBezTo>
                                <a:pt x="246812" y="1107515"/>
                                <a:pt x="263781" y="1078002"/>
                                <a:pt x="263781" y="1007812"/>
                              </a:cubicBezTo>
                              <a:lnTo>
                                <a:pt x="263781" y="260358"/>
                              </a:lnTo>
                              <a:close/>
                            </a:path>
                          </a:pathLst>
                        </a:custGeom>
                        <a:solidFill>
                          <a:srgbClr val="00A7BB"/>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464A28A" id="Freeform 1220570807" o:spid="_x0000_s1026" style="position:absolute;margin-left:5.95pt;margin-top:271.2pt;width:32.05pt;height:99.8pt;z-index:-251566080;visibility:visible;mso-wrap-style:square;mso-wrap-distance-left:9pt;mso-wrap-distance-top:0;mso-wrap-distance-right:9pt;mso-wrap-distance-bottom:0;mso-position-horizontal:absolute;mso-position-horizontal-relative:text;mso-position-vertical:absolute;mso-position-vertical-relative:text;v-text-anchor:middle" coordsize="407239,126804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" path="m407240,935825v,147695,-4628,177208,-32395,230717c340909,1229289,276121,1268041,203620,1268041v-72501,,-137290,-38752,-171226,-101499c4628,1113033,,1081595,,935825l,330420c,184650,4628,153212,32394,99703,66330,38752,131119,,203620,v72501,,137289,38752,171225,99703c402612,153212,407240,184650,407240,330420r,605405xm263781,260358v,-70190,-16969,-99703,-60161,-99703c160428,160655,143459,190168,143459,260358r,747454c143459,1078002,160428,1107515,203620,1107515v43192,,60161,-29513,60161,-99703l263781,260358xe" fillcolor="#00a7bb" stroked="f" strokeweight=".35694mm">
                <v:stroke joinstyle="miter"/>
                <v:path arrowok="t" o:connecttype="custom" o:connectlocs="407036,935396;374657,1166008;203518,1267460;32378,1166008;0,935396;0,330269;32378,99657;203518,0;374657,99657;407036,330269;407036,935396;263649,260239;203518,160581;143387,260239;143387,1007350;203518,1107008;263649,1007350;263649,260239" o:connectangles="0,0,0,0,0,0,0,0,0,0,0,0,0,0,0,0,0,0"/>
              </v:shape>
            </w:pict>
          </mc:Fallback>
        </mc:AlternateContent>
      </w:r>
      <w:r>
        <w:rPr>
          <w:noProof/>
          <w:color w:val="595959" w:themeColor="text1" w:themeTint="A6"/>
          <w:sz w:val="32"/>
          <w:szCs w:val="32"/>
        </w:rPr>
        <mc:AlternateContent>
          <mc:Choice Requires="wps">
            <w:drawing>
              <wp:anchor distT="0" distB="0" distL="114300" distR="114300" simplePos="0" relativeHeight="251752448" behindDoc="1" locked="0" layoutInCell="1" allowOverlap="1" wp14:anchorId="7F0695EF" wp14:editId="3AB2DB40">
                <wp:simplePos x="0" y="0"/>
                <wp:positionH relativeFrom="column">
                  <wp:posOffset>-51435</wp:posOffset>
                </wp:positionH>
                <wp:positionV relativeFrom="paragraph">
                  <wp:posOffset>1827530</wp:posOffset>
                </wp:positionV>
                <wp:extent cx="658495" cy="1230630"/>
                <wp:effectExtent l="0" t="0" r="1905" b="1270"/>
                <wp:wrapNone/>
                <wp:docPr id="1090770409" name="Freeform 1090770409"/>
                <wp:cNvGraphicFramePr/>
                <a:graphic xmlns:a="http://schemas.openxmlformats.org/drawingml/2006/main">
                  <a:graphicData uri="http://schemas.microsoft.com/office/word/2010/wordprocessingShape">
                    <wps:wsp>
                      <wps:cNvSpPr/>
                      <wps:spPr>
                        <a:xfrm>
                          <a:off x="0" y="0"/>
                          <a:ext cx="658495" cy="1230630"/>
                        </a:xfrm>
                        <a:custGeom>
                          <a:avLst/>
                          <a:gdLst>
                            <a:gd name="connsiteX0" fmla="*/ 0 w 658680"/>
                            <a:gd name="connsiteY0" fmla="*/ 0 h 1231085"/>
                            <a:gd name="connsiteX1" fmla="*/ 131119 w 658680"/>
                            <a:gd name="connsiteY1" fmla="*/ 0 h 1231085"/>
                            <a:gd name="connsiteX2" fmla="*/ 203620 w 658680"/>
                            <a:gd name="connsiteY2" fmla="*/ 699463 h 1231085"/>
                            <a:gd name="connsiteX3" fmla="*/ 273036 w 658680"/>
                            <a:gd name="connsiteY3" fmla="*/ 0 h 1231085"/>
                            <a:gd name="connsiteX4" fmla="*/ 385644 w 658680"/>
                            <a:gd name="connsiteY4" fmla="*/ 0 h 1231085"/>
                            <a:gd name="connsiteX5" fmla="*/ 455060 w 658680"/>
                            <a:gd name="connsiteY5" fmla="*/ 725383 h 1231085"/>
                            <a:gd name="connsiteX6" fmla="*/ 527561 w 658680"/>
                            <a:gd name="connsiteY6" fmla="*/ 0 h 1231085"/>
                            <a:gd name="connsiteX7" fmla="*/ 658680 w 658680"/>
                            <a:gd name="connsiteY7" fmla="*/ 0 h 1231085"/>
                            <a:gd name="connsiteX8" fmla="*/ 527561 w 658680"/>
                            <a:gd name="connsiteY8" fmla="*/ 1231086 h 1231085"/>
                            <a:gd name="connsiteX9" fmla="*/ 402612 w 658680"/>
                            <a:gd name="connsiteY9" fmla="*/ 1231086 h 1231085"/>
                            <a:gd name="connsiteX10" fmla="*/ 327026 w 658680"/>
                            <a:gd name="connsiteY10" fmla="*/ 568450 h 1231085"/>
                            <a:gd name="connsiteX11" fmla="*/ 259153 w 658680"/>
                            <a:gd name="connsiteY11" fmla="*/ 1231086 h 1231085"/>
                            <a:gd name="connsiteX12" fmla="*/ 131119 w 658680"/>
                            <a:gd name="connsiteY12" fmla="*/ 1231086 h 1231085"/>
                            <a:gd name="connsiteX13" fmla="*/ 0 w 658680"/>
                            <a:gd name="connsiteY13" fmla="*/ 0 h 12310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658680" h="1231085">
                              <a:moveTo>
                                <a:pt x="0" y="0"/>
                              </a:moveTo>
                              <a:lnTo>
                                <a:pt x="131119" y="0"/>
                              </a:lnTo>
                              <a:lnTo>
                                <a:pt x="203620" y="699463"/>
                              </a:lnTo>
                              <a:lnTo>
                                <a:pt x="273036" y="0"/>
                              </a:lnTo>
                              <a:lnTo>
                                <a:pt x="385644" y="0"/>
                              </a:lnTo>
                              <a:lnTo>
                                <a:pt x="455060" y="725383"/>
                              </a:lnTo>
                              <a:lnTo>
                                <a:pt x="527561" y="0"/>
                              </a:lnTo>
                              <a:lnTo>
                                <a:pt x="658680" y="0"/>
                              </a:lnTo>
                              <a:lnTo>
                                <a:pt x="527561" y="1231086"/>
                              </a:lnTo>
                              <a:lnTo>
                                <a:pt x="402612" y="1231086"/>
                              </a:lnTo>
                              <a:lnTo>
                                <a:pt x="327026" y="568450"/>
                              </a:lnTo>
                              <a:lnTo>
                                <a:pt x="259153" y="1231086"/>
                              </a:lnTo>
                              <a:lnTo>
                                <a:pt x="131119" y="1231086"/>
                              </a:lnTo>
                              <a:lnTo>
                                <a:pt x="0" y="0"/>
                              </a:lnTo>
                              <a:close/>
                            </a:path>
                          </a:pathLst>
                        </a:custGeom>
                        <a:solidFill>
                          <a:srgbClr val="0098AA"/>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879AAF8" id="Freeform 1090770409" o:spid="_x0000_s1026" style="position:absolute;margin-left:-4.05pt;margin-top:143.9pt;width:51.85pt;height:96.9pt;z-index:-251564032;visibility:visible;mso-wrap-style:square;mso-wrap-distance-left:9pt;mso-wrap-distance-top:0;mso-wrap-distance-right:9pt;mso-wrap-distance-bottom:0;mso-position-horizontal:absolute;mso-position-horizontal-relative:text;mso-position-vertical:absolute;mso-position-vertical-relative:text;v-text-anchor:middle" coordsize="658680,123108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" path="m,l131119,r72501,699463l273036,,385644,r69416,725383l527561,,658680,,527561,1231086r-124949,l327026,568450r-67873,662636l131119,1231086,,xe" fillcolor="#0098aa" stroked="f" strokeweight=".35694mm">
                <v:stroke joinstyle="miter"/>
                <v:path arrowok="t" o:connecttype="custom" o:connectlocs="0,0;131082,0;203563,699204;272959,0;385536,0;454932,725115;527413,0;658495,0;527413,1230631;402499,1230631;326934,568240;259080,1230631;131082,1230631;0,0" o:connectangles="0,0,0,0,0,0,0,0,0,0,0,0,0,0"/>
              </v:shape>
            </w:pict>
          </mc:Fallback>
        </mc:AlternateContent>
      </w:r>
      <w:r>
        <w:rPr>
          <w:noProof/>
          <w:color w:val="595959" w:themeColor="text1" w:themeTint="A6"/>
          <w:sz w:val="32"/>
          <w:szCs w:val="32"/>
        </w:rPr>
        <mc:AlternateContent>
          <mc:Choice Requires="wps">
            <w:drawing>
              <wp:anchor distT="0" distB="0" distL="114300" distR="114300" simplePos="0" relativeHeight="251754496" behindDoc="1" locked="0" layoutInCell="1" allowOverlap="1" wp14:anchorId="7A91EF9A" wp14:editId="4BA1E07B">
                <wp:simplePos x="0" y="0"/>
                <wp:positionH relativeFrom="column">
                  <wp:posOffset>67165</wp:posOffset>
                </wp:positionH>
                <wp:positionV relativeFrom="paragraph">
                  <wp:posOffset>128905</wp:posOffset>
                </wp:positionV>
                <wp:extent cx="425450" cy="1267460"/>
                <wp:effectExtent l="0" t="0" r="6350" b="2540"/>
                <wp:wrapNone/>
                <wp:docPr id="683218603" name="Freeform 683218603"/>
                <wp:cNvGraphicFramePr/>
                <a:graphic xmlns:a="http://schemas.openxmlformats.org/drawingml/2006/main">
                  <a:graphicData uri="http://schemas.microsoft.com/office/word/2010/wordprocessingShape">
                    <wps:wsp>
                      <wps:cNvSpPr/>
                      <wps:spPr>
                        <a:xfrm>
                          <a:off x="0" y="0"/>
                          <a:ext cx="425450" cy="1267460"/>
                        </a:xfrm>
                        <a:custGeom>
                          <a:avLst/>
                          <a:gdLst>
                            <a:gd name="connsiteX0" fmla="*/ 143459 w 425750"/>
                            <a:gd name="connsiteY0" fmla="*/ 885781 h 1267913"/>
                            <a:gd name="connsiteX1" fmla="*/ 143459 w 425750"/>
                            <a:gd name="connsiteY1" fmla="*/ 935569 h 1267913"/>
                            <a:gd name="connsiteX2" fmla="*/ 217503 w 425750"/>
                            <a:gd name="connsiteY2" fmla="*/ 1107259 h 1267913"/>
                            <a:gd name="connsiteX3" fmla="*/ 282291 w 425750"/>
                            <a:gd name="connsiteY3" fmla="*/ 985485 h 1267913"/>
                            <a:gd name="connsiteX4" fmla="*/ 194364 w 425750"/>
                            <a:gd name="connsiteY4" fmla="*/ 743733 h 1267913"/>
                            <a:gd name="connsiteX5" fmla="*/ 123406 w 425750"/>
                            <a:gd name="connsiteY5" fmla="*/ 618238 h 1267913"/>
                            <a:gd name="connsiteX6" fmla="*/ 6170 w 425750"/>
                            <a:gd name="connsiteY6" fmla="*/ 265747 h 1267913"/>
                            <a:gd name="connsiteX7" fmla="*/ 217503 w 425750"/>
                            <a:gd name="connsiteY7" fmla="*/ 0 h 1267913"/>
                            <a:gd name="connsiteX8" fmla="*/ 405697 w 425750"/>
                            <a:gd name="connsiteY8" fmla="*/ 179004 h 1267913"/>
                            <a:gd name="connsiteX9" fmla="*/ 413410 w 425750"/>
                            <a:gd name="connsiteY9" fmla="*/ 332216 h 1267913"/>
                            <a:gd name="connsiteX10" fmla="*/ 273036 w 425750"/>
                            <a:gd name="connsiteY10" fmla="*/ 348769 h 1267913"/>
                            <a:gd name="connsiteX11" fmla="*/ 268407 w 425750"/>
                            <a:gd name="connsiteY11" fmla="*/ 238030 h 1267913"/>
                            <a:gd name="connsiteX12" fmla="*/ 208247 w 425750"/>
                            <a:gd name="connsiteY12" fmla="*/ 160526 h 1267913"/>
                            <a:gd name="connsiteX13" fmla="*/ 148087 w 425750"/>
                            <a:gd name="connsiteY13" fmla="*/ 274986 h 1267913"/>
                            <a:gd name="connsiteX14" fmla="*/ 249897 w 425750"/>
                            <a:gd name="connsiteY14" fmla="*/ 538937 h 1267913"/>
                            <a:gd name="connsiteX15" fmla="*/ 322398 w 425750"/>
                            <a:gd name="connsiteY15" fmla="*/ 664432 h 1267913"/>
                            <a:gd name="connsiteX16" fmla="*/ 425751 w 425750"/>
                            <a:gd name="connsiteY16" fmla="*/ 1011405 h 1267913"/>
                            <a:gd name="connsiteX17" fmla="*/ 217503 w 425750"/>
                            <a:gd name="connsiteY17" fmla="*/ 1267913 h 1267913"/>
                            <a:gd name="connsiteX18" fmla="*/ 44734 w 425750"/>
                            <a:gd name="connsiteY18" fmla="*/ 1173727 h 1267913"/>
                            <a:gd name="connsiteX19" fmla="*/ 0 w 425750"/>
                            <a:gd name="connsiteY19" fmla="*/ 959693 h 1267913"/>
                            <a:gd name="connsiteX20" fmla="*/ 1543 w 425750"/>
                            <a:gd name="connsiteY20" fmla="*/ 893224 h 1267913"/>
                            <a:gd name="connsiteX21" fmla="*/ 143459 w 425750"/>
                            <a:gd name="connsiteY21" fmla="*/ 885781 h 12679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425750" h="1267913">
                              <a:moveTo>
                                <a:pt x="143459" y="885781"/>
                              </a:moveTo>
                              <a:lnTo>
                                <a:pt x="143459" y="935569"/>
                              </a:lnTo>
                              <a:cubicBezTo>
                                <a:pt x="143459" y="1066582"/>
                                <a:pt x="160428" y="1107259"/>
                                <a:pt x="217503" y="1107259"/>
                              </a:cubicBezTo>
                              <a:cubicBezTo>
                                <a:pt x="260695" y="1107259"/>
                                <a:pt x="282291" y="1064785"/>
                                <a:pt x="282291" y="985485"/>
                              </a:cubicBezTo>
                              <a:cubicBezTo>
                                <a:pt x="282291" y="906184"/>
                                <a:pt x="265322" y="856268"/>
                                <a:pt x="194364" y="743733"/>
                              </a:cubicBezTo>
                              <a:lnTo>
                                <a:pt x="123406" y="618238"/>
                              </a:lnTo>
                              <a:cubicBezTo>
                                <a:pt x="33936" y="459508"/>
                                <a:pt x="6170" y="374561"/>
                                <a:pt x="6170" y="265747"/>
                              </a:cubicBezTo>
                              <a:cubicBezTo>
                                <a:pt x="6170" y="103296"/>
                                <a:pt x="89469" y="0"/>
                                <a:pt x="217503" y="0"/>
                              </a:cubicBezTo>
                              <a:cubicBezTo>
                                <a:pt x="314685" y="0"/>
                                <a:pt x="385644" y="66469"/>
                                <a:pt x="405697" y="179004"/>
                              </a:cubicBezTo>
                              <a:cubicBezTo>
                                <a:pt x="413410" y="225199"/>
                                <a:pt x="413410" y="230716"/>
                                <a:pt x="413410" y="332216"/>
                              </a:cubicBezTo>
                              <a:lnTo>
                                <a:pt x="273036" y="348769"/>
                              </a:lnTo>
                              <a:cubicBezTo>
                                <a:pt x="273036" y="286021"/>
                                <a:pt x="271493" y="263822"/>
                                <a:pt x="268407" y="238030"/>
                              </a:cubicBezTo>
                              <a:cubicBezTo>
                                <a:pt x="263780" y="188243"/>
                                <a:pt x="240641" y="160526"/>
                                <a:pt x="208247" y="160526"/>
                              </a:cubicBezTo>
                              <a:cubicBezTo>
                                <a:pt x="169683" y="160526"/>
                                <a:pt x="148087" y="201075"/>
                                <a:pt x="148087" y="274986"/>
                              </a:cubicBezTo>
                              <a:cubicBezTo>
                                <a:pt x="148087" y="348897"/>
                                <a:pt x="154258" y="367247"/>
                                <a:pt x="249897" y="538937"/>
                              </a:cubicBezTo>
                              <a:lnTo>
                                <a:pt x="322398" y="664432"/>
                              </a:lnTo>
                              <a:cubicBezTo>
                                <a:pt x="388729" y="780689"/>
                                <a:pt x="425751" y="906184"/>
                                <a:pt x="425751" y="1011405"/>
                              </a:cubicBezTo>
                              <a:cubicBezTo>
                                <a:pt x="425751" y="1175652"/>
                                <a:pt x="350164" y="1267913"/>
                                <a:pt x="217503" y="1267913"/>
                              </a:cubicBezTo>
                              <a:cubicBezTo>
                                <a:pt x="138832" y="1267913"/>
                                <a:pt x="84841" y="1238400"/>
                                <a:pt x="44734" y="1173727"/>
                              </a:cubicBezTo>
                              <a:cubicBezTo>
                                <a:pt x="10798" y="1118422"/>
                                <a:pt x="0" y="1066710"/>
                                <a:pt x="0" y="959693"/>
                              </a:cubicBezTo>
                              <a:cubicBezTo>
                                <a:pt x="0" y="933901"/>
                                <a:pt x="0" y="922737"/>
                                <a:pt x="1543" y="893224"/>
                              </a:cubicBezTo>
                              <a:lnTo>
                                <a:pt x="143459" y="885781"/>
                              </a:lnTo>
                              <a:close/>
                            </a:path>
                          </a:pathLst>
                        </a:custGeom>
                        <a:solidFill>
                          <a:srgbClr val="008998"/>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B893CF0" id="Freeform 683218603" o:spid="_x0000_s1026" style="position:absolute;margin-left:5.3pt;margin-top:10.15pt;width:33.5pt;height:99.8pt;z-index:-251561984;visibility:visible;mso-wrap-style:square;mso-wrap-distance-left:9pt;mso-wrap-distance-top:0;mso-wrap-distance-right:9pt;mso-wrap-distance-bottom:0;mso-position-horizontal:absolute;mso-position-horizontal-relative:text;mso-position-vertical:absolute;mso-position-vertical-relative:text;v-text-anchor:middle" coordsize="425750,126791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" path="m143459,885781r,49788c143459,1066582,160428,1107259,217503,1107259v43192,,64788,-42474,64788,-121774c282291,906184,265322,856268,194364,743733l123406,618238c33936,459508,6170,374561,6170,265747,6170,103296,89469,,217503,v97182,,168141,66469,188194,179004c413410,225199,413410,230716,413410,332216l273036,348769v,-62748,-1543,-84947,-4629,-110739c263780,188243,240641,160526,208247,160526v-38564,,-60160,40549,-60160,114460c148087,348897,154258,367247,249897,538937r72501,125495c388729,780689,425751,906184,425751,1011405v,164247,-75587,256508,-208248,256508c138832,1267913,84841,1238400,44734,1173727,10798,1118422,,1066710,,959693,,933901,,922737,1543,893224r141916,-7443xe" fillcolor="#008998" stroked="f" strokeweight=".35694mm">
                <v:stroke joinstyle="miter"/>
                <v:path arrowok="t" o:connecttype="custom" o:connectlocs="143358,885465;143358,935235;217350,1106863;282092,985133;194227,743467;123319,618017;6166,265652;217350,0;405411,178940;413119,332097;272844,348644;268218,237945;208100,160469;147983,274888;249721,538744;322171,664195;425451,1011044;217350,1267460;44702,1173308;0,959350;1542,892905;143358,885465" o:connectangles="0,0,0,0,0,0,0,0,0,0,0,0,0,0,0,0,0,0,0,0,0,0"/>
              </v:shape>
            </w:pict>
          </mc:Fallback>
        </mc:AlternateContent>
      </w:r>
    </w:p>
    <w:bookmarkEnd w:id="0"/>
    <w:bookmarkEnd w:id="1"/>
    <w:bookmarkEnd w:id="2"/>
    <w:bookmarkEnd w:id="3"/>
    <w:bookmarkEnd w:id="4"/>
    <w:p w14:paraId="30CB685B" w14:textId="5B409F7F" w:rsidR="004236AE" w:rsidRPr="00787929" w:rsidRDefault="0020073F" w:rsidP="00C644E8">
      <w:pPr>
        <w:spacing w:after="0" w:line="240" w:lineRule="auto"/>
        <w:rPr>
          <w:bCs/>
          <w:color w:val="595959" w:themeColor="text1" w:themeTint="A6"/>
          <w:sz w:val="40"/>
          <w:szCs w:val="40"/>
        </w:rPr>
      </w:pPr>
      <w:r w:rsidRPr="00787929">
        <w:rPr>
          <w:rFonts w:cs="Arial"/>
          <w:bCs/>
          <w:noProof/>
          <w:color w:val="595959" w:themeColor="text1" w:themeTint="A6"/>
          <w:sz w:val="40"/>
          <w:szCs w:val="40"/>
        </w:rPr>
        <w:lastRenderedPageBreak/>
        <w:t>MARKETING PLAN</w:t>
      </w:r>
      <w:r w:rsidR="00833088" w:rsidRPr="00787929">
        <w:rPr>
          <w:rFonts w:cs="Arial"/>
          <w:bCs/>
          <w:noProof/>
          <w:color w:val="595959" w:themeColor="text1" w:themeTint="A6"/>
          <w:sz w:val="40"/>
          <w:szCs w:val="40"/>
        </w:rPr>
        <w:t xml:space="preserve"> </w:t>
      </w:r>
      <w:r w:rsidR="00C644E8" w:rsidRPr="00787929">
        <w:rPr>
          <w:rFonts w:cs="Arial"/>
          <w:bCs/>
          <w:noProof/>
          <w:color w:val="595959" w:themeColor="text1" w:themeTint="A6"/>
          <w:sz w:val="40"/>
          <w:szCs w:val="40"/>
        </w:rPr>
        <w:t xml:space="preserve">SWOT </w:t>
      </w:r>
      <w:r w:rsidR="00C66760" w:rsidRPr="00787929">
        <w:rPr>
          <w:rFonts w:cs="Arial"/>
          <w:bCs/>
          <w:noProof/>
          <w:color w:val="595959" w:themeColor="text1" w:themeTint="A6"/>
          <w:sz w:val="40"/>
          <w:szCs w:val="40"/>
        </w:rPr>
        <w:t>ANALYSIS</w:t>
      </w:r>
      <w:bookmarkStart w:id="5" w:name="_Hlk536359931"/>
      <w:r w:rsidR="005F3054" w:rsidRPr="00787929">
        <w:rPr>
          <w:rFonts w:cs="Arial"/>
          <w:bCs/>
          <w:noProof/>
          <w:color w:val="595959" w:themeColor="text1" w:themeTint="A6"/>
          <w:sz w:val="40"/>
          <w:szCs w:val="40"/>
        </w:rPr>
        <w:t xml:space="preserve"> </w:t>
      </w:r>
      <w:r w:rsidRPr="00787929">
        <w:rPr>
          <w:rFonts w:cs="Arial"/>
          <w:bCs/>
          <w:noProof/>
          <w:color w:val="595959" w:themeColor="text1" w:themeTint="A6"/>
          <w:sz w:val="40"/>
          <w:szCs w:val="40"/>
        </w:rPr>
        <w:t>MATRIX EXAMPLE</w:t>
      </w:r>
    </w:p>
    <w:p w14:paraId="507E3F71" w14:textId="651CA5F0" w:rsidR="00C644E8" w:rsidRPr="006127F2" w:rsidRDefault="00EC73B2" w:rsidP="00C644E8">
      <w:pPr>
        <w:spacing w:after="100" w:line="240" w:lineRule="auto"/>
        <w:rPr>
          <w:sz w:val="16"/>
          <w:szCs w:val="20"/>
        </w:rPr>
      </w:pPr>
      <w:r>
        <w:rPr>
          <w:noProof/>
          <w:sz w:val="16"/>
          <w:szCs w:val="20"/>
        </w:rPr>
        <mc:AlternateContent>
          <mc:Choice Requires="wps">
            <w:drawing>
              <wp:anchor distT="0" distB="0" distL="114300" distR="114300" simplePos="0" relativeHeight="251592695" behindDoc="1" locked="0" layoutInCell="1" allowOverlap="1" wp14:anchorId="489AB5BF" wp14:editId="01F0125C">
                <wp:simplePos x="0" y="0"/>
                <wp:positionH relativeFrom="column">
                  <wp:posOffset>8403590</wp:posOffset>
                </wp:positionH>
                <wp:positionV relativeFrom="paragraph">
                  <wp:posOffset>180975</wp:posOffset>
                </wp:positionV>
                <wp:extent cx="340360" cy="1577975"/>
                <wp:effectExtent l="0" t="0" r="2540" b="0"/>
                <wp:wrapNone/>
                <wp:docPr id="96" name="Freeform 96"/>
                <wp:cNvGraphicFramePr/>
                <a:graphic xmlns:a="http://schemas.openxmlformats.org/drawingml/2006/main">
                  <a:graphicData uri="http://schemas.microsoft.com/office/word/2010/wordprocessingShape">
                    <wps:wsp>
                      <wps:cNvSpPr/>
                      <wps:spPr>
                        <a:xfrm>
                          <a:off x="0" y="0"/>
                          <a:ext cx="340360" cy="1577975"/>
                        </a:xfrm>
                        <a:custGeom>
                          <a:avLst/>
                          <a:gdLst>
                            <a:gd name="connsiteX0" fmla="*/ 282933 w 340651"/>
                            <a:gd name="connsiteY0" fmla="*/ 1578315 h 1578315"/>
                            <a:gd name="connsiteX1" fmla="*/ 340652 w 340651"/>
                            <a:gd name="connsiteY1" fmla="*/ 1578315 h 1578315"/>
                            <a:gd name="connsiteX2" fmla="*/ 57718 w 340651"/>
                            <a:gd name="connsiteY2" fmla="*/ 0 h 1578315"/>
                            <a:gd name="connsiteX3" fmla="*/ 0 w 340651"/>
                            <a:gd name="connsiteY3" fmla="*/ 0 h 1578315"/>
                            <a:gd name="connsiteX4" fmla="*/ 282933 w 34065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651" h="1578315">
                              <a:moveTo>
                                <a:pt x="282933" y="1578315"/>
                              </a:moveTo>
                              <a:lnTo>
                                <a:pt x="340652" y="1578315"/>
                              </a:lnTo>
                              <a:lnTo>
                                <a:pt x="57718" y="0"/>
                              </a:lnTo>
                              <a:lnTo>
                                <a:pt x="0" y="0"/>
                              </a:lnTo>
                              <a:lnTo>
                                <a:pt x="282933" y="1578315"/>
                              </a:lnTo>
                              <a:close/>
                            </a:path>
                          </a:pathLst>
                        </a:custGeom>
                        <a:solidFill>
                          <a:schemeClr val="accent4"/>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FA811AE" id="Freeform 96" o:spid="_x0000_s1026" style="position:absolute;margin-left:661.7pt;margin-top:14.25pt;width:26.8pt;height:124.25pt;z-index:-251723785;visibility:visible;mso-wrap-style:square;mso-wrap-distance-left:9pt;mso-wrap-distance-top:0;mso-wrap-distance-right:9pt;mso-wrap-distance-bottom:0;mso-position-horizontal:absolute;mso-position-horizontal-relative:text;mso-position-vertical:absolute;mso-position-vertical-relative:text;v-text-anchor:middle" coordsize="340651,157831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" path="m282933,1578315r57719,l57718,,,,282933,1578315xe" fillcolor="#ffc000 [3207]" stroked="f" strokeweight=".35694mm">
                <v:stroke joinstyle="miter"/>
                <v:path arrowok="t" o:connecttype="custom" o:connectlocs="282691,1577975;340361,1577975;57669,0;0,0;282691,1577975" o:connectangles="0,0,0,0,0"/>
              </v:shape>
            </w:pict>
          </mc:Fallback>
        </mc:AlternateContent>
      </w:r>
      <w:r>
        <w:rPr>
          <w:noProof/>
          <w:color w:val="595959" w:themeColor="text1" w:themeTint="A6"/>
          <w:sz w:val="32"/>
          <w:szCs w:val="32"/>
        </w:rPr>
        <mc:AlternateContent>
          <mc:Choice Requires="wps">
            <w:drawing>
              <wp:anchor distT="0" distB="0" distL="114300" distR="114300" simplePos="0" relativeHeight="251589623" behindDoc="1" locked="0" layoutInCell="1" allowOverlap="1" wp14:anchorId="14DBDB23" wp14:editId="51F06C23">
                <wp:simplePos x="0" y="0"/>
                <wp:positionH relativeFrom="column">
                  <wp:posOffset>8403590</wp:posOffset>
                </wp:positionH>
                <wp:positionV relativeFrom="paragraph">
                  <wp:posOffset>5113655</wp:posOffset>
                </wp:positionV>
                <wp:extent cx="340360" cy="1577975"/>
                <wp:effectExtent l="0" t="0" r="2540" b="0"/>
                <wp:wrapNone/>
                <wp:docPr id="152" name="Freeform 152"/>
                <wp:cNvGraphicFramePr/>
                <a:graphic xmlns:a="http://schemas.openxmlformats.org/drawingml/2006/main">
                  <a:graphicData uri="http://schemas.microsoft.com/office/word/2010/wordprocessingShape">
                    <wps:wsp>
                      <wps:cNvSpPr/>
                      <wps:spPr>
                        <a:xfrm>
                          <a:off x="0" y="0"/>
                          <a:ext cx="340360" cy="1577975"/>
                        </a:xfrm>
                        <a:custGeom>
                          <a:avLst/>
                          <a:gdLst>
                            <a:gd name="connsiteX0" fmla="*/ 282896 w 340639"/>
                            <a:gd name="connsiteY0" fmla="*/ 1578264 h 1578263"/>
                            <a:gd name="connsiteX1" fmla="*/ 340639 w 340639"/>
                            <a:gd name="connsiteY1" fmla="*/ 1578264 h 1578263"/>
                            <a:gd name="connsiteX2" fmla="*/ 57731 w 340639"/>
                            <a:gd name="connsiteY2" fmla="*/ 0 h 1578263"/>
                            <a:gd name="connsiteX3" fmla="*/ 0 w 340639"/>
                            <a:gd name="connsiteY3" fmla="*/ 0 h 1578263"/>
                            <a:gd name="connsiteX4" fmla="*/ 282896 w 340639"/>
                            <a:gd name="connsiteY4" fmla="*/ 1578264 h 157826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639" h="1578263">
                              <a:moveTo>
                                <a:pt x="282896" y="1578264"/>
                              </a:moveTo>
                              <a:lnTo>
                                <a:pt x="340639" y="1578264"/>
                              </a:lnTo>
                              <a:lnTo>
                                <a:pt x="57731" y="0"/>
                              </a:lnTo>
                              <a:lnTo>
                                <a:pt x="0" y="0"/>
                              </a:lnTo>
                              <a:lnTo>
                                <a:pt x="282896" y="1578264"/>
                              </a:lnTo>
                              <a:close/>
                            </a:path>
                          </a:pathLst>
                        </a:custGeom>
                        <a:solidFill>
                          <a:schemeClr val="accent4">
                            <a:lumMod val="40000"/>
                            <a:lumOff val="60000"/>
                          </a:schemeClr>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8883CD9" id="Freeform 152" o:spid="_x0000_s1026" style="position:absolute;margin-left:661.7pt;margin-top:402.65pt;width:26.8pt;height:124.25pt;z-index:-251726857;visibility:visible;mso-wrap-style:square;mso-wrap-distance-left:9pt;mso-wrap-distance-top:0;mso-wrap-distance-right:9pt;mso-wrap-distance-bottom:0;mso-position-horizontal:absolute;mso-position-horizontal-relative:text;mso-position-vertical:absolute;mso-position-vertical-relative:text;v-text-anchor:middle" coordsize="340639,157826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" path="m282896,1578264r57743,l57731,,,,282896,1578264xe" fillcolor="#ffe599 [1303]" stroked="f" strokeweight=".35694mm">
                <v:stroke joinstyle="miter"/>
                <v:path arrowok="t" o:connecttype="custom" o:connectlocs="282664,1577976;340360,1577976;57684,0;0,0;282664,1577976" o:connectangles="0,0,0,0,0"/>
              </v:shape>
            </w:pict>
          </mc:Fallback>
        </mc:AlternateContent>
      </w:r>
      <w:r>
        <w:rPr>
          <w:noProof/>
          <w:color w:val="595959" w:themeColor="text1" w:themeTint="A6"/>
          <w:sz w:val="32"/>
          <w:szCs w:val="32"/>
        </w:rPr>
        <mc:AlternateContent>
          <mc:Choice Requires="wps">
            <w:drawing>
              <wp:anchor distT="0" distB="0" distL="114300" distR="114300" simplePos="0" relativeHeight="251590647" behindDoc="1" locked="0" layoutInCell="1" allowOverlap="1" wp14:anchorId="6BBD485F" wp14:editId="0F714EA3">
                <wp:simplePos x="0" y="0"/>
                <wp:positionH relativeFrom="column">
                  <wp:posOffset>8403590</wp:posOffset>
                </wp:positionH>
                <wp:positionV relativeFrom="paragraph">
                  <wp:posOffset>3469640</wp:posOffset>
                </wp:positionV>
                <wp:extent cx="340360" cy="1577975"/>
                <wp:effectExtent l="0" t="0" r="2540" b="0"/>
                <wp:wrapNone/>
                <wp:docPr id="132" name="Freeform 132"/>
                <wp:cNvGraphicFramePr/>
                <a:graphic xmlns:a="http://schemas.openxmlformats.org/drawingml/2006/main">
                  <a:graphicData uri="http://schemas.microsoft.com/office/word/2010/wordprocessingShape">
                    <wps:wsp>
                      <wps:cNvSpPr/>
                      <wps:spPr>
                        <a:xfrm>
                          <a:off x="0" y="0"/>
                          <a:ext cx="340360" cy="1577975"/>
                        </a:xfrm>
                        <a:custGeom>
                          <a:avLst/>
                          <a:gdLst>
                            <a:gd name="connsiteX0" fmla="*/ 282933 w 340651"/>
                            <a:gd name="connsiteY0" fmla="*/ 1578315 h 1578315"/>
                            <a:gd name="connsiteX1" fmla="*/ 340652 w 340651"/>
                            <a:gd name="connsiteY1" fmla="*/ 1578315 h 1578315"/>
                            <a:gd name="connsiteX2" fmla="*/ 57718 w 340651"/>
                            <a:gd name="connsiteY2" fmla="*/ 0 h 1578315"/>
                            <a:gd name="connsiteX3" fmla="*/ 0 w 340651"/>
                            <a:gd name="connsiteY3" fmla="*/ 0 h 1578315"/>
                            <a:gd name="connsiteX4" fmla="*/ 282933 w 34065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651" h="1578315">
                              <a:moveTo>
                                <a:pt x="282933" y="1578315"/>
                              </a:moveTo>
                              <a:lnTo>
                                <a:pt x="340652" y="1578315"/>
                              </a:lnTo>
                              <a:lnTo>
                                <a:pt x="57718" y="0"/>
                              </a:lnTo>
                              <a:lnTo>
                                <a:pt x="0" y="0"/>
                              </a:lnTo>
                              <a:lnTo>
                                <a:pt x="282933" y="1578315"/>
                              </a:lnTo>
                              <a:close/>
                            </a:path>
                          </a:pathLst>
                        </a:custGeom>
                        <a:solidFill>
                          <a:srgbClr val="FFDF77"/>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EAE7078" id="Freeform 132" o:spid="_x0000_s1026" style="position:absolute;margin-left:661.7pt;margin-top:273.2pt;width:26.8pt;height:124.25pt;z-index:-251725833;visibility:visible;mso-wrap-style:square;mso-wrap-distance-left:9pt;mso-wrap-distance-top:0;mso-wrap-distance-right:9pt;mso-wrap-distance-bottom:0;mso-position-horizontal:absolute;mso-position-horizontal-relative:text;mso-position-vertical:absolute;mso-position-vertical-relative:text;v-text-anchor:middle" coordsize="340651,157831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" path="m282933,1578315r57719,l57718,,,,282933,1578315xe" fillcolor="#ffdf77" stroked="f" strokeweight=".35694mm">
                <v:stroke joinstyle="miter"/>
                <v:path arrowok="t" o:connecttype="custom" o:connectlocs="282691,1577975;340361,1577975;57669,0;0,0;282691,1577975" o:connectangles="0,0,0,0,0"/>
              </v:shape>
            </w:pict>
          </mc:Fallback>
        </mc:AlternateContent>
      </w:r>
      <w:r>
        <w:rPr>
          <w:noProof/>
          <w:color w:val="595959" w:themeColor="text1" w:themeTint="A6"/>
          <w:sz w:val="32"/>
          <w:szCs w:val="32"/>
        </w:rPr>
        <mc:AlternateContent>
          <mc:Choice Requires="wps">
            <w:drawing>
              <wp:anchor distT="0" distB="0" distL="114300" distR="114300" simplePos="0" relativeHeight="251591671" behindDoc="1" locked="0" layoutInCell="1" allowOverlap="1" wp14:anchorId="512CAA0F" wp14:editId="08E2877A">
                <wp:simplePos x="0" y="0"/>
                <wp:positionH relativeFrom="column">
                  <wp:posOffset>8403590</wp:posOffset>
                </wp:positionH>
                <wp:positionV relativeFrom="paragraph">
                  <wp:posOffset>1825625</wp:posOffset>
                </wp:positionV>
                <wp:extent cx="340360" cy="1577975"/>
                <wp:effectExtent l="0" t="0" r="2540" b="0"/>
                <wp:wrapNone/>
                <wp:docPr id="125" name="Freeform 125"/>
                <wp:cNvGraphicFramePr/>
                <a:graphic xmlns:a="http://schemas.openxmlformats.org/drawingml/2006/main">
                  <a:graphicData uri="http://schemas.microsoft.com/office/word/2010/wordprocessingShape">
                    <wps:wsp>
                      <wps:cNvSpPr/>
                      <wps:spPr>
                        <a:xfrm>
                          <a:off x="0" y="0"/>
                          <a:ext cx="340360" cy="1577975"/>
                        </a:xfrm>
                        <a:custGeom>
                          <a:avLst/>
                          <a:gdLst>
                            <a:gd name="connsiteX0" fmla="*/ 282933 w 340651"/>
                            <a:gd name="connsiteY0" fmla="*/ 1578315 h 1578315"/>
                            <a:gd name="connsiteX1" fmla="*/ 340652 w 340651"/>
                            <a:gd name="connsiteY1" fmla="*/ 1578315 h 1578315"/>
                            <a:gd name="connsiteX2" fmla="*/ 57718 w 340651"/>
                            <a:gd name="connsiteY2" fmla="*/ 0 h 1578315"/>
                            <a:gd name="connsiteX3" fmla="*/ 0 w 340651"/>
                            <a:gd name="connsiteY3" fmla="*/ 0 h 1578315"/>
                            <a:gd name="connsiteX4" fmla="*/ 282933 w 34065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651" h="1578315">
                              <a:moveTo>
                                <a:pt x="282933" y="1578315"/>
                              </a:moveTo>
                              <a:lnTo>
                                <a:pt x="340652" y="1578315"/>
                              </a:lnTo>
                              <a:lnTo>
                                <a:pt x="57718" y="0"/>
                              </a:lnTo>
                              <a:lnTo>
                                <a:pt x="0" y="0"/>
                              </a:lnTo>
                              <a:lnTo>
                                <a:pt x="282933" y="1578315"/>
                              </a:lnTo>
                              <a:close/>
                            </a:path>
                          </a:pathLst>
                        </a:custGeom>
                        <a:solidFill>
                          <a:srgbClr val="FFD444"/>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2D3FD27" id="Freeform 125" o:spid="_x0000_s1026" style="position:absolute;margin-left:661.7pt;margin-top:143.75pt;width:26.8pt;height:124.25pt;z-index:-251724809;visibility:visible;mso-wrap-style:square;mso-wrap-distance-left:9pt;mso-wrap-distance-top:0;mso-wrap-distance-right:9pt;mso-wrap-distance-bottom:0;mso-position-horizontal:absolute;mso-position-horizontal-relative:text;mso-position-vertical:absolute;mso-position-vertical-relative:text;v-text-anchor:middle" coordsize="340651,157831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" path="m282933,1578315r57719,l57718,,,,282933,1578315xe" fillcolor="#ffd444" stroked="f" strokeweight=".35694mm">
                <v:stroke joinstyle="miter"/>
                <v:path arrowok="t" o:connecttype="custom" o:connectlocs="282691,1577975;340361,1577975;57669,0;0,0;282691,1577975" o:connectangles="0,0,0,0,0"/>
              </v:shape>
            </w:pict>
          </mc:Fallback>
        </mc:AlternateContent>
      </w:r>
      <w:r>
        <w:rPr>
          <w:noProof/>
          <w:sz w:val="16"/>
          <w:szCs w:val="20"/>
        </w:rPr>
        <mc:AlternateContent>
          <mc:Choice Requires="wps">
            <w:drawing>
              <wp:anchor distT="0" distB="0" distL="114300" distR="114300" simplePos="0" relativeHeight="251593720" behindDoc="1" locked="0" layoutInCell="1" allowOverlap="1" wp14:anchorId="64D89E5C" wp14:editId="71FD028D">
                <wp:simplePos x="0" y="0"/>
                <wp:positionH relativeFrom="column">
                  <wp:posOffset>8444865</wp:posOffset>
                </wp:positionH>
                <wp:positionV relativeFrom="paragraph">
                  <wp:posOffset>179705</wp:posOffset>
                </wp:positionV>
                <wp:extent cx="731520" cy="1581986"/>
                <wp:effectExtent l="0" t="0" r="5080" b="5715"/>
                <wp:wrapNone/>
                <wp:docPr id="1942973744" name="Freeform 2"/>
                <wp:cNvGraphicFramePr/>
                <a:graphic xmlns:a="http://schemas.openxmlformats.org/drawingml/2006/main">
                  <a:graphicData uri="http://schemas.microsoft.com/office/word/2010/wordprocessingShape">
                    <wps:wsp>
                      <wps:cNvSpPr/>
                      <wps:spPr>
                        <a:xfrm>
                          <a:off x="0" y="0"/>
                          <a:ext cx="731520" cy="1581986"/>
                        </a:xfrm>
                        <a:custGeom>
                          <a:avLst/>
                          <a:gdLst>
                            <a:gd name="connsiteX0" fmla="*/ 1615423 w 1615423"/>
                            <a:gd name="connsiteY0" fmla="*/ 1578264 h 1578263"/>
                            <a:gd name="connsiteX1" fmla="*/ 282908 w 1615423"/>
                            <a:gd name="connsiteY1" fmla="*/ 1578264 h 1578263"/>
                            <a:gd name="connsiteX2" fmla="*/ 0 w 1615423"/>
                            <a:gd name="connsiteY2" fmla="*/ 0 h 1578263"/>
                            <a:gd name="connsiteX3" fmla="*/ 1615423 w 1615423"/>
                            <a:gd name="connsiteY3" fmla="*/ 0 h 1578263"/>
                            <a:gd name="connsiteX4" fmla="*/ 1615423 w 1615423"/>
                            <a:gd name="connsiteY4" fmla="*/ 1578264 h 1578263"/>
                            <a:gd name="connsiteX0" fmla="*/ 1615423 w 1615423"/>
                            <a:gd name="connsiteY0" fmla="*/ 1578264 h 1578264"/>
                            <a:gd name="connsiteX1" fmla="*/ 489114 w 1615423"/>
                            <a:gd name="connsiteY1" fmla="*/ 1578263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504530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686548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82276"/>
                            <a:gd name="connsiteX1" fmla="*/ 633639 w 1615423"/>
                            <a:gd name="connsiteY1" fmla="*/ 1582276 h 1582276"/>
                            <a:gd name="connsiteX2" fmla="*/ 0 w 1615423"/>
                            <a:gd name="connsiteY2" fmla="*/ 0 h 1582276"/>
                            <a:gd name="connsiteX3" fmla="*/ 1615423 w 1615423"/>
                            <a:gd name="connsiteY3" fmla="*/ 0 h 1582276"/>
                            <a:gd name="connsiteX4" fmla="*/ 1615423 w 1615423"/>
                            <a:gd name="connsiteY4" fmla="*/ 1578264 h 158227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5423" h="1582276">
                              <a:moveTo>
                                <a:pt x="1615423" y="1578264"/>
                              </a:moveTo>
                              <a:lnTo>
                                <a:pt x="633639" y="1582276"/>
                              </a:lnTo>
                              <a:lnTo>
                                <a:pt x="0" y="0"/>
                              </a:lnTo>
                              <a:lnTo>
                                <a:pt x="1615423" y="0"/>
                              </a:lnTo>
                              <a:lnTo>
                                <a:pt x="1615423" y="1578264"/>
                              </a:lnTo>
                              <a:close/>
                            </a:path>
                          </a:pathLst>
                        </a:custGeom>
                        <a:solidFill>
                          <a:srgbClr val="008998"/>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0A19C16" id="Freeform 2" o:spid="_x0000_s1026" style="position:absolute;margin-left:664.95pt;margin-top:14.15pt;width:57.6pt;height:124.55pt;z-index:-251722760;visibility:visible;mso-wrap-style:square;mso-wrap-distance-left:9pt;mso-wrap-distance-top:0;mso-wrap-distance-right:9pt;mso-wrap-distance-bottom:0;mso-position-horizontal:absolute;mso-position-horizontal-relative:text;mso-position-vertical:absolute;mso-position-vertical-relative:text;v-text-anchor:middle" coordsize="1615423,158227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" path="m1615423,1578264r-981784,4012l,,1615423,r,1578264xe" fillcolor="#008998" stroked="f" strokeweight=".35694mm">
                <v:stroke joinstyle="miter"/>
                <v:path arrowok="t" o:connecttype="custom" o:connectlocs="731520,1577975;286934,1581986;0,0;731520,0;731520,1577975" o:connectangles="0,0,0,0,0"/>
              </v:shape>
            </w:pict>
          </mc:Fallback>
        </mc:AlternateContent>
      </w:r>
      <w:r w:rsidR="0020073F">
        <w:rPr>
          <w:noProof/>
          <w:color w:val="595959" w:themeColor="text1" w:themeTint="A6"/>
          <w:sz w:val="32"/>
          <w:szCs w:val="32"/>
        </w:rPr>
        <mc:AlternateContent>
          <mc:Choice Requires="wpg">
            <w:drawing>
              <wp:anchor distT="0" distB="0" distL="114300" distR="114300" simplePos="0" relativeHeight="251600890" behindDoc="1" locked="0" layoutInCell="1" allowOverlap="1" wp14:anchorId="542F2925" wp14:editId="52F361C9">
                <wp:simplePos x="0" y="0"/>
                <wp:positionH relativeFrom="column">
                  <wp:posOffset>8661400</wp:posOffset>
                </wp:positionH>
                <wp:positionV relativeFrom="paragraph">
                  <wp:posOffset>5547995</wp:posOffset>
                </wp:positionV>
                <wp:extent cx="340995" cy="705485"/>
                <wp:effectExtent l="0" t="0" r="1905" b="5715"/>
                <wp:wrapNone/>
                <wp:docPr id="153" name="Graphic 75"/>
                <wp:cNvGraphicFramePr/>
                <a:graphic xmlns:a="http://schemas.openxmlformats.org/drawingml/2006/main">
                  <a:graphicData uri="http://schemas.microsoft.com/office/word/2010/wordprocessingGroup">
                    <wpg:wgp>
                      <wpg:cNvGrpSpPr/>
                      <wpg:grpSpPr>
                        <a:xfrm>
                          <a:off x="0" y="0"/>
                          <a:ext cx="340995" cy="705485"/>
                          <a:chOff x="7828712" y="433066"/>
                          <a:chExt cx="341317" cy="705826"/>
                        </a:xfrm>
                        <a:solidFill>
                          <a:srgbClr val="F1F7FA"/>
                        </a:solidFill>
                      </wpg:grpSpPr>
                      <wps:wsp>
                        <wps:cNvPr id="154" name="Freeform 154"/>
                        <wps:cNvSpPr/>
                        <wps:spPr>
                          <a:xfrm>
                            <a:off x="7828712" y="433066"/>
                            <a:ext cx="247105" cy="73231"/>
                          </a:xfrm>
                          <a:custGeom>
                            <a:avLst/>
                            <a:gdLst>
                              <a:gd name="connsiteX0" fmla="*/ 163755 w 247105"/>
                              <a:gd name="connsiteY0" fmla="*/ 49673 h 73231"/>
                              <a:gd name="connsiteX1" fmla="*/ 51108 w 247105"/>
                              <a:gd name="connsiteY1" fmla="*/ 49460 h 73231"/>
                              <a:gd name="connsiteX2" fmla="*/ 36158 w 247105"/>
                              <a:gd name="connsiteY2" fmla="*/ 65211 h 73231"/>
                              <a:gd name="connsiteX3" fmla="*/ 37906 w 247105"/>
                              <a:gd name="connsiteY3" fmla="*/ 72918 h 73231"/>
                              <a:gd name="connsiteX4" fmla="*/ 7042 w 247105"/>
                              <a:gd name="connsiteY4" fmla="*/ 72868 h 73231"/>
                              <a:gd name="connsiteX5" fmla="*/ 923 w 247105"/>
                              <a:gd name="connsiteY5" fmla="*/ 53596 h 73231"/>
                              <a:gd name="connsiteX6" fmla="*/ 33587 w 247105"/>
                              <a:gd name="connsiteY6" fmla="*/ 15940 h 73231"/>
                              <a:gd name="connsiteX7" fmla="*/ 157816 w 247105"/>
                              <a:gd name="connsiteY7" fmla="*/ 16177 h 73231"/>
                              <a:gd name="connsiteX8" fmla="*/ 154949 w 247105"/>
                              <a:gd name="connsiteY8" fmla="*/ 0 h 73231"/>
                              <a:gd name="connsiteX9" fmla="*/ 185826 w 247105"/>
                              <a:gd name="connsiteY9" fmla="*/ 63 h 73231"/>
                              <a:gd name="connsiteX10" fmla="*/ 188693 w 247105"/>
                              <a:gd name="connsiteY10" fmla="*/ 16240 h 73231"/>
                              <a:gd name="connsiteX11" fmla="*/ 241166 w 247105"/>
                              <a:gd name="connsiteY11" fmla="*/ 16340 h 73231"/>
                              <a:gd name="connsiteX12" fmla="*/ 247105 w 247105"/>
                              <a:gd name="connsiteY12" fmla="*/ 49836 h 73231"/>
                              <a:gd name="connsiteX13" fmla="*/ 194631 w 247105"/>
                              <a:gd name="connsiteY13" fmla="*/ 49736 h 73231"/>
                              <a:gd name="connsiteX14" fmla="*/ 198797 w 247105"/>
                              <a:gd name="connsiteY14" fmla="*/ 73231 h 73231"/>
                              <a:gd name="connsiteX15" fmla="*/ 167933 w 247105"/>
                              <a:gd name="connsiteY15" fmla="*/ 73170 h 73231"/>
                              <a:gd name="connsiteX16" fmla="*/ 163755 w 247105"/>
                              <a:gd name="connsiteY16" fmla="*/ 49673 h 732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7105" h="73231">
                                <a:moveTo>
                                  <a:pt x="163755" y="49673"/>
                                </a:moveTo>
                                <a:lnTo>
                                  <a:pt x="51108" y="49460"/>
                                </a:lnTo>
                                <a:cubicBezTo>
                                  <a:pt x="39141" y="49435"/>
                                  <a:pt x="34307" y="54811"/>
                                  <a:pt x="36158" y="65211"/>
                                </a:cubicBezTo>
                                <a:cubicBezTo>
                                  <a:pt x="36427" y="66741"/>
                                  <a:pt x="37045" y="70212"/>
                                  <a:pt x="37906" y="72918"/>
                                </a:cubicBezTo>
                                <a:lnTo>
                                  <a:pt x="7042" y="72868"/>
                                </a:lnTo>
                                <a:cubicBezTo>
                                  <a:pt x="3404" y="63231"/>
                                  <a:pt x="1887" y="58984"/>
                                  <a:pt x="923" y="53596"/>
                                </a:cubicBezTo>
                                <a:cubicBezTo>
                                  <a:pt x="-3448" y="28947"/>
                                  <a:pt x="7749" y="15890"/>
                                  <a:pt x="33587" y="15940"/>
                                </a:cubicBezTo>
                                <a:lnTo>
                                  <a:pt x="157816" y="16177"/>
                                </a:lnTo>
                                <a:lnTo>
                                  <a:pt x="154949" y="0"/>
                                </a:lnTo>
                                <a:lnTo>
                                  <a:pt x="185826" y="63"/>
                                </a:lnTo>
                                <a:lnTo>
                                  <a:pt x="188693" y="16240"/>
                                </a:lnTo>
                                <a:lnTo>
                                  <a:pt x="241166" y="16340"/>
                                </a:lnTo>
                                <a:lnTo>
                                  <a:pt x="247105" y="49836"/>
                                </a:lnTo>
                                <a:lnTo>
                                  <a:pt x="194631" y="49736"/>
                                </a:lnTo>
                                <a:lnTo>
                                  <a:pt x="198797" y="73231"/>
                                </a:lnTo>
                                <a:lnTo>
                                  <a:pt x="167933" y="73170"/>
                                </a:lnTo>
                                <a:lnTo>
                                  <a:pt x="163755" y="49673"/>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 name="Freeform 155"/>
                        <wps:cNvSpPr/>
                        <wps:spPr>
                          <a:xfrm>
                            <a:off x="7839713" y="528227"/>
                            <a:ext cx="263279" cy="90751"/>
                          </a:xfrm>
                          <a:custGeom>
                            <a:avLst/>
                            <a:gdLst>
                              <a:gd name="connsiteX0" fmla="*/ 257340 w 263279"/>
                              <a:gd name="connsiteY0" fmla="*/ 489 h 90751"/>
                              <a:gd name="connsiteX1" fmla="*/ 263279 w 263279"/>
                              <a:gd name="connsiteY1" fmla="*/ 33972 h 90751"/>
                              <a:gd name="connsiteX2" fmla="*/ 179556 w 263279"/>
                              <a:gd name="connsiteY2" fmla="*/ 33809 h 90751"/>
                              <a:gd name="connsiteX3" fmla="*/ 205985 w 263279"/>
                              <a:gd name="connsiteY3" fmla="*/ 65426 h 90751"/>
                              <a:gd name="connsiteX4" fmla="*/ 198349 w 263279"/>
                              <a:gd name="connsiteY4" fmla="*/ 85413 h 90751"/>
                              <a:gd name="connsiteX5" fmla="*/ 165351 w 263279"/>
                              <a:gd name="connsiteY5" fmla="*/ 90751 h 90751"/>
                              <a:gd name="connsiteX6" fmla="*/ 16043 w 263279"/>
                              <a:gd name="connsiteY6" fmla="*/ 90475 h 90751"/>
                              <a:gd name="connsiteX7" fmla="*/ 10104 w 263279"/>
                              <a:gd name="connsiteY7" fmla="*/ 56980 h 90751"/>
                              <a:gd name="connsiteX8" fmla="*/ 159412 w 263279"/>
                              <a:gd name="connsiteY8" fmla="*/ 57254 h 90751"/>
                              <a:gd name="connsiteX9" fmla="*/ 172113 w 263279"/>
                              <a:gd name="connsiteY9" fmla="*/ 48421 h 90751"/>
                              <a:gd name="connsiteX10" fmla="*/ 161803 w 263279"/>
                              <a:gd name="connsiteY10" fmla="*/ 33772 h 90751"/>
                              <a:gd name="connsiteX11" fmla="*/ 5926 w 263279"/>
                              <a:gd name="connsiteY11" fmla="*/ 33483 h 90751"/>
                              <a:gd name="connsiteX12" fmla="*/ 0 w 263279"/>
                              <a:gd name="connsiteY12" fmla="*/ 0 h 90751"/>
                              <a:gd name="connsiteX13" fmla="*/ 257340 w 263279"/>
                              <a:gd name="connsiteY13" fmla="*/ 489 h 907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63279" h="90751">
                                <a:moveTo>
                                  <a:pt x="257340" y="489"/>
                                </a:moveTo>
                                <a:lnTo>
                                  <a:pt x="263279" y="33972"/>
                                </a:lnTo>
                                <a:lnTo>
                                  <a:pt x="179556" y="33809"/>
                                </a:lnTo>
                                <a:cubicBezTo>
                                  <a:pt x="197244" y="46554"/>
                                  <a:pt x="204134" y="55024"/>
                                  <a:pt x="205985" y="65426"/>
                                </a:cubicBezTo>
                                <a:cubicBezTo>
                                  <a:pt x="207348" y="73131"/>
                                  <a:pt x="204224" y="81577"/>
                                  <a:pt x="198349" y="85413"/>
                                </a:cubicBezTo>
                                <a:cubicBezTo>
                                  <a:pt x="192539" y="89647"/>
                                  <a:pt x="185418" y="90788"/>
                                  <a:pt x="165351" y="90751"/>
                                </a:cubicBezTo>
                                <a:lnTo>
                                  <a:pt x="16043" y="90475"/>
                                </a:lnTo>
                                <a:lnTo>
                                  <a:pt x="10104" y="56980"/>
                                </a:lnTo>
                                <a:lnTo>
                                  <a:pt x="159412" y="57254"/>
                                </a:lnTo>
                                <a:cubicBezTo>
                                  <a:pt x="169053" y="57280"/>
                                  <a:pt x="173205" y="54585"/>
                                  <a:pt x="172113" y="48421"/>
                                </a:cubicBezTo>
                                <a:cubicBezTo>
                                  <a:pt x="171367" y="44185"/>
                                  <a:pt x="168822" y="40726"/>
                                  <a:pt x="161803" y="33772"/>
                                </a:cubicBezTo>
                                <a:lnTo>
                                  <a:pt x="5926" y="33483"/>
                                </a:lnTo>
                                <a:lnTo>
                                  <a:pt x="0" y="0"/>
                                </a:lnTo>
                                <a:lnTo>
                                  <a:pt x="257340" y="489"/>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6" name="Freeform 156"/>
                        <wps:cNvSpPr/>
                        <wps:spPr>
                          <a:xfrm>
                            <a:off x="7860872" y="647560"/>
                            <a:ext cx="206409" cy="67730"/>
                          </a:xfrm>
                          <a:custGeom>
                            <a:avLst/>
                            <a:gdLst>
                              <a:gd name="connsiteX0" fmla="*/ 197694 w 206409"/>
                              <a:gd name="connsiteY0" fmla="*/ 33847 h 67730"/>
                              <a:gd name="connsiteX1" fmla="*/ 173784 w 206409"/>
                              <a:gd name="connsiteY1" fmla="*/ 33796 h 67730"/>
                              <a:gd name="connsiteX2" fmla="*/ 206409 w 206409"/>
                              <a:gd name="connsiteY2" fmla="*/ 67730 h 67730"/>
                              <a:gd name="connsiteX3" fmla="*/ 168989 w 206409"/>
                              <a:gd name="connsiteY3" fmla="*/ 67656 h 67730"/>
                              <a:gd name="connsiteX4" fmla="*/ 168346 w 206409"/>
                              <a:gd name="connsiteY4" fmla="*/ 55363 h 67730"/>
                              <a:gd name="connsiteX5" fmla="*/ 135965 w 206409"/>
                              <a:gd name="connsiteY5" fmla="*/ 33722 h 67730"/>
                              <a:gd name="connsiteX6" fmla="*/ 5939 w 206409"/>
                              <a:gd name="connsiteY6" fmla="*/ 33483 h 67730"/>
                              <a:gd name="connsiteX7" fmla="*/ 0 w 206409"/>
                              <a:gd name="connsiteY7" fmla="*/ 0 h 67730"/>
                              <a:gd name="connsiteX8" fmla="*/ 191755 w 206409"/>
                              <a:gd name="connsiteY8" fmla="*/ 363 h 67730"/>
                              <a:gd name="connsiteX9" fmla="*/ 197694 w 206409"/>
                              <a:gd name="connsiteY9" fmla="*/ 33847 h 677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06409" h="67730">
                                <a:moveTo>
                                  <a:pt x="197694" y="33847"/>
                                </a:moveTo>
                                <a:lnTo>
                                  <a:pt x="173784" y="33796"/>
                                </a:lnTo>
                                <a:cubicBezTo>
                                  <a:pt x="193863" y="42694"/>
                                  <a:pt x="204712" y="53872"/>
                                  <a:pt x="206409" y="67730"/>
                                </a:cubicBezTo>
                                <a:lnTo>
                                  <a:pt x="168989" y="67656"/>
                                </a:lnTo>
                                <a:cubicBezTo>
                                  <a:pt x="168912" y="60738"/>
                                  <a:pt x="168886" y="58432"/>
                                  <a:pt x="168346" y="55363"/>
                                </a:cubicBezTo>
                                <a:cubicBezTo>
                                  <a:pt x="165749" y="40726"/>
                                  <a:pt x="155248" y="33759"/>
                                  <a:pt x="135965" y="33722"/>
                                </a:cubicBezTo>
                                <a:lnTo>
                                  <a:pt x="5939" y="33483"/>
                                </a:lnTo>
                                <a:lnTo>
                                  <a:pt x="0" y="0"/>
                                </a:lnTo>
                                <a:lnTo>
                                  <a:pt x="191755" y="363"/>
                                </a:lnTo>
                                <a:lnTo>
                                  <a:pt x="197694" y="33847"/>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7" name="Freeform 157"/>
                        <wps:cNvSpPr/>
                        <wps:spPr>
                          <a:xfrm>
                            <a:off x="7880814" y="735066"/>
                            <a:ext cx="199193" cy="91643"/>
                          </a:xfrm>
                          <a:custGeom>
                            <a:avLst/>
                            <a:gdLst>
                              <a:gd name="connsiteX0" fmla="*/ 78886 w 199193"/>
                              <a:gd name="connsiteY0" fmla="*/ 91288 h 91643"/>
                              <a:gd name="connsiteX1" fmla="*/ 61583 w 199193"/>
                              <a:gd name="connsiteY1" fmla="*/ 91640 h 91643"/>
                              <a:gd name="connsiteX2" fmla="*/ 845 w 199193"/>
                              <a:gd name="connsiteY2" fmla="*/ 44949 h 91643"/>
                              <a:gd name="connsiteX3" fmla="*/ 10897 w 199193"/>
                              <a:gd name="connsiteY3" fmla="*/ 10337 h 91643"/>
                              <a:gd name="connsiteX4" fmla="*/ 46865 w 199193"/>
                              <a:gd name="connsiteY4" fmla="*/ 0 h 91643"/>
                              <a:gd name="connsiteX5" fmla="*/ 136386 w 199193"/>
                              <a:gd name="connsiteY5" fmla="*/ 175 h 91643"/>
                              <a:gd name="connsiteX6" fmla="*/ 198281 w 199193"/>
                              <a:gd name="connsiteY6" fmla="*/ 46879 h 91643"/>
                              <a:gd name="connsiteX7" fmla="*/ 158354 w 199193"/>
                              <a:gd name="connsiteY7" fmla="*/ 91439 h 91643"/>
                              <a:gd name="connsiteX8" fmla="*/ 102024 w 199193"/>
                              <a:gd name="connsiteY8" fmla="*/ 91326 h 91643"/>
                              <a:gd name="connsiteX9" fmla="*/ 91779 w 199193"/>
                              <a:gd name="connsiteY9" fmla="*/ 33582 h 91643"/>
                              <a:gd name="connsiteX10" fmla="*/ 49346 w 199193"/>
                              <a:gd name="connsiteY10" fmla="*/ 33508 h 91643"/>
                              <a:gd name="connsiteX11" fmla="*/ 31773 w 199193"/>
                              <a:gd name="connsiteY11" fmla="*/ 45399 h 91643"/>
                              <a:gd name="connsiteX12" fmla="*/ 56801 w 199193"/>
                              <a:gd name="connsiteY12" fmla="*/ 58144 h 91643"/>
                              <a:gd name="connsiteX13" fmla="*/ 65286 w 199193"/>
                              <a:gd name="connsiteY13" fmla="*/ 58169 h 91643"/>
                              <a:gd name="connsiteX14" fmla="*/ 72998 w 199193"/>
                              <a:gd name="connsiteY14" fmla="*/ 58181 h 91643"/>
                              <a:gd name="connsiteX15" fmla="*/ 78886 w 199193"/>
                              <a:gd name="connsiteY15" fmla="*/ 91288 h 91643"/>
                              <a:gd name="connsiteX16" fmla="*/ 122708 w 199193"/>
                              <a:gd name="connsiteY16" fmla="*/ 57894 h 91643"/>
                              <a:gd name="connsiteX17" fmla="*/ 155115 w 199193"/>
                              <a:gd name="connsiteY17" fmla="*/ 57956 h 91643"/>
                              <a:gd name="connsiteX18" fmla="*/ 167276 w 199193"/>
                              <a:gd name="connsiteY18" fmla="*/ 46040 h 91643"/>
                              <a:gd name="connsiteX19" fmla="*/ 150809 w 199193"/>
                              <a:gd name="connsiteY19" fmla="*/ 33695 h 91643"/>
                              <a:gd name="connsiteX20" fmla="*/ 118414 w 199193"/>
                              <a:gd name="connsiteY20" fmla="*/ 33634 h 91643"/>
                              <a:gd name="connsiteX21" fmla="*/ 122708 w 199193"/>
                              <a:gd name="connsiteY21" fmla="*/ 57894 h 916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193" h="91643">
                                <a:moveTo>
                                  <a:pt x="78886" y="91288"/>
                                </a:moveTo>
                                <a:cubicBezTo>
                                  <a:pt x="66211" y="91652"/>
                                  <a:pt x="65825" y="91652"/>
                                  <a:pt x="61583" y="91640"/>
                                </a:cubicBezTo>
                                <a:cubicBezTo>
                                  <a:pt x="27621" y="91577"/>
                                  <a:pt x="6179" y="74986"/>
                                  <a:pt x="845" y="44949"/>
                                </a:cubicBezTo>
                                <a:cubicBezTo>
                                  <a:pt x="-1739" y="30324"/>
                                  <a:pt x="1603" y="18783"/>
                                  <a:pt x="10897" y="10337"/>
                                </a:cubicBezTo>
                                <a:cubicBezTo>
                                  <a:pt x="19188" y="2656"/>
                                  <a:pt x="29125" y="-25"/>
                                  <a:pt x="46865" y="0"/>
                                </a:cubicBezTo>
                                <a:lnTo>
                                  <a:pt x="136386" y="175"/>
                                </a:lnTo>
                                <a:cubicBezTo>
                                  <a:pt x="172264" y="238"/>
                                  <a:pt x="192754" y="15676"/>
                                  <a:pt x="198281" y="46879"/>
                                </a:cubicBezTo>
                                <a:cubicBezTo>
                                  <a:pt x="203191" y="74585"/>
                                  <a:pt x="188061" y="91489"/>
                                  <a:pt x="158354" y="91439"/>
                                </a:cubicBezTo>
                                <a:lnTo>
                                  <a:pt x="102024" y="91326"/>
                                </a:lnTo>
                                <a:lnTo>
                                  <a:pt x="91779" y="33582"/>
                                </a:lnTo>
                                <a:lnTo>
                                  <a:pt x="49346" y="33508"/>
                                </a:lnTo>
                                <a:cubicBezTo>
                                  <a:pt x="35462" y="33482"/>
                                  <a:pt x="30282" y="36942"/>
                                  <a:pt x="31773" y="45399"/>
                                </a:cubicBezTo>
                                <a:cubicBezTo>
                                  <a:pt x="33354" y="54260"/>
                                  <a:pt x="40591" y="58119"/>
                                  <a:pt x="56801" y="58144"/>
                                </a:cubicBezTo>
                                <a:lnTo>
                                  <a:pt x="65286" y="58169"/>
                                </a:lnTo>
                                <a:lnTo>
                                  <a:pt x="72998" y="58181"/>
                                </a:lnTo>
                                <a:lnTo>
                                  <a:pt x="78886" y="91288"/>
                                </a:lnTo>
                                <a:close/>
                                <a:moveTo>
                                  <a:pt x="122708" y="57894"/>
                                </a:moveTo>
                                <a:lnTo>
                                  <a:pt x="155115" y="57956"/>
                                </a:lnTo>
                                <a:cubicBezTo>
                                  <a:pt x="164383" y="57981"/>
                                  <a:pt x="168638" y="53733"/>
                                  <a:pt x="167276" y="46040"/>
                                </a:cubicBezTo>
                                <a:cubicBezTo>
                                  <a:pt x="165913" y="38333"/>
                                  <a:pt x="159691" y="33721"/>
                                  <a:pt x="150809" y="33695"/>
                                </a:cubicBezTo>
                                <a:lnTo>
                                  <a:pt x="118414" y="33634"/>
                                </a:lnTo>
                                <a:lnTo>
                                  <a:pt x="122708" y="5789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8" name="Freeform 158"/>
                        <wps:cNvSpPr/>
                        <wps:spPr>
                          <a:xfrm>
                            <a:off x="7899144" y="852080"/>
                            <a:ext cx="201907" cy="94635"/>
                          </a:xfrm>
                          <a:custGeom>
                            <a:avLst/>
                            <a:gdLst>
                              <a:gd name="connsiteX0" fmla="*/ 8635 w 201907"/>
                              <a:gd name="connsiteY0" fmla="*/ 59986 h 94635"/>
                              <a:gd name="connsiteX1" fmla="*/ 23649 w 201907"/>
                              <a:gd name="connsiteY1" fmla="*/ 57706 h 94635"/>
                              <a:gd name="connsiteX2" fmla="*/ 485 w 201907"/>
                              <a:gd name="connsiteY2" fmla="*/ 29172 h 94635"/>
                              <a:gd name="connsiteX3" fmla="*/ 43896 w 201907"/>
                              <a:gd name="connsiteY3" fmla="*/ 0 h 94635"/>
                              <a:gd name="connsiteX4" fmla="*/ 94607 w 201907"/>
                              <a:gd name="connsiteY4" fmla="*/ 16266 h 94635"/>
                              <a:gd name="connsiteX5" fmla="*/ 127439 w 201907"/>
                              <a:gd name="connsiteY5" fmla="*/ 51353 h 94635"/>
                              <a:gd name="connsiteX6" fmla="*/ 132851 w 201907"/>
                              <a:gd name="connsiteY6" fmla="*/ 57919 h 94635"/>
                              <a:gd name="connsiteX7" fmla="*/ 154459 w 201907"/>
                              <a:gd name="connsiteY7" fmla="*/ 57957 h 94635"/>
                              <a:gd name="connsiteX8" fmla="*/ 169975 w 201907"/>
                              <a:gd name="connsiteY8" fmla="*/ 47568 h 94635"/>
                              <a:gd name="connsiteX9" fmla="*/ 139342 w 201907"/>
                              <a:gd name="connsiteY9" fmla="*/ 33671 h 94635"/>
                              <a:gd name="connsiteX10" fmla="*/ 133609 w 201907"/>
                              <a:gd name="connsiteY10" fmla="*/ 1328 h 94635"/>
                              <a:gd name="connsiteX11" fmla="*/ 175066 w 201907"/>
                              <a:gd name="connsiteY11" fmla="*/ 11028 h 94635"/>
                              <a:gd name="connsiteX12" fmla="*/ 200891 w 201907"/>
                              <a:gd name="connsiteY12" fmla="*/ 48020 h 94635"/>
                              <a:gd name="connsiteX13" fmla="*/ 162712 w 201907"/>
                              <a:gd name="connsiteY13" fmla="*/ 91440 h 94635"/>
                              <a:gd name="connsiteX14" fmla="*/ 45026 w 201907"/>
                              <a:gd name="connsiteY14" fmla="*/ 91214 h 94635"/>
                              <a:gd name="connsiteX15" fmla="*/ 14780 w 201907"/>
                              <a:gd name="connsiteY15" fmla="*/ 94635 h 94635"/>
                              <a:gd name="connsiteX16" fmla="*/ 8635 w 201907"/>
                              <a:gd name="connsiteY16" fmla="*/ 59986 h 94635"/>
                              <a:gd name="connsiteX17" fmla="*/ 106614 w 201907"/>
                              <a:gd name="connsiteY17" fmla="*/ 57869 h 94635"/>
                              <a:gd name="connsiteX18" fmla="*/ 52932 w 201907"/>
                              <a:gd name="connsiteY18" fmla="*/ 33508 h 94635"/>
                              <a:gd name="connsiteX19" fmla="*/ 34318 w 201907"/>
                              <a:gd name="connsiteY19" fmla="*/ 43859 h 94635"/>
                              <a:gd name="connsiteX20" fmla="*/ 46800 w 201907"/>
                              <a:gd name="connsiteY20" fmla="*/ 57744 h 94635"/>
                              <a:gd name="connsiteX21" fmla="*/ 106614 w 201907"/>
                              <a:gd name="connsiteY21" fmla="*/ 57869 h 946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01907" h="94635">
                                <a:moveTo>
                                  <a:pt x="8635" y="59986"/>
                                </a:moveTo>
                                <a:cubicBezTo>
                                  <a:pt x="12299" y="58821"/>
                                  <a:pt x="17941" y="58069"/>
                                  <a:pt x="23649" y="57706"/>
                                </a:cubicBezTo>
                                <a:cubicBezTo>
                                  <a:pt x="9881" y="49586"/>
                                  <a:pt x="2452" y="40326"/>
                                  <a:pt x="485" y="29172"/>
                                </a:cubicBezTo>
                                <a:cubicBezTo>
                                  <a:pt x="-2948" y="9913"/>
                                  <a:pt x="11874" y="-63"/>
                                  <a:pt x="43896" y="0"/>
                                </a:cubicBezTo>
                                <a:cubicBezTo>
                                  <a:pt x="64347" y="37"/>
                                  <a:pt x="79889" y="5075"/>
                                  <a:pt x="94607" y="16266"/>
                                </a:cubicBezTo>
                                <a:cubicBezTo>
                                  <a:pt x="101472" y="21663"/>
                                  <a:pt x="112425" y="33358"/>
                                  <a:pt x="127439" y="51353"/>
                                </a:cubicBezTo>
                                <a:cubicBezTo>
                                  <a:pt x="129007" y="53658"/>
                                  <a:pt x="130896" y="55576"/>
                                  <a:pt x="132851" y="57919"/>
                                </a:cubicBezTo>
                                <a:lnTo>
                                  <a:pt x="154459" y="57957"/>
                                </a:lnTo>
                                <a:cubicBezTo>
                                  <a:pt x="169114" y="57982"/>
                                  <a:pt x="171544" y="56428"/>
                                  <a:pt x="169975" y="47568"/>
                                </a:cubicBezTo>
                                <a:cubicBezTo>
                                  <a:pt x="168201" y="37568"/>
                                  <a:pt x="162777" y="35262"/>
                                  <a:pt x="139342" y="33671"/>
                                </a:cubicBezTo>
                                <a:lnTo>
                                  <a:pt x="133609" y="1328"/>
                                </a:lnTo>
                                <a:cubicBezTo>
                                  <a:pt x="155565" y="3284"/>
                                  <a:pt x="165232" y="5627"/>
                                  <a:pt x="175066" y="11028"/>
                                </a:cubicBezTo>
                                <a:cubicBezTo>
                                  <a:pt x="189090" y="18370"/>
                                  <a:pt x="197896" y="31078"/>
                                  <a:pt x="200891" y="48020"/>
                                </a:cubicBezTo>
                                <a:cubicBezTo>
                                  <a:pt x="205878" y="76126"/>
                                  <a:pt x="192420" y="91503"/>
                                  <a:pt x="162712" y="91440"/>
                                </a:cubicBezTo>
                                <a:lnTo>
                                  <a:pt x="45026" y="91214"/>
                                </a:lnTo>
                                <a:cubicBezTo>
                                  <a:pt x="28829" y="91188"/>
                                  <a:pt x="23881" y="91564"/>
                                  <a:pt x="14780" y="94635"/>
                                </a:cubicBezTo>
                                <a:lnTo>
                                  <a:pt x="8635" y="59986"/>
                                </a:lnTo>
                                <a:close/>
                                <a:moveTo>
                                  <a:pt x="106614" y="57869"/>
                                </a:moveTo>
                                <a:cubicBezTo>
                                  <a:pt x="88360" y="39724"/>
                                  <a:pt x="74143" y="33546"/>
                                  <a:pt x="52932" y="33508"/>
                                </a:cubicBezTo>
                                <a:cubicBezTo>
                                  <a:pt x="39422" y="33484"/>
                                  <a:pt x="33097" y="36929"/>
                                  <a:pt x="34318" y="43859"/>
                                </a:cubicBezTo>
                                <a:cubicBezTo>
                                  <a:pt x="35206" y="48872"/>
                                  <a:pt x="39049" y="53094"/>
                                  <a:pt x="46800" y="57744"/>
                                </a:cubicBezTo>
                                <a:lnTo>
                                  <a:pt x="106614" y="57869"/>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9" name="Freeform 159"/>
                        <wps:cNvSpPr/>
                        <wps:spPr>
                          <a:xfrm>
                            <a:off x="7922929" y="964322"/>
                            <a:ext cx="247100" cy="73218"/>
                          </a:xfrm>
                          <a:custGeom>
                            <a:avLst/>
                            <a:gdLst>
                              <a:gd name="connsiteX0" fmla="*/ 163750 w 247100"/>
                              <a:gd name="connsiteY0" fmla="*/ 49673 h 73218"/>
                              <a:gd name="connsiteX1" fmla="*/ 51104 w 247100"/>
                              <a:gd name="connsiteY1" fmla="*/ 49460 h 73218"/>
                              <a:gd name="connsiteX2" fmla="*/ 36154 w 247100"/>
                              <a:gd name="connsiteY2" fmla="*/ 65211 h 73218"/>
                              <a:gd name="connsiteX3" fmla="*/ 37902 w 247100"/>
                              <a:gd name="connsiteY3" fmla="*/ 72905 h 73218"/>
                              <a:gd name="connsiteX4" fmla="*/ 7038 w 247100"/>
                              <a:gd name="connsiteY4" fmla="*/ 72855 h 73218"/>
                              <a:gd name="connsiteX5" fmla="*/ 919 w 247100"/>
                              <a:gd name="connsiteY5" fmla="*/ 53583 h 73218"/>
                              <a:gd name="connsiteX6" fmla="*/ 33583 w 247100"/>
                              <a:gd name="connsiteY6" fmla="*/ 15940 h 73218"/>
                              <a:gd name="connsiteX7" fmla="*/ 157812 w 247100"/>
                              <a:gd name="connsiteY7" fmla="*/ 16177 h 73218"/>
                              <a:gd name="connsiteX8" fmla="*/ 154958 w 247100"/>
                              <a:gd name="connsiteY8" fmla="*/ 0 h 73218"/>
                              <a:gd name="connsiteX9" fmla="*/ 185823 w 247100"/>
                              <a:gd name="connsiteY9" fmla="*/ 63 h 73218"/>
                              <a:gd name="connsiteX10" fmla="*/ 188689 w 247100"/>
                              <a:gd name="connsiteY10" fmla="*/ 16240 h 73218"/>
                              <a:gd name="connsiteX11" fmla="*/ 241162 w 247100"/>
                              <a:gd name="connsiteY11" fmla="*/ 16340 h 73218"/>
                              <a:gd name="connsiteX12" fmla="*/ 247101 w 247100"/>
                              <a:gd name="connsiteY12" fmla="*/ 49836 h 73218"/>
                              <a:gd name="connsiteX13" fmla="*/ 194628 w 247100"/>
                              <a:gd name="connsiteY13" fmla="*/ 49735 h 73218"/>
                              <a:gd name="connsiteX14" fmla="*/ 198793 w 247100"/>
                              <a:gd name="connsiteY14" fmla="*/ 73218 h 73218"/>
                              <a:gd name="connsiteX15" fmla="*/ 167928 w 247100"/>
                              <a:gd name="connsiteY15" fmla="*/ 73155 h 73218"/>
                              <a:gd name="connsiteX16" fmla="*/ 163750 w 247100"/>
                              <a:gd name="connsiteY16" fmla="*/ 49673 h 732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7100" h="73218">
                                <a:moveTo>
                                  <a:pt x="163750" y="49673"/>
                                </a:moveTo>
                                <a:lnTo>
                                  <a:pt x="51104" y="49460"/>
                                </a:lnTo>
                                <a:cubicBezTo>
                                  <a:pt x="39136" y="49435"/>
                                  <a:pt x="34316" y="54811"/>
                                  <a:pt x="36154" y="65211"/>
                                </a:cubicBezTo>
                                <a:cubicBezTo>
                                  <a:pt x="36424" y="66740"/>
                                  <a:pt x="37041" y="70212"/>
                                  <a:pt x="37902" y="72905"/>
                                </a:cubicBezTo>
                                <a:lnTo>
                                  <a:pt x="7038" y="72855"/>
                                </a:lnTo>
                                <a:cubicBezTo>
                                  <a:pt x="3413" y="63219"/>
                                  <a:pt x="1883" y="58984"/>
                                  <a:pt x="919" y="53583"/>
                                </a:cubicBezTo>
                                <a:cubicBezTo>
                                  <a:pt x="-3439" y="28946"/>
                                  <a:pt x="7745" y="15890"/>
                                  <a:pt x="33583" y="15940"/>
                                </a:cubicBezTo>
                                <a:lnTo>
                                  <a:pt x="157812" y="16177"/>
                                </a:lnTo>
                                <a:lnTo>
                                  <a:pt x="154958" y="0"/>
                                </a:lnTo>
                                <a:lnTo>
                                  <a:pt x="185823" y="63"/>
                                </a:lnTo>
                                <a:lnTo>
                                  <a:pt x="188689" y="16240"/>
                                </a:lnTo>
                                <a:lnTo>
                                  <a:pt x="241162" y="16340"/>
                                </a:lnTo>
                                <a:lnTo>
                                  <a:pt x="247101" y="49836"/>
                                </a:lnTo>
                                <a:lnTo>
                                  <a:pt x="194628" y="49735"/>
                                </a:lnTo>
                                <a:lnTo>
                                  <a:pt x="198793" y="73218"/>
                                </a:lnTo>
                                <a:lnTo>
                                  <a:pt x="167928" y="73155"/>
                                </a:lnTo>
                                <a:lnTo>
                                  <a:pt x="163750" y="49673"/>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0" name="Freeform 160"/>
                        <wps:cNvSpPr/>
                        <wps:spPr>
                          <a:xfrm>
                            <a:off x="7936201" y="1047640"/>
                            <a:ext cx="199705" cy="91252"/>
                          </a:xfrm>
                          <a:custGeom>
                            <a:avLst/>
                            <a:gdLst>
                              <a:gd name="connsiteX0" fmla="*/ 149515 w 199705"/>
                              <a:gd name="connsiteY0" fmla="*/ 58708 h 91252"/>
                              <a:gd name="connsiteX1" fmla="*/ 151828 w 199705"/>
                              <a:gd name="connsiteY1" fmla="*/ 58721 h 91252"/>
                              <a:gd name="connsiteX2" fmla="*/ 167588 w 199705"/>
                              <a:gd name="connsiteY2" fmla="*/ 47581 h 91252"/>
                              <a:gd name="connsiteX3" fmla="*/ 147483 w 199705"/>
                              <a:gd name="connsiteY3" fmla="*/ 36391 h 91252"/>
                              <a:gd name="connsiteX4" fmla="*/ 120231 w 199705"/>
                              <a:gd name="connsiteY4" fmla="*/ 50175 h 91252"/>
                              <a:gd name="connsiteX5" fmla="*/ 108726 w 199705"/>
                              <a:gd name="connsiteY5" fmla="*/ 63633 h 91252"/>
                              <a:gd name="connsiteX6" fmla="*/ 58849 w 199705"/>
                              <a:gd name="connsiteY6" fmla="*/ 91252 h 91252"/>
                              <a:gd name="connsiteX7" fmla="*/ 900 w 199705"/>
                              <a:gd name="connsiteY7" fmla="*/ 44962 h 91252"/>
                              <a:gd name="connsiteX8" fmla="*/ 39580 w 199705"/>
                              <a:gd name="connsiteY8" fmla="*/ 0 h 91252"/>
                              <a:gd name="connsiteX9" fmla="*/ 44297 w 199705"/>
                              <a:gd name="connsiteY9" fmla="*/ 389 h 91252"/>
                              <a:gd name="connsiteX10" fmla="*/ 52345 w 199705"/>
                              <a:gd name="connsiteY10" fmla="*/ 32732 h 91252"/>
                              <a:gd name="connsiteX11" fmla="*/ 46496 w 199705"/>
                              <a:gd name="connsiteY11" fmla="*/ 32331 h 91252"/>
                              <a:gd name="connsiteX12" fmla="*/ 31764 w 199705"/>
                              <a:gd name="connsiteY12" fmla="*/ 45024 h 91252"/>
                              <a:gd name="connsiteX13" fmla="*/ 50609 w 199705"/>
                              <a:gd name="connsiteY13" fmla="*/ 57743 h 91252"/>
                              <a:gd name="connsiteX14" fmla="*/ 82309 w 199705"/>
                              <a:gd name="connsiteY14" fmla="*/ 38571 h 91252"/>
                              <a:gd name="connsiteX15" fmla="*/ 93480 w 199705"/>
                              <a:gd name="connsiteY15" fmla="*/ 25501 h 91252"/>
                              <a:gd name="connsiteX16" fmla="*/ 142059 w 199705"/>
                              <a:gd name="connsiteY16" fmla="*/ 3660 h 91252"/>
                              <a:gd name="connsiteX17" fmla="*/ 198864 w 199705"/>
                              <a:gd name="connsiteY17" fmla="*/ 49949 h 91252"/>
                              <a:gd name="connsiteX18" fmla="*/ 182345 w 199705"/>
                              <a:gd name="connsiteY18" fmla="*/ 87267 h 91252"/>
                              <a:gd name="connsiteX19" fmla="*/ 157497 w 199705"/>
                              <a:gd name="connsiteY19" fmla="*/ 90675 h 91252"/>
                              <a:gd name="connsiteX20" fmla="*/ 149515 w 199705"/>
                              <a:gd name="connsiteY20" fmla="*/ 58708 h 912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705" h="91252">
                                <a:moveTo>
                                  <a:pt x="149515" y="58708"/>
                                </a:moveTo>
                                <a:lnTo>
                                  <a:pt x="151828" y="58721"/>
                                </a:lnTo>
                                <a:cubicBezTo>
                                  <a:pt x="163796" y="58747"/>
                                  <a:pt x="168964" y="55276"/>
                                  <a:pt x="167588" y="47581"/>
                                </a:cubicBezTo>
                                <a:cubicBezTo>
                                  <a:pt x="166238" y="39875"/>
                                  <a:pt x="160209" y="36416"/>
                                  <a:pt x="147483" y="36391"/>
                                </a:cubicBezTo>
                                <a:cubicBezTo>
                                  <a:pt x="135914" y="36366"/>
                                  <a:pt x="129577" y="39812"/>
                                  <a:pt x="120231" y="50175"/>
                                </a:cubicBezTo>
                                <a:lnTo>
                                  <a:pt x="108726" y="63633"/>
                                </a:lnTo>
                                <a:cubicBezTo>
                                  <a:pt x="90742" y="83996"/>
                                  <a:pt x="77759" y="91290"/>
                                  <a:pt x="58849" y="91252"/>
                                </a:cubicBezTo>
                                <a:cubicBezTo>
                                  <a:pt x="28769" y="91189"/>
                                  <a:pt x="5823" y="72668"/>
                                  <a:pt x="900" y="44962"/>
                                </a:cubicBezTo>
                                <a:cubicBezTo>
                                  <a:pt x="-3947" y="17619"/>
                                  <a:pt x="11042" y="-50"/>
                                  <a:pt x="39580" y="0"/>
                                </a:cubicBezTo>
                                <a:cubicBezTo>
                                  <a:pt x="41522" y="13"/>
                                  <a:pt x="42293" y="13"/>
                                  <a:pt x="44297" y="389"/>
                                </a:cubicBezTo>
                                <a:lnTo>
                                  <a:pt x="52345" y="32732"/>
                                </a:lnTo>
                                <a:cubicBezTo>
                                  <a:pt x="49581" y="32343"/>
                                  <a:pt x="48038" y="32343"/>
                                  <a:pt x="46496" y="32331"/>
                                </a:cubicBezTo>
                                <a:cubicBezTo>
                                  <a:pt x="35685" y="32318"/>
                                  <a:pt x="30325" y="36930"/>
                                  <a:pt x="31764" y="45024"/>
                                </a:cubicBezTo>
                                <a:cubicBezTo>
                                  <a:pt x="33127" y="52718"/>
                                  <a:pt x="40583" y="57732"/>
                                  <a:pt x="50609" y="57743"/>
                                </a:cubicBezTo>
                                <a:cubicBezTo>
                                  <a:pt x="62578" y="57769"/>
                                  <a:pt x="68504" y="54311"/>
                                  <a:pt x="82309" y="38571"/>
                                </a:cubicBezTo>
                                <a:lnTo>
                                  <a:pt x="93480" y="25501"/>
                                </a:lnTo>
                                <a:cubicBezTo>
                                  <a:pt x="106322" y="10902"/>
                                  <a:pt x="122390" y="3623"/>
                                  <a:pt x="142059" y="3660"/>
                                </a:cubicBezTo>
                                <a:cubicBezTo>
                                  <a:pt x="174478" y="3723"/>
                                  <a:pt x="193401" y="19148"/>
                                  <a:pt x="198864" y="49949"/>
                                </a:cubicBezTo>
                                <a:cubicBezTo>
                                  <a:pt x="202078" y="68045"/>
                                  <a:pt x="195985" y="81516"/>
                                  <a:pt x="182345" y="87267"/>
                                </a:cubicBezTo>
                                <a:cubicBezTo>
                                  <a:pt x="175494" y="89936"/>
                                  <a:pt x="169838" y="90701"/>
                                  <a:pt x="157497" y="90675"/>
                                </a:cubicBezTo>
                                <a:lnTo>
                                  <a:pt x="149515" y="58708"/>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9FF9D7C" id="Graphic 75" o:spid="_x0000_s1026" style="position:absolute;margin-left:682pt;margin-top:436.85pt;width:26.85pt;height:55.55pt;z-index:-251715590" coordorigin="78287,4330" coordsize="3413,705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">
                <v:shape id="Freeform 154" o:spid="_x0000_s1027" style="position:absolute;left:78287;top:4330;width:2471;height:732;visibility:visible;mso-wrap-style:square;v-text-anchor:middle" coordsize="247105,7323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" path="m163755,49673l51108,49460c39141,49435,34307,54811,36158,65211v269,1530,887,5001,1748,7707l7042,72868c3404,63231,1887,58984,923,53596,-3448,28947,7749,15890,33587,15940r124229,237l154949,r30877,63l188693,16240r52473,100l247105,49836r-52474,-100l198797,73231r-30864,-61l163755,49673xe" filled="f" stroked="f" strokeweight=".35694mm">
                  <v:stroke joinstyle="miter"/>
                  <v:path arrowok="t" o:connecttype="custom" o:connectlocs="163755,49673;51108,49460;36158,65211;37906,72918;7042,72868;923,53596;33587,15940;157816,16177;154949,0;185826,63;188693,16240;241166,16340;247105,49836;194631,49736;198797,73231;167933,73170;163755,49673" o:connectangles="0,0,0,0,0,0,0,0,0,0,0,0,0,0,0,0,0"/>
                </v:shape>
                <v:shape id="Freeform 155" o:spid="_x0000_s1028" style="position:absolute;left:78397;top:5282;width:2632;height:907;visibility:visible;mso-wrap-style:square;v-text-anchor:middle" coordsize="263279,907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" path="m257340,489r5939,33483l179556,33809v17688,12745,24578,21215,26429,31617c207348,73131,204224,81577,198349,85413v-5810,4234,-12931,5375,-32998,5338l16043,90475,10104,56980r149308,274c169053,57280,173205,54585,172113,48421v-746,-4236,-3291,-7695,-10310,-14649l5926,33483,,,257340,489xe" filled="f" stroked="f" strokeweight=".35694mm">
                  <v:stroke joinstyle="miter"/>
                  <v:path arrowok="t" o:connecttype="custom" o:connectlocs="257340,489;263279,33972;179556,33809;205985,65426;198349,85413;165351,90751;16043,90475;10104,56980;159412,57254;172113,48421;161803,33772;5926,33483;0,0;257340,489" o:connectangles="0,0,0,0,0,0,0,0,0,0,0,0,0,0"/>
                </v:shape>
                <v:shape id="Freeform 156" o:spid="_x0000_s1029" style="position:absolute;left:78608;top:6475;width:2064;height:677;visibility:visible;mso-wrap-style:square;v-text-anchor:middle" coordsize="206409,677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" path="m197694,33847r-23910,-51c193863,42694,204712,53872,206409,67730r-37420,-74c168912,60738,168886,58432,168346,55363,165749,40726,155248,33759,135965,33722l5939,33483,,,191755,363r5939,33484xe" filled="f" stroked="f" strokeweight=".35694mm">
                  <v:stroke joinstyle="miter"/>
                  <v:path arrowok="t" o:connecttype="custom" o:connectlocs="197694,33847;173784,33796;206409,67730;168989,67656;168346,55363;135965,33722;5939,33483;0,0;191755,363;197694,33847" o:connectangles="0,0,0,0,0,0,0,0,0,0"/>
                </v:shape>
                <v:shape id="Freeform 157" o:spid="_x0000_s1030" style="position:absolute;left:78808;top:7350;width:1992;height:917;visibility:visible;mso-wrap-style:square;v-text-anchor:middle" coordsize="199193,9164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" path="m78886,91288v-12675,364,-13061,364,-17303,352c27621,91577,6179,74986,845,44949,-1739,30324,1603,18783,10897,10337,19188,2656,29125,-25,46865,r89521,175c172264,238,192754,15676,198281,46879v4910,27706,-10220,44610,-39927,44560l102024,91326,91779,33582r-42433,-74c35462,33482,30282,36942,31773,45399v1581,8861,8818,12720,25028,12745l65286,58169r7712,12l78886,91288xm122708,57894r32407,62c164383,57981,168638,53733,167276,46040,165913,38333,159691,33721,150809,33695r-32395,-61l122708,57894xe" filled="f" stroked="f" strokeweight=".35694mm">
                  <v:stroke joinstyle="miter"/>
                  <v:path arrowok="t" o:connecttype="custom" o:connectlocs="78886,91288;61583,91640;845,44949;10897,10337;46865,0;136386,175;198281,46879;158354,91439;102024,91326;91779,33582;49346,33508;31773,45399;56801,58144;65286,58169;72998,58181;78886,91288;122708,57894;155115,57956;167276,46040;150809,33695;118414,33634;122708,57894" o:connectangles="0,0,0,0,0,0,0,0,0,0,0,0,0,0,0,0,0,0,0,0,0,0"/>
                </v:shape>
                <v:shape id="Freeform 158" o:spid="_x0000_s1031" style="position:absolute;left:78991;top:8520;width:2019;height:947;visibility:visible;mso-wrap-style:square;v-text-anchor:middle" coordsize="201907,9463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" path="m8635,59986v3664,-1165,9306,-1917,15014,-2280c9881,49586,2452,40326,485,29172,-2948,9913,11874,-63,43896,,64347,37,79889,5075,94607,16266v6865,5397,17818,17092,32832,35087c129007,53658,130896,55576,132851,57919r21608,38c169114,57982,171544,56428,169975,47568,168201,37568,162777,35262,139342,33671l133609,1328v21956,1956,31623,4299,41457,9700c189090,18370,197896,31078,200891,48020v4987,28106,-8471,43483,-38179,43420l45026,91214v-16197,-26,-21145,350,-30246,3421l8635,59986xm106614,57869c88360,39724,74143,33546,52932,33508,39422,33484,33097,36929,34318,43859v888,5013,4731,9235,12482,13885l106614,57869xe" filled="f" stroked="f" strokeweight=".35694mm">
                  <v:stroke joinstyle="miter"/>
                  <v:path arrowok="t" o:connecttype="custom" o:connectlocs="8635,59986;23649,57706;485,29172;43896,0;94607,16266;127439,51353;132851,57919;154459,57957;169975,47568;139342,33671;133609,1328;175066,11028;200891,48020;162712,91440;45026,91214;14780,94635;8635,59986;106614,57869;52932,33508;34318,43859;46800,57744;106614,57869" o:connectangles="0,0,0,0,0,0,0,0,0,0,0,0,0,0,0,0,0,0,0,0,0,0"/>
                </v:shape>
                <v:shape id="Freeform 159" o:spid="_x0000_s1032" style="position:absolute;left:79229;top:9643;width:2471;height:732;visibility:visible;mso-wrap-style:square;v-text-anchor:middle" coordsize="247100,7321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" path="m163750,49673l51104,49460c39136,49435,34316,54811,36154,65211v270,1529,887,5001,1748,7694l7038,72855c3413,63219,1883,58984,919,53583,-3439,28946,7745,15890,33583,15940r124229,237l154958,r30865,63l188689,16240r52473,100l247101,49836r-52473,-101l198793,73218r-30865,-63l163750,49673xe" filled="f" stroked="f" strokeweight=".35694mm">
                  <v:stroke joinstyle="miter"/>
                  <v:path arrowok="t" o:connecttype="custom" o:connectlocs="163750,49673;51104,49460;36154,65211;37902,72905;7038,72855;919,53583;33583,15940;157812,16177;154958,0;185823,63;188689,16240;241162,16340;247101,49836;194628,49735;198793,73218;167928,73155;163750,49673" o:connectangles="0,0,0,0,0,0,0,0,0,0,0,0,0,0,0,0,0"/>
                </v:shape>
                <v:shape id="Freeform 160" o:spid="_x0000_s1033" style="position:absolute;left:79362;top:10476;width:1997;height:912;visibility:visible;mso-wrap-style:square;v-text-anchor:middle" coordsize="199705,912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" path="m149515,58708r2313,13c163796,58747,168964,55276,167588,47581,166238,39875,160209,36416,147483,36391v-11569,-25,-17906,3421,-27252,13784l108726,63633c90742,83996,77759,91290,58849,91252,28769,91189,5823,72668,900,44962,-3947,17619,11042,-50,39580,v1942,13,2713,13,4717,389l52345,32732v-2764,-389,-4307,-389,-5849,-401c35685,32318,30325,36930,31764,45024v1363,7694,8819,12708,18845,12719c62578,57769,68504,54311,82309,38571l93480,25501c106322,10902,122390,3623,142059,3660v32419,63,51342,15488,56805,46289c202078,68045,195985,81516,182345,87267v-6851,2669,-12507,3434,-24848,3408l149515,58708xe" filled="f" stroked="f" strokeweight=".35694mm">
                  <v:stroke joinstyle="miter"/>
                  <v:path arrowok="t" o:connecttype="custom" o:connectlocs="149515,58708;151828,58721;167588,47581;147483,36391;120231,50175;108726,63633;58849,91252;900,44962;39580,0;44297,389;52345,32732;46496,32331;31764,45024;50609,57743;82309,38571;93480,25501;142059,3660;198864,49949;182345,87267;157497,90675;149515,58708" o:connectangles="0,0,0,0,0,0,0,0,0,0,0,0,0,0,0,0,0,0,0,0,0"/>
                </v:shape>
              </v:group>
            </w:pict>
          </mc:Fallback>
        </mc:AlternateContent>
      </w:r>
      <w:r w:rsidR="0020073F">
        <w:rPr>
          <w:noProof/>
          <w:color w:val="595959" w:themeColor="text1" w:themeTint="A6"/>
          <w:sz w:val="32"/>
          <w:szCs w:val="32"/>
        </w:rPr>
        <mc:AlternateContent>
          <mc:Choice Requires="wpg">
            <w:drawing>
              <wp:anchor distT="0" distB="0" distL="114300" distR="114300" simplePos="0" relativeHeight="251608059" behindDoc="1" locked="0" layoutInCell="1" allowOverlap="1" wp14:anchorId="4F7E5049" wp14:editId="5DFB3DE0">
                <wp:simplePos x="0" y="0"/>
                <wp:positionH relativeFrom="column">
                  <wp:posOffset>8552815</wp:posOffset>
                </wp:positionH>
                <wp:positionV relativeFrom="paragraph">
                  <wp:posOffset>3605530</wp:posOffset>
                </wp:positionV>
                <wp:extent cx="490855" cy="1297940"/>
                <wp:effectExtent l="0" t="0" r="4445" b="0"/>
                <wp:wrapNone/>
                <wp:docPr id="133" name="Graphic 74"/>
                <wp:cNvGraphicFramePr/>
                <a:graphic xmlns:a="http://schemas.openxmlformats.org/drawingml/2006/main">
                  <a:graphicData uri="http://schemas.microsoft.com/office/word/2010/wordprocessingGroup">
                    <wpg:wgp>
                      <wpg:cNvGrpSpPr/>
                      <wpg:grpSpPr>
                        <a:xfrm>
                          <a:off x="0" y="0"/>
                          <a:ext cx="490855" cy="1297940"/>
                          <a:chOff x="7726501" y="140636"/>
                          <a:chExt cx="490924" cy="1298198"/>
                        </a:xfrm>
                        <a:solidFill>
                          <a:srgbClr val="F1F7FA"/>
                        </a:solidFill>
                      </wpg:grpSpPr>
                      <wps:wsp>
                        <wps:cNvPr id="134" name="Freeform 134"/>
                        <wps:cNvSpPr/>
                        <wps:spPr>
                          <a:xfrm>
                            <a:off x="7775344" y="140636"/>
                            <a:ext cx="199094" cy="91364"/>
                          </a:xfrm>
                          <a:custGeom>
                            <a:avLst/>
                            <a:gdLst>
                              <a:gd name="connsiteX0" fmla="*/ 63123 w 199094"/>
                              <a:gd name="connsiteY0" fmla="*/ 91235 h 91364"/>
                              <a:gd name="connsiteX1" fmla="*/ 1034 w 199094"/>
                              <a:gd name="connsiteY1" fmla="*/ 45682 h 91364"/>
                              <a:gd name="connsiteX2" fmla="*/ 46926 w 199094"/>
                              <a:gd name="connsiteY2" fmla="*/ 1 h 91364"/>
                              <a:gd name="connsiteX3" fmla="*/ 136009 w 199094"/>
                              <a:gd name="connsiteY3" fmla="*/ 1 h 91364"/>
                              <a:gd name="connsiteX4" fmla="*/ 198098 w 199094"/>
                              <a:gd name="connsiteY4" fmla="*/ 46067 h 91364"/>
                              <a:gd name="connsiteX5" fmla="*/ 152078 w 199094"/>
                              <a:gd name="connsiteY5" fmla="*/ 91363 h 91364"/>
                              <a:gd name="connsiteX6" fmla="*/ 62994 w 199094"/>
                              <a:gd name="connsiteY6" fmla="*/ 91363 h 91364"/>
                              <a:gd name="connsiteX7" fmla="*/ 47439 w 199094"/>
                              <a:gd name="connsiteY7" fmla="*/ 33364 h 91364"/>
                              <a:gd name="connsiteX8" fmla="*/ 31886 w 199094"/>
                              <a:gd name="connsiteY8" fmla="*/ 45682 h 91364"/>
                              <a:gd name="connsiteX9" fmla="*/ 51810 w 199094"/>
                              <a:gd name="connsiteY9" fmla="*/ 57616 h 91364"/>
                              <a:gd name="connsiteX10" fmla="*/ 151692 w 199094"/>
                              <a:gd name="connsiteY10" fmla="*/ 57616 h 91364"/>
                              <a:gd name="connsiteX11" fmla="*/ 167375 w 199094"/>
                              <a:gd name="connsiteY11" fmla="*/ 45939 h 91364"/>
                              <a:gd name="connsiteX12" fmla="*/ 147450 w 199094"/>
                              <a:gd name="connsiteY12" fmla="*/ 33620 h 91364"/>
                              <a:gd name="connsiteX13" fmla="*/ 47568 w 199094"/>
                              <a:gd name="connsiteY13" fmla="*/ 33620 h 913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99094" h="91364">
                                <a:moveTo>
                                  <a:pt x="63123" y="91235"/>
                                </a:moveTo>
                                <a:cubicBezTo>
                                  <a:pt x="27643" y="91235"/>
                                  <a:pt x="6433" y="75709"/>
                                  <a:pt x="1034" y="45682"/>
                                </a:cubicBezTo>
                                <a:cubicBezTo>
                                  <a:pt x="-4365" y="15271"/>
                                  <a:pt x="11446" y="-128"/>
                                  <a:pt x="46926" y="1"/>
                                </a:cubicBezTo>
                                <a:lnTo>
                                  <a:pt x="136009" y="1"/>
                                </a:lnTo>
                                <a:cubicBezTo>
                                  <a:pt x="171489" y="257"/>
                                  <a:pt x="192698" y="15656"/>
                                  <a:pt x="198098" y="46067"/>
                                </a:cubicBezTo>
                                <a:cubicBezTo>
                                  <a:pt x="203368" y="76094"/>
                                  <a:pt x="187686" y="91492"/>
                                  <a:pt x="152078" y="91363"/>
                                </a:cubicBezTo>
                                <a:lnTo>
                                  <a:pt x="62994" y="91363"/>
                                </a:lnTo>
                                <a:close/>
                                <a:moveTo>
                                  <a:pt x="47439" y="33364"/>
                                </a:moveTo>
                                <a:cubicBezTo>
                                  <a:pt x="36256" y="33364"/>
                                  <a:pt x="30471" y="37598"/>
                                  <a:pt x="31886" y="45682"/>
                                </a:cubicBezTo>
                                <a:cubicBezTo>
                                  <a:pt x="33300" y="53381"/>
                                  <a:pt x="40627" y="57616"/>
                                  <a:pt x="51810" y="57616"/>
                                </a:cubicBezTo>
                                <a:lnTo>
                                  <a:pt x="151692" y="57616"/>
                                </a:lnTo>
                                <a:cubicBezTo>
                                  <a:pt x="162876" y="57872"/>
                                  <a:pt x="168660" y="53638"/>
                                  <a:pt x="167375" y="45939"/>
                                </a:cubicBezTo>
                                <a:cubicBezTo>
                                  <a:pt x="165961" y="37855"/>
                                  <a:pt x="158634" y="33620"/>
                                  <a:pt x="147450" y="33620"/>
                                </a:cubicBezTo>
                                <a:lnTo>
                                  <a:pt x="47568" y="3362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5" name="Freeform 135"/>
                        <wps:cNvSpPr/>
                        <wps:spPr>
                          <a:xfrm>
                            <a:off x="7726501" y="259844"/>
                            <a:ext cx="271953" cy="90977"/>
                          </a:xfrm>
                          <a:custGeom>
                            <a:avLst/>
                            <a:gdLst>
                              <a:gd name="connsiteX0" fmla="*/ 263138 w 271953"/>
                              <a:gd name="connsiteY0" fmla="*/ 33234 h 90977"/>
                              <a:gd name="connsiteX1" fmla="*/ 245141 w 271953"/>
                              <a:gd name="connsiteY1" fmla="*/ 34004 h 90977"/>
                              <a:gd name="connsiteX2" fmla="*/ 271622 w 271953"/>
                              <a:gd name="connsiteY2" fmla="*/ 65571 h 90977"/>
                              <a:gd name="connsiteX3" fmla="*/ 264037 w 271953"/>
                              <a:gd name="connsiteY3" fmla="*/ 85588 h 90977"/>
                              <a:gd name="connsiteX4" fmla="*/ 231001 w 271953"/>
                              <a:gd name="connsiteY4" fmla="*/ 90978 h 90977"/>
                              <a:gd name="connsiteX5" fmla="*/ 124177 w 271953"/>
                              <a:gd name="connsiteY5" fmla="*/ 90721 h 90977"/>
                              <a:gd name="connsiteX6" fmla="*/ 89212 w 271953"/>
                              <a:gd name="connsiteY6" fmla="*/ 85203 h 90977"/>
                              <a:gd name="connsiteX7" fmla="*/ 74429 w 271953"/>
                              <a:gd name="connsiteY7" fmla="*/ 65186 h 90977"/>
                              <a:gd name="connsiteX8" fmla="*/ 89598 w 271953"/>
                              <a:gd name="connsiteY8" fmla="*/ 33619 h 90977"/>
                              <a:gd name="connsiteX9" fmla="*/ 5913 w 271953"/>
                              <a:gd name="connsiteY9" fmla="*/ 33619 h 90977"/>
                              <a:gd name="connsiteX10" fmla="*/ 0 w 271953"/>
                              <a:gd name="connsiteY10" fmla="*/ 0 h 90977"/>
                              <a:gd name="connsiteX11" fmla="*/ 257353 w 271953"/>
                              <a:gd name="connsiteY11" fmla="*/ 513 h 90977"/>
                              <a:gd name="connsiteX12" fmla="*/ 263138 w 271953"/>
                              <a:gd name="connsiteY12" fmla="*/ 33234 h 90977"/>
                              <a:gd name="connsiteX13" fmla="*/ 107337 w 271953"/>
                              <a:gd name="connsiteY13" fmla="*/ 33748 h 90977"/>
                              <a:gd name="connsiteX14" fmla="*/ 102196 w 271953"/>
                              <a:gd name="connsiteY14" fmla="*/ 48376 h 90977"/>
                              <a:gd name="connsiteX15" fmla="*/ 118007 w 271953"/>
                              <a:gd name="connsiteY15" fmla="*/ 57230 h 90977"/>
                              <a:gd name="connsiteX16" fmla="*/ 224830 w 271953"/>
                              <a:gd name="connsiteY16" fmla="*/ 57487 h 90977"/>
                              <a:gd name="connsiteX17" fmla="*/ 237556 w 271953"/>
                              <a:gd name="connsiteY17" fmla="*/ 49018 h 90977"/>
                              <a:gd name="connsiteX18" fmla="*/ 227144 w 271953"/>
                              <a:gd name="connsiteY18" fmla="*/ 34004 h 90977"/>
                              <a:gd name="connsiteX19" fmla="*/ 107209 w 271953"/>
                              <a:gd name="connsiteY19" fmla="*/ 33748 h 909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271953" h="90977">
                                <a:moveTo>
                                  <a:pt x="263138" y="33234"/>
                                </a:moveTo>
                                <a:lnTo>
                                  <a:pt x="245141" y="34004"/>
                                </a:lnTo>
                                <a:cubicBezTo>
                                  <a:pt x="262881" y="46708"/>
                                  <a:pt x="269693" y="55177"/>
                                  <a:pt x="271622" y="65571"/>
                                </a:cubicBezTo>
                                <a:cubicBezTo>
                                  <a:pt x="273036" y="73270"/>
                                  <a:pt x="269822" y="81739"/>
                                  <a:pt x="264037" y="85588"/>
                                </a:cubicBezTo>
                                <a:cubicBezTo>
                                  <a:pt x="258253" y="89823"/>
                                  <a:pt x="251054" y="90978"/>
                                  <a:pt x="231001" y="90978"/>
                                </a:cubicBezTo>
                                <a:lnTo>
                                  <a:pt x="124177" y="90721"/>
                                </a:lnTo>
                                <a:cubicBezTo>
                                  <a:pt x="104510" y="90721"/>
                                  <a:pt x="96540" y="89566"/>
                                  <a:pt x="89212" y="85203"/>
                                </a:cubicBezTo>
                                <a:cubicBezTo>
                                  <a:pt x="82014" y="81354"/>
                                  <a:pt x="75971" y="73270"/>
                                  <a:pt x="74429" y="65186"/>
                                </a:cubicBezTo>
                                <a:cubicBezTo>
                                  <a:pt x="72630" y="55177"/>
                                  <a:pt x="76871" y="46323"/>
                                  <a:pt x="89598" y="33619"/>
                                </a:cubicBezTo>
                                <a:lnTo>
                                  <a:pt x="5913" y="33619"/>
                                </a:lnTo>
                                <a:cubicBezTo>
                                  <a:pt x="5913" y="33619"/>
                                  <a:pt x="0" y="0"/>
                                  <a:pt x="0" y="0"/>
                                </a:cubicBezTo>
                                <a:lnTo>
                                  <a:pt x="257353" y="513"/>
                                </a:lnTo>
                                <a:lnTo>
                                  <a:pt x="263138" y="33234"/>
                                </a:lnTo>
                                <a:close/>
                                <a:moveTo>
                                  <a:pt x="107337" y="33748"/>
                                </a:moveTo>
                                <a:cubicBezTo>
                                  <a:pt x="102838" y="40677"/>
                                  <a:pt x="101425" y="44142"/>
                                  <a:pt x="102196" y="48376"/>
                                </a:cubicBezTo>
                                <a:cubicBezTo>
                                  <a:pt x="103224" y="54535"/>
                                  <a:pt x="108366" y="57230"/>
                                  <a:pt x="118007" y="57230"/>
                                </a:cubicBezTo>
                                <a:lnTo>
                                  <a:pt x="224830" y="57487"/>
                                </a:lnTo>
                                <a:cubicBezTo>
                                  <a:pt x="234471" y="57487"/>
                                  <a:pt x="238585" y="54792"/>
                                  <a:pt x="237556" y="49018"/>
                                </a:cubicBezTo>
                                <a:cubicBezTo>
                                  <a:pt x="236785" y="44398"/>
                                  <a:pt x="234215" y="40934"/>
                                  <a:pt x="227144" y="34004"/>
                                </a:cubicBezTo>
                                <a:lnTo>
                                  <a:pt x="107209" y="33748"/>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6" name="Freeform 136"/>
                        <wps:cNvSpPr/>
                        <wps:spPr>
                          <a:xfrm>
                            <a:off x="7747712" y="378795"/>
                            <a:ext cx="271824" cy="90977"/>
                          </a:xfrm>
                          <a:custGeom>
                            <a:avLst/>
                            <a:gdLst>
                              <a:gd name="connsiteX0" fmla="*/ 263009 w 271824"/>
                              <a:gd name="connsiteY0" fmla="*/ 33234 h 90977"/>
                              <a:gd name="connsiteX1" fmla="*/ 245012 w 271824"/>
                              <a:gd name="connsiteY1" fmla="*/ 34004 h 90977"/>
                              <a:gd name="connsiteX2" fmla="*/ 271493 w 271824"/>
                              <a:gd name="connsiteY2" fmla="*/ 65571 h 90977"/>
                              <a:gd name="connsiteX3" fmla="*/ 263908 w 271824"/>
                              <a:gd name="connsiteY3" fmla="*/ 85588 h 90977"/>
                              <a:gd name="connsiteX4" fmla="*/ 230872 w 271824"/>
                              <a:gd name="connsiteY4" fmla="*/ 90978 h 90977"/>
                              <a:gd name="connsiteX5" fmla="*/ 124048 w 271824"/>
                              <a:gd name="connsiteY5" fmla="*/ 90721 h 90977"/>
                              <a:gd name="connsiteX6" fmla="*/ 89084 w 271824"/>
                              <a:gd name="connsiteY6" fmla="*/ 85203 h 90977"/>
                              <a:gd name="connsiteX7" fmla="*/ 74300 w 271824"/>
                              <a:gd name="connsiteY7" fmla="*/ 65186 h 90977"/>
                              <a:gd name="connsiteX8" fmla="*/ 89598 w 271824"/>
                              <a:gd name="connsiteY8" fmla="*/ 33619 h 90977"/>
                              <a:gd name="connsiteX9" fmla="*/ 5913 w 271824"/>
                              <a:gd name="connsiteY9" fmla="*/ 33619 h 90977"/>
                              <a:gd name="connsiteX10" fmla="*/ 0 w 271824"/>
                              <a:gd name="connsiteY10" fmla="*/ 0 h 90977"/>
                              <a:gd name="connsiteX11" fmla="*/ 257352 w 271824"/>
                              <a:gd name="connsiteY11" fmla="*/ 513 h 90977"/>
                              <a:gd name="connsiteX12" fmla="*/ 263137 w 271824"/>
                              <a:gd name="connsiteY12" fmla="*/ 33234 h 90977"/>
                              <a:gd name="connsiteX13" fmla="*/ 107337 w 271824"/>
                              <a:gd name="connsiteY13" fmla="*/ 33748 h 90977"/>
                              <a:gd name="connsiteX14" fmla="*/ 102195 w 271824"/>
                              <a:gd name="connsiteY14" fmla="*/ 48376 h 90977"/>
                              <a:gd name="connsiteX15" fmla="*/ 118007 w 271824"/>
                              <a:gd name="connsiteY15" fmla="*/ 57230 h 90977"/>
                              <a:gd name="connsiteX16" fmla="*/ 224830 w 271824"/>
                              <a:gd name="connsiteY16" fmla="*/ 57487 h 90977"/>
                              <a:gd name="connsiteX17" fmla="*/ 237556 w 271824"/>
                              <a:gd name="connsiteY17" fmla="*/ 49018 h 90977"/>
                              <a:gd name="connsiteX18" fmla="*/ 227144 w 271824"/>
                              <a:gd name="connsiteY18" fmla="*/ 34004 h 90977"/>
                              <a:gd name="connsiteX19" fmla="*/ 107209 w 271824"/>
                              <a:gd name="connsiteY19" fmla="*/ 33748 h 909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271824" h="90977">
                                <a:moveTo>
                                  <a:pt x="263009" y="33234"/>
                                </a:moveTo>
                                <a:lnTo>
                                  <a:pt x="245012" y="34004"/>
                                </a:lnTo>
                                <a:cubicBezTo>
                                  <a:pt x="262752" y="46708"/>
                                  <a:pt x="269565" y="55177"/>
                                  <a:pt x="271493" y="65571"/>
                                </a:cubicBezTo>
                                <a:cubicBezTo>
                                  <a:pt x="272907" y="73270"/>
                                  <a:pt x="269693" y="81739"/>
                                  <a:pt x="263908" y="85588"/>
                                </a:cubicBezTo>
                                <a:cubicBezTo>
                                  <a:pt x="258124" y="89823"/>
                                  <a:pt x="250925" y="90978"/>
                                  <a:pt x="230872" y="90978"/>
                                </a:cubicBezTo>
                                <a:lnTo>
                                  <a:pt x="124048" y="90721"/>
                                </a:lnTo>
                                <a:cubicBezTo>
                                  <a:pt x="104381" y="90721"/>
                                  <a:pt x="96411" y="89566"/>
                                  <a:pt x="89084" y="85203"/>
                                </a:cubicBezTo>
                                <a:cubicBezTo>
                                  <a:pt x="81885" y="81354"/>
                                  <a:pt x="75843" y="73270"/>
                                  <a:pt x="74300" y="65186"/>
                                </a:cubicBezTo>
                                <a:cubicBezTo>
                                  <a:pt x="72500" y="55177"/>
                                  <a:pt x="76743" y="46323"/>
                                  <a:pt x="89598" y="33619"/>
                                </a:cubicBezTo>
                                <a:lnTo>
                                  <a:pt x="5913" y="33619"/>
                                </a:lnTo>
                                <a:cubicBezTo>
                                  <a:pt x="5913" y="33619"/>
                                  <a:pt x="0" y="0"/>
                                  <a:pt x="0" y="0"/>
                                </a:cubicBezTo>
                                <a:lnTo>
                                  <a:pt x="257352" y="513"/>
                                </a:lnTo>
                                <a:lnTo>
                                  <a:pt x="263137" y="33234"/>
                                </a:lnTo>
                                <a:close/>
                                <a:moveTo>
                                  <a:pt x="107337" y="33748"/>
                                </a:moveTo>
                                <a:cubicBezTo>
                                  <a:pt x="102838" y="40677"/>
                                  <a:pt x="101424" y="44141"/>
                                  <a:pt x="102195" y="48376"/>
                                </a:cubicBezTo>
                                <a:cubicBezTo>
                                  <a:pt x="103224" y="54535"/>
                                  <a:pt x="108366" y="57230"/>
                                  <a:pt x="118007" y="57230"/>
                                </a:cubicBezTo>
                                <a:lnTo>
                                  <a:pt x="224830" y="57487"/>
                                </a:lnTo>
                                <a:cubicBezTo>
                                  <a:pt x="234471" y="57487"/>
                                  <a:pt x="238585" y="54792"/>
                                  <a:pt x="237556" y="49018"/>
                                </a:cubicBezTo>
                                <a:cubicBezTo>
                                  <a:pt x="236785" y="44398"/>
                                  <a:pt x="234214" y="40934"/>
                                  <a:pt x="227144" y="34004"/>
                                </a:cubicBezTo>
                                <a:lnTo>
                                  <a:pt x="107209" y="33748"/>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7" name="Freeform 137"/>
                        <wps:cNvSpPr/>
                        <wps:spPr>
                          <a:xfrm>
                            <a:off x="7838589" y="497104"/>
                            <a:ext cx="199094" cy="91364"/>
                          </a:xfrm>
                          <a:custGeom>
                            <a:avLst/>
                            <a:gdLst>
                              <a:gd name="connsiteX0" fmla="*/ 63123 w 199094"/>
                              <a:gd name="connsiteY0" fmla="*/ 91235 h 91364"/>
                              <a:gd name="connsiteX1" fmla="*/ 1034 w 199094"/>
                              <a:gd name="connsiteY1" fmla="*/ 45682 h 91364"/>
                              <a:gd name="connsiteX2" fmla="*/ 46926 w 199094"/>
                              <a:gd name="connsiteY2" fmla="*/ 1 h 91364"/>
                              <a:gd name="connsiteX3" fmla="*/ 136009 w 199094"/>
                              <a:gd name="connsiteY3" fmla="*/ 1 h 91364"/>
                              <a:gd name="connsiteX4" fmla="*/ 198098 w 199094"/>
                              <a:gd name="connsiteY4" fmla="*/ 46067 h 91364"/>
                              <a:gd name="connsiteX5" fmla="*/ 152078 w 199094"/>
                              <a:gd name="connsiteY5" fmla="*/ 91363 h 91364"/>
                              <a:gd name="connsiteX6" fmla="*/ 62994 w 199094"/>
                              <a:gd name="connsiteY6" fmla="*/ 91363 h 91364"/>
                              <a:gd name="connsiteX7" fmla="*/ 47439 w 199094"/>
                              <a:gd name="connsiteY7" fmla="*/ 33364 h 91364"/>
                              <a:gd name="connsiteX8" fmla="*/ 31886 w 199094"/>
                              <a:gd name="connsiteY8" fmla="*/ 45682 h 91364"/>
                              <a:gd name="connsiteX9" fmla="*/ 51810 w 199094"/>
                              <a:gd name="connsiteY9" fmla="*/ 57616 h 91364"/>
                              <a:gd name="connsiteX10" fmla="*/ 151692 w 199094"/>
                              <a:gd name="connsiteY10" fmla="*/ 57616 h 91364"/>
                              <a:gd name="connsiteX11" fmla="*/ 167375 w 199094"/>
                              <a:gd name="connsiteY11" fmla="*/ 45939 h 91364"/>
                              <a:gd name="connsiteX12" fmla="*/ 147450 w 199094"/>
                              <a:gd name="connsiteY12" fmla="*/ 33620 h 91364"/>
                              <a:gd name="connsiteX13" fmla="*/ 47568 w 199094"/>
                              <a:gd name="connsiteY13" fmla="*/ 33620 h 913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99094" h="91364">
                                <a:moveTo>
                                  <a:pt x="63123" y="91235"/>
                                </a:moveTo>
                                <a:cubicBezTo>
                                  <a:pt x="27643" y="91235"/>
                                  <a:pt x="6433" y="75709"/>
                                  <a:pt x="1034" y="45682"/>
                                </a:cubicBezTo>
                                <a:cubicBezTo>
                                  <a:pt x="-4365" y="15271"/>
                                  <a:pt x="11446" y="-128"/>
                                  <a:pt x="46926" y="1"/>
                                </a:cubicBezTo>
                                <a:lnTo>
                                  <a:pt x="136009" y="1"/>
                                </a:lnTo>
                                <a:cubicBezTo>
                                  <a:pt x="171489" y="257"/>
                                  <a:pt x="192699" y="15656"/>
                                  <a:pt x="198098" y="46067"/>
                                </a:cubicBezTo>
                                <a:cubicBezTo>
                                  <a:pt x="203368" y="76094"/>
                                  <a:pt x="187686" y="91492"/>
                                  <a:pt x="152078" y="91363"/>
                                </a:cubicBezTo>
                                <a:lnTo>
                                  <a:pt x="62994" y="91363"/>
                                </a:lnTo>
                                <a:close/>
                                <a:moveTo>
                                  <a:pt x="47439" y="33364"/>
                                </a:moveTo>
                                <a:cubicBezTo>
                                  <a:pt x="36256" y="33364"/>
                                  <a:pt x="30472" y="37598"/>
                                  <a:pt x="31886" y="45682"/>
                                </a:cubicBezTo>
                                <a:cubicBezTo>
                                  <a:pt x="33300" y="53381"/>
                                  <a:pt x="40498" y="57616"/>
                                  <a:pt x="51810" y="57616"/>
                                </a:cubicBezTo>
                                <a:lnTo>
                                  <a:pt x="151692" y="57616"/>
                                </a:lnTo>
                                <a:cubicBezTo>
                                  <a:pt x="162876" y="57872"/>
                                  <a:pt x="168661" y="53638"/>
                                  <a:pt x="167375" y="45939"/>
                                </a:cubicBezTo>
                                <a:cubicBezTo>
                                  <a:pt x="165961" y="37855"/>
                                  <a:pt x="158634" y="33620"/>
                                  <a:pt x="147450" y="33620"/>
                                </a:cubicBezTo>
                                <a:lnTo>
                                  <a:pt x="47568" y="3362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8" name="Freeform 138"/>
                        <wps:cNvSpPr/>
                        <wps:spPr>
                          <a:xfrm>
                            <a:off x="7855435" y="616312"/>
                            <a:ext cx="206319" cy="67752"/>
                          </a:xfrm>
                          <a:custGeom>
                            <a:avLst/>
                            <a:gdLst>
                              <a:gd name="connsiteX0" fmla="*/ 197578 w 206319"/>
                              <a:gd name="connsiteY0" fmla="*/ 33876 h 67752"/>
                              <a:gd name="connsiteX1" fmla="*/ 173668 w 206319"/>
                              <a:gd name="connsiteY1" fmla="*/ 33876 h 67752"/>
                              <a:gd name="connsiteX2" fmla="*/ 206319 w 206319"/>
                              <a:gd name="connsiteY2" fmla="*/ 67752 h 67752"/>
                              <a:gd name="connsiteX3" fmla="*/ 168911 w 206319"/>
                              <a:gd name="connsiteY3" fmla="*/ 67752 h 67752"/>
                              <a:gd name="connsiteX4" fmla="*/ 168269 w 206319"/>
                              <a:gd name="connsiteY4" fmla="*/ 55434 h 67752"/>
                              <a:gd name="connsiteX5" fmla="*/ 135874 w 206319"/>
                              <a:gd name="connsiteY5" fmla="*/ 33748 h 67752"/>
                              <a:gd name="connsiteX6" fmla="*/ 5913 w 206319"/>
                              <a:gd name="connsiteY6" fmla="*/ 33491 h 67752"/>
                              <a:gd name="connsiteX7" fmla="*/ 0 w 206319"/>
                              <a:gd name="connsiteY7" fmla="*/ 0 h 67752"/>
                              <a:gd name="connsiteX8" fmla="*/ 191793 w 206319"/>
                              <a:gd name="connsiteY8" fmla="*/ 385 h 67752"/>
                              <a:gd name="connsiteX9" fmla="*/ 197706 w 206319"/>
                              <a:gd name="connsiteY9" fmla="*/ 33876 h 677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06319" h="67752">
                                <a:moveTo>
                                  <a:pt x="197578" y="33876"/>
                                </a:moveTo>
                                <a:lnTo>
                                  <a:pt x="173668" y="33876"/>
                                </a:lnTo>
                                <a:cubicBezTo>
                                  <a:pt x="193721" y="42730"/>
                                  <a:pt x="204648" y="53894"/>
                                  <a:pt x="206319" y="67752"/>
                                </a:cubicBezTo>
                                <a:lnTo>
                                  <a:pt x="168911" y="67752"/>
                                </a:lnTo>
                                <a:cubicBezTo>
                                  <a:pt x="168911" y="60695"/>
                                  <a:pt x="168911" y="58385"/>
                                  <a:pt x="168269" y="55434"/>
                                </a:cubicBezTo>
                                <a:cubicBezTo>
                                  <a:pt x="165698" y="40805"/>
                                  <a:pt x="155157" y="33876"/>
                                  <a:pt x="135874" y="33748"/>
                                </a:cubicBezTo>
                                <a:lnTo>
                                  <a:pt x="5913" y="33491"/>
                                </a:lnTo>
                                <a:lnTo>
                                  <a:pt x="0" y="0"/>
                                </a:lnTo>
                                <a:lnTo>
                                  <a:pt x="191793" y="385"/>
                                </a:lnTo>
                                <a:lnTo>
                                  <a:pt x="197706" y="3387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9" name="Freeform 139"/>
                        <wps:cNvSpPr/>
                        <wps:spPr>
                          <a:xfrm>
                            <a:off x="7876236" y="700617"/>
                            <a:ext cx="246963" cy="73141"/>
                          </a:xfrm>
                          <a:custGeom>
                            <a:avLst/>
                            <a:gdLst>
                              <a:gd name="connsiteX0" fmla="*/ 163665 w 246963"/>
                              <a:gd name="connsiteY0" fmla="*/ 49659 h 73141"/>
                              <a:gd name="connsiteX1" fmla="*/ 51057 w 246963"/>
                              <a:gd name="connsiteY1" fmla="*/ 49403 h 73141"/>
                              <a:gd name="connsiteX2" fmla="*/ 36146 w 246963"/>
                              <a:gd name="connsiteY2" fmla="*/ 65186 h 73141"/>
                              <a:gd name="connsiteX3" fmla="*/ 37945 w 246963"/>
                              <a:gd name="connsiteY3" fmla="*/ 72885 h 73141"/>
                              <a:gd name="connsiteX4" fmla="*/ 7094 w 246963"/>
                              <a:gd name="connsiteY4" fmla="*/ 72885 h 73141"/>
                              <a:gd name="connsiteX5" fmla="*/ 924 w 246963"/>
                              <a:gd name="connsiteY5" fmla="*/ 53509 h 73141"/>
                              <a:gd name="connsiteX6" fmla="*/ 33575 w 246963"/>
                              <a:gd name="connsiteY6" fmla="*/ 15911 h 73141"/>
                              <a:gd name="connsiteX7" fmla="*/ 157752 w 246963"/>
                              <a:gd name="connsiteY7" fmla="*/ 16168 h 73141"/>
                              <a:gd name="connsiteX8" fmla="*/ 154924 w 246963"/>
                              <a:gd name="connsiteY8" fmla="*/ 0 h 73141"/>
                              <a:gd name="connsiteX9" fmla="*/ 185775 w 246963"/>
                              <a:gd name="connsiteY9" fmla="*/ 0 h 73141"/>
                              <a:gd name="connsiteX10" fmla="*/ 188603 w 246963"/>
                              <a:gd name="connsiteY10" fmla="*/ 16168 h 73141"/>
                              <a:gd name="connsiteX11" fmla="*/ 241051 w 246963"/>
                              <a:gd name="connsiteY11" fmla="*/ 16168 h 73141"/>
                              <a:gd name="connsiteX12" fmla="*/ 246964 w 246963"/>
                              <a:gd name="connsiteY12" fmla="*/ 49788 h 73141"/>
                              <a:gd name="connsiteX13" fmla="*/ 194517 w 246963"/>
                              <a:gd name="connsiteY13" fmla="*/ 49788 h 73141"/>
                              <a:gd name="connsiteX14" fmla="*/ 198630 w 246963"/>
                              <a:gd name="connsiteY14" fmla="*/ 73141 h 73141"/>
                              <a:gd name="connsiteX15" fmla="*/ 167779 w 246963"/>
                              <a:gd name="connsiteY15" fmla="*/ 73141 h 73141"/>
                              <a:gd name="connsiteX16" fmla="*/ 163665 w 246963"/>
                              <a:gd name="connsiteY16" fmla="*/ 49659 h 731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6963" h="73141">
                                <a:moveTo>
                                  <a:pt x="163665" y="49659"/>
                                </a:moveTo>
                                <a:lnTo>
                                  <a:pt x="51057" y="49403"/>
                                </a:lnTo>
                                <a:cubicBezTo>
                                  <a:pt x="39102" y="49403"/>
                                  <a:pt x="34217" y="54792"/>
                                  <a:pt x="36146" y="65186"/>
                                </a:cubicBezTo>
                                <a:cubicBezTo>
                                  <a:pt x="36402" y="66726"/>
                                  <a:pt x="37046" y="70190"/>
                                  <a:pt x="37945" y="72885"/>
                                </a:cubicBezTo>
                                <a:lnTo>
                                  <a:pt x="7094" y="72885"/>
                                </a:lnTo>
                                <a:cubicBezTo>
                                  <a:pt x="3494" y="63261"/>
                                  <a:pt x="1952" y="58898"/>
                                  <a:pt x="924" y="53509"/>
                                </a:cubicBezTo>
                                <a:cubicBezTo>
                                  <a:pt x="-3447" y="28872"/>
                                  <a:pt x="7736" y="15783"/>
                                  <a:pt x="33575" y="15911"/>
                                </a:cubicBezTo>
                                <a:lnTo>
                                  <a:pt x="157752" y="16168"/>
                                </a:lnTo>
                                <a:lnTo>
                                  <a:pt x="154924" y="0"/>
                                </a:lnTo>
                                <a:lnTo>
                                  <a:pt x="185775" y="0"/>
                                </a:lnTo>
                                <a:cubicBezTo>
                                  <a:pt x="185775" y="0"/>
                                  <a:pt x="188603" y="16168"/>
                                  <a:pt x="188603" y="16168"/>
                                </a:cubicBezTo>
                                <a:lnTo>
                                  <a:pt x="241051" y="16168"/>
                                </a:lnTo>
                                <a:cubicBezTo>
                                  <a:pt x="241051" y="16168"/>
                                  <a:pt x="246964" y="49788"/>
                                  <a:pt x="246964" y="49788"/>
                                </a:cubicBezTo>
                                <a:lnTo>
                                  <a:pt x="194517" y="49788"/>
                                </a:lnTo>
                                <a:cubicBezTo>
                                  <a:pt x="194517" y="49788"/>
                                  <a:pt x="198630" y="73141"/>
                                  <a:pt x="198630" y="73141"/>
                                </a:cubicBezTo>
                                <a:lnTo>
                                  <a:pt x="167779" y="73141"/>
                                </a:lnTo>
                                <a:cubicBezTo>
                                  <a:pt x="167779" y="73141"/>
                                  <a:pt x="163665" y="49659"/>
                                  <a:pt x="163665" y="49659"/>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0" name="Freeform 140"/>
                        <wps:cNvSpPr/>
                        <wps:spPr>
                          <a:xfrm>
                            <a:off x="7887624" y="790825"/>
                            <a:ext cx="206267" cy="90720"/>
                          </a:xfrm>
                          <a:custGeom>
                            <a:avLst/>
                            <a:gdLst>
                              <a:gd name="connsiteX0" fmla="*/ 9203 w 206267"/>
                              <a:gd name="connsiteY0" fmla="*/ 59668 h 90720"/>
                              <a:gd name="connsiteX1" fmla="*/ 25272 w 206267"/>
                              <a:gd name="connsiteY1" fmla="*/ 56973 h 90720"/>
                              <a:gd name="connsiteX2" fmla="*/ 333 w 206267"/>
                              <a:gd name="connsiteY2" fmla="*/ 25407 h 90720"/>
                              <a:gd name="connsiteX3" fmla="*/ 7532 w 206267"/>
                              <a:gd name="connsiteY3" fmla="*/ 5389 h 90720"/>
                              <a:gd name="connsiteX4" fmla="*/ 39798 w 206267"/>
                              <a:gd name="connsiteY4" fmla="*/ 0 h 90720"/>
                              <a:gd name="connsiteX5" fmla="*/ 190327 w 206267"/>
                              <a:gd name="connsiteY5" fmla="*/ 257 h 90720"/>
                              <a:gd name="connsiteX6" fmla="*/ 196240 w 206267"/>
                              <a:gd name="connsiteY6" fmla="*/ 33748 h 90720"/>
                              <a:gd name="connsiteX7" fmla="*/ 46868 w 206267"/>
                              <a:gd name="connsiteY7" fmla="*/ 33491 h 90720"/>
                              <a:gd name="connsiteX8" fmla="*/ 34141 w 206267"/>
                              <a:gd name="connsiteY8" fmla="*/ 42345 h 90720"/>
                              <a:gd name="connsiteX9" fmla="*/ 44425 w 206267"/>
                              <a:gd name="connsiteY9" fmla="*/ 56973 h 90720"/>
                              <a:gd name="connsiteX10" fmla="*/ 200354 w 206267"/>
                              <a:gd name="connsiteY10" fmla="*/ 57230 h 90720"/>
                              <a:gd name="connsiteX11" fmla="*/ 206267 w 206267"/>
                              <a:gd name="connsiteY11" fmla="*/ 90721 h 90720"/>
                              <a:gd name="connsiteX12" fmla="*/ 14473 w 206267"/>
                              <a:gd name="connsiteY12" fmla="*/ 90336 h 90720"/>
                              <a:gd name="connsiteX13" fmla="*/ 9074 w 206267"/>
                              <a:gd name="connsiteY13" fmla="*/ 59540 h 907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6267" h="90720">
                                <a:moveTo>
                                  <a:pt x="9203" y="59668"/>
                                </a:moveTo>
                                <a:lnTo>
                                  <a:pt x="25272" y="56973"/>
                                </a:lnTo>
                                <a:cubicBezTo>
                                  <a:pt x="8174" y="43115"/>
                                  <a:pt x="2133" y="35416"/>
                                  <a:pt x="333" y="25407"/>
                                </a:cubicBezTo>
                                <a:cubicBezTo>
                                  <a:pt x="-1081" y="17708"/>
                                  <a:pt x="2133" y="9239"/>
                                  <a:pt x="7532" y="5389"/>
                                </a:cubicBezTo>
                                <a:cubicBezTo>
                                  <a:pt x="13317" y="1155"/>
                                  <a:pt x="20515" y="0"/>
                                  <a:pt x="39798" y="0"/>
                                </a:cubicBezTo>
                                <a:lnTo>
                                  <a:pt x="190327" y="257"/>
                                </a:lnTo>
                                <a:lnTo>
                                  <a:pt x="196240" y="33748"/>
                                </a:lnTo>
                                <a:lnTo>
                                  <a:pt x="46868" y="33491"/>
                                </a:lnTo>
                                <a:cubicBezTo>
                                  <a:pt x="37226" y="33491"/>
                                  <a:pt x="33113" y="36186"/>
                                  <a:pt x="34141" y="42345"/>
                                </a:cubicBezTo>
                                <a:cubicBezTo>
                                  <a:pt x="34913" y="46580"/>
                                  <a:pt x="37484" y="50044"/>
                                  <a:pt x="44425" y="56973"/>
                                </a:cubicBezTo>
                                <a:lnTo>
                                  <a:pt x="200354" y="57230"/>
                                </a:lnTo>
                                <a:lnTo>
                                  <a:pt x="206267" y="90721"/>
                                </a:lnTo>
                                <a:lnTo>
                                  <a:pt x="14473" y="90336"/>
                                </a:lnTo>
                                <a:lnTo>
                                  <a:pt x="9074" y="5954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1" name="Freeform 141"/>
                        <wps:cNvSpPr/>
                        <wps:spPr>
                          <a:xfrm>
                            <a:off x="7907625" y="910289"/>
                            <a:ext cx="206138" cy="90721"/>
                          </a:xfrm>
                          <a:custGeom>
                            <a:avLst/>
                            <a:gdLst>
                              <a:gd name="connsiteX0" fmla="*/ 197321 w 206138"/>
                              <a:gd name="connsiteY0" fmla="*/ 32978 h 90721"/>
                              <a:gd name="connsiteX1" fmla="*/ 180866 w 206138"/>
                              <a:gd name="connsiteY1" fmla="*/ 33748 h 90721"/>
                              <a:gd name="connsiteX2" fmla="*/ 205805 w 206138"/>
                              <a:gd name="connsiteY2" fmla="*/ 65314 h 90721"/>
                              <a:gd name="connsiteX3" fmla="*/ 198606 w 206138"/>
                              <a:gd name="connsiteY3" fmla="*/ 85332 h 90721"/>
                              <a:gd name="connsiteX4" fmla="*/ 166341 w 206138"/>
                              <a:gd name="connsiteY4" fmla="*/ 90721 h 90721"/>
                              <a:gd name="connsiteX5" fmla="*/ 15811 w 206138"/>
                              <a:gd name="connsiteY5" fmla="*/ 90464 h 90721"/>
                              <a:gd name="connsiteX6" fmla="*/ 9898 w 206138"/>
                              <a:gd name="connsiteY6" fmla="*/ 56973 h 90721"/>
                              <a:gd name="connsiteX7" fmla="*/ 159270 w 206138"/>
                              <a:gd name="connsiteY7" fmla="*/ 57230 h 90721"/>
                              <a:gd name="connsiteX8" fmla="*/ 171997 w 206138"/>
                              <a:gd name="connsiteY8" fmla="*/ 48376 h 90721"/>
                              <a:gd name="connsiteX9" fmla="*/ 161713 w 206138"/>
                              <a:gd name="connsiteY9" fmla="*/ 33748 h 90721"/>
                              <a:gd name="connsiteX10" fmla="*/ 5913 w 206138"/>
                              <a:gd name="connsiteY10" fmla="*/ 33491 h 90721"/>
                              <a:gd name="connsiteX11" fmla="*/ 0 w 206138"/>
                              <a:gd name="connsiteY11" fmla="*/ 0 h 90721"/>
                              <a:gd name="connsiteX12" fmla="*/ 191793 w 206138"/>
                              <a:gd name="connsiteY12" fmla="*/ 385 h 90721"/>
                              <a:gd name="connsiteX13" fmla="*/ 197578 w 206138"/>
                              <a:gd name="connsiteY13" fmla="*/ 33106 h 90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6138" h="90721">
                                <a:moveTo>
                                  <a:pt x="197321" y="32978"/>
                                </a:moveTo>
                                <a:lnTo>
                                  <a:pt x="180866" y="33748"/>
                                </a:lnTo>
                                <a:cubicBezTo>
                                  <a:pt x="197963" y="47606"/>
                                  <a:pt x="204005" y="55305"/>
                                  <a:pt x="205805" y="65314"/>
                                </a:cubicBezTo>
                                <a:cubicBezTo>
                                  <a:pt x="207219" y="73013"/>
                                  <a:pt x="204005" y="81482"/>
                                  <a:pt x="198606" y="85332"/>
                                </a:cubicBezTo>
                                <a:cubicBezTo>
                                  <a:pt x="192822" y="89566"/>
                                  <a:pt x="185623" y="90721"/>
                                  <a:pt x="166341" y="90721"/>
                                </a:cubicBezTo>
                                <a:lnTo>
                                  <a:pt x="15811" y="90464"/>
                                </a:lnTo>
                                <a:lnTo>
                                  <a:pt x="9898" y="56973"/>
                                </a:lnTo>
                                <a:lnTo>
                                  <a:pt x="159270" y="57230"/>
                                </a:lnTo>
                                <a:cubicBezTo>
                                  <a:pt x="168911" y="57230"/>
                                  <a:pt x="173025" y="54535"/>
                                  <a:pt x="171997" y="48376"/>
                                </a:cubicBezTo>
                                <a:cubicBezTo>
                                  <a:pt x="171225" y="44141"/>
                                  <a:pt x="168655" y="40677"/>
                                  <a:pt x="161713" y="33748"/>
                                </a:cubicBezTo>
                                <a:lnTo>
                                  <a:pt x="5913" y="33491"/>
                                </a:lnTo>
                                <a:lnTo>
                                  <a:pt x="0" y="0"/>
                                </a:lnTo>
                                <a:lnTo>
                                  <a:pt x="191793" y="385"/>
                                </a:lnTo>
                                <a:lnTo>
                                  <a:pt x="197578" y="3310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2" name="Freeform 142"/>
                        <wps:cNvSpPr/>
                        <wps:spPr>
                          <a:xfrm>
                            <a:off x="7928579" y="1029497"/>
                            <a:ext cx="263265" cy="34004"/>
                          </a:xfrm>
                          <a:custGeom>
                            <a:avLst/>
                            <a:gdLst>
                              <a:gd name="connsiteX0" fmla="*/ 5913 w 263265"/>
                              <a:gd name="connsiteY0" fmla="*/ 33491 h 34004"/>
                              <a:gd name="connsiteX1" fmla="*/ 0 w 263265"/>
                              <a:gd name="connsiteY1" fmla="*/ 0 h 34004"/>
                              <a:gd name="connsiteX2" fmla="*/ 191793 w 263265"/>
                              <a:gd name="connsiteY2" fmla="*/ 385 h 34004"/>
                              <a:gd name="connsiteX3" fmla="*/ 197706 w 263265"/>
                              <a:gd name="connsiteY3" fmla="*/ 33876 h 34004"/>
                              <a:gd name="connsiteX4" fmla="*/ 5913 w 263265"/>
                              <a:gd name="connsiteY4" fmla="*/ 33491 h 34004"/>
                              <a:gd name="connsiteX5" fmla="*/ 228944 w 263265"/>
                              <a:gd name="connsiteY5" fmla="*/ 33876 h 34004"/>
                              <a:gd name="connsiteX6" fmla="*/ 223030 w 263265"/>
                              <a:gd name="connsiteY6" fmla="*/ 385 h 34004"/>
                              <a:gd name="connsiteX7" fmla="*/ 257352 w 263265"/>
                              <a:gd name="connsiteY7" fmla="*/ 385 h 34004"/>
                              <a:gd name="connsiteX8" fmla="*/ 263266 w 263265"/>
                              <a:gd name="connsiteY8" fmla="*/ 34004 h 34004"/>
                              <a:gd name="connsiteX9" fmla="*/ 228944 w 263265"/>
                              <a:gd name="connsiteY9" fmla="*/ 34004 h 340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63265" h="34004">
                                <a:moveTo>
                                  <a:pt x="5913" y="33491"/>
                                </a:moveTo>
                                <a:lnTo>
                                  <a:pt x="0" y="0"/>
                                </a:lnTo>
                                <a:lnTo>
                                  <a:pt x="191793" y="385"/>
                                </a:lnTo>
                                <a:lnTo>
                                  <a:pt x="197706" y="33876"/>
                                </a:lnTo>
                                <a:lnTo>
                                  <a:pt x="5913" y="33491"/>
                                </a:lnTo>
                                <a:close/>
                                <a:moveTo>
                                  <a:pt x="228944" y="33876"/>
                                </a:moveTo>
                                <a:lnTo>
                                  <a:pt x="223030" y="385"/>
                                </a:lnTo>
                                <a:lnTo>
                                  <a:pt x="257352" y="385"/>
                                </a:lnTo>
                                <a:cubicBezTo>
                                  <a:pt x="257352" y="385"/>
                                  <a:pt x="263266" y="34004"/>
                                  <a:pt x="263266" y="34004"/>
                                </a:cubicBezTo>
                                <a:lnTo>
                                  <a:pt x="228944" y="3400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 name="Freeform 143"/>
                        <wps:cNvSpPr/>
                        <wps:spPr>
                          <a:xfrm>
                            <a:off x="7944109" y="1083263"/>
                            <a:ext cx="246964" cy="73141"/>
                          </a:xfrm>
                          <a:custGeom>
                            <a:avLst/>
                            <a:gdLst>
                              <a:gd name="connsiteX0" fmla="*/ 163665 w 246964"/>
                              <a:gd name="connsiteY0" fmla="*/ 49659 h 73141"/>
                              <a:gd name="connsiteX1" fmla="*/ 51058 w 246964"/>
                              <a:gd name="connsiteY1" fmla="*/ 49403 h 73141"/>
                              <a:gd name="connsiteX2" fmla="*/ 36146 w 246964"/>
                              <a:gd name="connsiteY2" fmla="*/ 65186 h 73141"/>
                              <a:gd name="connsiteX3" fmla="*/ 37946 w 246964"/>
                              <a:gd name="connsiteY3" fmla="*/ 72885 h 73141"/>
                              <a:gd name="connsiteX4" fmla="*/ 7094 w 246964"/>
                              <a:gd name="connsiteY4" fmla="*/ 72885 h 73141"/>
                              <a:gd name="connsiteX5" fmla="*/ 924 w 246964"/>
                              <a:gd name="connsiteY5" fmla="*/ 53509 h 73141"/>
                              <a:gd name="connsiteX6" fmla="*/ 33575 w 246964"/>
                              <a:gd name="connsiteY6" fmla="*/ 15912 h 73141"/>
                              <a:gd name="connsiteX7" fmla="*/ 157752 w 246964"/>
                              <a:gd name="connsiteY7" fmla="*/ 16168 h 73141"/>
                              <a:gd name="connsiteX8" fmla="*/ 154924 w 246964"/>
                              <a:gd name="connsiteY8" fmla="*/ 0 h 73141"/>
                              <a:gd name="connsiteX9" fmla="*/ 185776 w 246964"/>
                              <a:gd name="connsiteY9" fmla="*/ 0 h 73141"/>
                              <a:gd name="connsiteX10" fmla="*/ 188603 w 246964"/>
                              <a:gd name="connsiteY10" fmla="*/ 16168 h 73141"/>
                              <a:gd name="connsiteX11" fmla="*/ 241051 w 246964"/>
                              <a:gd name="connsiteY11" fmla="*/ 16168 h 73141"/>
                              <a:gd name="connsiteX12" fmla="*/ 246965 w 246964"/>
                              <a:gd name="connsiteY12" fmla="*/ 49788 h 73141"/>
                              <a:gd name="connsiteX13" fmla="*/ 194517 w 246964"/>
                              <a:gd name="connsiteY13" fmla="*/ 49788 h 73141"/>
                              <a:gd name="connsiteX14" fmla="*/ 198630 w 246964"/>
                              <a:gd name="connsiteY14" fmla="*/ 73141 h 73141"/>
                              <a:gd name="connsiteX15" fmla="*/ 167779 w 246964"/>
                              <a:gd name="connsiteY15" fmla="*/ 73141 h 73141"/>
                              <a:gd name="connsiteX16" fmla="*/ 163665 w 246964"/>
                              <a:gd name="connsiteY16" fmla="*/ 49659 h 731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6964" h="73141">
                                <a:moveTo>
                                  <a:pt x="163665" y="49659"/>
                                </a:moveTo>
                                <a:lnTo>
                                  <a:pt x="51058" y="49403"/>
                                </a:lnTo>
                                <a:cubicBezTo>
                                  <a:pt x="39103" y="49403"/>
                                  <a:pt x="34218" y="54792"/>
                                  <a:pt x="36146" y="65186"/>
                                </a:cubicBezTo>
                                <a:cubicBezTo>
                                  <a:pt x="36403" y="66726"/>
                                  <a:pt x="37046" y="70190"/>
                                  <a:pt x="37946" y="72885"/>
                                </a:cubicBezTo>
                                <a:lnTo>
                                  <a:pt x="7094" y="72885"/>
                                </a:lnTo>
                                <a:cubicBezTo>
                                  <a:pt x="3495" y="63261"/>
                                  <a:pt x="1952" y="58898"/>
                                  <a:pt x="924" y="53509"/>
                                </a:cubicBezTo>
                                <a:cubicBezTo>
                                  <a:pt x="-3447" y="28872"/>
                                  <a:pt x="7737" y="15783"/>
                                  <a:pt x="33575" y="15912"/>
                                </a:cubicBezTo>
                                <a:lnTo>
                                  <a:pt x="157752" y="16168"/>
                                </a:lnTo>
                                <a:lnTo>
                                  <a:pt x="154924" y="0"/>
                                </a:lnTo>
                                <a:lnTo>
                                  <a:pt x="185776" y="0"/>
                                </a:lnTo>
                                <a:cubicBezTo>
                                  <a:pt x="185776" y="0"/>
                                  <a:pt x="188603" y="16168"/>
                                  <a:pt x="188603" y="16168"/>
                                </a:cubicBezTo>
                                <a:lnTo>
                                  <a:pt x="241051" y="16168"/>
                                </a:lnTo>
                                <a:cubicBezTo>
                                  <a:pt x="241051" y="16168"/>
                                  <a:pt x="246965" y="49788"/>
                                  <a:pt x="246965" y="49788"/>
                                </a:cubicBezTo>
                                <a:lnTo>
                                  <a:pt x="194517" y="49788"/>
                                </a:lnTo>
                                <a:cubicBezTo>
                                  <a:pt x="194517" y="49788"/>
                                  <a:pt x="198630" y="73141"/>
                                  <a:pt x="198630" y="73141"/>
                                </a:cubicBezTo>
                                <a:lnTo>
                                  <a:pt x="167779" y="73141"/>
                                </a:lnTo>
                                <a:cubicBezTo>
                                  <a:pt x="167779" y="73141"/>
                                  <a:pt x="163665" y="49659"/>
                                  <a:pt x="163665" y="49659"/>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 name="Freeform 144"/>
                        <wps:cNvSpPr/>
                        <wps:spPr>
                          <a:xfrm>
                            <a:off x="7954160" y="1173470"/>
                            <a:ext cx="263265" cy="33876"/>
                          </a:xfrm>
                          <a:custGeom>
                            <a:avLst/>
                            <a:gdLst>
                              <a:gd name="connsiteX0" fmla="*/ 5913 w 263265"/>
                              <a:gd name="connsiteY0" fmla="*/ 33491 h 33876"/>
                              <a:gd name="connsiteX1" fmla="*/ 0 w 263265"/>
                              <a:gd name="connsiteY1" fmla="*/ 0 h 33876"/>
                              <a:gd name="connsiteX2" fmla="*/ 191793 w 263265"/>
                              <a:gd name="connsiteY2" fmla="*/ 385 h 33876"/>
                              <a:gd name="connsiteX3" fmla="*/ 197707 w 263265"/>
                              <a:gd name="connsiteY3" fmla="*/ 33876 h 33876"/>
                              <a:gd name="connsiteX4" fmla="*/ 5913 w 263265"/>
                              <a:gd name="connsiteY4" fmla="*/ 33491 h 33876"/>
                              <a:gd name="connsiteX5" fmla="*/ 228944 w 263265"/>
                              <a:gd name="connsiteY5" fmla="*/ 33876 h 33876"/>
                              <a:gd name="connsiteX6" fmla="*/ 223030 w 263265"/>
                              <a:gd name="connsiteY6" fmla="*/ 385 h 33876"/>
                              <a:gd name="connsiteX7" fmla="*/ 257352 w 263265"/>
                              <a:gd name="connsiteY7" fmla="*/ 385 h 33876"/>
                              <a:gd name="connsiteX8" fmla="*/ 263266 w 263265"/>
                              <a:gd name="connsiteY8" fmla="*/ 33876 h 33876"/>
                              <a:gd name="connsiteX9" fmla="*/ 228944 w 263265"/>
                              <a:gd name="connsiteY9" fmla="*/ 33876 h 338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63265" h="33876">
                                <a:moveTo>
                                  <a:pt x="5913" y="33491"/>
                                </a:moveTo>
                                <a:lnTo>
                                  <a:pt x="0" y="0"/>
                                </a:lnTo>
                                <a:lnTo>
                                  <a:pt x="191793" y="385"/>
                                </a:lnTo>
                                <a:lnTo>
                                  <a:pt x="197707" y="33876"/>
                                </a:lnTo>
                                <a:lnTo>
                                  <a:pt x="5913" y="33491"/>
                                </a:lnTo>
                                <a:close/>
                                <a:moveTo>
                                  <a:pt x="228944" y="33876"/>
                                </a:moveTo>
                                <a:lnTo>
                                  <a:pt x="223030" y="385"/>
                                </a:lnTo>
                                <a:lnTo>
                                  <a:pt x="257352" y="385"/>
                                </a:lnTo>
                                <a:cubicBezTo>
                                  <a:pt x="257352" y="385"/>
                                  <a:pt x="263266" y="33876"/>
                                  <a:pt x="263266" y="33876"/>
                                </a:cubicBezTo>
                                <a:lnTo>
                                  <a:pt x="228944" y="3387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 name="Freeform 145"/>
                        <wps:cNvSpPr/>
                        <wps:spPr>
                          <a:xfrm>
                            <a:off x="7969390" y="1234802"/>
                            <a:ext cx="199067" cy="91623"/>
                          </a:xfrm>
                          <a:custGeom>
                            <a:avLst/>
                            <a:gdLst>
                              <a:gd name="connsiteX0" fmla="*/ 78867 w 199067"/>
                              <a:gd name="connsiteY0" fmla="*/ 91239 h 91623"/>
                              <a:gd name="connsiteX1" fmla="*/ 61513 w 199067"/>
                              <a:gd name="connsiteY1" fmla="*/ 91624 h 91623"/>
                              <a:gd name="connsiteX2" fmla="*/ 838 w 199067"/>
                              <a:gd name="connsiteY2" fmla="*/ 44916 h 91623"/>
                              <a:gd name="connsiteX3" fmla="*/ 10865 w 199067"/>
                              <a:gd name="connsiteY3" fmla="*/ 10270 h 91623"/>
                              <a:gd name="connsiteX4" fmla="*/ 46858 w 199067"/>
                              <a:gd name="connsiteY4" fmla="*/ 4 h 91623"/>
                              <a:gd name="connsiteX5" fmla="*/ 136328 w 199067"/>
                              <a:gd name="connsiteY5" fmla="*/ 4 h 91623"/>
                              <a:gd name="connsiteX6" fmla="*/ 198159 w 199067"/>
                              <a:gd name="connsiteY6" fmla="*/ 46840 h 91623"/>
                              <a:gd name="connsiteX7" fmla="*/ 158181 w 199067"/>
                              <a:gd name="connsiteY7" fmla="*/ 91367 h 91623"/>
                              <a:gd name="connsiteX8" fmla="*/ 101877 w 199067"/>
                              <a:gd name="connsiteY8" fmla="*/ 91367 h 91623"/>
                              <a:gd name="connsiteX9" fmla="*/ 91593 w 199067"/>
                              <a:gd name="connsiteY9" fmla="*/ 33495 h 91623"/>
                              <a:gd name="connsiteX10" fmla="*/ 49173 w 199067"/>
                              <a:gd name="connsiteY10" fmla="*/ 33495 h 91623"/>
                              <a:gd name="connsiteX11" fmla="*/ 31561 w 199067"/>
                              <a:gd name="connsiteY11" fmla="*/ 45301 h 91623"/>
                              <a:gd name="connsiteX12" fmla="*/ 56628 w 199067"/>
                              <a:gd name="connsiteY12" fmla="*/ 58133 h 91623"/>
                              <a:gd name="connsiteX13" fmla="*/ 65112 w 199067"/>
                              <a:gd name="connsiteY13" fmla="*/ 58133 h 91623"/>
                              <a:gd name="connsiteX14" fmla="*/ 72825 w 199067"/>
                              <a:gd name="connsiteY14" fmla="*/ 58133 h 91623"/>
                              <a:gd name="connsiteX15" fmla="*/ 78738 w 199067"/>
                              <a:gd name="connsiteY15" fmla="*/ 91239 h 91623"/>
                              <a:gd name="connsiteX16" fmla="*/ 122702 w 199067"/>
                              <a:gd name="connsiteY16" fmla="*/ 57876 h 91623"/>
                              <a:gd name="connsiteX17" fmla="*/ 155096 w 199067"/>
                              <a:gd name="connsiteY17" fmla="*/ 57876 h 91623"/>
                              <a:gd name="connsiteX18" fmla="*/ 167307 w 199067"/>
                              <a:gd name="connsiteY18" fmla="*/ 46071 h 91623"/>
                              <a:gd name="connsiteX19" fmla="*/ 150854 w 199067"/>
                              <a:gd name="connsiteY19" fmla="*/ 33752 h 91623"/>
                              <a:gd name="connsiteX20" fmla="*/ 118459 w 199067"/>
                              <a:gd name="connsiteY20" fmla="*/ 33752 h 91623"/>
                              <a:gd name="connsiteX21" fmla="*/ 122702 w 199067"/>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067" h="91623">
                                <a:moveTo>
                                  <a:pt x="78867" y="91239"/>
                                </a:moveTo>
                                <a:cubicBezTo>
                                  <a:pt x="66140" y="91624"/>
                                  <a:pt x="65755" y="91624"/>
                                  <a:pt x="61513" y="91624"/>
                                </a:cubicBezTo>
                                <a:cubicBezTo>
                                  <a:pt x="27576" y="91624"/>
                                  <a:pt x="6109" y="74942"/>
                                  <a:pt x="838" y="44916"/>
                                </a:cubicBezTo>
                                <a:cubicBezTo>
                                  <a:pt x="-1733" y="30287"/>
                                  <a:pt x="1610" y="18739"/>
                                  <a:pt x="10865" y="10270"/>
                                </a:cubicBezTo>
                                <a:cubicBezTo>
                                  <a:pt x="19092" y="2571"/>
                                  <a:pt x="29118" y="-124"/>
                                  <a:pt x="46858" y="4"/>
                                </a:cubicBezTo>
                                <a:lnTo>
                                  <a:pt x="136328" y="4"/>
                                </a:lnTo>
                                <a:cubicBezTo>
                                  <a:pt x="172192" y="261"/>
                                  <a:pt x="192632" y="15659"/>
                                  <a:pt x="198159" y="46840"/>
                                </a:cubicBezTo>
                                <a:cubicBezTo>
                                  <a:pt x="203044" y="74557"/>
                                  <a:pt x="188004" y="91495"/>
                                  <a:pt x="158181" y="91367"/>
                                </a:cubicBezTo>
                                <a:lnTo>
                                  <a:pt x="101877" y="91367"/>
                                </a:lnTo>
                                <a:cubicBezTo>
                                  <a:pt x="101877" y="91367"/>
                                  <a:pt x="91593" y="33495"/>
                                  <a:pt x="91593" y="33495"/>
                                </a:cubicBezTo>
                                <a:lnTo>
                                  <a:pt x="49173" y="33495"/>
                                </a:lnTo>
                                <a:cubicBezTo>
                                  <a:pt x="35289" y="33495"/>
                                  <a:pt x="30147" y="36832"/>
                                  <a:pt x="31561" y="45301"/>
                                </a:cubicBezTo>
                                <a:cubicBezTo>
                                  <a:pt x="33104" y="54155"/>
                                  <a:pt x="40431" y="58004"/>
                                  <a:pt x="56628" y="58133"/>
                                </a:cubicBezTo>
                                <a:lnTo>
                                  <a:pt x="65112" y="58133"/>
                                </a:lnTo>
                                <a:cubicBezTo>
                                  <a:pt x="65112" y="58133"/>
                                  <a:pt x="72825" y="58133"/>
                                  <a:pt x="72825" y="58133"/>
                                </a:cubicBezTo>
                                <a:lnTo>
                                  <a:pt x="78738" y="91239"/>
                                </a:lnTo>
                                <a:close/>
                                <a:moveTo>
                                  <a:pt x="122702" y="57876"/>
                                </a:moveTo>
                                <a:lnTo>
                                  <a:pt x="155096" y="57876"/>
                                </a:lnTo>
                                <a:cubicBezTo>
                                  <a:pt x="164351" y="57876"/>
                                  <a:pt x="168593" y="53770"/>
                                  <a:pt x="167307" y="46071"/>
                                </a:cubicBezTo>
                                <a:cubicBezTo>
                                  <a:pt x="165894" y="38371"/>
                                  <a:pt x="159723" y="33752"/>
                                  <a:pt x="150854" y="33752"/>
                                </a:cubicBezTo>
                                <a:lnTo>
                                  <a:pt x="118459" y="33752"/>
                                </a:lnTo>
                                <a:cubicBezTo>
                                  <a:pt x="118459"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6" name="Freeform 146"/>
                        <wps:cNvSpPr/>
                        <wps:spPr>
                          <a:xfrm>
                            <a:off x="7989371" y="1347597"/>
                            <a:ext cx="199847" cy="91236"/>
                          </a:xfrm>
                          <a:custGeom>
                            <a:avLst/>
                            <a:gdLst>
                              <a:gd name="connsiteX0" fmla="*/ 149512 w 199847"/>
                              <a:gd name="connsiteY0" fmla="*/ 58642 h 91236"/>
                              <a:gd name="connsiteX1" fmla="*/ 151826 w 199847"/>
                              <a:gd name="connsiteY1" fmla="*/ 58642 h 91236"/>
                              <a:gd name="connsiteX2" fmla="*/ 167637 w 199847"/>
                              <a:gd name="connsiteY2" fmla="*/ 47479 h 91236"/>
                              <a:gd name="connsiteX3" fmla="*/ 147455 w 199847"/>
                              <a:gd name="connsiteY3" fmla="*/ 36315 h 91236"/>
                              <a:gd name="connsiteX4" fmla="*/ 120202 w 199847"/>
                              <a:gd name="connsiteY4" fmla="*/ 50173 h 91236"/>
                              <a:gd name="connsiteX5" fmla="*/ 108762 w 199847"/>
                              <a:gd name="connsiteY5" fmla="*/ 63647 h 91236"/>
                              <a:gd name="connsiteX6" fmla="*/ 58886 w 199847"/>
                              <a:gd name="connsiteY6" fmla="*/ 91235 h 91236"/>
                              <a:gd name="connsiteX7" fmla="*/ 910 w 199847"/>
                              <a:gd name="connsiteY7" fmla="*/ 44912 h 91236"/>
                              <a:gd name="connsiteX8" fmla="*/ 39603 w 199847"/>
                              <a:gd name="connsiteY8" fmla="*/ 1 h 91236"/>
                              <a:gd name="connsiteX9" fmla="*/ 44360 w 199847"/>
                              <a:gd name="connsiteY9" fmla="*/ 386 h 91236"/>
                              <a:gd name="connsiteX10" fmla="*/ 52458 w 199847"/>
                              <a:gd name="connsiteY10" fmla="*/ 32722 h 91236"/>
                              <a:gd name="connsiteX11" fmla="*/ 46545 w 199847"/>
                              <a:gd name="connsiteY11" fmla="*/ 32337 h 91236"/>
                              <a:gd name="connsiteX12" fmla="*/ 31761 w 199847"/>
                              <a:gd name="connsiteY12" fmla="*/ 45040 h 91236"/>
                              <a:gd name="connsiteX13" fmla="*/ 50658 w 199847"/>
                              <a:gd name="connsiteY13" fmla="*/ 57744 h 91236"/>
                              <a:gd name="connsiteX14" fmla="*/ 82409 w 199847"/>
                              <a:gd name="connsiteY14" fmla="*/ 38496 h 91236"/>
                              <a:gd name="connsiteX15" fmla="*/ 93593 w 199847"/>
                              <a:gd name="connsiteY15" fmla="*/ 25408 h 91236"/>
                              <a:gd name="connsiteX16" fmla="*/ 142184 w 199847"/>
                              <a:gd name="connsiteY16" fmla="*/ 3594 h 91236"/>
                              <a:gd name="connsiteX17" fmla="*/ 199002 w 199847"/>
                              <a:gd name="connsiteY17" fmla="*/ 49917 h 91236"/>
                              <a:gd name="connsiteX18" fmla="*/ 182420 w 199847"/>
                              <a:gd name="connsiteY18" fmla="*/ 87257 h 91236"/>
                              <a:gd name="connsiteX19" fmla="*/ 157610 w 199847"/>
                              <a:gd name="connsiteY19" fmla="*/ 90722 h 91236"/>
                              <a:gd name="connsiteX20" fmla="*/ 149640 w 199847"/>
                              <a:gd name="connsiteY20" fmla="*/ 58770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7" h="91236">
                                <a:moveTo>
                                  <a:pt x="149512" y="58642"/>
                                </a:moveTo>
                                <a:lnTo>
                                  <a:pt x="151826" y="58642"/>
                                </a:lnTo>
                                <a:cubicBezTo>
                                  <a:pt x="163780" y="58642"/>
                                  <a:pt x="168923" y="55178"/>
                                  <a:pt x="167637" y="47479"/>
                                </a:cubicBezTo>
                                <a:cubicBezTo>
                                  <a:pt x="166352" y="39779"/>
                                  <a:pt x="160181" y="36315"/>
                                  <a:pt x="147455" y="36315"/>
                                </a:cubicBezTo>
                                <a:cubicBezTo>
                                  <a:pt x="135886" y="36315"/>
                                  <a:pt x="129587" y="39779"/>
                                  <a:pt x="120202" y="50173"/>
                                </a:cubicBezTo>
                                <a:lnTo>
                                  <a:pt x="108762" y="63647"/>
                                </a:lnTo>
                                <a:cubicBezTo>
                                  <a:pt x="90765" y="84049"/>
                                  <a:pt x="77782" y="91363"/>
                                  <a:pt x="58886" y="91235"/>
                                </a:cubicBezTo>
                                <a:cubicBezTo>
                                  <a:pt x="28805" y="91235"/>
                                  <a:pt x="5795" y="72629"/>
                                  <a:pt x="910" y="44912"/>
                                </a:cubicBezTo>
                                <a:cubicBezTo>
                                  <a:pt x="-3974" y="17580"/>
                                  <a:pt x="11065" y="-128"/>
                                  <a:pt x="39603" y="1"/>
                                </a:cubicBezTo>
                                <a:cubicBezTo>
                                  <a:pt x="41531" y="1"/>
                                  <a:pt x="42302" y="1"/>
                                  <a:pt x="44360" y="386"/>
                                </a:cubicBezTo>
                                <a:lnTo>
                                  <a:pt x="52458" y="32722"/>
                                </a:lnTo>
                                <a:cubicBezTo>
                                  <a:pt x="49630" y="32337"/>
                                  <a:pt x="48087" y="32337"/>
                                  <a:pt x="46545" y="32337"/>
                                </a:cubicBezTo>
                                <a:cubicBezTo>
                                  <a:pt x="35746" y="32337"/>
                                  <a:pt x="30348" y="36956"/>
                                  <a:pt x="31761" y="45040"/>
                                </a:cubicBezTo>
                                <a:cubicBezTo>
                                  <a:pt x="33176" y="52740"/>
                                  <a:pt x="40631" y="57744"/>
                                  <a:pt x="50658" y="57744"/>
                                </a:cubicBezTo>
                                <a:cubicBezTo>
                                  <a:pt x="62613" y="57744"/>
                                  <a:pt x="68527" y="54279"/>
                                  <a:pt x="82409" y="38496"/>
                                </a:cubicBezTo>
                                <a:lnTo>
                                  <a:pt x="93593" y="25408"/>
                                </a:lnTo>
                                <a:cubicBezTo>
                                  <a:pt x="106448" y="10779"/>
                                  <a:pt x="122516" y="3594"/>
                                  <a:pt x="142184" y="3594"/>
                                </a:cubicBezTo>
                                <a:cubicBezTo>
                                  <a:pt x="174579" y="3594"/>
                                  <a:pt x="193475" y="19120"/>
                                  <a:pt x="199002" y="49917"/>
                                </a:cubicBezTo>
                                <a:cubicBezTo>
                                  <a:pt x="202216" y="68009"/>
                                  <a:pt x="196175" y="81483"/>
                                  <a:pt x="182420" y="87257"/>
                                </a:cubicBezTo>
                                <a:cubicBezTo>
                                  <a:pt x="175607" y="89952"/>
                                  <a:pt x="169950" y="90722"/>
                                  <a:pt x="157610" y="90722"/>
                                </a:cubicBezTo>
                                <a:lnTo>
                                  <a:pt x="149640"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2D46B36" id="Graphic 74" o:spid="_x0000_s1026" style="position:absolute;margin-left:673.45pt;margin-top:283.9pt;width:38.65pt;height:102.2pt;z-index:-251708421" coordorigin="77265,1406" coordsize="4909,1298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">
                <v:shape id="Freeform 134" o:spid="_x0000_s1027" style="position:absolute;left:77753;top:1406;width:1991;height:914;visibility:visible;mso-wrap-style:square;v-text-anchor:middle" coordsize="199094,913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" path="m63123,91235c27643,91235,6433,75709,1034,45682,-4365,15271,11446,-128,46926,1r89083,c171489,257,192698,15656,198098,46067v5270,30027,-10412,45425,-46020,45296l62994,91363r129,-128xm47439,33364v-11183,,-16968,4234,-15553,12318c33300,53381,40627,57616,51810,57616r99882,c162876,57872,168660,53638,167375,45939,165961,37855,158634,33620,147450,33620r-99882,l47439,33364xe" filled="f" stroked="f" strokeweight=".35694mm">
                  <v:stroke joinstyle="miter"/>
                  <v:path arrowok="t" o:connecttype="custom" o:connectlocs="63123,91235;1034,45682;46926,1;136009,1;198098,46067;152078,91363;62994,91363;47439,33364;31886,45682;51810,57616;151692,57616;167375,45939;147450,33620;47568,33620" o:connectangles="0,0,0,0,0,0,0,0,0,0,0,0,0,0"/>
                </v:shape>
                <v:shape id="Freeform 135" o:spid="_x0000_s1028" style="position:absolute;left:77265;top:2598;width:2719;height:910;visibility:visible;mso-wrap-style:square;v-text-anchor:middle" coordsize="271953,9097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" path="m263138,33234r-17997,770c262881,46708,269693,55177,271622,65571v1414,7699,-1800,16168,-7585,20017c258253,89823,251054,90978,231001,90978l124177,90721v-19667,,-27637,-1155,-34965,-5518c82014,81354,75971,73270,74429,65186,72630,55177,76871,46323,89598,33619r-83685,c5913,33619,,,,l257353,513r5785,32721xm107337,33748v-4499,6929,-5912,10394,-5141,14628c103224,54535,108366,57230,118007,57230r106823,257c234471,57487,238585,54792,237556,49018v-771,-4620,-3341,-8084,-10412,-15014l107209,33748r128,xe" filled="f" stroked="f" strokeweight=".35694mm">
                  <v:stroke joinstyle="miter"/>
                  <v:path arrowok="t" o:connecttype="custom" o:connectlocs="263138,33234;245141,34004;271622,65571;264037,85588;231001,90978;124177,90721;89212,85203;74429,65186;89598,33619;5913,33619;0,0;257353,513;263138,33234;107337,33748;102196,48376;118007,57230;224830,57487;237556,49018;227144,34004;107209,33748" o:connectangles="0,0,0,0,0,0,0,0,0,0,0,0,0,0,0,0,0,0,0,0"/>
                </v:shape>
                <v:shape id="Freeform 136" o:spid="_x0000_s1029" style="position:absolute;left:77477;top:3787;width:2718;height:910;visibility:visible;mso-wrap-style:square;v-text-anchor:middle" coordsize="271824,9097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" path="m263009,33234r-17997,770c262752,46708,269565,55177,271493,65571v1414,7699,-1800,16168,-7585,20017c258124,89823,250925,90978,230872,90978l124048,90721v-19667,,-27637,-1155,-34964,-5518c81885,81354,75843,73270,74300,65186,72500,55177,76743,46323,89598,33619r-83685,c5913,33619,,,,l257352,513r5785,32721l263009,33234xm107337,33748v-4499,6929,-5913,10393,-5142,14628c103224,54535,108366,57230,118007,57230r106823,257c234471,57487,238585,54792,237556,49018v-771,-4620,-3342,-8084,-10412,-15014l107209,33748r128,xe" filled="f" stroked="f" strokeweight=".35694mm">
                  <v:stroke joinstyle="miter"/>
                  <v:path arrowok="t" o:connecttype="custom" o:connectlocs="263009,33234;245012,34004;271493,65571;263908,85588;230872,90978;124048,90721;89084,85203;74300,65186;89598,33619;5913,33619;0,0;257352,513;263137,33234;107337,33748;102195,48376;118007,57230;224830,57487;237556,49018;227144,34004;107209,33748" o:connectangles="0,0,0,0,0,0,0,0,0,0,0,0,0,0,0,0,0,0,0,0"/>
                </v:shape>
                <v:shape id="Freeform 137" o:spid="_x0000_s1030" style="position:absolute;left:78385;top:4971;width:1991;height:913;visibility:visible;mso-wrap-style:square;v-text-anchor:middle" coordsize="199094,913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" path="m63123,91235c27643,91235,6433,75709,1034,45682,-4365,15271,11446,-128,46926,1r89083,c171489,257,192699,15656,198098,46067v5270,30027,-10412,45425,-46020,45296l62994,91363r129,-128xm47439,33364v-11183,,-16967,4234,-15553,12318c33300,53381,40498,57616,51810,57616r99882,c162876,57872,168661,53638,167375,45939,165961,37855,158634,33620,147450,33620r-99882,l47439,33364xe" filled="f" stroked="f" strokeweight=".35694mm">
                  <v:stroke joinstyle="miter"/>
                  <v:path arrowok="t" o:connecttype="custom" o:connectlocs="63123,91235;1034,45682;46926,1;136009,1;198098,46067;152078,91363;62994,91363;47439,33364;31886,45682;51810,57616;151692,57616;167375,45939;147450,33620;47568,33620" o:connectangles="0,0,0,0,0,0,0,0,0,0,0,0,0,0"/>
                </v:shape>
                <v:shape id="Freeform 138" o:spid="_x0000_s1031" style="position:absolute;left:78554;top:6163;width:2063;height:677;visibility:visible;mso-wrap-style:square;v-text-anchor:middle" coordsize="206319,677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" path="m197578,33876r-23910,c193721,42730,204648,53894,206319,67752r-37408,c168911,60695,168911,58385,168269,55434,165698,40805,155157,33876,135874,33748l5913,33491,,,191793,385r5913,33491l197578,33876xe" filled="f" stroked="f" strokeweight=".35694mm">
                  <v:stroke joinstyle="miter"/>
                  <v:path arrowok="t" o:connecttype="custom" o:connectlocs="197578,33876;173668,33876;206319,67752;168911,67752;168269,55434;135874,33748;5913,33491;0,0;191793,385;197706,33876" o:connectangles="0,0,0,0,0,0,0,0,0,0"/>
                </v:shape>
                <v:shape id="Freeform 139" o:spid="_x0000_s1032" style="position:absolute;left:78762;top:7006;width:2469;height:731;visibility:visible;mso-wrap-style:square;v-text-anchor:middle" coordsize="246963,731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" path="m163665,49659l51057,49403v-11955,,-16840,5389,-14911,15783c36402,66726,37046,70190,37945,72885r-30851,c3494,63261,1952,58898,924,53509,-3447,28872,7736,15783,33575,15911r124177,257l154924,r30851,c185775,,188603,16168,188603,16168r52448,c241051,16168,246964,49788,246964,49788r-52447,c194517,49788,198630,73141,198630,73141r-30851,c167779,73141,163665,49659,163665,49659xe" filled="f" stroked="f" strokeweight=".35694mm">
                  <v:stroke joinstyle="miter"/>
                  <v:path arrowok="t" o:connecttype="custom" o:connectlocs="163665,49659;51057,49403;36146,65186;37945,72885;7094,72885;924,53509;33575,15911;157752,16168;154924,0;185775,0;188603,16168;241051,16168;246964,49788;194517,49788;198630,73141;167779,73141;163665,49659" o:connectangles="0,0,0,0,0,0,0,0,0,0,0,0,0,0,0,0,0"/>
                </v:shape>
                <v:shape id="Freeform 140" o:spid="_x0000_s1033" style="position:absolute;left:78876;top:7908;width:2062;height:907;visibility:visible;mso-wrap-style:square;v-text-anchor:middle" coordsize="206267,907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" path="m9203,59668l25272,56973c8174,43115,2133,35416,333,25407,-1081,17708,2133,9239,7532,5389,13317,1155,20515,,39798,l190327,257r5913,33491l46868,33491v-9642,,-13755,2695,-12727,8854c34913,46580,37484,50044,44425,56973r155929,257l206267,90721,14473,90336,9074,59540r129,128xe" filled="f" stroked="f" strokeweight=".35694mm">
                  <v:stroke joinstyle="miter"/>
                  <v:path arrowok="t" o:connecttype="custom" o:connectlocs="9203,59668;25272,56973;333,25407;7532,5389;39798,0;190327,257;196240,33748;46868,33491;34141,42345;44425,56973;200354,57230;206267,90721;14473,90336;9074,59540" o:connectangles="0,0,0,0,0,0,0,0,0,0,0,0,0,0"/>
                </v:shape>
                <v:shape id="Freeform 141" o:spid="_x0000_s1034" style="position:absolute;left:79076;top:9102;width:2061;height:908;visibility:visible;mso-wrap-style:square;v-text-anchor:middle" coordsize="206138,907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" path="m197321,32978r-16455,770c197963,47606,204005,55305,205805,65314v1414,7699,-1800,16168,-7199,20018c192822,89566,185623,90721,166341,90721l15811,90464,9898,56973r149372,257c168911,57230,173025,54535,171997,48376v-772,-4235,-3342,-7699,-10284,-14628l5913,33491,,,191793,385r5785,32721l197321,32978xe" filled="f" stroked="f" strokeweight=".35694mm">
                  <v:stroke joinstyle="miter"/>
                  <v:path arrowok="t" o:connecttype="custom" o:connectlocs="197321,32978;180866,33748;205805,65314;198606,85332;166341,90721;15811,90464;9898,56973;159270,57230;171997,48376;161713,33748;5913,33491;0,0;191793,385;197578,33106" o:connectangles="0,0,0,0,0,0,0,0,0,0,0,0,0,0"/>
                </v:shape>
                <v:shape id="Freeform 142" o:spid="_x0000_s1035" style="position:absolute;left:79285;top:10294;width:2633;height:341;visibility:visible;mso-wrap-style:square;v-text-anchor:middle" coordsize="263265,3400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" path="m5913,33491l,,191793,385r5913,33491l5913,33491xm228944,33876l223030,385r34322,c257352,385,263266,34004,263266,34004r-34322,l228944,33876xe" filled="f" stroked="f" strokeweight=".35694mm">
                  <v:stroke joinstyle="miter"/>
                  <v:path arrowok="t" o:connecttype="custom" o:connectlocs="5913,33491;0,0;191793,385;197706,33876;5913,33491;228944,33876;223030,385;257352,385;263266,34004;228944,34004" o:connectangles="0,0,0,0,0,0,0,0,0,0"/>
                </v:shape>
                <v:shape id="Freeform 143" o:spid="_x0000_s1036" style="position:absolute;left:79441;top:10832;width:2469;height:732;visibility:visible;mso-wrap-style:square;v-text-anchor:middle" coordsize="246964,731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" path="m163665,49659l51058,49403v-11955,,-16840,5389,-14912,15783c36403,66726,37046,70190,37946,72885r-30852,c3495,63261,1952,58898,924,53509,-3447,28872,7737,15783,33575,15912r124177,256l154924,r30852,c185776,,188603,16168,188603,16168r52448,c241051,16168,246965,49788,246965,49788r-52448,c194517,49788,198630,73141,198630,73141r-30851,c167779,73141,163665,49659,163665,49659xe" filled="f" stroked="f" strokeweight=".35694mm">
                  <v:stroke joinstyle="miter"/>
                  <v:path arrowok="t" o:connecttype="custom" o:connectlocs="163665,49659;51058,49403;36146,65186;37946,72885;7094,72885;924,53509;33575,15912;157752,16168;154924,0;185776,0;188603,16168;241051,16168;246965,49788;194517,49788;198630,73141;167779,73141;163665,49659" o:connectangles="0,0,0,0,0,0,0,0,0,0,0,0,0,0,0,0,0"/>
                </v:shape>
                <v:shape id="Freeform 144" o:spid="_x0000_s1037" style="position:absolute;left:79541;top:11734;width:2633;height:339;visibility:visible;mso-wrap-style:square;v-text-anchor:middle" coordsize="263265,3387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" path="m5913,33491l,,191793,385r5914,33491l5913,33491xm228944,33876l223030,385r34322,c257352,385,263266,33876,263266,33876r-34322,xe" filled="f" stroked="f" strokeweight=".35694mm">
                  <v:stroke joinstyle="miter"/>
                  <v:path arrowok="t" o:connecttype="custom" o:connectlocs="5913,33491;0,0;191793,385;197707,33876;5913,33491;228944,33876;223030,385;257352,385;263266,33876;228944,33876" o:connectangles="0,0,0,0,0,0,0,0,0,0"/>
                </v:shape>
                <v:shape id="Freeform 145" o:spid="_x0000_s1038" style="position:absolute;left:79693;top:12348;width:1991;height:916;visibility:visible;mso-wrap-style:square;v-text-anchor:middle" coordsize="199067,916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" path="m78867,91239v-12727,385,-13112,385,-17354,385c27576,91624,6109,74942,838,44916,-1733,30287,1610,18739,10865,10270,19092,2571,29118,-124,46858,4r89470,c172192,261,192632,15659,198159,46840v4885,27717,-10155,44655,-39978,44527l101877,91367v,,-10284,-57872,-10284,-57872l49173,33495v-13884,,-19026,3337,-17612,11806c33104,54155,40431,58004,56628,58133r8484,c65112,58133,72825,58133,72825,58133r5913,33106l78867,91239xm122702,57876r32394,c164351,57876,168593,53770,167307,46071,165894,38371,159723,33752,150854,33752r-32395,c118459,33752,122702,58004,122702,58004r,-128xe" filled="f" stroked="f" strokeweight=".35694mm">
                  <v:stroke joinstyle="miter"/>
                  <v:path arrowok="t" o:connecttype="custom" o:connectlocs="78867,91239;61513,91624;838,44916;10865,10270;46858,4;136328,4;198159,46840;158181,91367;101877,91367;91593,33495;49173,33495;31561,45301;56628,58133;65112,58133;72825,58133;78738,91239;122702,57876;155096,57876;167307,46071;150854,33752;118459,33752;122702,58004" o:connectangles="0,0,0,0,0,0,0,0,0,0,0,0,0,0,0,0,0,0,0,0,0,0"/>
                </v:shape>
                <v:shape id="Freeform 146" o:spid="_x0000_s1039" style="position:absolute;left:79893;top:13475;width:1999;height:913;visibility:visible;mso-wrap-style:square;v-text-anchor:middle" coordsize="199847,912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" path="m149512,58642r2314,c163780,58642,168923,55178,167637,47479,166352,39779,160181,36315,147455,36315v-11569,,-17868,3464,-27253,13858l108762,63647c90765,84049,77782,91363,58886,91235,28805,91235,5795,72629,910,44912,-3974,17580,11065,-128,39603,1v1928,,2699,,4757,385l52458,32722v-2828,-385,-4371,-385,-5913,-385c35746,32337,30348,36956,31761,45040v1415,7700,8870,12704,18897,12704c62613,57744,68527,54279,82409,38496l93593,25408c106448,10779,122516,3594,142184,3594v32395,,51291,15526,56818,46323c202216,68009,196175,81483,182420,87257v-6813,2695,-12470,3465,-24810,3465l149640,58770r-128,-128xe" filled="f" stroked="f" strokeweight=".35694mm">
                  <v:stroke joinstyle="miter"/>
                  <v:path arrowok="t" o:connecttype="custom" o:connectlocs="149512,58642;151826,58642;167637,47479;147455,36315;120202,50173;108762,63647;58886,91235;910,44912;39603,1;44360,386;52458,32722;46545,32337;31761,45040;50658,57744;82409,38496;93593,25408;142184,3594;199002,49917;182420,87257;157610,90722;149640,58770" o:connectangles="0,0,0,0,0,0,0,0,0,0,0,0,0,0,0,0,0,0,0,0,0"/>
                </v:shape>
              </v:group>
            </w:pict>
          </mc:Fallback>
        </mc:AlternateContent>
      </w:r>
      <w:r w:rsidR="0020073F">
        <w:rPr>
          <w:noProof/>
          <w:color w:val="595959" w:themeColor="text1" w:themeTint="A6"/>
          <w:sz w:val="32"/>
          <w:szCs w:val="32"/>
        </w:rPr>
        <mc:AlternateContent>
          <mc:Choice Requires="wpg">
            <w:drawing>
              <wp:anchor distT="0" distB="0" distL="114300" distR="114300" simplePos="0" relativeHeight="251614204" behindDoc="1" locked="0" layoutInCell="1" allowOverlap="1" wp14:anchorId="516BA90B" wp14:editId="0A819CC2">
                <wp:simplePos x="0" y="0"/>
                <wp:positionH relativeFrom="column">
                  <wp:posOffset>8616315</wp:posOffset>
                </wp:positionH>
                <wp:positionV relativeFrom="paragraph">
                  <wp:posOffset>2025015</wp:posOffset>
                </wp:positionV>
                <wp:extent cx="391160" cy="1175385"/>
                <wp:effectExtent l="0" t="0" r="2540" b="5715"/>
                <wp:wrapNone/>
                <wp:docPr id="114" name="Graphic 73"/>
                <wp:cNvGraphicFramePr/>
                <a:graphic xmlns:a="http://schemas.openxmlformats.org/drawingml/2006/main">
                  <a:graphicData uri="http://schemas.microsoft.com/office/word/2010/wordprocessingGroup">
                    <wpg:wgp>
                      <wpg:cNvGrpSpPr/>
                      <wpg:grpSpPr>
                        <a:xfrm>
                          <a:off x="0" y="0"/>
                          <a:ext cx="391160" cy="1175385"/>
                          <a:chOff x="7786533" y="198508"/>
                          <a:chExt cx="391373" cy="1175782"/>
                        </a:xfrm>
                        <a:solidFill>
                          <a:srgbClr val="F1F7FA"/>
                        </a:solidFill>
                      </wpg:grpSpPr>
                      <wps:wsp>
                        <wps:cNvPr id="115" name="Freeform 115"/>
                        <wps:cNvSpPr/>
                        <wps:spPr>
                          <a:xfrm>
                            <a:off x="7786533" y="198508"/>
                            <a:ext cx="212490" cy="147437"/>
                          </a:xfrm>
                          <a:custGeom>
                            <a:avLst/>
                            <a:gdLst>
                              <a:gd name="connsiteX0" fmla="*/ 11056 w 212490"/>
                              <a:gd name="connsiteY0" fmla="*/ 92004 h 147437"/>
                              <a:gd name="connsiteX1" fmla="*/ 117750 w 212490"/>
                              <a:gd name="connsiteY1" fmla="*/ 74168 h 147437"/>
                              <a:gd name="connsiteX2" fmla="*/ 4500 w 212490"/>
                              <a:gd name="connsiteY2" fmla="*/ 55049 h 147437"/>
                              <a:gd name="connsiteX3" fmla="*/ 0 w 212490"/>
                              <a:gd name="connsiteY3" fmla="*/ 29642 h 147437"/>
                              <a:gd name="connsiteX4" fmla="*/ 186394 w 212490"/>
                              <a:gd name="connsiteY4" fmla="*/ 0 h 147437"/>
                              <a:gd name="connsiteX5" fmla="*/ 191665 w 212490"/>
                              <a:gd name="connsiteY5" fmla="*/ 30026 h 147437"/>
                              <a:gd name="connsiteX6" fmla="*/ 91783 w 212490"/>
                              <a:gd name="connsiteY6" fmla="*/ 45168 h 147437"/>
                              <a:gd name="connsiteX7" fmla="*/ 197322 w 212490"/>
                              <a:gd name="connsiteY7" fmla="*/ 61593 h 147437"/>
                              <a:gd name="connsiteX8" fmla="*/ 201692 w 212490"/>
                              <a:gd name="connsiteY8" fmla="*/ 86230 h 147437"/>
                              <a:gd name="connsiteX9" fmla="*/ 100139 w 212490"/>
                              <a:gd name="connsiteY9" fmla="*/ 102911 h 147437"/>
                              <a:gd name="connsiteX10" fmla="*/ 207348 w 212490"/>
                              <a:gd name="connsiteY10" fmla="*/ 118181 h 147437"/>
                              <a:gd name="connsiteX11" fmla="*/ 212490 w 212490"/>
                              <a:gd name="connsiteY11" fmla="*/ 147438 h 147437"/>
                              <a:gd name="connsiteX12" fmla="*/ 15555 w 212490"/>
                              <a:gd name="connsiteY12" fmla="*/ 117796 h 147437"/>
                              <a:gd name="connsiteX13" fmla="*/ 10927 w 212490"/>
                              <a:gd name="connsiteY13" fmla="*/ 92004 h 1474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12490" h="147437">
                                <a:moveTo>
                                  <a:pt x="11056" y="92004"/>
                                </a:moveTo>
                                <a:lnTo>
                                  <a:pt x="117750" y="74168"/>
                                </a:lnTo>
                                <a:lnTo>
                                  <a:pt x="4500" y="55049"/>
                                </a:lnTo>
                                <a:lnTo>
                                  <a:pt x="0" y="29642"/>
                                </a:lnTo>
                                <a:lnTo>
                                  <a:pt x="186394" y="0"/>
                                </a:lnTo>
                                <a:lnTo>
                                  <a:pt x="191665" y="30026"/>
                                </a:lnTo>
                                <a:lnTo>
                                  <a:pt x="91783" y="45168"/>
                                </a:lnTo>
                                <a:lnTo>
                                  <a:pt x="197322" y="61593"/>
                                </a:lnTo>
                                <a:lnTo>
                                  <a:pt x="201692" y="86230"/>
                                </a:lnTo>
                                <a:lnTo>
                                  <a:pt x="100139" y="102911"/>
                                </a:lnTo>
                                <a:lnTo>
                                  <a:pt x="207348" y="118181"/>
                                </a:lnTo>
                                <a:lnTo>
                                  <a:pt x="212490" y="147438"/>
                                </a:lnTo>
                                <a:lnTo>
                                  <a:pt x="15555" y="117796"/>
                                </a:lnTo>
                                <a:lnTo>
                                  <a:pt x="10927" y="9200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6" name="Freeform 116"/>
                        <wps:cNvSpPr/>
                        <wps:spPr>
                          <a:xfrm>
                            <a:off x="7815389" y="366472"/>
                            <a:ext cx="199067" cy="91623"/>
                          </a:xfrm>
                          <a:custGeom>
                            <a:avLst/>
                            <a:gdLst>
                              <a:gd name="connsiteX0" fmla="*/ 78867 w 199067"/>
                              <a:gd name="connsiteY0" fmla="*/ 91239 h 91623"/>
                              <a:gd name="connsiteX1" fmla="*/ 61513 w 199067"/>
                              <a:gd name="connsiteY1" fmla="*/ 91624 h 91623"/>
                              <a:gd name="connsiteX2" fmla="*/ 838 w 199067"/>
                              <a:gd name="connsiteY2" fmla="*/ 44916 h 91623"/>
                              <a:gd name="connsiteX3" fmla="*/ 10865 w 199067"/>
                              <a:gd name="connsiteY3" fmla="*/ 10270 h 91623"/>
                              <a:gd name="connsiteX4" fmla="*/ 46858 w 199067"/>
                              <a:gd name="connsiteY4" fmla="*/ 4 h 91623"/>
                              <a:gd name="connsiteX5" fmla="*/ 136328 w 199067"/>
                              <a:gd name="connsiteY5" fmla="*/ 4 h 91623"/>
                              <a:gd name="connsiteX6" fmla="*/ 198160 w 199067"/>
                              <a:gd name="connsiteY6" fmla="*/ 46841 h 91623"/>
                              <a:gd name="connsiteX7" fmla="*/ 158181 w 199067"/>
                              <a:gd name="connsiteY7" fmla="*/ 91367 h 91623"/>
                              <a:gd name="connsiteX8" fmla="*/ 101877 w 199067"/>
                              <a:gd name="connsiteY8" fmla="*/ 91367 h 91623"/>
                              <a:gd name="connsiteX9" fmla="*/ 91593 w 199067"/>
                              <a:gd name="connsiteY9" fmla="*/ 33495 h 91623"/>
                              <a:gd name="connsiteX10" fmla="*/ 49172 w 199067"/>
                              <a:gd name="connsiteY10" fmla="*/ 33495 h 91623"/>
                              <a:gd name="connsiteX11" fmla="*/ 31561 w 199067"/>
                              <a:gd name="connsiteY11" fmla="*/ 45301 h 91623"/>
                              <a:gd name="connsiteX12" fmla="*/ 56628 w 199067"/>
                              <a:gd name="connsiteY12" fmla="*/ 58004 h 91623"/>
                              <a:gd name="connsiteX13" fmla="*/ 65112 w 199067"/>
                              <a:gd name="connsiteY13" fmla="*/ 58004 h 91623"/>
                              <a:gd name="connsiteX14" fmla="*/ 72825 w 199067"/>
                              <a:gd name="connsiteY14" fmla="*/ 58004 h 91623"/>
                              <a:gd name="connsiteX15" fmla="*/ 78738 w 199067"/>
                              <a:gd name="connsiteY15" fmla="*/ 91110 h 91623"/>
                              <a:gd name="connsiteX16" fmla="*/ 122702 w 199067"/>
                              <a:gd name="connsiteY16" fmla="*/ 57876 h 91623"/>
                              <a:gd name="connsiteX17" fmla="*/ 155096 w 199067"/>
                              <a:gd name="connsiteY17" fmla="*/ 57876 h 91623"/>
                              <a:gd name="connsiteX18" fmla="*/ 167308 w 199067"/>
                              <a:gd name="connsiteY18" fmla="*/ 46071 h 91623"/>
                              <a:gd name="connsiteX19" fmla="*/ 150854 w 199067"/>
                              <a:gd name="connsiteY19" fmla="*/ 33752 h 91623"/>
                              <a:gd name="connsiteX20" fmla="*/ 118460 w 199067"/>
                              <a:gd name="connsiteY20" fmla="*/ 33752 h 91623"/>
                              <a:gd name="connsiteX21" fmla="*/ 122702 w 199067"/>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067" h="91623">
                                <a:moveTo>
                                  <a:pt x="78867" y="91239"/>
                                </a:moveTo>
                                <a:cubicBezTo>
                                  <a:pt x="66141" y="91624"/>
                                  <a:pt x="65883" y="91624"/>
                                  <a:pt x="61513" y="91624"/>
                                </a:cubicBezTo>
                                <a:cubicBezTo>
                                  <a:pt x="27576" y="91624"/>
                                  <a:pt x="6109" y="74942"/>
                                  <a:pt x="838" y="44916"/>
                                </a:cubicBezTo>
                                <a:cubicBezTo>
                                  <a:pt x="-1732" y="30287"/>
                                  <a:pt x="1609" y="18739"/>
                                  <a:pt x="10865" y="10270"/>
                                </a:cubicBezTo>
                                <a:cubicBezTo>
                                  <a:pt x="19092" y="2571"/>
                                  <a:pt x="29119" y="-124"/>
                                  <a:pt x="46858" y="4"/>
                                </a:cubicBezTo>
                                <a:lnTo>
                                  <a:pt x="136328" y="4"/>
                                </a:lnTo>
                                <a:cubicBezTo>
                                  <a:pt x="172193" y="261"/>
                                  <a:pt x="192632" y="15659"/>
                                  <a:pt x="198160" y="46841"/>
                                </a:cubicBezTo>
                                <a:cubicBezTo>
                                  <a:pt x="203045" y="74557"/>
                                  <a:pt x="188004" y="91495"/>
                                  <a:pt x="158181" y="91367"/>
                                </a:cubicBezTo>
                                <a:lnTo>
                                  <a:pt x="101877" y="91367"/>
                                </a:lnTo>
                                <a:cubicBezTo>
                                  <a:pt x="101877" y="91367"/>
                                  <a:pt x="91593" y="33495"/>
                                  <a:pt x="91593" y="33495"/>
                                </a:cubicBezTo>
                                <a:lnTo>
                                  <a:pt x="49172" y="33495"/>
                                </a:lnTo>
                                <a:cubicBezTo>
                                  <a:pt x="35289" y="33495"/>
                                  <a:pt x="30147" y="36832"/>
                                  <a:pt x="31561" y="45301"/>
                                </a:cubicBezTo>
                                <a:cubicBezTo>
                                  <a:pt x="33104" y="54155"/>
                                  <a:pt x="40431" y="58004"/>
                                  <a:pt x="56628" y="58004"/>
                                </a:cubicBezTo>
                                <a:lnTo>
                                  <a:pt x="65112" y="58004"/>
                                </a:lnTo>
                                <a:cubicBezTo>
                                  <a:pt x="65112" y="58004"/>
                                  <a:pt x="72825" y="58004"/>
                                  <a:pt x="72825" y="58004"/>
                                </a:cubicBezTo>
                                <a:lnTo>
                                  <a:pt x="78738" y="91110"/>
                                </a:lnTo>
                                <a:close/>
                                <a:moveTo>
                                  <a:pt x="122702" y="57876"/>
                                </a:moveTo>
                                <a:lnTo>
                                  <a:pt x="155096" y="57876"/>
                                </a:lnTo>
                                <a:cubicBezTo>
                                  <a:pt x="164351" y="57876"/>
                                  <a:pt x="168594" y="53770"/>
                                  <a:pt x="167308" y="46071"/>
                                </a:cubicBezTo>
                                <a:cubicBezTo>
                                  <a:pt x="166023" y="38372"/>
                                  <a:pt x="159724" y="33752"/>
                                  <a:pt x="150854" y="33752"/>
                                </a:cubicBezTo>
                                <a:lnTo>
                                  <a:pt x="118460" y="33752"/>
                                </a:lnTo>
                                <a:cubicBezTo>
                                  <a:pt x="118460"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7" name="Freeform 117"/>
                        <wps:cNvSpPr/>
                        <wps:spPr>
                          <a:xfrm>
                            <a:off x="7833860" y="483502"/>
                            <a:ext cx="201794" cy="94700"/>
                          </a:xfrm>
                          <a:custGeom>
                            <a:avLst/>
                            <a:gdLst>
                              <a:gd name="connsiteX0" fmla="*/ 8591 w 201794"/>
                              <a:gd name="connsiteY0" fmla="*/ 59926 h 94700"/>
                              <a:gd name="connsiteX1" fmla="*/ 23631 w 201794"/>
                              <a:gd name="connsiteY1" fmla="*/ 57616 h 94700"/>
                              <a:gd name="connsiteX2" fmla="*/ 493 w 201794"/>
                              <a:gd name="connsiteY2" fmla="*/ 29129 h 94700"/>
                              <a:gd name="connsiteX3" fmla="*/ 43942 w 201794"/>
                              <a:gd name="connsiteY3" fmla="*/ 1 h 94700"/>
                              <a:gd name="connsiteX4" fmla="*/ 94590 w 201794"/>
                              <a:gd name="connsiteY4" fmla="*/ 16298 h 94700"/>
                              <a:gd name="connsiteX5" fmla="*/ 127369 w 201794"/>
                              <a:gd name="connsiteY5" fmla="*/ 51329 h 94700"/>
                              <a:gd name="connsiteX6" fmla="*/ 132768 w 201794"/>
                              <a:gd name="connsiteY6" fmla="*/ 57873 h 94700"/>
                              <a:gd name="connsiteX7" fmla="*/ 154364 w 201794"/>
                              <a:gd name="connsiteY7" fmla="*/ 57873 h 94700"/>
                              <a:gd name="connsiteX8" fmla="*/ 169919 w 201794"/>
                              <a:gd name="connsiteY8" fmla="*/ 47607 h 94700"/>
                              <a:gd name="connsiteX9" fmla="*/ 139324 w 201794"/>
                              <a:gd name="connsiteY9" fmla="*/ 33749 h 94700"/>
                              <a:gd name="connsiteX10" fmla="*/ 133539 w 201794"/>
                              <a:gd name="connsiteY10" fmla="*/ 1413 h 94700"/>
                              <a:gd name="connsiteX11" fmla="*/ 174932 w 201794"/>
                              <a:gd name="connsiteY11" fmla="*/ 11165 h 94700"/>
                              <a:gd name="connsiteX12" fmla="*/ 200771 w 201794"/>
                              <a:gd name="connsiteY12" fmla="*/ 48121 h 94700"/>
                              <a:gd name="connsiteX13" fmla="*/ 162591 w 201794"/>
                              <a:gd name="connsiteY13" fmla="*/ 91492 h 94700"/>
                              <a:gd name="connsiteX14" fmla="*/ 44970 w 201794"/>
                              <a:gd name="connsiteY14" fmla="*/ 91236 h 94700"/>
                              <a:gd name="connsiteX15" fmla="*/ 14761 w 201794"/>
                              <a:gd name="connsiteY15" fmla="*/ 94700 h 94700"/>
                              <a:gd name="connsiteX16" fmla="*/ 8591 w 201794"/>
                              <a:gd name="connsiteY16" fmla="*/ 60054 h 94700"/>
                              <a:gd name="connsiteX17" fmla="*/ 106545 w 201794"/>
                              <a:gd name="connsiteY17" fmla="*/ 57744 h 94700"/>
                              <a:gd name="connsiteX18" fmla="*/ 52812 w 201794"/>
                              <a:gd name="connsiteY18" fmla="*/ 33364 h 94700"/>
                              <a:gd name="connsiteX19" fmla="*/ 34172 w 201794"/>
                              <a:gd name="connsiteY19" fmla="*/ 43758 h 94700"/>
                              <a:gd name="connsiteX20" fmla="*/ 46641 w 201794"/>
                              <a:gd name="connsiteY20" fmla="*/ 57616 h 94700"/>
                              <a:gd name="connsiteX21" fmla="*/ 106416 w 201794"/>
                              <a:gd name="connsiteY21" fmla="*/ 57616 h 947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01794" h="94700">
                                <a:moveTo>
                                  <a:pt x="8591" y="59926"/>
                                </a:moveTo>
                                <a:cubicBezTo>
                                  <a:pt x="12190" y="58771"/>
                                  <a:pt x="17846" y="58001"/>
                                  <a:pt x="23631" y="57616"/>
                                </a:cubicBezTo>
                                <a:cubicBezTo>
                                  <a:pt x="9876" y="49532"/>
                                  <a:pt x="2420" y="40293"/>
                                  <a:pt x="493" y="29129"/>
                                </a:cubicBezTo>
                                <a:cubicBezTo>
                                  <a:pt x="-2978" y="9882"/>
                                  <a:pt x="11934" y="-127"/>
                                  <a:pt x="43942" y="1"/>
                                </a:cubicBezTo>
                                <a:cubicBezTo>
                                  <a:pt x="64381" y="1"/>
                                  <a:pt x="79935" y="5134"/>
                                  <a:pt x="94590" y="16298"/>
                                </a:cubicBezTo>
                                <a:cubicBezTo>
                                  <a:pt x="101441" y="21687"/>
                                  <a:pt x="112368" y="33364"/>
                                  <a:pt x="127369" y="51329"/>
                                </a:cubicBezTo>
                                <a:cubicBezTo>
                                  <a:pt x="128912" y="53638"/>
                                  <a:pt x="130840" y="55563"/>
                                  <a:pt x="132768" y="57873"/>
                                </a:cubicBezTo>
                                <a:lnTo>
                                  <a:pt x="154364" y="57873"/>
                                </a:lnTo>
                                <a:cubicBezTo>
                                  <a:pt x="169019" y="57873"/>
                                  <a:pt x="171461" y="56461"/>
                                  <a:pt x="169919" y="47607"/>
                                </a:cubicBezTo>
                                <a:cubicBezTo>
                                  <a:pt x="168119" y="37598"/>
                                  <a:pt x="162720" y="35289"/>
                                  <a:pt x="139324" y="33749"/>
                                </a:cubicBezTo>
                                <a:lnTo>
                                  <a:pt x="133539" y="1413"/>
                                </a:lnTo>
                                <a:cubicBezTo>
                                  <a:pt x="155521" y="3337"/>
                                  <a:pt x="165162" y="5647"/>
                                  <a:pt x="174932" y="11165"/>
                                </a:cubicBezTo>
                                <a:cubicBezTo>
                                  <a:pt x="188944" y="18479"/>
                                  <a:pt x="197813" y="31183"/>
                                  <a:pt x="200771" y="48121"/>
                                </a:cubicBezTo>
                                <a:cubicBezTo>
                                  <a:pt x="205783" y="76222"/>
                                  <a:pt x="192286" y="91620"/>
                                  <a:pt x="162591" y="91492"/>
                                </a:cubicBezTo>
                                <a:lnTo>
                                  <a:pt x="44970" y="91236"/>
                                </a:lnTo>
                                <a:cubicBezTo>
                                  <a:pt x="28773" y="91236"/>
                                  <a:pt x="23760" y="91620"/>
                                  <a:pt x="14761" y="94700"/>
                                </a:cubicBezTo>
                                <a:lnTo>
                                  <a:pt x="8591" y="60054"/>
                                </a:lnTo>
                                <a:close/>
                                <a:moveTo>
                                  <a:pt x="106545" y="57744"/>
                                </a:moveTo>
                                <a:cubicBezTo>
                                  <a:pt x="88291" y="39652"/>
                                  <a:pt x="74022" y="33492"/>
                                  <a:pt x="52812" y="33364"/>
                                </a:cubicBezTo>
                                <a:cubicBezTo>
                                  <a:pt x="39314" y="33364"/>
                                  <a:pt x="33015" y="36829"/>
                                  <a:pt x="34172" y="43758"/>
                                </a:cubicBezTo>
                                <a:cubicBezTo>
                                  <a:pt x="35072" y="48762"/>
                                  <a:pt x="38928" y="52997"/>
                                  <a:pt x="46641" y="57616"/>
                                </a:cubicBezTo>
                                <a:lnTo>
                                  <a:pt x="106416" y="5761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8" name="Freeform 118"/>
                        <wps:cNvSpPr/>
                        <wps:spPr>
                          <a:xfrm>
                            <a:off x="7853120" y="603865"/>
                            <a:ext cx="263266" cy="97393"/>
                          </a:xfrm>
                          <a:custGeom>
                            <a:avLst/>
                            <a:gdLst>
                              <a:gd name="connsiteX0" fmla="*/ 17226 w 263266"/>
                              <a:gd name="connsiteY0" fmla="*/ 97394 h 97393"/>
                              <a:gd name="connsiteX1" fmla="*/ 11312 w 263266"/>
                              <a:gd name="connsiteY1" fmla="*/ 64287 h 97393"/>
                              <a:gd name="connsiteX2" fmla="*/ 100782 w 263266"/>
                              <a:gd name="connsiteY2" fmla="*/ 44398 h 97393"/>
                              <a:gd name="connsiteX3" fmla="*/ 72245 w 263266"/>
                              <a:gd name="connsiteY3" fmla="*/ 33619 h 97393"/>
                              <a:gd name="connsiteX4" fmla="*/ 5913 w 263266"/>
                              <a:gd name="connsiteY4" fmla="*/ 33619 h 97393"/>
                              <a:gd name="connsiteX5" fmla="*/ 0 w 263266"/>
                              <a:gd name="connsiteY5" fmla="*/ 0 h 97393"/>
                              <a:gd name="connsiteX6" fmla="*/ 257353 w 263266"/>
                              <a:gd name="connsiteY6" fmla="*/ 513 h 97393"/>
                              <a:gd name="connsiteX7" fmla="*/ 263267 w 263266"/>
                              <a:gd name="connsiteY7" fmla="*/ 34004 h 97393"/>
                              <a:gd name="connsiteX8" fmla="*/ 123535 w 263266"/>
                              <a:gd name="connsiteY8" fmla="*/ 33748 h 97393"/>
                              <a:gd name="connsiteX9" fmla="*/ 202078 w 263266"/>
                              <a:gd name="connsiteY9" fmla="*/ 59283 h 97393"/>
                              <a:gd name="connsiteX10" fmla="*/ 207734 w 263266"/>
                              <a:gd name="connsiteY10" fmla="*/ 90849 h 97393"/>
                              <a:gd name="connsiteX11" fmla="*/ 142046 w 263266"/>
                              <a:gd name="connsiteY11" fmla="*/ 66084 h 97393"/>
                              <a:gd name="connsiteX12" fmla="*/ 17226 w 263266"/>
                              <a:gd name="connsiteY12" fmla="*/ 97394 h 973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266" h="97393">
                                <a:moveTo>
                                  <a:pt x="17226" y="97394"/>
                                </a:moveTo>
                                <a:lnTo>
                                  <a:pt x="11312" y="64287"/>
                                </a:lnTo>
                                <a:lnTo>
                                  <a:pt x="100782" y="44398"/>
                                </a:lnTo>
                                <a:lnTo>
                                  <a:pt x="72245" y="33619"/>
                                </a:lnTo>
                                <a:lnTo>
                                  <a:pt x="5913" y="33619"/>
                                </a:lnTo>
                                <a:cubicBezTo>
                                  <a:pt x="5913" y="33619"/>
                                  <a:pt x="0" y="0"/>
                                  <a:pt x="0" y="0"/>
                                </a:cubicBezTo>
                                <a:lnTo>
                                  <a:pt x="257353" y="513"/>
                                </a:lnTo>
                                <a:lnTo>
                                  <a:pt x="263267" y="34004"/>
                                </a:lnTo>
                                <a:lnTo>
                                  <a:pt x="123535" y="33748"/>
                                </a:lnTo>
                                <a:lnTo>
                                  <a:pt x="202078" y="59283"/>
                                </a:lnTo>
                                <a:lnTo>
                                  <a:pt x="207734" y="90849"/>
                                </a:lnTo>
                                <a:lnTo>
                                  <a:pt x="142046" y="66084"/>
                                </a:lnTo>
                                <a:lnTo>
                                  <a:pt x="17226" y="9739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9" name="Freeform 119"/>
                        <wps:cNvSpPr/>
                        <wps:spPr>
                          <a:xfrm>
                            <a:off x="7874074" y="721790"/>
                            <a:ext cx="206267" cy="90721"/>
                          </a:xfrm>
                          <a:custGeom>
                            <a:avLst/>
                            <a:gdLst>
                              <a:gd name="connsiteX0" fmla="*/ 197450 w 206267"/>
                              <a:gd name="connsiteY0" fmla="*/ 32978 h 90721"/>
                              <a:gd name="connsiteX1" fmla="*/ 180996 w 206267"/>
                              <a:gd name="connsiteY1" fmla="*/ 33748 h 90721"/>
                              <a:gd name="connsiteX2" fmla="*/ 205934 w 206267"/>
                              <a:gd name="connsiteY2" fmla="*/ 65314 h 90721"/>
                              <a:gd name="connsiteX3" fmla="*/ 198735 w 206267"/>
                              <a:gd name="connsiteY3" fmla="*/ 85332 h 90721"/>
                              <a:gd name="connsiteX4" fmla="*/ 166470 w 206267"/>
                              <a:gd name="connsiteY4" fmla="*/ 90721 h 90721"/>
                              <a:gd name="connsiteX5" fmla="*/ 15941 w 206267"/>
                              <a:gd name="connsiteY5" fmla="*/ 90464 h 90721"/>
                              <a:gd name="connsiteX6" fmla="*/ 10027 w 206267"/>
                              <a:gd name="connsiteY6" fmla="*/ 56973 h 90721"/>
                              <a:gd name="connsiteX7" fmla="*/ 159400 w 206267"/>
                              <a:gd name="connsiteY7" fmla="*/ 57230 h 90721"/>
                              <a:gd name="connsiteX8" fmla="*/ 172126 w 206267"/>
                              <a:gd name="connsiteY8" fmla="*/ 48376 h 90721"/>
                              <a:gd name="connsiteX9" fmla="*/ 161842 w 206267"/>
                              <a:gd name="connsiteY9" fmla="*/ 33748 h 90721"/>
                              <a:gd name="connsiteX10" fmla="*/ 5913 w 206267"/>
                              <a:gd name="connsiteY10" fmla="*/ 33491 h 90721"/>
                              <a:gd name="connsiteX11" fmla="*/ 0 w 206267"/>
                              <a:gd name="connsiteY11" fmla="*/ 0 h 90721"/>
                              <a:gd name="connsiteX12" fmla="*/ 191794 w 206267"/>
                              <a:gd name="connsiteY12" fmla="*/ 385 h 90721"/>
                              <a:gd name="connsiteX13" fmla="*/ 197578 w 206267"/>
                              <a:gd name="connsiteY13" fmla="*/ 33106 h 90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6267" h="90721">
                                <a:moveTo>
                                  <a:pt x="197450" y="32978"/>
                                </a:moveTo>
                                <a:lnTo>
                                  <a:pt x="180996" y="33748"/>
                                </a:lnTo>
                                <a:cubicBezTo>
                                  <a:pt x="198093" y="47606"/>
                                  <a:pt x="204134" y="55305"/>
                                  <a:pt x="205934" y="65314"/>
                                </a:cubicBezTo>
                                <a:cubicBezTo>
                                  <a:pt x="207348" y="73013"/>
                                  <a:pt x="204134" y="81482"/>
                                  <a:pt x="198735" y="85332"/>
                                </a:cubicBezTo>
                                <a:cubicBezTo>
                                  <a:pt x="192951" y="89566"/>
                                  <a:pt x="185752" y="90721"/>
                                  <a:pt x="166470" y="90721"/>
                                </a:cubicBezTo>
                                <a:lnTo>
                                  <a:pt x="15941" y="90464"/>
                                </a:lnTo>
                                <a:lnTo>
                                  <a:pt x="10027" y="56973"/>
                                </a:lnTo>
                                <a:lnTo>
                                  <a:pt x="159400" y="57230"/>
                                </a:lnTo>
                                <a:cubicBezTo>
                                  <a:pt x="169041" y="57230"/>
                                  <a:pt x="173154" y="54535"/>
                                  <a:pt x="172126" y="48376"/>
                                </a:cubicBezTo>
                                <a:cubicBezTo>
                                  <a:pt x="171355" y="44141"/>
                                  <a:pt x="168783" y="40677"/>
                                  <a:pt x="161842" y="33748"/>
                                </a:cubicBezTo>
                                <a:lnTo>
                                  <a:pt x="5913" y="33491"/>
                                </a:lnTo>
                                <a:lnTo>
                                  <a:pt x="0" y="0"/>
                                </a:lnTo>
                                <a:lnTo>
                                  <a:pt x="191794" y="385"/>
                                </a:lnTo>
                                <a:lnTo>
                                  <a:pt x="197578" y="3310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0" name="Freeform 120"/>
                        <wps:cNvSpPr/>
                        <wps:spPr>
                          <a:xfrm>
                            <a:off x="7899460" y="840352"/>
                            <a:ext cx="199067" cy="91623"/>
                          </a:xfrm>
                          <a:custGeom>
                            <a:avLst/>
                            <a:gdLst>
                              <a:gd name="connsiteX0" fmla="*/ 78867 w 199067"/>
                              <a:gd name="connsiteY0" fmla="*/ 91239 h 91623"/>
                              <a:gd name="connsiteX1" fmla="*/ 61513 w 199067"/>
                              <a:gd name="connsiteY1" fmla="*/ 91624 h 91623"/>
                              <a:gd name="connsiteX2" fmla="*/ 838 w 199067"/>
                              <a:gd name="connsiteY2" fmla="*/ 44916 h 91623"/>
                              <a:gd name="connsiteX3" fmla="*/ 10865 w 199067"/>
                              <a:gd name="connsiteY3" fmla="*/ 10270 h 91623"/>
                              <a:gd name="connsiteX4" fmla="*/ 46858 w 199067"/>
                              <a:gd name="connsiteY4" fmla="*/ 4 h 91623"/>
                              <a:gd name="connsiteX5" fmla="*/ 136328 w 199067"/>
                              <a:gd name="connsiteY5" fmla="*/ 4 h 91623"/>
                              <a:gd name="connsiteX6" fmla="*/ 198159 w 199067"/>
                              <a:gd name="connsiteY6" fmla="*/ 46841 h 91623"/>
                              <a:gd name="connsiteX7" fmla="*/ 158181 w 199067"/>
                              <a:gd name="connsiteY7" fmla="*/ 91367 h 91623"/>
                              <a:gd name="connsiteX8" fmla="*/ 101877 w 199067"/>
                              <a:gd name="connsiteY8" fmla="*/ 91367 h 91623"/>
                              <a:gd name="connsiteX9" fmla="*/ 91593 w 199067"/>
                              <a:gd name="connsiteY9" fmla="*/ 33495 h 91623"/>
                              <a:gd name="connsiteX10" fmla="*/ 49173 w 199067"/>
                              <a:gd name="connsiteY10" fmla="*/ 33495 h 91623"/>
                              <a:gd name="connsiteX11" fmla="*/ 31561 w 199067"/>
                              <a:gd name="connsiteY11" fmla="*/ 45301 h 91623"/>
                              <a:gd name="connsiteX12" fmla="*/ 56628 w 199067"/>
                              <a:gd name="connsiteY12" fmla="*/ 58004 h 91623"/>
                              <a:gd name="connsiteX13" fmla="*/ 65112 w 199067"/>
                              <a:gd name="connsiteY13" fmla="*/ 58004 h 91623"/>
                              <a:gd name="connsiteX14" fmla="*/ 72825 w 199067"/>
                              <a:gd name="connsiteY14" fmla="*/ 58004 h 91623"/>
                              <a:gd name="connsiteX15" fmla="*/ 78738 w 199067"/>
                              <a:gd name="connsiteY15" fmla="*/ 91110 h 91623"/>
                              <a:gd name="connsiteX16" fmla="*/ 122702 w 199067"/>
                              <a:gd name="connsiteY16" fmla="*/ 57876 h 91623"/>
                              <a:gd name="connsiteX17" fmla="*/ 155096 w 199067"/>
                              <a:gd name="connsiteY17" fmla="*/ 57876 h 91623"/>
                              <a:gd name="connsiteX18" fmla="*/ 167308 w 199067"/>
                              <a:gd name="connsiteY18" fmla="*/ 46071 h 91623"/>
                              <a:gd name="connsiteX19" fmla="*/ 150854 w 199067"/>
                              <a:gd name="connsiteY19" fmla="*/ 33752 h 91623"/>
                              <a:gd name="connsiteX20" fmla="*/ 118459 w 199067"/>
                              <a:gd name="connsiteY20" fmla="*/ 33752 h 91623"/>
                              <a:gd name="connsiteX21" fmla="*/ 122702 w 199067"/>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067" h="91623">
                                <a:moveTo>
                                  <a:pt x="78867" y="91239"/>
                                </a:moveTo>
                                <a:cubicBezTo>
                                  <a:pt x="66140" y="91624"/>
                                  <a:pt x="65755" y="91624"/>
                                  <a:pt x="61513" y="91624"/>
                                </a:cubicBezTo>
                                <a:cubicBezTo>
                                  <a:pt x="27576" y="91624"/>
                                  <a:pt x="6109" y="74942"/>
                                  <a:pt x="838" y="44916"/>
                                </a:cubicBezTo>
                                <a:cubicBezTo>
                                  <a:pt x="-1733" y="30287"/>
                                  <a:pt x="1610" y="18739"/>
                                  <a:pt x="10865" y="10270"/>
                                </a:cubicBezTo>
                                <a:cubicBezTo>
                                  <a:pt x="19092" y="2571"/>
                                  <a:pt x="29119" y="-124"/>
                                  <a:pt x="46858" y="4"/>
                                </a:cubicBezTo>
                                <a:lnTo>
                                  <a:pt x="136328" y="4"/>
                                </a:lnTo>
                                <a:cubicBezTo>
                                  <a:pt x="172192" y="261"/>
                                  <a:pt x="192632" y="15659"/>
                                  <a:pt x="198159" y="46841"/>
                                </a:cubicBezTo>
                                <a:cubicBezTo>
                                  <a:pt x="203044" y="74557"/>
                                  <a:pt x="188004" y="91495"/>
                                  <a:pt x="158181" y="91367"/>
                                </a:cubicBezTo>
                                <a:lnTo>
                                  <a:pt x="101877" y="91367"/>
                                </a:lnTo>
                                <a:cubicBezTo>
                                  <a:pt x="101877" y="91367"/>
                                  <a:pt x="91593" y="33495"/>
                                  <a:pt x="91593" y="33495"/>
                                </a:cubicBezTo>
                                <a:lnTo>
                                  <a:pt x="49173" y="33495"/>
                                </a:lnTo>
                                <a:cubicBezTo>
                                  <a:pt x="35289" y="33495"/>
                                  <a:pt x="30147" y="36832"/>
                                  <a:pt x="31561" y="45301"/>
                                </a:cubicBezTo>
                                <a:cubicBezTo>
                                  <a:pt x="33104" y="54155"/>
                                  <a:pt x="40431" y="58004"/>
                                  <a:pt x="56628" y="58004"/>
                                </a:cubicBezTo>
                                <a:lnTo>
                                  <a:pt x="65112" y="58004"/>
                                </a:lnTo>
                                <a:cubicBezTo>
                                  <a:pt x="65112" y="58004"/>
                                  <a:pt x="72825" y="58004"/>
                                  <a:pt x="72825" y="58004"/>
                                </a:cubicBezTo>
                                <a:lnTo>
                                  <a:pt x="78738" y="91110"/>
                                </a:lnTo>
                                <a:close/>
                                <a:moveTo>
                                  <a:pt x="122702" y="57876"/>
                                </a:moveTo>
                                <a:lnTo>
                                  <a:pt x="155096" y="57876"/>
                                </a:lnTo>
                                <a:cubicBezTo>
                                  <a:pt x="164351" y="57876"/>
                                  <a:pt x="168593" y="53770"/>
                                  <a:pt x="167308" y="46071"/>
                                </a:cubicBezTo>
                                <a:cubicBezTo>
                                  <a:pt x="165894" y="38372"/>
                                  <a:pt x="159723" y="33752"/>
                                  <a:pt x="150854" y="33752"/>
                                </a:cubicBezTo>
                                <a:lnTo>
                                  <a:pt x="118459" y="33752"/>
                                </a:lnTo>
                                <a:cubicBezTo>
                                  <a:pt x="118459"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1" name="Freeform 121"/>
                        <wps:cNvSpPr/>
                        <wps:spPr>
                          <a:xfrm>
                            <a:off x="7919441" y="953147"/>
                            <a:ext cx="199847" cy="91236"/>
                          </a:xfrm>
                          <a:custGeom>
                            <a:avLst/>
                            <a:gdLst>
                              <a:gd name="connsiteX0" fmla="*/ 149512 w 199847"/>
                              <a:gd name="connsiteY0" fmla="*/ 58642 h 91236"/>
                              <a:gd name="connsiteX1" fmla="*/ 151826 w 199847"/>
                              <a:gd name="connsiteY1" fmla="*/ 58642 h 91236"/>
                              <a:gd name="connsiteX2" fmla="*/ 167637 w 199847"/>
                              <a:gd name="connsiteY2" fmla="*/ 47479 h 91236"/>
                              <a:gd name="connsiteX3" fmla="*/ 147455 w 199847"/>
                              <a:gd name="connsiteY3" fmla="*/ 36315 h 91236"/>
                              <a:gd name="connsiteX4" fmla="*/ 120202 w 199847"/>
                              <a:gd name="connsiteY4" fmla="*/ 50173 h 91236"/>
                              <a:gd name="connsiteX5" fmla="*/ 108762 w 199847"/>
                              <a:gd name="connsiteY5" fmla="*/ 63647 h 91236"/>
                              <a:gd name="connsiteX6" fmla="*/ 58886 w 199847"/>
                              <a:gd name="connsiteY6" fmla="*/ 91235 h 91236"/>
                              <a:gd name="connsiteX7" fmla="*/ 910 w 199847"/>
                              <a:gd name="connsiteY7" fmla="*/ 44912 h 91236"/>
                              <a:gd name="connsiteX8" fmla="*/ 39603 w 199847"/>
                              <a:gd name="connsiteY8" fmla="*/ 1 h 91236"/>
                              <a:gd name="connsiteX9" fmla="*/ 44360 w 199847"/>
                              <a:gd name="connsiteY9" fmla="*/ 386 h 91236"/>
                              <a:gd name="connsiteX10" fmla="*/ 52458 w 199847"/>
                              <a:gd name="connsiteY10" fmla="*/ 32722 h 91236"/>
                              <a:gd name="connsiteX11" fmla="*/ 46545 w 199847"/>
                              <a:gd name="connsiteY11" fmla="*/ 32337 h 91236"/>
                              <a:gd name="connsiteX12" fmla="*/ 31761 w 199847"/>
                              <a:gd name="connsiteY12" fmla="*/ 45040 h 91236"/>
                              <a:gd name="connsiteX13" fmla="*/ 50658 w 199847"/>
                              <a:gd name="connsiteY13" fmla="*/ 57744 h 91236"/>
                              <a:gd name="connsiteX14" fmla="*/ 82409 w 199847"/>
                              <a:gd name="connsiteY14" fmla="*/ 38496 h 91236"/>
                              <a:gd name="connsiteX15" fmla="*/ 93593 w 199847"/>
                              <a:gd name="connsiteY15" fmla="*/ 25408 h 91236"/>
                              <a:gd name="connsiteX16" fmla="*/ 142184 w 199847"/>
                              <a:gd name="connsiteY16" fmla="*/ 3594 h 91236"/>
                              <a:gd name="connsiteX17" fmla="*/ 199002 w 199847"/>
                              <a:gd name="connsiteY17" fmla="*/ 49917 h 91236"/>
                              <a:gd name="connsiteX18" fmla="*/ 182420 w 199847"/>
                              <a:gd name="connsiteY18" fmla="*/ 87257 h 91236"/>
                              <a:gd name="connsiteX19" fmla="*/ 157610 w 199847"/>
                              <a:gd name="connsiteY19" fmla="*/ 90722 h 91236"/>
                              <a:gd name="connsiteX20" fmla="*/ 149640 w 199847"/>
                              <a:gd name="connsiteY20" fmla="*/ 58770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7" h="91236">
                                <a:moveTo>
                                  <a:pt x="149512" y="58642"/>
                                </a:moveTo>
                                <a:lnTo>
                                  <a:pt x="151826" y="58642"/>
                                </a:lnTo>
                                <a:cubicBezTo>
                                  <a:pt x="163780" y="58642"/>
                                  <a:pt x="168923" y="55178"/>
                                  <a:pt x="167637" y="47479"/>
                                </a:cubicBezTo>
                                <a:cubicBezTo>
                                  <a:pt x="166223" y="39779"/>
                                  <a:pt x="160181" y="36315"/>
                                  <a:pt x="147455" y="36315"/>
                                </a:cubicBezTo>
                                <a:cubicBezTo>
                                  <a:pt x="135886" y="36315"/>
                                  <a:pt x="129587" y="39779"/>
                                  <a:pt x="120202" y="50173"/>
                                </a:cubicBezTo>
                                <a:lnTo>
                                  <a:pt x="108762" y="63647"/>
                                </a:lnTo>
                                <a:cubicBezTo>
                                  <a:pt x="90765" y="84049"/>
                                  <a:pt x="77782" y="91363"/>
                                  <a:pt x="58886" y="91235"/>
                                </a:cubicBezTo>
                                <a:cubicBezTo>
                                  <a:pt x="28805" y="91235"/>
                                  <a:pt x="5795" y="72629"/>
                                  <a:pt x="910" y="44912"/>
                                </a:cubicBezTo>
                                <a:cubicBezTo>
                                  <a:pt x="-3974" y="17580"/>
                                  <a:pt x="11065" y="-128"/>
                                  <a:pt x="39603" y="1"/>
                                </a:cubicBezTo>
                                <a:cubicBezTo>
                                  <a:pt x="41531" y="1"/>
                                  <a:pt x="42302" y="1"/>
                                  <a:pt x="44360" y="386"/>
                                </a:cubicBezTo>
                                <a:lnTo>
                                  <a:pt x="52458" y="32722"/>
                                </a:lnTo>
                                <a:cubicBezTo>
                                  <a:pt x="49630" y="32337"/>
                                  <a:pt x="48087" y="32337"/>
                                  <a:pt x="46545" y="32337"/>
                                </a:cubicBezTo>
                                <a:cubicBezTo>
                                  <a:pt x="35746" y="32337"/>
                                  <a:pt x="30348" y="36956"/>
                                  <a:pt x="31761" y="45040"/>
                                </a:cubicBezTo>
                                <a:cubicBezTo>
                                  <a:pt x="33176" y="52740"/>
                                  <a:pt x="40631" y="57744"/>
                                  <a:pt x="50658" y="57744"/>
                                </a:cubicBezTo>
                                <a:cubicBezTo>
                                  <a:pt x="62613" y="57744"/>
                                  <a:pt x="68527" y="54279"/>
                                  <a:pt x="82409" y="38496"/>
                                </a:cubicBezTo>
                                <a:lnTo>
                                  <a:pt x="93593" y="25408"/>
                                </a:lnTo>
                                <a:cubicBezTo>
                                  <a:pt x="106448" y="10779"/>
                                  <a:pt x="122516" y="3594"/>
                                  <a:pt x="142184" y="3594"/>
                                </a:cubicBezTo>
                                <a:cubicBezTo>
                                  <a:pt x="174579" y="3594"/>
                                  <a:pt x="193475" y="19120"/>
                                  <a:pt x="199002" y="49917"/>
                                </a:cubicBezTo>
                                <a:cubicBezTo>
                                  <a:pt x="202216" y="68009"/>
                                  <a:pt x="196175" y="81483"/>
                                  <a:pt x="182420" y="87257"/>
                                </a:cubicBezTo>
                                <a:cubicBezTo>
                                  <a:pt x="175607" y="89952"/>
                                  <a:pt x="169950" y="90722"/>
                                  <a:pt x="157610" y="90722"/>
                                </a:cubicBezTo>
                                <a:lnTo>
                                  <a:pt x="149640"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2" name="Freeform 122"/>
                        <wps:cNvSpPr/>
                        <wps:spPr>
                          <a:xfrm>
                            <a:off x="7938081" y="1058625"/>
                            <a:ext cx="199847" cy="91236"/>
                          </a:xfrm>
                          <a:custGeom>
                            <a:avLst/>
                            <a:gdLst>
                              <a:gd name="connsiteX0" fmla="*/ 149512 w 199847"/>
                              <a:gd name="connsiteY0" fmla="*/ 58642 h 91236"/>
                              <a:gd name="connsiteX1" fmla="*/ 151826 w 199847"/>
                              <a:gd name="connsiteY1" fmla="*/ 58642 h 91236"/>
                              <a:gd name="connsiteX2" fmla="*/ 167637 w 199847"/>
                              <a:gd name="connsiteY2" fmla="*/ 47478 h 91236"/>
                              <a:gd name="connsiteX3" fmla="*/ 147455 w 199847"/>
                              <a:gd name="connsiteY3" fmla="*/ 36315 h 91236"/>
                              <a:gd name="connsiteX4" fmla="*/ 120202 w 199847"/>
                              <a:gd name="connsiteY4" fmla="*/ 50173 h 91236"/>
                              <a:gd name="connsiteX5" fmla="*/ 108762 w 199847"/>
                              <a:gd name="connsiteY5" fmla="*/ 63647 h 91236"/>
                              <a:gd name="connsiteX6" fmla="*/ 58885 w 199847"/>
                              <a:gd name="connsiteY6" fmla="*/ 91235 h 91236"/>
                              <a:gd name="connsiteX7" fmla="*/ 910 w 199847"/>
                              <a:gd name="connsiteY7" fmla="*/ 44912 h 91236"/>
                              <a:gd name="connsiteX8" fmla="*/ 39603 w 199847"/>
                              <a:gd name="connsiteY8" fmla="*/ 1 h 91236"/>
                              <a:gd name="connsiteX9" fmla="*/ 44359 w 199847"/>
                              <a:gd name="connsiteY9" fmla="*/ 386 h 91236"/>
                              <a:gd name="connsiteX10" fmla="*/ 52457 w 199847"/>
                              <a:gd name="connsiteY10" fmla="*/ 32722 h 91236"/>
                              <a:gd name="connsiteX11" fmla="*/ 46545 w 199847"/>
                              <a:gd name="connsiteY11" fmla="*/ 32337 h 91236"/>
                              <a:gd name="connsiteX12" fmla="*/ 31761 w 199847"/>
                              <a:gd name="connsiteY12" fmla="*/ 45040 h 91236"/>
                              <a:gd name="connsiteX13" fmla="*/ 50658 w 199847"/>
                              <a:gd name="connsiteY13" fmla="*/ 57744 h 91236"/>
                              <a:gd name="connsiteX14" fmla="*/ 82409 w 199847"/>
                              <a:gd name="connsiteY14" fmla="*/ 38496 h 91236"/>
                              <a:gd name="connsiteX15" fmla="*/ 93593 w 199847"/>
                              <a:gd name="connsiteY15" fmla="*/ 25408 h 91236"/>
                              <a:gd name="connsiteX16" fmla="*/ 142184 w 199847"/>
                              <a:gd name="connsiteY16" fmla="*/ 3594 h 91236"/>
                              <a:gd name="connsiteX17" fmla="*/ 199002 w 199847"/>
                              <a:gd name="connsiteY17" fmla="*/ 49917 h 91236"/>
                              <a:gd name="connsiteX18" fmla="*/ 182420 w 199847"/>
                              <a:gd name="connsiteY18" fmla="*/ 87257 h 91236"/>
                              <a:gd name="connsiteX19" fmla="*/ 157610 w 199847"/>
                              <a:gd name="connsiteY19" fmla="*/ 90722 h 91236"/>
                              <a:gd name="connsiteX20" fmla="*/ 149640 w 199847"/>
                              <a:gd name="connsiteY20" fmla="*/ 58770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7" h="91236">
                                <a:moveTo>
                                  <a:pt x="149512" y="58642"/>
                                </a:moveTo>
                                <a:lnTo>
                                  <a:pt x="151826" y="58642"/>
                                </a:lnTo>
                                <a:cubicBezTo>
                                  <a:pt x="163780" y="58642"/>
                                  <a:pt x="168922" y="55178"/>
                                  <a:pt x="167637" y="47478"/>
                                </a:cubicBezTo>
                                <a:cubicBezTo>
                                  <a:pt x="166223" y="39779"/>
                                  <a:pt x="160181" y="36315"/>
                                  <a:pt x="147455" y="36315"/>
                                </a:cubicBezTo>
                                <a:cubicBezTo>
                                  <a:pt x="135886" y="36315"/>
                                  <a:pt x="129586" y="39779"/>
                                  <a:pt x="120202" y="50173"/>
                                </a:cubicBezTo>
                                <a:lnTo>
                                  <a:pt x="108762" y="63647"/>
                                </a:lnTo>
                                <a:cubicBezTo>
                                  <a:pt x="90765" y="84049"/>
                                  <a:pt x="77782" y="91363"/>
                                  <a:pt x="58885" y="91235"/>
                                </a:cubicBezTo>
                                <a:cubicBezTo>
                                  <a:pt x="28805" y="91235"/>
                                  <a:pt x="5795" y="72629"/>
                                  <a:pt x="910" y="44912"/>
                                </a:cubicBezTo>
                                <a:cubicBezTo>
                                  <a:pt x="-3974" y="17580"/>
                                  <a:pt x="11065" y="-128"/>
                                  <a:pt x="39603" y="1"/>
                                </a:cubicBezTo>
                                <a:cubicBezTo>
                                  <a:pt x="41531" y="1"/>
                                  <a:pt x="42302" y="1"/>
                                  <a:pt x="44359" y="386"/>
                                </a:cubicBezTo>
                                <a:lnTo>
                                  <a:pt x="52457" y="32722"/>
                                </a:lnTo>
                                <a:cubicBezTo>
                                  <a:pt x="49630" y="32337"/>
                                  <a:pt x="48087" y="32337"/>
                                  <a:pt x="46545" y="32337"/>
                                </a:cubicBezTo>
                                <a:cubicBezTo>
                                  <a:pt x="35746" y="32337"/>
                                  <a:pt x="30348" y="36956"/>
                                  <a:pt x="31761" y="45040"/>
                                </a:cubicBezTo>
                                <a:cubicBezTo>
                                  <a:pt x="33175" y="52740"/>
                                  <a:pt x="40631" y="57744"/>
                                  <a:pt x="50658" y="57744"/>
                                </a:cubicBezTo>
                                <a:cubicBezTo>
                                  <a:pt x="62613" y="57744"/>
                                  <a:pt x="68526" y="54279"/>
                                  <a:pt x="82409" y="38496"/>
                                </a:cubicBezTo>
                                <a:lnTo>
                                  <a:pt x="93593" y="25408"/>
                                </a:lnTo>
                                <a:cubicBezTo>
                                  <a:pt x="106448" y="10779"/>
                                  <a:pt x="122516" y="3594"/>
                                  <a:pt x="142184" y="3594"/>
                                </a:cubicBezTo>
                                <a:cubicBezTo>
                                  <a:pt x="174578" y="3594"/>
                                  <a:pt x="193475" y="19120"/>
                                  <a:pt x="199002" y="49917"/>
                                </a:cubicBezTo>
                                <a:cubicBezTo>
                                  <a:pt x="202216" y="68009"/>
                                  <a:pt x="196175" y="81483"/>
                                  <a:pt x="182420" y="87257"/>
                                </a:cubicBezTo>
                                <a:cubicBezTo>
                                  <a:pt x="175607" y="89952"/>
                                  <a:pt x="169950" y="90722"/>
                                  <a:pt x="157610" y="90722"/>
                                </a:cubicBezTo>
                                <a:lnTo>
                                  <a:pt x="149640"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3" name="Freeform 123"/>
                        <wps:cNvSpPr/>
                        <wps:spPr>
                          <a:xfrm>
                            <a:off x="7957949" y="1170258"/>
                            <a:ext cx="199195" cy="91623"/>
                          </a:xfrm>
                          <a:custGeom>
                            <a:avLst/>
                            <a:gdLst>
                              <a:gd name="connsiteX0" fmla="*/ 78867 w 199195"/>
                              <a:gd name="connsiteY0" fmla="*/ 91239 h 91623"/>
                              <a:gd name="connsiteX1" fmla="*/ 61513 w 199195"/>
                              <a:gd name="connsiteY1" fmla="*/ 91624 h 91623"/>
                              <a:gd name="connsiteX2" fmla="*/ 838 w 199195"/>
                              <a:gd name="connsiteY2" fmla="*/ 44916 h 91623"/>
                              <a:gd name="connsiteX3" fmla="*/ 10865 w 199195"/>
                              <a:gd name="connsiteY3" fmla="*/ 10270 h 91623"/>
                              <a:gd name="connsiteX4" fmla="*/ 46859 w 199195"/>
                              <a:gd name="connsiteY4" fmla="*/ 4 h 91623"/>
                              <a:gd name="connsiteX5" fmla="*/ 136328 w 199195"/>
                              <a:gd name="connsiteY5" fmla="*/ 4 h 91623"/>
                              <a:gd name="connsiteX6" fmla="*/ 198288 w 199195"/>
                              <a:gd name="connsiteY6" fmla="*/ 46841 h 91623"/>
                              <a:gd name="connsiteX7" fmla="*/ 158310 w 199195"/>
                              <a:gd name="connsiteY7" fmla="*/ 91367 h 91623"/>
                              <a:gd name="connsiteX8" fmla="*/ 102006 w 199195"/>
                              <a:gd name="connsiteY8" fmla="*/ 91367 h 91623"/>
                              <a:gd name="connsiteX9" fmla="*/ 91722 w 199195"/>
                              <a:gd name="connsiteY9" fmla="*/ 33495 h 91623"/>
                              <a:gd name="connsiteX10" fmla="*/ 49301 w 199195"/>
                              <a:gd name="connsiteY10" fmla="*/ 33495 h 91623"/>
                              <a:gd name="connsiteX11" fmla="*/ 31690 w 199195"/>
                              <a:gd name="connsiteY11" fmla="*/ 45301 h 91623"/>
                              <a:gd name="connsiteX12" fmla="*/ 56756 w 199195"/>
                              <a:gd name="connsiteY12" fmla="*/ 58004 h 91623"/>
                              <a:gd name="connsiteX13" fmla="*/ 65241 w 199195"/>
                              <a:gd name="connsiteY13" fmla="*/ 58004 h 91623"/>
                              <a:gd name="connsiteX14" fmla="*/ 72954 w 199195"/>
                              <a:gd name="connsiteY14" fmla="*/ 58004 h 91623"/>
                              <a:gd name="connsiteX15" fmla="*/ 78867 w 199195"/>
                              <a:gd name="connsiteY15" fmla="*/ 91110 h 91623"/>
                              <a:gd name="connsiteX16" fmla="*/ 122702 w 199195"/>
                              <a:gd name="connsiteY16" fmla="*/ 57876 h 91623"/>
                              <a:gd name="connsiteX17" fmla="*/ 155096 w 199195"/>
                              <a:gd name="connsiteY17" fmla="*/ 57876 h 91623"/>
                              <a:gd name="connsiteX18" fmla="*/ 167308 w 199195"/>
                              <a:gd name="connsiteY18" fmla="*/ 46071 h 91623"/>
                              <a:gd name="connsiteX19" fmla="*/ 150854 w 199195"/>
                              <a:gd name="connsiteY19" fmla="*/ 33752 h 91623"/>
                              <a:gd name="connsiteX20" fmla="*/ 118460 w 199195"/>
                              <a:gd name="connsiteY20" fmla="*/ 33752 h 91623"/>
                              <a:gd name="connsiteX21" fmla="*/ 122702 w 199195"/>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195" h="91623">
                                <a:moveTo>
                                  <a:pt x="78867" y="91239"/>
                                </a:moveTo>
                                <a:cubicBezTo>
                                  <a:pt x="66141" y="91624"/>
                                  <a:pt x="65884" y="91624"/>
                                  <a:pt x="61513" y="91624"/>
                                </a:cubicBezTo>
                                <a:cubicBezTo>
                                  <a:pt x="27577" y="91624"/>
                                  <a:pt x="6109" y="74942"/>
                                  <a:pt x="838" y="44916"/>
                                </a:cubicBezTo>
                                <a:cubicBezTo>
                                  <a:pt x="-1733" y="30287"/>
                                  <a:pt x="1610" y="18739"/>
                                  <a:pt x="10865" y="10270"/>
                                </a:cubicBezTo>
                                <a:cubicBezTo>
                                  <a:pt x="19092" y="2571"/>
                                  <a:pt x="29119" y="-124"/>
                                  <a:pt x="46859" y="4"/>
                                </a:cubicBezTo>
                                <a:lnTo>
                                  <a:pt x="136328" y="4"/>
                                </a:lnTo>
                                <a:cubicBezTo>
                                  <a:pt x="172193" y="261"/>
                                  <a:pt x="192632" y="15659"/>
                                  <a:pt x="198288" y="46841"/>
                                </a:cubicBezTo>
                                <a:cubicBezTo>
                                  <a:pt x="203173" y="74557"/>
                                  <a:pt x="188133" y="91495"/>
                                  <a:pt x="158310" y="91367"/>
                                </a:cubicBezTo>
                                <a:lnTo>
                                  <a:pt x="102006" y="91367"/>
                                </a:lnTo>
                                <a:cubicBezTo>
                                  <a:pt x="102006" y="91367"/>
                                  <a:pt x="91722" y="33495"/>
                                  <a:pt x="91722" y="33495"/>
                                </a:cubicBezTo>
                                <a:lnTo>
                                  <a:pt x="49301" y="33495"/>
                                </a:lnTo>
                                <a:cubicBezTo>
                                  <a:pt x="35418" y="33495"/>
                                  <a:pt x="30276" y="36832"/>
                                  <a:pt x="31690" y="45301"/>
                                </a:cubicBezTo>
                                <a:cubicBezTo>
                                  <a:pt x="33233" y="54155"/>
                                  <a:pt x="40559" y="58004"/>
                                  <a:pt x="56756" y="58004"/>
                                </a:cubicBezTo>
                                <a:lnTo>
                                  <a:pt x="65241" y="58004"/>
                                </a:lnTo>
                                <a:cubicBezTo>
                                  <a:pt x="65241" y="58004"/>
                                  <a:pt x="72954" y="58004"/>
                                  <a:pt x="72954" y="58004"/>
                                </a:cubicBezTo>
                                <a:lnTo>
                                  <a:pt x="78867" y="91110"/>
                                </a:lnTo>
                                <a:close/>
                                <a:moveTo>
                                  <a:pt x="122702" y="57876"/>
                                </a:moveTo>
                                <a:lnTo>
                                  <a:pt x="155096" y="57876"/>
                                </a:lnTo>
                                <a:cubicBezTo>
                                  <a:pt x="164351" y="57876"/>
                                  <a:pt x="168593" y="53770"/>
                                  <a:pt x="167308" y="46071"/>
                                </a:cubicBezTo>
                                <a:cubicBezTo>
                                  <a:pt x="165894" y="38372"/>
                                  <a:pt x="159723" y="33752"/>
                                  <a:pt x="150854" y="33752"/>
                                </a:cubicBezTo>
                                <a:lnTo>
                                  <a:pt x="118460" y="33752"/>
                                </a:lnTo>
                                <a:cubicBezTo>
                                  <a:pt x="118460"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4" name="Freeform 124"/>
                        <wps:cNvSpPr/>
                        <wps:spPr>
                          <a:xfrm>
                            <a:off x="7978059" y="1283053"/>
                            <a:ext cx="199847" cy="91236"/>
                          </a:xfrm>
                          <a:custGeom>
                            <a:avLst/>
                            <a:gdLst>
                              <a:gd name="connsiteX0" fmla="*/ 149383 w 199847"/>
                              <a:gd name="connsiteY0" fmla="*/ 58642 h 91236"/>
                              <a:gd name="connsiteX1" fmla="*/ 151697 w 199847"/>
                              <a:gd name="connsiteY1" fmla="*/ 58642 h 91236"/>
                              <a:gd name="connsiteX2" fmla="*/ 167508 w 199847"/>
                              <a:gd name="connsiteY2" fmla="*/ 47479 h 91236"/>
                              <a:gd name="connsiteX3" fmla="*/ 147455 w 199847"/>
                              <a:gd name="connsiteY3" fmla="*/ 36315 h 91236"/>
                              <a:gd name="connsiteX4" fmla="*/ 120202 w 199847"/>
                              <a:gd name="connsiteY4" fmla="*/ 50173 h 91236"/>
                              <a:gd name="connsiteX5" fmla="*/ 108762 w 199847"/>
                              <a:gd name="connsiteY5" fmla="*/ 63647 h 91236"/>
                              <a:gd name="connsiteX6" fmla="*/ 58886 w 199847"/>
                              <a:gd name="connsiteY6" fmla="*/ 91235 h 91236"/>
                              <a:gd name="connsiteX7" fmla="*/ 910 w 199847"/>
                              <a:gd name="connsiteY7" fmla="*/ 44912 h 91236"/>
                              <a:gd name="connsiteX8" fmla="*/ 39603 w 199847"/>
                              <a:gd name="connsiteY8" fmla="*/ 1 h 91236"/>
                              <a:gd name="connsiteX9" fmla="*/ 44360 w 199847"/>
                              <a:gd name="connsiteY9" fmla="*/ 386 h 91236"/>
                              <a:gd name="connsiteX10" fmla="*/ 52458 w 199847"/>
                              <a:gd name="connsiteY10" fmla="*/ 32722 h 91236"/>
                              <a:gd name="connsiteX11" fmla="*/ 46545 w 199847"/>
                              <a:gd name="connsiteY11" fmla="*/ 32337 h 91236"/>
                              <a:gd name="connsiteX12" fmla="*/ 31761 w 199847"/>
                              <a:gd name="connsiteY12" fmla="*/ 45040 h 91236"/>
                              <a:gd name="connsiteX13" fmla="*/ 50658 w 199847"/>
                              <a:gd name="connsiteY13" fmla="*/ 57744 h 91236"/>
                              <a:gd name="connsiteX14" fmla="*/ 82409 w 199847"/>
                              <a:gd name="connsiteY14" fmla="*/ 38625 h 91236"/>
                              <a:gd name="connsiteX15" fmla="*/ 93593 w 199847"/>
                              <a:gd name="connsiteY15" fmla="*/ 25536 h 91236"/>
                              <a:gd name="connsiteX16" fmla="*/ 142184 w 199847"/>
                              <a:gd name="connsiteY16" fmla="*/ 3722 h 91236"/>
                              <a:gd name="connsiteX17" fmla="*/ 199002 w 199847"/>
                              <a:gd name="connsiteY17" fmla="*/ 50045 h 91236"/>
                              <a:gd name="connsiteX18" fmla="*/ 182420 w 199847"/>
                              <a:gd name="connsiteY18" fmla="*/ 87386 h 91236"/>
                              <a:gd name="connsiteX19" fmla="*/ 157610 w 199847"/>
                              <a:gd name="connsiteY19" fmla="*/ 90850 h 91236"/>
                              <a:gd name="connsiteX20" fmla="*/ 149640 w 199847"/>
                              <a:gd name="connsiteY20" fmla="*/ 58899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7" h="91236">
                                <a:moveTo>
                                  <a:pt x="149383" y="58642"/>
                                </a:moveTo>
                                <a:lnTo>
                                  <a:pt x="151697" y="58642"/>
                                </a:lnTo>
                                <a:cubicBezTo>
                                  <a:pt x="163652" y="58642"/>
                                  <a:pt x="168794" y="55178"/>
                                  <a:pt x="167508" y="47479"/>
                                </a:cubicBezTo>
                                <a:cubicBezTo>
                                  <a:pt x="166094" y="39779"/>
                                  <a:pt x="160181" y="36315"/>
                                  <a:pt x="147455" y="36315"/>
                                </a:cubicBezTo>
                                <a:cubicBezTo>
                                  <a:pt x="135886" y="36315"/>
                                  <a:pt x="129587" y="39779"/>
                                  <a:pt x="120202" y="50173"/>
                                </a:cubicBezTo>
                                <a:lnTo>
                                  <a:pt x="108762" y="63647"/>
                                </a:lnTo>
                                <a:cubicBezTo>
                                  <a:pt x="90765" y="84049"/>
                                  <a:pt x="77782" y="91363"/>
                                  <a:pt x="58886" y="91235"/>
                                </a:cubicBezTo>
                                <a:cubicBezTo>
                                  <a:pt x="28805" y="91235"/>
                                  <a:pt x="5795" y="72629"/>
                                  <a:pt x="910" y="44912"/>
                                </a:cubicBezTo>
                                <a:cubicBezTo>
                                  <a:pt x="-3974" y="17580"/>
                                  <a:pt x="11065" y="-128"/>
                                  <a:pt x="39603" y="1"/>
                                </a:cubicBezTo>
                                <a:cubicBezTo>
                                  <a:pt x="41531" y="1"/>
                                  <a:pt x="42302" y="1"/>
                                  <a:pt x="44360" y="386"/>
                                </a:cubicBezTo>
                                <a:lnTo>
                                  <a:pt x="52458" y="32722"/>
                                </a:lnTo>
                                <a:cubicBezTo>
                                  <a:pt x="49758" y="32337"/>
                                  <a:pt x="48216" y="32337"/>
                                  <a:pt x="46545" y="32337"/>
                                </a:cubicBezTo>
                                <a:cubicBezTo>
                                  <a:pt x="35746" y="32337"/>
                                  <a:pt x="30348" y="36956"/>
                                  <a:pt x="31761" y="45040"/>
                                </a:cubicBezTo>
                                <a:cubicBezTo>
                                  <a:pt x="33176" y="52740"/>
                                  <a:pt x="40503" y="57744"/>
                                  <a:pt x="50658" y="57744"/>
                                </a:cubicBezTo>
                                <a:cubicBezTo>
                                  <a:pt x="62613" y="57744"/>
                                  <a:pt x="68527" y="54279"/>
                                  <a:pt x="82409" y="38625"/>
                                </a:cubicBezTo>
                                <a:lnTo>
                                  <a:pt x="93593" y="25536"/>
                                </a:lnTo>
                                <a:cubicBezTo>
                                  <a:pt x="106448" y="10908"/>
                                  <a:pt x="122516" y="3594"/>
                                  <a:pt x="142184" y="3722"/>
                                </a:cubicBezTo>
                                <a:cubicBezTo>
                                  <a:pt x="174579" y="3722"/>
                                  <a:pt x="193475" y="19248"/>
                                  <a:pt x="199002" y="50045"/>
                                </a:cubicBezTo>
                                <a:cubicBezTo>
                                  <a:pt x="202216" y="68138"/>
                                  <a:pt x="196175" y="81611"/>
                                  <a:pt x="182420" y="87386"/>
                                </a:cubicBezTo>
                                <a:cubicBezTo>
                                  <a:pt x="175607" y="90080"/>
                                  <a:pt x="169950" y="90850"/>
                                  <a:pt x="157610" y="90850"/>
                                </a:cubicBezTo>
                                <a:lnTo>
                                  <a:pt x="149640" y="58899"/>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203757B" id="Graphic 73" o:spid="_x0000_s1026" style="position:absolute;margin-left:678.45pt;margin-top:159.45pt;width:30.8pt;height:92.55pt;z-index:-251702276" coordorigin="77865,1985" coordsize="3913,1175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">
                <v:shape id="Freeform 115" o:spid="_x0000_s1027" style="position:absolute;left:77865;top:1985;width:2125;height:1474;visibility:visible;mso-wrap-style:square;v-text-anchor:middle" coordsize="212490,1474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" path="m11056,92004l117750,74168,4500,55049,,29642,186394,r5271,30026l91783,45168,197322,61593r4370,24637l100139,102911r107209,15270l212490,147438,15555,117796,10927,92004r129,xe" filled="f" stroked="f" strokeweight=".35694mm">
                  <v:stroke joinstyle="miter"/>
                  <v:path arrowok="t" o:connecttype="custom" o:connectlocs="11056,92004;117750,74168;4500,55049;0,29642;186394,0;191665,30026;91783,45168;197322,61593;201692,86230;100139,102911;207348,118181;212490,147438;15555,117796;10927,92004" o:connectangles="0,0,0,0,0,0,0,0,0,0,0,0,0,0"/>
                </v:shape>
                <v:shape id="Freeform 116" o:spid="_x0000_s1028" style="position:absolute;left:78153;top:3664;width:1991;height:916;visibility:visible;mso-wrap-style:square;v-text-anchor:middle" coordsize="199067,916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" path="m78867,91239v-12726,385,-12984,385,-17354,385c27576,91624,6109,74942,838,44916,-1732,30287,1609,18739,10865,10270,19092,2571,29119,-124,46858,4r89470,c172193,261,192632,15659,198160,46841v4885,27716,-10156,44654,-39979,44526l101877,91367v,,-10284,-57872,-10284,-57872l49172,33495v-13883,,-19025,3337,-17611,11806c33104,54155,40431,58004,56628,58004r8484,c65112,58004,72825,58004,72825,58004r5913,33106l78867,91239xm122702,57876r32394,c164351,57876,168594,53770,167308,46071,166023,38372,159724,33752,150854,33752r-32394,c118460,33752,122702,58004,122702,58004r,-128xe" filled="f" stroked="f" strokeweight=".35694mm">
                  <v:stroke joinstyle="miter"/>
                  <v:path arrowok="t" o:connecttype="custom" o:connectlocs="78867,91239;61513,91624;838,44916;10865,10270;46858,4;136328,4;198160,46841;158181,91367;101877,91367;91593,33495;49172,33495;31561,45301;56628,58004;65112,58004;72825,58004;78738,91110;122702,57876;155096,57876;167308,46071;150854,33752;118460,33752;122702,58004" o:connectangles="0,0,0,0,0,0,0,0,0,0,0,0,0,0,0,0,0,0,0,0,0,0"/>
                </v:shape>
                <v:shape id="Freeform 117" o:spid="_x0000_s1029" style="position:absolute;left:78338;top:4835;width:2018;height:947;visibility:visible;mso-wrap-style:square;v-text-anchor:middle" coordsize="201794,947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" path="m8591,59926v3599,-1155,9255,-1925,15040,-2310c9876,49532,2420,40293,493,29129,-2978,9882,11934,-127,43942,1v20439,,35993,5133,50648,16297c101441,21687,112368,33364,127369,51329v1543,2309,3471,4234,5399,6544l154364,57873v14655,,17097,-1412,15555,-10266c168119,37598,162720,35289,139324,33749l133539,1413v21982,1924,31623,4234,41393,9752c188944,18479,197813,31183,200771,48121v5012,28101,-8485,43499,-38180,43371l44970,91236v-16197,,-21210,384,-30209,3464l8591,60054r,-128xm106545,57744c88291,39652,74022,33492,52812,33364v-13498,,-19797,3465,-18640,10394c35072,48762,38928,52997,46641,57616r59775,l106545,57744xe" filled="f" stroked="f" strokeweight=".35694mm">
                  <v:stroke joinstyle="miter"/>
                  <v:path arrowok="t" o:connecttype="custom" o:connectlocs="8591,59926;23631,57616;493,29129;43942,1;94590,16298;127369,51329;132768,57873;154364,57873;169919,47607;139324,33749;133539,1413;174932,11165;200771,48121;162591,91492;44970,91236;14761,94700;8591,60054;106545,57744;52812,33364;34172,43758;46641,57616;106416,57616" o:connectangles="0,0,0,0,0,0,0,0,0,0,0,0,0,0,0,0,0,0,0,0,0,0"/>
                </v:shape>
                <v:shape id="Freeform 118" o:spid="_x0000_s1030" style="position:absolute;left:78531;top:6038;width:2632;height:974;visibility:visible;mso-wrap-style:square;v-text-anchor:middle" coordsize="263266,9739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" path="m17226,97394l11312,64287,100782,44398,72245,33619r-66332,c5913,33619,,,,l257353,513r5914,33491l123535,33748r78543,25535l207734,90849,142046,66084,17226,97394xe" filled="f" stroked="f" strokeweight=".35694mm">
                  <v:stroke joinstyle="miter"/>
                  <v:path arrowok="t" o:connecttype="custom" o:connectlocs="17226,97394;11312,64287;100782,44398;72245,33619;5913,33619;0,0;257353,513;263267,34004;123535,33748;202078,59283;207734,90849;142046,66084;17226,97394" o:connectangles="0,0,0,0,0,0,0,0,0,0,0,0,0"/>
                </v:shape>
                <v:shape id="Freeform 119" o:spid="_x0000_s1031" style="position:absolute;left:78740;top:7217;width:2063;height:908;visibility:visible;mso-wrap-style:square;v-text-anchor:middle" coordsize="206267,907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" path="m197450,32978r-16454,770c198093,47606,204134,55305,205934,65314v1414,7699,-1800,16168,-7199,20018c192951,89566,185752,90721,166470,90721l15941,90464,10027,56973r149373,257c169041,57230,173154,54535,172126,48376v-771,-4235,-3343,-7699,-10284,-14628l5913,33491,,,191794,385r5784,32721l197450,32978xe" filled="f" stroked="f" strokeweight=".35694mm">
                  <v:stroke joinstyle="miter"/>
                  <v:path arrowok="t" o:connecttype="custom" o:connectlocs="197450,32978;180996,33748;205934,65314;198735,85332;166470,90721;15941,90464;10027,56973;159400,57230;172126,48376;161842,33748;5913,33491;0,0;191794,385;197578,33106" o:connectangles="0,0,0,0,0,0,0,0,0,0,0,0,0,0"/>
                </v:shape>
                <v:shape id="Freeform 120" o:spid="_x0000_s1032" style="position:absolute;left:78994;top:8403;width:1991;height:916;visibility:visible;mso-wrap-style:square;v-text-anchor:middle" coordsize="199067,916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" path="m78867,91239v-12727,385,-13112,385,-17354,385c27576,91624,6109,74942,838,44916,-1733,30287,1610,18739,10865,10270,19092,2571,29119,-124,46858,4r89470,c172192,261,192632,15659,198159,46841v4885,27716,-10155,44654,-39978,44526l101877,91367v,,-10284,-57872,-10284,-57872l49173,33495v-13884,,-19026,3337,-17612,11806c33104,54155,40431,58004,56628,58004r8484,c65112,58004,72825,58004,72825,58004r5913,33106l78867,91239xm122702,57876r32394,c164351,57876,168593,53770,167308,46071,165894,38372,159723,33752,150854,33752r-32395,c118459,33752,122702,58004,122702,58004r,-128xe" filled="f" stroked="f" strokeweight=".35694mm">
                  <v:stroke joinstyle="miter"/>
                  <v:path arrowok="t" o:connecttype="custom" o:connectlocs="78867,91239;61513,91624;838,44916;10865,10270;46858,4;136328,4;198159,46841;158181,91367;101877,91367;91593,33495;49173,33495;31561,45301;56628,58004;65112,58004;72825,58004;78738,91110;122702,57876;155096,57876;167308,46071;150854,33752;118459,33752;122702,58004" o:connectangles="0,0,0,0,0,0,0,0,0,0,0,0,0,0,0,0,0,0,0,0,0,0"/>
                </v:shape>
                <v:shape id="Freeform 121" o:spid="_x0000_s1033" style="position:absolute;left:79194;top:9531;width:1998;height:912;visibility:visible;mso-wrap-style:square;v-text-anchor:middle" coordsize="199847,912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" path="m149512,58642r2314,c163780,58642,168923,55178,167637,47479,166223,39779,160181,36315,147455,36315v-11569,,-17868,3464,-27253,13858l108762,63647c90765,84049,77782,91363,58886,91235,28805,91235,5795,72629,910,44912,-3974,17580,11065,-128,39603,1v1928,,2699,,4757,385l52458,32722v-2828,-385,-4371,-385,-5913,-385c35746,32337,30348,36956,31761,45040v1415,7700,8870,12704,18897,12704c62613,57744,68527,54279,82409,38496l93593,25408c106448,10779,122516,3594,142184,3594v32395,,51291,15526,56818,46323c202216,68009,196175,81483,182420,87257v-6813,2695,-12470,3465,-24810,3465l149640,58770r-128,-128xe" filled="f" stroked="f" strokeweight=".35694mm">
                  <v:stroke joinstyle="miter"/>
                  <v:path arrowok="t" o:connecttype="custom" o:connectlocs="149512,58642;151826,58642;167637,47479;147455,36315;120202,50173;108762,63647;58886,91235;910,44912;39603,1;44360,386;52458,32722;46545,32337;31761,45040;50658,57744;82409,38496;93593,25408;142184,3594;199002,49917;182420,87257;157610,90722;149640,58770" o:connectangles="0,0,0,0,0,0,0,0,0,0,0,0,0,0,0,0,0,0,0,0,0"/>
                </v:shape>
                <v:shape id="Freeform 122" o:spid="_x0000_s1034" style="position:absolute;left:79380;top:10586;width:1999;height:912;visibility:visible;mso-wrap-style:square;v-text-anchor:middle" coordsize="199847,912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" path="m149512,58642r2314,c163780,58642,168922,55178,167637,47478,166223,39779,160181,36315,147455,36315v-11569,,-17869,3464,-27253,13858l108762,63647c90765,84049,77782,91363,58885,91235,28805,91235,5795,72629,910,44912,-3974,17580,11065,-128,39603,1v1928,,2699,,4756,385l52457,32722v-2827,-385,-4370,-385,-5912,-385c35746,32337,30348,36956,31761,45040v1414,7700,8870,12704,18897,12704c62613,57744,68526,54279,82409,38496l93593,25408c106448,10779,122516,3594,142184,3594v32394,,51291,15526,56818,46323c202216,68009,196175,81483,182420,87257v-6813,2695,-12470,3465,-24810,3465l149640,58770r-128,-128xe" filled="f" stroked="f" strokeweight=".35694mm">
                  <v:stroke joinstyle="miter"/>
                  <v:path arrowok="t" o:connecttype="custom" o:connectlocs="149512,58642;151826,58642;167637,47478;147455,36315;120202,50173;108762,63647;58885,91235;910,44912;39603,1;44359,386;52457,32722;46545,32337;31761,45040;50658,57744;82409,38496;93593,25408;142184,3594;199002,49917;182420,87257;157610,90722;149640,58770" o:connectangles="0,0,0,0,0,0,0,0,0,0,0,0,0,0,0,0,0,0,0,0,0"/>
                </v:shape>
                <v:shape id="Freeform 123" o:spid="_x0000_s1035" style="position:absolute;left:79579;top:11702;width:1992;height:916;visibility:visible;mso-wrap-style:square;v-text-anchor:middle" coordsize="199195,916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" path="m78867,91239v-12726,385,-12983,385,-17354,385c27577,91624,6109,74942,838,44916,-1733,30287,1610,18739,10865,10270,19092,2571,29119,-124,46859,4r89469,c172193,261,192632,15659,198288,46841v4885,27716,-10155,44654,-39978,44526l102006,91367v,,-10284,-57872,-10284,-57872l49301,33495v-13883,,-19025,3337,-17611,11806c33233,54155,40559,58004,56756,58004r8485,c65241,58004,72954,58004,72954,58004r5913,33106l78867,91239xm122702,57876r32394,c164351,57876,168593,53770,167308,46071,165894,38372,159723,33752,150854,33752r-32394,c118460,33752,122702,58004,122702,58004r,-128xe" filled="f" stroked="f" strokeweight=".35694mm">
                  <v:stroke joinstyle="miter"/>
                  <v:path arrowok="t" o:connecttype="custom" o:connectlocs="78867,91239;61513,91624;838,44916;10865,10270;46859,4;136328,4;198288,46841;158310,91367;102006,91367;91722,33495;49301,33495;31690,45301;56756,58004;65241,58004;72954,58004;78867,91110;122702,57876;155096,57876;167308,46071;150854,33752;118460,33752;122702,58004" o:connectangles="0,0,0,0,0,0,0,0,0,0,0,0,0,0,0,0,0,0,0,0,0,0"/>
                </v:shape>
                <v:shape id="Freeform 124" o:spid="_x0000_s1036" style="position:absolute;left:79780;top:12830;width:1999;height:912;visibility:visible;mso-wrap-style:square;v-text-anchor:middle" coordsize="199847,912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" path="m149383,58642r2314,c163652,58642,168794,55178,167508,47479,166094,39779,160181,36315,147455,36315v-11569,,-17868,3464,-27253,13858l108762,63647c90765,84049,77782,91363,58886,91235,28805,91235,5795,72629,910,44912,-3974,17580,11065,-128,39603,1v1928,,2699,,4757,385l52458,32722v-2700,-385,-4242,-385,-5913,-385c35746,32337,30348,36956,31761,45040v1415,7700,8742,12704,18897,12704c62613,57744,68527,54279,82409,38625l93593,25536c106448,10908,122516,3594,142184,3722v32395,,51291,15526,56818,46323c202216,68138,196175,81611,182420,87386v-6813,2694,-12470,3464,-24810,3464l149640,58899r-257,-257xe" filled="f" stroked="f" strokeweight=".35694mm">
                  <v:stroke joinstyle="miter"/>
                  <v:path arrowok="t" o:connecttype="custom" o:connectlocs="149383,58642;151697,58642;167508,47479;147455,36315;120202,50173;108762,63647;58886,91235;910,44912;39603,1;44360,386;52458,32722;46545,32337;31761,45040;50658,57744;82409,38625;93593,25536;142184,3722;199002,50045;182420,87386;157610,90850;149640,58899" o:connectangles="0,0,0,0,0,0,0,0,0,0,0,0,0,0,0,0,0,0,0,0,0"/>
                </v:shape>
              </v:group>
            </w:pict>
          </mc:Fallback>
        </mc:AlternateContent>
      </w:r>
      <w:r w:rsidR="0020073F">
        <w:rPr>
          <w:noProof/>
          <w:color w:val="595959" w:themeColor="text1" w:themeTint="A6"/>
          <w:sz w:val="32"/>
          <w:szCs w:val="32"/>
        </w:rPr>
        <mc:AlternateContent>
          <mc:Choice Requires="wpg">
            <w:drawing>
              <wp:anchor distT="0" distB="0" distL="114300" distR="114300" simplePos="0" relativeHeight="251622397" behindDoc="1" locked="0" layoutInCell="1" allowOverlap="1" wp14:anchorId="286D4E01" wp14:editId="296784E9">
                <wp:simplePos x="0" y="0"/>
                <wp:positionH relativeFrom="column">
                  <wp:posOffset>8642985</wp:posOffset>
                </wp:positionH>
                <wp:positionV relativeFrom="paragraph">
                  <wp:posOffset>507365</wp:posOffset>
                </wp:positionV>
                <wp:extent cx="387985" cy="935355"/>
                <wp:effectExtent l="0" t="0" r="5715" b="4445"/>
                <wp:wrapNone/>
                <wp:docPr id="97" name="Graphic 72"/>
                <wp:cNvGraphicFramePr/>
                <a:graphic xmlns:a="http://schemas.openxmlformats.org/drawingml/2006/main">
                  <a:graphicData uri="http://schemas.microsoft.com/office/word/2010/wordprocessingGroup">
                    <wpg:wgp>
                      <wpg:cNvGrpSpPr/>
                      <wpg:grpSpPr>
                        <a:xfrm>
                          <a:off x="0" y="0"/>
                          <a:ext cx="387985" cy="935355"/>
                          <a:chOff x="7807090" y="318998"/>
                          <a:chExt cx="388481" cy="935442"/>
                        </a:xfrm>
                        <a:solidFill>
                          <a:srgbClr val="F1F7FA"/>
                        </a:solidFill>
                      </wpg:grpSpPr>
                      <wps:wsp>
                        <wps:cNvPr id="98" name="Freeform 98"/>
                        <wps:cNvSpPr/>
                        <wps:spPr>
                          <a:xfrm>
                            <a:off x="7807090" y="318998"/>
                            <a:ext cx="199718" cy="91234"/>
                          </a:xfrm>
                          <a:custGeom>
                            <a:avLst/>
                            <a:gdLst>
                              <a:gd name="connsiteX0" fmla="*/ 149383 w 199718"/>
                              <a:gd name="connsiteY0" fmla="*/ 58642 h 91234"/>
                              <a:gd name="connsiteX1" fmla="*/ 151697 w 199718"/>
                              <a:gd name="connsiteY1" fmla="*/ 58642 h 91234"/>
                              <a:gd name="connsiteX2" fmla="*/ 167508 w 199718"/>
                              <a:gd name="connsiteY2" fmla="*/ 47478 h 91234"/>
                              <a:gd name="connsiteX3" fmla="*/ 147455 w 199718"/>
                              <a:gd name="connsiteY3" fmla="*/ 36315 h 91234"/>
                              <a:gd name="connsiteX4" fmla="*/ 120202 w 199718"/>
                              <a:gd name="connsiteY4" fmla="*/ 50173 h 91234"/>
                              <a:gd name="connsiteX5" fmla="*/ 108762 w 199718"/>
                              <a:gd name="connsiteY5" fmla="*/ 63647 h 91234"/>
                              <a:gd name="connsiteX6" fmla="*/ 58885 w 199718"/>
                              <a:gd name="connsiteY6" fmla="*/ 91235 h 91234"/>
                              <a:gd name="connsiteX7" fmla="*/ 910 w 199718"/>
                              <a:gd name="connsiteY7" fmla="*/ 44912 h 91234"/>
                              <a:gd name="connsiteX8" fmla="*/ 39603 w 199718"/>
                              <a:gd name="connsiteY8" fmla="*/ 1 h 91234"/>
                              <a:gd name="connsiteX9" fmla="*/ 44360 w 199718"/>
                              <a:gd name="connsiteY9" fmla="*/ 386 h 91234"/>
                              <a:gd name="connsiteX10" fmla="*/ 52457 w 199718"/>
                              <a:gd name="connsiteY10" fmla="*/ 32722 h 91234"/>
                              <a:gd name="connsiteX11" fmla="*/ 46545 w 199718"/>
                              <a:gd name="connsiteY11" fmla="*/ 32337 h 91234"/>
                              <a:gd name="connsiteX12" fmla="*/ 31761 w 199718"/>
                              <a:gd name="connsiteY12" fmla="*/ 45040 h 91234"/>
                              <a:gd name="connsiteX13" fmla="*/ 50658 w 199718"/>
                              <a:gd name="connsiteY13" fmla="*/ 57744 h 91234"/>
                              <a:gd name="connsiteX14" fmla="*/ 82281 w 199718"/>
                              <a:gd name="connsiteY14" fmla="*/ 38496 h 91234"/>
                              <a:gd name="connsiteX15" fmla="*/ 93464 w 199718"/>
                              <a:gd name="connsiteY15" fmla="*/ 25408 h 91234"/>
                              <a:gd name="connsiteX16" fmla="*/ 142056 w 199718"/>
                              <a:gd name="connsiteY16" fmla="*/ 3594 h 91234"/>
                              <a:gd name="connsiteX17" fmla="*/ 198874 w 199718"/>
                              <a:gd name="connsiteY17" fmla="*/ 49917 h 91234"/>
                              <a:gd name="connsiteX18" fmla="*/ 182291 w 199718"/>
                              <a:gd name="connsiteY18" fmla="*/ 87257 h 91234"/>
                              <a:gd name="connsiteX19" fmla="*/ 157482 w 199718"/>
                              <a:gd name="connsiteY19" fmla="*/ 90722 h 91234"/>
                              <a:gd name="connsiteX20" fmla="*/ 149512 w 199718"/>
                              <a:gd name="connsiteY20" fmla="*/ 58770 h 9123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718" h="91234">
                                <a:moveTo>
                                  <a:pt x="149383" y="58642"/>
                                </a:moveTo>
                                <a:lnTo>
                                  <a:pt x="151697" y="58642"/>
                                </a:lnTo>
                                <a:cubicBezTo>
                                  <a:pt x="163652" y="58642"/>
                                  <a:pt x="168794" y="55178"/>
                                  <a:pt x="167508" y="47478"/>
                                </a:cubicBezTo>
                                <a:cubicBezTo>
                                  <a:pt x="166223" y="39779"/>
                                  <a:pt x="160181" y="36315"/>
                                  <a:pt x="147455" y="36315"/>
                                </a:cubicBezTo>
                                <a:cubicBezTo>
                                  <a:pt x="135886" y="36315"/>
                                  <a:pt x="129586" y="39779"/>
                                  <a:pt x="120202" y="50173"/>
                                </a:cubicBezTo>
                                <a:lnTo>
                                  <a:pt x="108762" y="63647"/>
                                </a:lnTo>
                                <a:cubicBezTo>
                                  <a:pt x="90765" y="84049"/>
                                  <a:pt x="77782" y="91235"/>
                                  <a:pt x="58885" y="91235"/>
                                </a:cubicBezTo>
                                <a:cubicBezTo>
                                  <a:pt x="28805" y="91235"/>
                                  <a:pt x="5795" y="72629"/>
                                  <a:pt x="910" y="44912"/>
                                </a:cubicBezTo>
                                <a:cubicBezTo>
                                  <a:pt x="-3974" y="17580"/>
                                  <a:pt x="11065" y="-128"/>
                                  <a:pt x="39603" y="1"/>
                                </a:cubicBezTo>
                                <a:cubicBezTo>
                                  <a:pt x="41531" y="1"/>
                                  <a:pt x="42302" y="1"/>
                                  <a:pt x="44360" y="386"/>
                                </a:cubicBezTo>
                                <a:lnTo>
                                  <a:pt x="52457" y="32722"/>
                                </a:lnTo>
                                <a:cubicBezTo>
                                  <a:pt x="49758" y="32337"/>
                                  <a:pt x="48087" y="32337"/>
                                  <a:pt x="46545" y="32337"/>
                                </a:cubicBezTo>
                                <a:cubicBezTo>
                                  <a:pt x="35746" y="32337"/>
                                  <a:pt x="30348" y="36956"/>
                                  <a:pt x="31761" y="45040"/>
                                </a:cubicBezTo>
                                <a:cubicBezTo>
                                  <a:pt x="33175" y="52739"/>
                                  <a:pt x="40631" y="57744"/>
                                  <a:pt x="50658" y="57744"/>
                                </a:cubicBezTo>
                                <a:cubicBezTo>
                                  <a:pt x="62613" y="57744"/>
                                  <a:pt x="68526" y="54279"/>
                                  <a:pt x="82281" y="38496"/>
                                </a:cubicBezTo>
                                <a:lnTo>
                                  <a:pt x="93464" y="25408"/>
                                </a:lnTo>
                                <a:cubicBezTo>
                                  <a:pt x="106319" y="10779"/>
                                  <a:pt x="122388" y="3465"/>
                                  <a:pt x="142056" y="3594"/>
                                </a:cubicBezTo>
                                <a:cubicBezTo>
                                  <a:pt x="174450" y="3594"/>
                                  <a:pt x="193346" y="19120"/>
                                  <a:pt x="198874" y="49917"/>
                                </a:cubicBezTo>
                                <a:cubicBezTo>
                                  <a:pt x="202087" y="68009"/>
                                  <a:pt x="196046" y="81483"/>
                                  <a:pt x="182291" y="87257"/>
                                </a:cubicBezTo>
                                <a:cubicBezTo>
                                  <a:pt x="175478" y="89952"/>
                                  <a:pt x="169822" y="90722"/>
                                  <a:pt x="157482" y="90722"/>
                                </a:cubicBezTo>
                                <a:lnTo>
                                  <a:pt x="149512"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9" name="Freeform 99"/>
                        <wps:cNvSpPr/>
                        <wps:spPr>
                          <a:xfrm>
                            <a:off x="7828158" y="429609"/>
                            <a:ext cx="246964" cy="73141"/>
                          </a:xfrm>
                          <a:custGeom>
                            <a:avLst/>
                            <a:gdLst>
                              <a:gd name="connsiteX0" fmla="*/ 163666 w 246964"/>
                              <a:gd name="connsiteY0" fmla="*/ 49659 h 73141"/>
                              <a:gd name="connsiteX1" fmla="*/ 51057 w 246964"/>
                              <a:gd name="connsiteY1" fmla="*/ 49403 h 73141"/>
                              <a:gd name="connsiteX2" fmla="*/ 36146 w 246964"/>
                              <a:gd name="connsiteY2" fmla="*/ 65186 h 73141"/>
                              <a:gd name="connsiteX3" fmla="*/ 37945 w 246964"/>
                              <a:gd name="connsiteY3" fmla="*/ 72885 h 73141"/>
                              <a:gd name="connsiteX4" fmla="*/ 7094 w 246964"/>
                              <a:gd name="connsiteY4" fmla="*/ 72885 h 73141"/>
                              <a:gd name="connsiteX5" fmla="*/ 923 w 246964"/>
                              <a:gd name="connsiteY5" fmla="*/ 53637 h 73141"/>
                              <a:gd name="connsiteX6" fmla="*/ 33575 w 246964"/>
                              <a:gd name="connsiteY6" fmla="*/ 15911 h 73141"/>
                              <a:gd name="connsiteX7" fmla="*/ 157752 w 246964"/>
                              <a:gd name="connsiteY7" fmla="*/ 16168 h 73141"/>
                              <a:gd name="connsiteX8" fmla="*/ 154924 w 246964"/>
                              <a:gd name="connsiteY8" fmla="*/ 0 h 73141"/>
                              <a:gd name="connsiteX9" fmla="*/ 185775 w 246964"/>
                              <a:gd name="connsiteY9" fmla="*/ 0 h 73141"/>
                              <a:gd name="connsiteX10" fmla="*/ 188604 w 246964"/>
                              <a:gd name="connsiteY10" fmla="*/ 16168 h 73141"/>
                              <a:gd name="connsiteX11" fmla="*/ 241051 w 246964"/>
                              <a:gd name="connsiteY11" fmla="*/ 16168 h 73141"/>
                              <a:gd name="connsiteX12" fmla="*/ 246964 w 246964"/>
                              <a:gd name="connsiteY12" fmla="*/ 49788 h 73141"/>
                              <a:gd name="connsiteX13" fmla="*/ 194517 w 246964"/>
                              <a:gd name="connsiteY13" fmla="*/ 49788 h 73141"/>
                              <a:gd name="connsiteX14" fmla="*/ 198630 w 246964"/>
                              <a:gd name="connsiteY14" fmla="*/ 73141 h 73141"/>
                              <a:gd name="connsiteX15" fmla="*/ 167779 w 246964"/>
                              <a:gd name="connsiteY15" fmla="*/ 73141 h 73141"/>
                              <a:gd name="connsiteX16" fmla="*/ 163666 w 246964"/>
                              <a:gd name="connsiteY16" fmla="*/ 49531 h 731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6964" h="73141">
                                <a:moveTo>
                                  <a:pt x="163666" y="49659"/>
                                </a:moveTo>
                                <a:lnTo>
                                  <a:pt x="51057" y="49403"/>
                                </a:lnTo>
                                <a:cubicBezTo>
                                  <a:pt x="39103" y="49403"/>
                                  <a:pt x="34218" y="54792"/>
                                  <a:pt x="36146" y="65186"/>
                                </a:cubicBezTo>
                                <a:cubicBezTo>
                                  <a:pt x="36403" y="66726"/>
                                  <a:pt x="37045" y="70190"/>
                                  <a:pt x="37945" y="72885"/>
                                </a:cubicBezTo>
                                <a:lnTo>
                                  <a:pt x="7094" y="72885"/>
                                </a:lnTo>
                                <a:cubicBezTo>
                                  <a:pt x="3495" y="63261"/>
                                  <a:pt x="1952" y="59026"/>
                                  <a:pt x="923" y="53637"/>
                                </a:cubicBezTo>
                                <a:cubicBezTo>
                                  <a:pt x="-3447" y="29000"/>
                                  <a:pt x="7737" y="15911"/>
                                  <a:pt x="33575" y="15911"/>
                                </a:cubicBezTo>
                                <a:lnTo>
                                  <a:pt x="157752" y="16168"/>
                                </a:lnTo>
                                <a:lnTo>
                                  <a:pt x="154924" y="0"/>
                                </a:lnTo>
                                <a:lnTo>
                                  <a:pt x="185775" y="0"/>
                                </a:lnTo>
                                <a:cubicBezTo>
                                  <a:pt x="185775" y="0"/>
                                  <a:pt x="188604" y="16168"/>
                                  <a:pt x="188604" y="16168"/>
                                </a:cubicBezTo>
                                <a:lnTo>
                                  <a:pt x="241051" y="16168"/>
                                </a:lnTo>
                                <a:cubicBezTo>
                                  <a:pt x="241051" y="16168"/>
                                  <a:pt x="246964" y="49788"/>
                                  <a:pt x="246964" y="49788"/>
                                </a:cubicBezTo>
                                <a:lnTo>
                                  <a:pt x="194517" y="49788"/>
                                </a:lnTo>
                                <a:cubicBezTo>
                                  <a:pt x="194517" y="49788"/>
                                  <a:pt x="198630" y="73141"/>
                                  <a:pt x="198630" y="73141"/>
                                </a:cubicBezTo>
                                <a:lnTo>
                                  <a:pt x="167779" y="73141"/>
                                </a:lnTo>
                                <a:cubicBezTo>
                                  <a:pt x="167779" y="73141"/>
                                  <a:pt x="163666" y="49531"/>
                                  <a:pt x="163666" y="49531"/>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0" name="Freeform 100"/>
                        <wps:cNvSpPr/>
                        <wps:spPr>
                          <a:xfrm>
                            <a:off x="7838338" y="519817"/>
                            <a:ext cx="206319" cy="67752"/>
                          </a:xfrm>
                          <a:custGeom>
                            <a:avLst/>
                            <a:gdLst>
                              <a:gd name="connsiteX0" fmla="*/ 197578 w 206319"/>
                              <a:gd name="connsiteY0" fmla="*/ 33876 h 67752"/>
                              <a:gd name="connsiteX1" fmla="*/ 173668 w 206319"/>
                              <a:gd name="connsiteY1" fmla="*/ 33876 h 67752"/>
                              <a:gd name="connsiteX2" fmla="*/ 206319 w 206319"/>
                              <a:gd name="connsiteY2" fmla="*/ 67752 h 67752"/>
                              <a:gd name="connsiteX3" fmla="*/ 168912 w 206319"/>
                              <a:gd name="connsiteY3" fmla="*/ 67752 h 67752"/>
                              <a:gd name="connsiteX4" fmla="*/ 168269 w 206319"/>
                              <a:gd name="connsiteY4" fmla="*/ 55305 h 67752"/>
                              <a:gd name="connsiteX5" fmla="*/ 135875 w 206319"/>
                              <a:gd name="connsiteY5" fmla="*/ 33748 h 67752"/>
                              <a:gd name="connsiteX6" fmla="*/ 5913 w 206319"/>
                              <a:gd name="connsiteY6" fmla="*/ 33491 h 67752"/>
                              <a:gd name="connsiteX7" fmla="*/ 0 w 206319"/>
                              <a:gd name="connsiteY7" fmla="*/ 0 h 67752"/>
                              <a:gd name="connsiteX8" fmla="*/ 191793 w 206319"/>
                              <a:gd name="connsiteY8" fmla="*/ 385 h 67752"/>
                              <a:gd name="connsiteX9" fmla="*/ 197707 w 206319"/>
                              <a:gd name="connsiteY9" fmla="*/ 33876 h 677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06319" h="67752">
                                <a:moveTo>
                                  <a:pt x="197578" y="33876"/>
                                </a:moveTo>
                                <a:lnTo>
                                  <a:pt x="173668" y="33876"/>
                                </a:lnTo>
                                <a:cubicBezTo>
                                  <a:pt x="193722" y="42730"/>
                                  <a:pt x="204648" y="53894"/>
                                  <a:pt x="206319" y="67752"/>
                                </a:cubicBezTo>
                                <a:lnTo>
                                  <a:pt x="168912" y="67752"/>
                                </a:lnTo>
                                <a:cubicBezTo>
                                  <a:pt x="168912" y="60695"/>
                                  <a:pt x="168912" y="58385"/>
                                  <a:pt x="168269" y="55305"/>
                                </a:cubicBezTo>
                                <a:cubicBezTo>
                                  <a:pt x="165698" y="40677"/>
                                  <a:pt x="155157" y="33748"/>
                                  <a:pt x="135875" y="33748"/>
                                </a:cubicBezTo>
                                <a:lnTo>
                                  <a:pt x="5913" y="33491"/>
                                </a:lnTo>
                                <a:lnTo>
                                  <a:pt x="0" y="0"/>
                                </a:lnTo>
                                <a:lnTo>
                                  <a:pt x="191793" y="385"/>
                                </a:lnTo>
                                <a:lnTo>
                                  <a:pt x="197707" y="3387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1" name="Freeform 101"/>
                        <wps:cNvSpPr/>
                        <wps:spPr>
                          <a:xfrm>
                            <a:off x="7858195" y="607326"/>
                            <a:ext cx="199067" cy="91623"/>
                          </a:xfrm>
                          <a:custGeom>
                            <a:avLst/>
                            <a:gdLst>
                              <a:gd name="connsiteX0" fmla="*/ 78867 w 199067"/>
                              <a:gd name="connsiteY0" fmla="*/ 91239 h 91623"/>
                              <a:gd name="connsiteX1" fmla="*/ 61513 w 199067"/>
                              <a:gd name="connsiteY1" fmla="*/ 91624 h 91623"/>
                              <a:gd name="connsiteX2" fmla="*/ 838 w 199067"/>
                              <a:gd name="connsiteY2" fmla="*/ 44916 h 91623"/>
                              <a:gd name="connsiteX3" fmla="*/ 10866 w 199067"/>
                              <a:gd name="connsiteY3" fmla="*/ 10270 h 91623"/>
                              <a:gd name="connsiteX4" fmla="*/ 46859 w 199067"/>
                              <a:gd name="connsiteY4" fmla="*/ 4 h 91623"/>
                              <a:gd name="connsiteX5" fmla="*/ 136328 w 199067"/>
                              <a:gd name="connsiteY5" fmla="*/ 4 h 91623"/>
                              <a:gd name="connsiteX6" fmla="*/ 198159 w 199067"/>
                              <a:gd name="connsiteY6" fmla="*/ 46841 h 91623"/>
                              <a:gd name="connsiteX7" fmla="*/ 158181 w 199067"/>
                              <a:gd name="connsiteY7" fmla="*/ 91367 h 91623"/>
                              <a:gd name="connsiteX8" fmla="*/ 101877 w 199067"/>
                              <a:gd name="connsiteY8" fmla="*/ 91367 h 91623"/>
                              <a:gd name="connsiteX9" fmla="*/ 91593 w 199067"/>
                              <a:gd name="connsiteY9" fmla="*/ 33495 h 91623"/>
                              <a:gd name="connsiteX10" fmla="*/ 49173 w 199067"/>
                              <a:gd name="connsiteY10" fmla="*/ 33495 h 91623"/>
                              <a:gd name="connsiteX11" fmla="*/ 31562 w 199067"/>
                              <a:gd name="connsiteY11" fmla="*/ 45301 h 91623"/>
                              <a:gd name="connsiteX12" fmla="*/ 56629 w 199067"/>
                              <a:gd name="connsiteY12" fmla="*/ 58004 h 91623"/>
                              <a:gd name="connsiteX13" fmla="*/ 65112 w 199067"/>
                              <a:gd name="connsiteY13" fmla="*/ 58004 h 91623"/>
                              <a:gd name="connsiteX14" fmla="*/ 72825 w 199067"/>
                              <a:gd name="connsiteY14" fmla="*/ 58004 h 91623"/>
                              <a:gd name="connsiteX15" fmla="*/ 78738 w 199067"/>
                              <a:gd name="connsiteY15" fmla="*/ 91110 h 91623"/>
                              <a:gd name="connsiteX16" fmla="*/ 122702 w 199067"/>
                              <a:gd name="connsiteY16" fmla="*/ 57876 h 91623"/>
                              <a:gd name="connsiteX17" fmla="*/ 155096 w 199067"/>
                              <a:gd name="connsiteY17" fmla="*/ 57876 h 91623"/>
                              <a:gd name="connsiteX18" fmla="*/ 167308 w 199067"/>
                              <a:gd name="connsiteY18" fmla="*/ 46071 h 91623"/>
                              <a:gd name="connsiteX19" fmla="*/ 150854 w 199067"/>
                              <a:gd name="connsiteY19" fmla="*/ 33752 h 91623"/>
                              <a:gd name="connsiteX20" fmla="*/ 118460 w 199067"/>
                              <a:gd name="connsiteY20" fmla="*/ 33752 h 91623"/>
                              <a:gd name="connsiteX21" fmla="*/ 122702 w 199067"/>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067" h="91623">
                                <a:moveTo>
                                  <a:pt x="78867" y="91239"/>
                                </a:moveTo>
                                <a:cubicBezTo>
                                  <a:pt x="66141" y="91624"/>
                                  <a:pt x="65755" y="91624"/>
                                  <a:pt x="61513" y="91624"/>
                                </a:cubicBezTo>
                                <a:cubicBezTo>
                                  <a:pt x="27577" y="91624"/>
                                  <a:pt x="6109" y="74942"/>
                                  <a:pt x="838" y="44916"/>
                                </a:cubicBezTo>
                                <a:cubicBezTo>
                                  <a:pt x="-1733" y="30287"/>
                                  <a:pt x="1610" y="18739"/>
                                  <a:pt x="10866" y="10270"/>
                                </a:cubicBezTo>
                                <a:cubicBezTo>
                                  <a:pt x="19092" y="2571"/>
                                  <a:pt x="29119" y="-124"/>
                                  <a:pt x="46859" y="4"/>
                                </a:cubicBezTo>
                                <a:lnTo>
                                  <a:pt x="136328" y="4"/>
                                </a:lnTo>
                                <a:cubicBezTo>
                                  <a:pt x="172193" y="261"/>
                                  <a:pt x="192632" y="15659"/>
                                  <a:pt x="198159" y="46841"/>
                                </a:cubicBezTo>
                                <a:cubicBezTo>
                                  <a:pt x="203044" y="74557"/>
                                  <a:pt x="188004" y="91495"/>
                                  <a:pt x="158181" y="91367"/>
                                </a:cubicBezTo>
                                <a:lnTo>
                                  <a:pt x="101877" y="91367"/>
                                </a:lnTo>
                                <a:cubicBezTo>
                                  <a:pt x="101877" y="91367"/>
                                  <a:pt x="91593" y="33495"/>
                                  <a:pt x="91593" y="33495"/>
                                </a:cubicBezTo>
                                <a:lnTo>
                                  <a:pt x="49173" y="33495"/>
                                </a:lnTo>
                                <a:cubicBezTo>
                                  <a:pt x="35289" y="33495"/>
                                  <a:pt x="30148" y="36832"/>
                                  <a:pt x="31562" y="45301"/>
                                </a:cubicBezTo>
                                <a:cubicBezTo>
                                  <a:pt x="33104" y="54155"/>
                                  <a:pt x="40431" y="58004"/>
                                  <a:pt x="56629" y="58004"/>
                                </a:cubicBezTo>
                                <a:lnTo>
                                  <a:pt x="65112" y="58004"/>
                                </a:lnTo>
                                <a:cubicBezTo>
                                  <a:pt x="65112" y="58004"/>
                                  <a:pt x="72825" y="58004"/>
                                  <a:pt x="72825" y="58004"/>
                                </a:cubicBezTo>
                                <a:lnTo>
                                  <a:pt x="78738" y="91110"/>
                                </a:lnTo>
                                <a:close/>
                                <a:moveTo>
                                  <a:pt x="122702" y="57876"/>
                                </a:moveTo>
                                <a:lnTo>
                                  <a:pt x="155096" y="57876"/>
                                </a:lnTo>
                                <a:cubicBezTo>
                                  <a:pt x="164352" y="57876"/>
                                  <a:pt x="168593" y="53770"/>
                                  <a:pt x="167308" y="46071"/>
                                </a:cubicBezTo>
                                <a:cubicBezTo>
                                  <a:pt x="165894" y="38371"/>
                                  <a:pt x="159723" y="33752"/>
                                  <a:pt x="150854" y="33752"/>
                                </a:cubicBezTo>
                                <a:lnTo>
                                  <a:pt x="118460" y="33752"/>
                                </a:lnTo>
                                <a:cubicBezTo>
                                  <a:pt x="118460"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2" name="Freeform 102"/>
                        <wps:cNvSpPr/>
                        <wps:spPr>
                          <a:xfrm>
                            <a:off x="7875102" y="727051"/>
                            <a:ext cx="206267" cy="90721"/>
                          </a:xfrm>
                          <a:custGeom>
                            <a:avLst/>
                            <a:gdLst>
                              <a:gd name="connsiteX0" fmla="*/ 197449 w 206267"/>
                              <a:gd name="connsiteY0" fmla="*/ 32978 h 90721"/>
                              <a:gd name="connsiteX1" fmla="*/ 180996 w 206267"/>
                              <a:gd name="connsiteY1" fmla="*/ 33748 h 90721"/>
                              <a:gd name="connsiteX2" fmla="*/ 205934 w 206267"/>
                              <a:gd name="connsiteY2" fmla="*/ 65314 h 90721"/>
                              <a:gd name="connsiteX3" fmla="*/ 198735 w 206267"/>
                              <a:gd name="connsiteY3" fmla="*/ 85332 h 90721"/>
                              <a:gd name="connsiteX4" fmla="*/ 166470 w 206267"/>
                              <a:gd name="connsiteY4" fmla="*/ 90721 h 90721"/>
                              <a:gd name="connsiteX5" fmla="*/ 15940 w 206267"/>
                              <a:gd name="connsiteY5" fmla="*/ 90464 h 90721"/>
                              <a:gd name="connsiteX6" fmla="*/ 10027 w 206267"/>
                              <a:gd name="connsiteY6" fmla="*/ 56973 h 90721"/>
                              <a:gd name="connsiteX7" fmla="*/ 159400 w 206267"/>
                              <a:gd name="connsiteY7" fmla="*/ 57230 h 90721"/>
                              <a:gd name="connsiteX8" fmla="*/ 172126 w 206267"/>
                              <a:gd name="connsiteY8" fmla="*/ 48376 h 90721"/>
                              <a:gd name="connsiteX9" fmla="*/ 161842 w 206267"/>
                              <a:gd name="connsiteY9" fmla="*/ 33748 h 90721"/>
                              <a:gd name="connsiteX10" fmla="*/ 5913 w 206267"/>
                              <a:gd name="connsiteY10" fmla="*/ 33491 h 90721"/>
                              <a:gd name="connsiteX11" fmla="*/ 0 w 206267"/>
                              <a:gd name="connsiteY11" fmla="*/ 0 h 90721"/>
                              <a:gd name="connsiteX12" fmla="*/ 191793 w 206267"/>
                              <a:gd name="connsiteY12" fmla="*/ 385 h 90721"/>
                              <a:gd name="connsiteX13" fmla="*/ 197578 w 206267"/>
                              <a:gd name="connsiteY13" fmla="*/ 33106 h 90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6267" h="90721">
                                <a:moveTo>
                                  <a:pt x="197449" y="32978"/>
                                </a:moveTo>
                                <a:lnTo>
                                  <a:pt x="180996" y="33748"/>
                                </a:lnTo>
                                <a:cubicBezTo>
                                  <a:pt x="198093" y="47606"/>
                                  <a:pt x="204134" y="55305"/>
                                  <a:pt x="205934" y="65314"/>
                                </a:cubicBezTo>
                                <a:cubicBezTo>
                                  <a:pt x="207348" y="73013"/>
                                  <a:pt x="204134" y="81482"/>
                                  <a:pt x="198735" y="85332"/>
                                </a:cubicBezTo>
                                <a:cubicBezTo>
                                  <a:pt x="192951" y="89566"/>
                                  <a:pt x="185752" y="90721"/>
                                  <a:pt x="166470" y="90721"/>
                                </a:cubicBezTo>
                                <a:lnTo>
                                  <a:pt x="15940" y="90464"/>
                                </a:lnTo>
                                <a:lnTo>
                                  <a:pt x="10027" y="56973"/>
                                </a:lnTo>
                                <a:lnTo>
                                  <a:pt x="159400" y="57230"/>
                                </a:lnTo>
                                <a:cubicBezTo>
                                  <a:pt x="169041" y="57230"/>
                                  <a:pt x="173154" y="54535"/>
                                  <a:pt x="172126" y="48376"/>
                                </a:cubicBezTo>
                                <a:cubicBezTo>
                                  <a:pt x="171355" y="44141"/>
                                  <a:pt x="168783" y="40677"/>
                                  <a:pt x="161842" y="33748"/>
                                </a:cubicBezTo>
                                <a:lnTo>
                                  <a:pt x="5913" y="33491"/>
                                </a:lnTo>
                                <a:lnTo>
                                  <a:pt x="0" y="0"/>
                                </a:lnTo>
                                <a:lnTo>
                                  <a:pt x="191793" y="385"/>
                                </a:lnTo>
                                <a:lnTo>
                                  <a:pt x="197578" y="3310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3" name="Freeform 103"/>
                        <wps:cNvSpPr/>
                        <wps:spPr>
                          <a:xfrm>
                            <a:off x="7834055" y="838175"/>
                            <a:ext cx="274490" cy="112150"/>
                          </a:xfrm>
                          <a:custGeom>
                            <a:avLst/>
                            <a:gdLst>
                              <a:gd name="connsiteX0" fmla="*/ 242996 w 274490"/>
                              <a:gd name="connsiteY0" fmla="*/ 110482 h 112150"/>
                              <a:gd name="connsiteX1" fmla="*/ 242996 w 274490"/>
                              <a:gd name="connsiteY1" fmla="*/ 102398 h 112150"/>
                              <a:gd name="connsiteX2" fmla="*/ 237726 w 274490"/>
                              <a:gd name="connsiteY2" fmla="*/ 92389 h 112150"/>
                              <a:gd name="connsiteX3" fmla="*/ 224614 w 274490"/>
                              <a:gd name="connsiteY3" fmla="*/ 92389 h 112150"/>
                              <a:gd name="connsiteX4" fmla="*/ 177565 w 274490"/>
                              <a:gd name="connsiteY4" fmla="*/ 92389 h 112150"/>
                              <a:gd name="connsiteX5" fmla="*/ 118819 w 274490"/>
                              <a:gd name="connsiteY5" fmla="*/ 52610 h 112150"/>
                              <a:gd name="connsiteX6" fmla="*/ 117662 w 274490"/>
                              <a:gd name="connsiteY6" fmla="*/ 43757 h 112150"/>
                              <a:gd name="connsiteX7" fmla="*/ 106735 w 274490"/>
                              <a:gd name="connsiteY7" fmla="*/ 34133 h 112150"/>
                              <a:gd name="connsiteX8" fmla="*/ 97609 w 274490"/>
                              <a:gd name="connsiteY8" fmla="*/ 45681 h 112150"/>
                              <a:gd name="connsiteX9" fmla="*/ 98251 w 274490"/>
                              <a:gd name="connsiteY9" fmla="*/ 73013 h 112150"/>
                              <a:gd name="connsiteX10" fmla="*/ 61615 w 274490"/>
                              <a:gd name="connsiteY10" fmla="*/ 112150 h 112150"/>
                              <a:gd name="connsiteX11" fmla="*/ 1712 w 274490"/>
                              <a:gd name="connsiteY11" fmla="*/ 53124 h 112150"/>
                              <a:gd name="connsiteX12" fmla="*/ 27036 w 274490"/>
                              <a:gd name="connsiteY12" fmla="*/ 0 h 112150"/>
                              <a:gd name="connsiteX13" fmla="*/ 65600 w 274490"/>
                              <a:gd name="connsiteY13" fmla="*/ 28487 h 112150"/>
                              <a:gd name="connsiteX14" fmla="*/ 84368 w 274490"/>
                              <a:gd name="connsiteY14" fmla="*/ 5774 h 112150"/>
                              <a:gd name="connsiteX15" fmla="*/ 119590 w 274490"/>
                              <a:gd name="connsiteY15" fmla="*/ 28615 h 112150"/>
                              <a:gd name="connsiteX16" fmla="*/ 157512 w 274490"/>
                              <a:gd name="connsiteY16" fmla="*/ 9880 h 112150"/>
                              <a:gd name="connsiteX17" fmla="*/ 213045 w 274490"/>
                              <a:gd name="connsiteY17" fmla="*/ 9880 h 112150"/>
                              <a:gd name="connsiteX18" fmla="*/ 263821 w 274490"/>
                              <a:gd name="connsiteY18" fmla="*/ 50942 h 112150"/>
                              <a:gd name="connsiteX19" fmla="*/ 252251 w 274490"/>
                              <a:gd name="connsiteY19" fmla="*/ 85588 h 112150"/>
                              <a:gd name="connsiteX20" fmla="*/ 274491 w 274490"/>
                              <a:gd name="connsiteY20" fmla="*/ 110610 h 112150"/>
                              <a:gd name="connsiteX21" fmla="*/ 242868 w 274490"/>
                              <a:gd name="connsiteY21" fmla="*/ 110610 h 112150"/>
                              <a:gd name="connsiteX22" fmla="*/ 43747 w 274490"/>
                              <a:gd name="connsiteY22" fmla="*/ 33106 h 112150"/>
                              <a:gd name="connsiteX23" fmla="*/ 30378 w 274490"/>
                              <a:gd name="connsiteY23" fmla="*/ 55818 h 112150"/>
                              <a:gd name="connsiteX24" fmla="*/ 54159 w 274490"/>
                              <a:gd name="connsiteY24" fmla="*/ 80841 h 112150"/>
                              <a:gd name="connsiteX25" fmla="*/ 66500 w 274490"/>
                              <a:gd name="connsiteY25" fmla="*/ 50044 h 112150"/>
                              <a:gd name="connsiteX26" fmla="*/ 43876 w 274490"/>
                              <a:gd name="connsiteY26" fmla="*/ 33106 h 112150"/>
                              <a:gd name="connsiteX27" fmla="*/ 221528 w 274490"/>
                              <a:gd name="connsiteY27" fmla="*/ 63133 h 112150"/>
                              <a:gd name="connsiteX28" fmla="*/ 233741 w 274490"/>
                              <a:gd name="connsiteY28" fmla="*/ 51199 h 112150"/>
                              <a:gd name="connsiteX29" fmla="*/ 217287 w 274490"/>
                              <a:gd name="connsiteY29" fmla="*/ 39265 h 112150"/>
                              <a:gd name="connsiteX30" fmla="*/ 161754 w 274490"/>
                              <a:gd name="connsiteY30" fmla="*/ 39265 h 112150"/>
                              <a:gd name="connsiteX31" fmla="*/ 149157 w 274490"/>
                              <a:gd name="connsiteY31" fmla="*/ 51071 h 112150"/>
                              <a:gd name="connsiteX32" fmla="*/ 165996 w 274490"/>
                              <a:gd name="connsiteY32" fmla="*/ 63004 h 112150"/>
                              <a:gd name="connsiteX33" fmla="*/ 221528 w 274490"/>
                              <a:gd name="connsiteY33" fmla="*/ 63004 h 1121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Lst>
                            <a:rect l="l" t="t" r="r" b="b"/>
                            <a:pathLst>
                              <a:path w="274490" h="112150">
                                <a:moveTo>
                                  <a:pt x="242996" y="110482"/>
                                </a:moveTo>
                                <a:cubicBezTo>
                                  <a:pt x="243510" y="106632"/>
                                  <a:pt x="243510" y="105093"/>
                                  <a:pt x="242996" y="102398"/>
                                </a:cubicBezTo>
                                <a:cubicBezTo>
                                  <a:pt x="242354" y="98933"/>
                                  <a:pt x="241197" y="96624"/>
                                  <a:pt x="237726" y="92389"/>
                                </a:cubicBezTo>
                                <a:lnTo>
                                  <a:pt x="224614" y="92389"/>
                                </a:lnTo>
                                <a:cubicBezTo>
                                  <a:pt x="224614" y="92389"/>
                                  <a:pt x="177565" y="92389"/>
                                  <a:pt x="177565" y="92389"/>
                                </a:cubicBezTo>
                                <a:cubicBezTo>
                                  <a:pt x="144786" y="92389"/>
                                  <a:pt x="123318" y="77633"/>
                                  <a:pt x="118819" y="52610"/>
                                </a:cubicBezTo>
                                <a:cubicBezTo>
                                  <a:pt x="118433" y="50301"/>
                                  <a:pt x="117919" y="47221"/>
                                  <a:pt x="117662" y="43757"/>
                                </a:cubicBezTo>
                                <a:cubicBezTo>
                                  <a:pt x="115348" y="37212"/>
                                  <a:pt x="111749" y="34133"/>
                                  <a:pt x="106735" y="34133"/>
                                </a:cubicBezTo>
                                <a:cubicBezTo>
                                  <a:pt x="101336" y="34133"/>
                                  <a:pt x="97865" y="38367"/>
                                  <a:pt x="97609" y="45681"/>
                                </a:cubicBezTo>
                                <a:cubicBezTo>
                                  <a:pt x="97442" y="49018"/>
                                  <a:pt x="97647" y="58128"/>
                                  <a:pt x="98251" y="73013"/>
                                </a:cubicBezTo>
                                <a:cubicBezTo>
                                  <a:pt x="99408" y="97265"/>
                                  <a:pt x="85525" y="112279"/>
                                  <a:pt x="61615" y="112150"/>
                                </a:cubicBezTo>
                                <a:cubicBezTo>
                                  <a:pt x="31920" y="112150"/>
                                  <a:pt x="8010" y="88540"/>
                                  <a:pt x="1712" y="53124"/>
                                </a:cubicBezTo>
                                <a:cubicBezTo>
                                  <a:pt x="-4202" y="20018"/>
                                  <a:pt x="5439" y="0"/>
                                  <a:pt x="27036" y="0"/>
                                </a:cubicBezTo>
                                <a:cubicBezTo>
                                  <a:pt x="40147" y="0"/>
                                  <a:pt x="52102" y="8854"/>
                                  <a:pt x="65600" y="28487"/>
                                </a:cubicBezTo>
                                <a:cubicBezTo>
                                  <a:pt x="68428" y="11549"/>
                                  <a:pt x="73184" y="5774"/>
                                  <a:pt x="84368" y="5774"/>
                                </a:cubicBezTo>
                                <a:cubicBezTo>
                                  <a:pt x="96709" y="5774"/>
                                  <a:pt x="108021" y="13088"/>
                                  <a:pt x="119590" y="28615"/>
                                </a:cubicBezTo>
                                <a:cubicBezTo>
                                  <a:pt x="127303" y="15527"/>
                                  <a:pt x="138616" y="9752"/>
                                  <a:pt x="157512" y="9880"/>
                                </a:cubicBezTo>
                                <a:lnTo>
                                  <a:pt x="213045" y="9880"/>
                                </a:lnTo>
                                <a:cubicBezTo>
                                  <a:pt x="239268" y="10009"/>
                                  <a:pt x="259450" y="26305"/>
                                  <a:pt x="263821" y="50942"/>
                                </a:cubicBezTo>
                                <a:cubicBezTo>
                                  <a:pt x="266520" y="66341"/>
                                  <a:pt x="263050" y="76734"/>
                                  <a:pt x="252251" y="85588"/>
                                </a:cubicBezTo>
                                <a:cubicBezTo>
                                  <a:pt x="264978" y="92133"/>
                                  <a:pt x="271277" y="99062"/>
                                  <a:pt x="274491" y="110610"/>
                                </a:cubicBezTo>
                                <a:lnTo>
                                  <a:pt x="242868" y="110610"/>
                                </a:lnTo>
                                <a:close/>
                                <a:moveTo>
                                  <a:pt x="43747" y="33106"/>
                                </a:moveTo>
                                <a:cubicBezTo>
                                  <a:pt x="32949" y="33106"/>
                                  <a:pt x="27935" y="41575"/>
                                  <a:pt x="30378" y="55818"/>
                                </a:cubicBezTo>
                                <a:cubicBezTo>
                                  <a:pt x="33077" y="71217"/>
                                  <a:pt x="42590" y="80841"/>
                                  <a:pt x="54159" y="80841"/>
                                </a:cubicBezTo>
                                <a:cubicBezTo>
                                  <a:pt x="66114" y="80841"/>
                                  <a:pt x="68171" y="75066"/>
                                  <a:pt x="66500" y="50044"/>
                                </a:cubicBezTo>
                                <a:cubicBezTo>
                                  <a:pt x="57630" y="36956"/>
                                  <a:pt x="51974" y="33106"/>
                                  <a:pt x="43876" y="33106"/>
                                </a:cubicBezTo>
                                <a:close/>
                                <a:moveTo>
                                  <a:pt x="221528" y="63133"/>
                                </a:moveTo>
                                <a:cubicBezTo>
                                  <a:pt x="230784" y="63133"/>
                                  <a:pt x="235027" y="58898"/>
                                  <a:pt x="233741" y="51199"/>
                                </a:cubicBezTo>
                                <a:cubicBezTo>
                                  <a:pt x="232327" y="43500"/>
                                  <a:pt x="226671" y="39265"/>
                                  <a:pt x="217287" y="39265"/>
                                </a:cubicBezTo>
                                <a:lnTo>
                                  <a:pt x="161754" y="39265"/>
                                </a:lnTo>
                                <a:cubicBezTo>
                                  <a:pt x="152113" y="39265"/>
                                  <a:pt x="147871" y="43372"/>
                                  <a:pt x="149157" y="51071"/>
                                </a:cubicBezTo>
                                <a:cubicBezTo>
                                  <a:pt x="150570" y="58770"/>
                                  <a:pt x="156355" y="63004"/>
                                  <a:pt x="165996" y="63004"/>
                                </a:cubicBezTo>
                                <a:lnTo>
                                  <a:pt x="221528" y="6300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4" name="Freeform 104"/>
                        <wps:cNvSpPr/>
                        <wps:spPr>
                          <a:xfrm>
                            <a:off x="7921613" y="955457"/>
                            <a:ext cx="246964" cy="73141"/>
                          </a:xfrm>
                          <a:custGeom>
                            <a:avLst/>
                            <a:gdLst>
                              <a:gd name="connsiteX0" fmla="*/ 163537 w 246964"/>
                              <a:gd name="connsiteY0" fmla="*/ 49659 h 73141"/>
                              <a:gd name="connsiteX1" fmla="*/ 50929 w 246964"/>
                              <a:gd name="connsiteY1" fmla="*/ 49403 h 73141"/>
                              <a:gd name="connsiteX2" fmla="*/ 36017 w 246964"/>
                              <a:gd name="connsiteY2" fmla="*/ 65186 h 73141"/>
                              <a:gd name="connsiteX3" fmla="*/ 37817 w 246964"/>
                              <a:gd name="connsiteY3" fmla="*/ 72885 h 73141"/>
                              <a:gd name="connsiteX4" fmla="*/ 6966 w 246964"/>
                              <a:gd name="connsiteY4" fmla="*/ 72885 h 73141"/>
                              <a:gd name="connsiteX5" fmla="*/ 924 w 246964"/>
                              <a:gd name="connsiteY5" fmla="*/ 53637 h 73141"/>
                              <a:gd name="connsiteX6" fmla="*/ 33575 w 246964"/>
                              <a:gd name="connsiteY6" fmla="*/ 15911 h 73141"/>
                              <a:gd name="connsiteX7" fmla="*/ 157752 w 246964"/>
                              <a:gd name="connsiteY7" fmla="*/ 16168 h 73141"/>
                              <a:gd name="connsiteX8" fmla="*/ 154924 w 246964"/>
                              <a:gd name="connsiteY8" fmla="*/ 0 h 73141"/>
                              <a:gd name="connsiteX9" fmla="*/ 185776 w 246964"/>
                              <a:gd name="connsiteY9" fmla="*/ 0 h 73141"/>
                              <a:gd name="connsiteX10" fmla="*/ 188603 w 246964"/>
                              <a:gd name="connsiteY10" fmla="*/ 16168 h 73141"/>
                              <a:gd name="connsiteX11" fmla="*/ 241051 w 246964"/>
                              <a:gd name="connsiteY11" fmla="*/ 16168 h 73141"/>
                              <a:gd name="connsiteX12" fmla="*/ 246965 w 246964"/>
                              <a:gd name="connsiteY12" fmla="*/ 49787 h 73141"/>
                              <a:gd name="connsiteX13" fmla="*/ 194517 w 246964"/>
                              <a:gd name="connsiteY13" fmla="*/ 49787 h 73141"/>
                              <a:gd name="connsiteX14" fmla="*/ 198630 w 246964"/>
                              <a:gd name="connsiteY14" fmla="*/ 73141 h 73141"/>
                              <a:gd name="connsiteX15" fmla="*/ 167779 w 246964"/>
                              <a:gd name="connsiteY15" fmla="*/ 73141 h 73141"/>
                              <a:gd name="connsiteX16" fmla="*/ 163665 w 246964"/>
                              <a:gd name="connsiteY16" fmla="*/ 49659 h 731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6964" h="73141">
                                <a:moveTo>
                                  <a:pt x="163537" y="49659"/>
                                </a:moveTo>
                                <a:lnTo>
                                  <a:pt x="50929" y="49403"/>
                                </a:lnTo>
                                <a:cubicBezTo>
                                  <a:pt x="38974" y="49403"/>
                                  <a:pt x="34089" y="54792"/>
                                  <a:pt x="36017" y="65186"/>
                                </a:cubicBezTo>
                                <a:cubicBezTo>
                                  <a:pt x="36274" y="66726"/>
                                  <a:pt x="36917" y="70190"/>
                                  <a:pt x="37817" y="72885"/>
                                </a:cubicBezTo>
                                <a:lnTo>
                                  <a:pt x="6966" y="72885"/>
                                </a:lnTo>
                                <a:cubicBezTo>
                                  <a:pt x="3366" y="63261"/>
                                  <a:pt x="1824" y="59026"/>
                                  <a:pt x="924" y="53637"/>
                                </a:cubicBezTo>
                                <a:cubicBezTo>
                                  <a:pt x="-3447" y="29000"/>
                                  <a:pt x="7737" y="15911"/>
                                  <a:pt x="33575" y="15911"/>
                                </a:cubicBezTo>
                                <a:lnTo>
                                  <a:pt x="157752" y="16168"/>
                                </a:lnTo>
                                <a:lnTo>
                                  <a:pt x="154924" y="0"/>
                                </a:lnTo>
                                <a:lnTo>
                                  <a:pt x="185776" y="0"/>
                                </a:lnTo>
                                <a:cubicBezTo>
                                  <a:pt x="185776" y="0"/>
                                  <a:pt x="188603" y="16168"/>
                                  <a:pt x="188603" y="16168"/>
                                </a:cubicBezTo>
                                <a:lnTo>
                                  <a:pt x="241051" y="16168"/>
                                </a:lnTo>
                                <a:cubicBezTo>
                                  <a:pt x="241051" y="16168"/>
                                  <a:pt x="246965" y="49787"/>
                                  <a:pt x="246965" y="49787"/>
                                </a:cubicBezTo>
                                <a:lnTo>
                                  <a:pt x="194517" y="49787"/>
                                </a:lnTo>
                                <a:cubicBezTo>
                                  <a:pt x="194517" y="49787"/>
                                  <a:pt x="198630" y="73141"/>
                                  <a:pt x="198630" y="73141"/>
                                </a:cubicBezTo>
                                <a:lnTo>
                                  <a:pt x="167779" y="73141"/>
                                </a:lnTo>
                                <a:cubicBezTo>
                                  <a:pt x="167779" y="73141"/>
                                  <a:pt x="163665" y="49659"/>
                                  <a:pt x="163665" y="49659"/>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5" name="Freeform 105"/>
                        <wps:cNvSpPr/>
                        <wps:spPr>
                          <a:xfrm>
                            <a:off x="7932564" y="1050798"/>
                            <a:ext cx="263008" cy="90721"/>
                          </a:xfrm>
                          <a:custGeom>
                            <a:avLst/>
                            <a:gdLst>
                              <a:gd name="connsiteX0" fmla="*/ 257096 w 263008"/>
                              <a:gd name="connsiteY0" fmla="*/ 385 h 90721"/>
                              <a:gd name="connsiteX1" fmla="*/ 263009 w 263008"/>
                              <a:gd name="connsiteY1" fmla="*/ 33876 h 90721"/>
                              <a:gd name="connsiteX2" fmla="*/ 179324 w 263008"/>
                              <a:gd name="connsiteY2" fmla="*/ 33876 h 90721"/>
                              <a:gd name="connsiteX3" fmla="*/ 205805 w 263008"/>
                              <a:gd name="connsiteY3" fmla="*/ 65314 h 90721"/>
                              <a:gd name="connsiteX4" fmla="*/ 198221 w 263008"/>
                              <a:gd name="connsiteY4" fmla="*/ 85332 h 90721"/>
                              <a:gd name="connsiteX5" fmla="*/ 165184 w 263008"/>
                              <a:gd name="connsiteY5" fmla="*/ 90721 h 90721"/>
                              <a:gd name="connsiteX6" fmla="*/ 15811 w 263008"/>
                              <a:gd name="connsiteY6" fmla="*/ 90464 h 90721"/>
                              <a:gd name="connsiteX7" fmla="*/ 9898 w 263008"/>
                              <a:gd name="connsiteY7" fmla="*/ 56973 h 90721"/>
                              <a:gd name="connsiteX8" fmla="*/ 159270 w 263008"/>
                              <a:gd name="connsiteY8" fmla="*/ 57230 h 90721"/>
                              <a:gd name="connsiteX9" fmla="*/ 171996 w 263008"/>
                              <a:gd name="connsiteY9" fmla="*/ 48376 h 90721"/>
                              <a:gd name="connsiteX10" fmla="*/ 161713 w 263008"/>
                              <a:gd name="connsiteY10" fmla="*/ 33748 h 90721"/>
                              <a:gd name="connsiteX11" fmla="*/ 5913 w 263008"/>
                              <a:gd name="connsiteY11" fmla="*/ 33491 h 90721"/>
                              <a:gd name="connsiteX12" fmla="*/ 0 w 263008"/>
                              <a:gd name="connsiteY12" fmla="*/ 0 h 90721"/>
                              <a:gd name="connsiteX13" fmla="*/ 257352 w 263008"/>
                              <a:gd name="connsiteY13" fmla="*/ 513 h 90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63008" h="90721">
                                <a:moveTo>
                                  <a:pt x="257096" y="385"/>
                                </a:moveTo>
                                <a:lnTo>
                                  <a:pt x="263009" y="33876"/>
                                </a:lnTo>
                                <a:lnTo>
                                  <a:pt x="179324" y="33876"/>
                                </a:lnTo>
                                <a:cubicBezTo>
                                  <a:pt x="197063" y="46451"/>
                                  <a:pt x="203877" y="54920"/>
                                  <a:pt x="205805" y="65314"/>
                                </a:cubicBezTo>
                                <a:cubicBezTo>
                                  <a:pt x="207219" y="73013"/>
                                  <a:pt x="204005" y="81482"/>
                                  <a:pt x="198221" y="85332"/>
                                </a:cubicBezTo>
                                <a:cubicBezTo>
                                  <a:pt x="192436" y="89566"/>
                                  <a:pt x="185237" y="90721"/>
                                  <a:pt x="165184" y="90721"/>
                                </a:cubicBezTo>
                                <a:lnTo>
                                  <a:pt x="15811" y="90464"/>
                                </a:lnTo>
                                <a:lnTo>
                                  <a:pt x="9898" y="56973"/>
                                </a:lnTo>
                                <a:lnTo>
                                  <a:pt x="159270" y="57230"/>
                                </a:lnTo>
                                <a:cubicBezTo>
                                  <a:pt x="168911" y="57230"/>
                                  <a:pt x="173025" y="54535"/>
                                  <a:pt x="171996" y="48376"/>
                                </a:cubicBezTo>
                                <a:cubicBezTo>
                                  <a:pt x="171225" y="44142"/>
                                  <a:pt x="168655" y="40677"/>
                                  <a:pt x="161713" y="33748"/>
                                </a:cubicBezTo>
                                <a:lnTo>
                                  <a:pt x="5913" y="33491"/>
                                </a:lnTo>
                                <a:lnTo>
                                  <a:pt x="0" y="0"/>
                                </a:lnTo>
                                <a:lnTo>
                                  <a:pt x="257352" y="513"/>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6" name="Freeform 106"/>
                        <wps:cNvSpPr/>
                        <wps:spPr>
                          <a:xfrm>
                            <a:off x="7956848" y="1163204"/>
                            <a:ext cx="199848" cy="91236"/>
                          </a:xfrm>
                          <a:custGeom>
                            <a:avLst/>
                            <a:gdLst>
                              <a:gd name="connsiteX0" fmla="*/ 149383 w 199848"/>
                              <a:gd name="connsiteY0" fmla="*/ 58642 h 91236"/>
                              <a:gd name="connsiteX1" fmla="*/ 151698 w 199848"/>
                              <a:gd name="connsiteY1" fmla="*/ 58642 h 91236"/>
                              <a:gd name="connsiteX2" fmla="*/ 167509 w 199848"/>
                              <a:gd name="connsiteY2" fmla="*/ 47478 h 91236"/>
                              <a:gd name="connsiteX3" fmla="*/ 147455 w 199848"/>
                              <a:gd name="connsiteY3" fmla="*/ 36315 h 91236"/>
                              <a:gd name="connsiteX4" fmla="*/ 120203 w 199848"/>
                              <a:gd name="connsiteY4" fmla="*/ 50173 h 91236"/>
                              <a:gd name="connsiteX5" fmla="*/ 108762 w 199848"/>
                              <a:gd name="connsiteY5" fmla="*/ 63647 h 91236"/>
                              <a:gd name="connsiteX6" fmla="*/ 58886 w 199848"/>
                              <a:gd name="connsiteY6" fmla="*/ 91235 h 91236"/>
                              <a:gd name="connsiteX7" fmla="*/ 910 w 199848"/>
                              <a:gd name="connsiteY7" fmla="*/ 44912 h 91236"/>
                              <a:gd name="connsiteX8" fmla="*/ 39603 w 199848"/>
                              <a:gd name="connsiteY8" fmla="*/ 1 h 91236"/>
                              <a:gd name="connsiteX9" fmla="*/ 44360 w 199848"/>
                              <a:gd name="connsiteY9" fmla="*/ 386 h 91236"/>
                              <a:gd name="connsiteX10" fmla="*/ 52458 w 199848"/>
                              <a:gd name="connsiteY10" fmla="*/ 32722 h 91236"/>
                              <a:gd name="connsiteX11" fmla="*/ 46545 w 199848"/>
                              <a:gd name="connsiteY11" fmla="*/ 32337 h 91236"/>
                              <a:gd name="connsiteX12" fmla="*/ 31762 w 199848"/>
                              <a:gd name="connsiteY12" fmla="*/ 45040 h 91236"/>
                              <a:gd name="connsiteX13" fmla="*/ 50658 w 199848"/>
                              <a:gd name="connsiteY13" fmla="*/ 57744 h 91236"/>
                              <a:gd name="connsiteX14" fmla="*/ 82410 w 199848"/>
                              <a:gd name="connsiteY14" fmla="*/ 38496 h 91236"/>
                              <a:gd name="connsiteX15" fmla="*/ 93594 w 199848"/>
                              <a:gd name="connsiteY15" fmla="*/ 25408 h 91236"/>
                              <a:gd name="connsiteX16" fmla="*/ 142184 w 199848"/>
                              <a:gd name="connsiteY16" fmla="*/ 3594 h 91236"/>
                              <a:gd name="connsiteX17" fmla="*/ 199003 w 199848"/>
                              <a:gd name="connsiteY17" fmla="*/ 49917 h 91236"/>
                              <a:gd name="connsiteX18" fmla="*/ 182420 w 199848"/>
                              <a:gd name="connsiteY18" fmla="*/ 87257 h 91236"/>
                              <a:gd name="connsiteX19" fmla="*/ 157610 w 199848"/>
                              <a:gd name="connsiteY19" fmla="*/ 90722 h 91236"/>
                              <a:gd name="connsiteX20" fmla="*/ 149640 w 199848"/>
                              <a:gd name="connsiteY20" fmla="*/ 58770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8" h="91236">
                                <a:moveTo>
                                  <a:pt x="149383" y="58642"/>
                                </a:moveTo>
                                <a:lnTo>
                                  <a:pt x="151698" y="58642"/>
                                </a:lnTo>
                                <a:cubicBezTo>
                                  <a:pt x="163652" y="58642"/>
                                  <a:pt x="168794" y="55178"/>
                                  <a:pt x="167509" y="47478"/>
                                </a:cubicBezTo>
                                <a:cubicBezTo>
                                  <a:pt x="166095" y="39779"/>
                                  <a:pt x="160181" y="36315"/>
                                  <a:pt x="147455" y="36315"/>
                                </a:cubicBezTo>
                                <a:cubicBezTo>
                                  <a:pt x="135886" y="36315"/>
                                  <a:pt x="129587" y="39779"/>
                                  <a:pt x="120203" y="50173"/>
                                </a:cubicBezTo>
                                <a:lnTo>
                                  <a:pt x="108762" y="63647"/>
                                </a:lnTo>
                                <a:cubicBezTo>
                                  <a:pt x="90765" y="84049"/>
                                  <a:pt x="77783" y="91363"/>
                                  <a:pt x="58886" y="91235"/>
                                </a:cubicBezTo>
                                <a:cubicBezTo>
                                  <a:pt x="28805" y="91235"/>
                                  <a:pt x="5795" y="72629"/>
                                  <a:pt x="910" y="44912"/>
                                </a:cubicBezTo>
                                <a:cubicBezTo>
                                  <a:pt x="-3975" y="17580"/>
                                  <a:pt x="11066" y="-128"/>
                                  <a:pt x="39603" y="1"/>
                                </a:cubicBezTo>
                                <a:cubicBezTo>
                                  <a:pt x="41532" y="1"/>
                                  <a:pt x="42303" y="1"/>
                                  <a:pt x="44360" y="386"/>
                                </a:cubicBezTo>
                                <a:lnTo>
                                  <a:pt x="52458" y="32722"/>
                                </a:lnTo>
                                <a:cubicBezTo>
                                  <a:pt x="49631" y="32337"/>
                                  <a:pt x="48087" y="32337"/>
                                  <a:pt x="46545" y="32337"/>
                                </a:cubicBezTo>
                                <a:cubicBezTo>
                                  <a:pt x="35747" y="32337"/>
                                  <a:pt x="30348" y="36956"/>
                                  <a:pt x="31762" y="45040"/>
                                </a:cubicBezTo>
                                <a:cubicBezTo>
                                  <a:pt x="33176" y="52740"/>
                                  <a:pt x="40632" y="57744"/>
                                  <a:pt x="50658" y="57744"/>
                                </a:cubicBezTo>
                                <a:cubicBezTo>
                                  <a:pt x="62613" y="57744"/>
                                  <a:pt x="68527" y="54279"/>
                                  <a:pt x="82410" y="38496"/>
                                </a:cubicBezTo>
                                <a:lnTo>
                                  <a:pt x="93594" y="25408"/>
                                </a:lnTo>
                                <a:cubicBezTo>
                                  <a:pt x="106449" y="10779"/>
                                  <a:pt x="122517" y="3465"/>
                                  <a:pt x="142184" y="3594"/>
                                </a:cubicBezTo>
                                <a:cubicBezTo>
                                  <a:pt x="174579" y="3594"/>
                                  <a:pt x="193476" y="19120"/>
                                  <a:pt x="199003" y="49917"/>
                                </a:cubicBezTo>
                                <a:cubicBezTo>
                                  <a:pt x="202217" y="68009"/>
                                  <a:pt x="196175" y="81483"/>
                                  <a:pt x="182420" y="87257"/>
                                </a:cubicBezTo>
                                <a:cubicBezTo>
                                  <a:pt x="175607" y="89952"/>
                                  <a:pt x="169951" y="90722"/>
                                  <a:pt x="157610" y="90722"/>
                                </a:cubicBezTo>
                                <a:lnTo>
                                  <a:pt x="149640"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2F516DD" id="Graphic 72" o:spid="_x0000_s1026" style="position:absolute;margin-left:680.55pt;margin-top:39.95pt;width:30.55pt;height:73.65pt;z-index:-251694083" coordorigin="78070,3189" coordsize="3884,935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">
                <v:shape id="Freeform 98" o:spid="_x0000_s1027" style="position:absolute;left:78070;top:3189;width:1998;height:913;visibility:visible;mso-wrap-style:square;v-text-anchor:middle" coordsize="199718,9123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" path="m149383,58642r2314,c163652,58642,168794,55178,167508,47478,166223,39779,160181,36315,147455,36315v-11569,,-17869,3464,-27253,13858l108762,63647c90765,84049,77782,91235,58885,91235,28805,91235,5795,72629,910,44912,-3974,17580,11065,-128,39603,1v1928,,2699,,4757,385l52457,32722v-2699,-385,-4370,-385,-5912,-385c35746,32337,30348,36956,31761,45040v1414,7699,8870,12704,18897,12704c62613,57744,68526,54279,82281,38496l93464,25408c106319,10779,122388,3465,142056,3594v32394,,51290,15526,56818,46323c202087,68009,196046,81483,182291,87257v-6813,2695,-12469,3465,-24809,3465l149512,58770r-129,-128xe" filled="f" stroked="f" strokeweight=".35694mm">
                  <v:stroke joinstyle="miter"/>
                  <v:path arrowok="t" o:connecttype="custom" o:connectlocs="149383,58642;151697,58642;167508,47478;147455,36315;120202,50173;108762,63647;58885,91235;910,44912;39603,1;44360,386;52457,32722;46545,32337;31761,45040;50658,57744;82281,38496;93464,25408;142056,3594;198874,49917;182291,87257;157482,90722;149512,58770" o:connectangles="0,0,0,0,0,0,0,0,0,0,0,0,0,0,0,0,0,0,0,0,0"/>
                </v:shape>
                <v:shape id="Freeform 99" o:spid="_x0000_s1028" style="position:absolute;left:78281;top:4296;width:2470;height:731;visibility:visible;mso-wrap-style:square;v-text-anchor:middle" coordsize="246964,731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" path="m163666,49659l51057,49403v-11954,,-16839,5389,-14911,15783c36403,66726,37045,70190,37945,72885r-30851,c3495,63261,1952,59026,923,53637,-3447,29000,7737,15911,33575,15911r124177,257l154924,r30851,c185775,,188604,16168,188604,16168r52447,c241051,16168,246964,49788,246964,49788r-52447,c194517,49788,198630,73141,198630,73141r-30851,c167779,73141,163666,49531,163666,49531r,128xe" filled="f" stroked="f" strokeweight=".35694mm">
                  <v:stroke joinstyle="miter"/>
                  <v:path arrowok="t" o:connecttype="custom" o:connectlocs="163666,49659;51057,49403;36146,65186;37945,72885;7094,72885;923,53637;33575,15911;157752,16168;154924,0;185775,0;188604,16168;241051,16168;246964,49788;194517,49788;198630,73141;167779,73141;163666,49531" o:connectangles="0,0,0,0,0,0,0,0,0,0,0,0,0,0,0,0,0"/>
                </v:shape>
                <v:shape id="Freeform 100" o:spid="_x0000_s1029" style="position:absolute;left:78383;top:5198;width:2063;height:677;visibility:visible;mso-wrap-style:square;v-text-anchor:middle" coordsize="206319,677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" path="m197578,33876r-23910,c193722,42730,204648,53894,206319,67752r-37407,c168912,60695,168912,58385,168269,55305,165698,40677,155157,33748,135875,33748l5913,33491,,,191793,385r5914,33491l197578,33876xe" filled="f" stroked="f" strokeweight=".35694mm">
                  <v:stroke joinstyle="miter"/>
                  <v:path arrowok="t" o:connecttype="custom" o:connectlocs="197578,33876;173668,33876;206319,67752;168912,67752;168269,55305;135875,33748;5913,33491;0,0;191793,385;197707,33876" o:connectangles="0,0,0,0,0,0,0,0,0,0"/>
                </v:shape>
                <v:shape id="Freeform 101" o:spid="_x0000_s1030" style="position:absolute;left:78581;top:6073;width:1991;height:916;visibility:visible;mso-wrap-style:square;v-text-anchor:middle" coordsize="199067,916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" path="m78867,91239v-12726,385,-13112,385,-17354,385c27577,91624,6109,74942,838,44916,-1733,30287,1610,18739,10866,10270,19092,2571,29119,-124,46859,4r89469,c172193,261,192632,15659,198159,46841v4885,27716,-10155,44654,-39978,44526l101877,91367v,,-10284,-57872,-10284,-57872l49173,33495v-13884,,-19025,3337,-17611,11806c33104,54155,40431,58004,56629,58004r8483,c65112,58004,72825,58004,72825,58004r5913,33106l78867,91239xm122702,57876r32394,c164352,57876,168593,53770,167308,46071,165894,38371,159723,33752,150854,33752r-32394,c118460,33752,122702,58004,122702,58004r,-128xe" filled="f" stroked="f" strokeweight=".35694mm">
                  <v:stroke joinstyle="miter"/>
                  <v:path arrowok="t" o:connecttype="custom" o:connectlocs="78867,91239;61513,91624;838,44916;10866,10270;46859,4;136328,4;198159,46841;158181,91367;101877,91367;91593,33495;49173,33495;31562,45301;56629,58004;65112,58004;72825,58004;78738,91110;122702,57876;155096,57876;167308,46071;150854,33752;118460,33752;122702,58004" o:connectangles="0,0,0,0,0,0,0,0,0,0,0,0,0,0,0,0,0,0,0,0,0,0"/>
                </v:shape>
                <v:shape id="Freeform 102" o:spid="_x0000_s1031" style="position:absolute;left:78751;top:7270;width:2062;height:907;visibility:visible;mso-wrap-style:square;v-text-anchor:middle" coordsize="206267,907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" path="m197449,32978r-16453,770c198093,47606,204134,55305,205934,65314v1414,7699,-1800,16168,-7199,20018c192951,89566,185752,90721,166470,90721l15940,90464,10027,56973r149373,257c169041,57230,173154,54535,172126,48376v-771,-4235,-3343,-7699,-10284,-14628l5913,33491,,,191793,385r5785,32721l197449,32978xe" filled="f" stroked="f" strokeweight=".35694mm">
                  <v:stroke joinstyle="miter"/>
                  <v:path arrowok="t" o:connecttype="custom" o:connectlocs="197449,32978;180996,33748;205934,65314;198735,85332;166470,90721;15940,90464;10027,56973;159400,57230;172126,48376;161842,33748;5913,33491;0,0;191793,385;197578,33106" o:connectangles="0,0,0,0,0,0,0,0,0,0,0,0,0,0"/>
                </v:shape>
                <v:shape id="Freeform 103" o:spid="_x0000_s1032" style="position:absolute;left:78340;top:8381;width:2745;height:1122;visibility:visible;mso-wrap-style:square;v-text-anchor:middle" coordsize="274490,1121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" path="m242996,110482v514,-3850,514,-5389,,-8084c242354,98933,241197,96624,237726,92389r-13112,c224614,92389,177565,92389,177565,92389v-32779,,-54247,-14756,-58746,-39779c118433,50301,117919,47221,117662,43757v-2314,-6545,-5913,-9624,-10927,-9624c101336,34133,97865,38367,97609,45681v-167,3337,38,12447,642,27332c99408,97265,85525,112279,61615,112150,31920,112150,8010,88540,1712,53124,-4202,20018,5439,,27036,,40147,,52102,8854,65600,28487,68428,11549,73184,5774,84368,5774v12341,,23653,7314,35222,22841c127303,15527,138616,9752,157512,9880r55533,c239268,10009,259450,26305,263821,50942v2699,15399,-771,25792,-11570,34646c264978,92133,271277,99062,274491,110610r-31623,l242996,110482xm43747,33106v-10798,,-15812,8469,-13369,22712c33077,71217,42590,80841,54159,80841v11955,,14012,-5775,12341,-30797c57630,36956,51974,33106,43876,33106r-129,xm221528,63133v9256,,13499,-4235,12213,-11934c232327,43500,226671,39265,217287,39265r-55533,c152113,39265,147871,43372,149157,51071v1413,7699,7198,11933,16839,11933l221528,63004r,129xe" filled="f" stroked="f" strokeweight=".35694mm">
                  <v:stroke joinstyle="miter"/>
                  <v:path arrowok="t" o:connecttype="custom" o:connectlocs="242996,110482;242996,102398;237726,92389;224614,92389;177565,92389;118819,52610;117662,43757;106735,34133;97609,45681;98251,73013;61615,112150;1712,53124;27036,0;65600,28487;84368,5774;119590,28615;157512,9880;213045,9880;263821,50942;252251,85588;274491,110610;242868,110610;43747,33106;30378,55818;54159,80841;66500,50044;43876,33106;221528,63133;233741,51199;217287,39265;161754,39265;149157,51071;165996,63004;221528,63004" o:connectangles="0,0,0,0,0,0,0,0,0,0,0,0,0,0,0,0,0,0,0,0,0,0,0,0,0,0,0,0,0,0,0,0,0,0"/>
                </v:shape>
                <v:shape id="Freeform 104" o:spid="_x0000_s1033" style="position:absolute;left:79216;top:9554;width:2469;height:731;visibility:visible;mso-wrap-style:square;v-text-anchor:middle" coordsize="246964,731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" path="m163537,49659l50929,49403v-11955,,-16840,5389,-14912,15783c36274,66726,36917,70190,37817,72885r-30851,c3366,63261,1824,59026,924,53637,-3447,29000,7737,15911,33575,15911r124177,257l154924,r30852,c185776,,188603,16168,188603,16168r52448,c241051,16168,246965,49787,246965,49787r-52448,c194517,49787,198630,73141,198630,73141r-30851,c167779,73141,163665,49659,163665,49659r-128,xe" filled="f" stroked="f" strokeweight=".35694mm">
                  <v:stroke joinstyle="miter"/>
                  <v:path arrowok="t" o:connecttype="custom" o:connectlocs="163537,49659;50929,49403;36017,65186;37817,72885;6966,72885;924,53637;33575,15911;157752,16168;154924,0;185776,0;188603,16168;241051,16168;246965,49787;194517,49787;198630,73141;167779,73141;163665,49659" o:connectangles="0,0,0,0,0,0,0,0,0,0,0,0,0,0,0,0,0"/>
                </v:shape>
                <v:shape id="Freeform 105" o:spid="_x0000_s1034" style="position:absolute;left:79325;top:10507;width:2630;height:908;visibility:visible;mso-wrap-style:square;v-text-anchor:middle" coordsize="263008,907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" path="m257096,385r5913,33491l179324,33876v17739,12575,24553,21044,26481,31438c207219,73013,204005,81482,198221,85332v-5785,4234,-12984,5389,-33037,5389l15811,90464,9898,56973r149372,257c168911,57230,173025,54535,171996,48376v-771,-4234,-3341,-7699,-10283,-14628l5913,33491,,,257352,513r-256,-128xe" filled="f" stroked="f" strokeweight=".35694mm">
                  <v:stroke joinstyle="miter"/>
                  <v:path arrowok="t" o:connecttype="custom" o:connectlocs="257096,385;263009,33876;179324,33876;205805,65314;198221,85332;165184,90721;15811,90464;9898,56973;159270,57230;171996,48376;161713,33748;5913,33491;0,0;257352,513" o:connectangles="0,0,0,0,0,0,0,0,0,0,0,0,0,0"/>
                </v:shape>
                <v:shape id="Freeform 106" o:spid="_x0000_s1035" style="position:absolute;left:79568;top:11632;width:1998;height:912;visibility:visible;mso-wrap-style:square;v-text-anchor:middle" coordsize="199848,912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" path="m149383,58642r2315,c163652,58642,168794,55178,167509,47478,166095,39779,160181,36315,147455,36315v-11569,,-17868,3464,-27252,13858l108762,63647c90765,84049,77783,91363,58886,91235,28805,91235,5795,72629,910,44912,-3975,17580,11066,-128,39603,1v1929,,2700,,4757,385l52458,32722v-2827,-385,-4371,-385,-5913,-385c35747,32337,30348,36956,31762,45040v1414,7700,8870,12704,18896,12704c62613,57744,68527,54279,82410,38496l93594,25408c106449,10779,122517,3465,142184,3594v32395,,51292,15526,56819,46323c202217,68009,196175,81483,182420,87257v-6813,2695,-12469,3465,-24810,3465l149640,58770r-257,-128xe" filled="f" stroked="f" strokeweight=".35694mm">
                  <v:stroke joinstyle="miter"/>
                  <v:path arrowok="t" o:connecttype="custom" o:connectlocs="149383,58642;151698,58642;167509,47478;147455,36315;120203,50173;108762,63647;58886,91235;910,44912;39603,1;44360,386;52458,32722;46545,32337;31762,45040;50658,57744;82410,38496;93594,25408;142184,3594;199003,49917;182420,87257;157610,90722;149640,58770" o:connectangles="0,0,0,0,0,0,0,0,0,0,0,0,0,0,0,0,0,0,0,0,0"/>
                </v:shape>
              </v:group>
            </w:pict>
          </mc:Fallback>
        </mc:AlternateContent>
      </w:r>
      <w:r w:rsidR="00C53A5F">
        <w:rPr>
          <w:noProof/>
          <w:sz w:val="16"/>
          <w:szCs w:val="20"/>
        </w:rPr>
        <mc:AlternateContent>
          <mc:Choice Requires="wps">
            <w:drawing>
              <wp:anchor distT="0" distB="0" distL="114300" distR="114300" simplePos="0" relativeHeight="251583478" behindDoc="1" locked="0" layoutInCell="1" allowOverlap="1" wp14:anchorId="46F97106" wp14:editId="01A6C036">
                <wp:simplePos x="0" y="0"/>
                <wp:positionH relativeFrom="column">
                  <wp:posOffset>774065</wp:posOffset>
                </wp:positionH>
                <wp:positionV relativeFrom="paragraph">
                  <wp:posOffset>185420</wp:posOffset>
                </wp:positionV>
                <wp:extent cx="8500834" cy="1578315"/>
                <wp:effectExtent l="0" t="0" r="0" b="0"/>
                <wp:wrapNone/>
                <wp:docPr id="94" name="Rectangle 94"/>
                <wp:cNvGraphicFramePr/>
                <a:graphic xmlns:a="http://schemas.openxmlformats.org/drawingml/2006/main">
                  <a:graphicData uri="http://schemas.microsoft.com/office/word/2010/wordprocessingShape">
                    <wps:wsp>
                      <wps:cNvSpPr/>
                      <wps:spPr>
                        <a:xfrm>
                          <a:off x="0" y="0"/>
                          <a:ext cx="8500834" cy="1578315"/>
                        </a:xfrm>
                        <a:prstGeom prst="rect">
                          <a:avLst/>
                        </a:prstGeom>
                        <a:solidFill>
                          <a:srgbClr val="F1F7FA"/>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AEB39D8" id="Rectangle 94" o:spid="_x0000_s1026" style="position:absolute;margin-left:60.95pt;margin-top:14.6pt;width:669.35pt;height:124.3pt;z-index:-25173300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" fillcolor="#f1f7fa" stroked="f" strokeweight=".35694mm"/>
            </w:pict>
          </mc:Fallback>
        </mc:AlternateContent>
      </w:r>
    </w:p>
    <w:p w14:paraId="21BB8968" w14:textId="23590B06" w:rsidR="00833088" w:rsidRPr="00E74A09" w:rsidRDefault="0053220E" w:rsidP="00E74A09">
      <w:pPr>
        <w:spacing w:after="0" w:line="276" w:lineRule="auto"/>
        <w:rPr>
          <w:color w:val="595959" w:themeColor="text1" w:themeTint="A6"/>
          <w:sz w:val="32"/>
          <w:szCs w:val="32"/>
        </w:rPr>
        <w:sectPr w:rsidR="00833088" w:rsidRPr="00E74A09" w:rsidSect="001F398A">
          <w:headerReference w:type="default" r:id="rId11"/>
          <w:pgSz w:w="15840" w:h="12240" w:orient="landscape"/>
          <w:pgMar w:top="441" w:right="576" w:bottom="450" w:left="621" w:header="0" w:footer="0" w:gutter="0"/>
          <w:cols w:space="720"/>
          <w:titlePg/>
          <w:docGrid w:linePitch="360"/>
        </w:sectPr>
      </w:pPr>
      <w:r>
        <w:rPr>
          <w:noProof/>
          <w:sz w:val="16"/>
          <w:szCs w:val="20"/>
        </w:rPr>
        <mc:AlternateContent>
          <mc:Choice Requires="wps">
            <w:drawing>
              <wp:anchor distT="0" distB="0" distL="114300" distR="114300" simplePos="0" relativeHeight="251578355" behindDoc="1" locked="0" layoutInCell="1" allowOverlap="1" wp14:anchorId="2A08A8FE" wp14:editId="42E3A8F3">
                <wp:simplePos x="0" y="0"/>
                <wp:positionH relativeFrom="column">
                  <wp:posOffset>777875</wp:posOffset>
                </wp:positionH>
                <wp:positionV relativeFrom="paragraph">
                  <wp:posOffset>6466205</wp:posOffset>
                </wp:positionV>
                <wp:extent cx="8500745" cy="45719"/>
                <wp:effectExtent l="0" t="0" r="0" b="5715"/>
                <wp:wrapNone/>
                <wp:docPr id="1999908577" name="Rectangle 1999908577"/>
                <wp:cNvGraphicFramePr/>
                <a:graphic xmlns:a="http://schemas.openxmlformats.org/drawingml/2006/main">
                  <a:graphicData uri="http://schemas.microsoft.com/office/word/2010/wordprocessingShape">
                    <wps:wsp>
                      <wps:cNvSpPr/>
                      <wps:spPr>
                        <a:xfrm>
                          <a:off x="0" y="0"/>
                          <a:ext cx="8500745" cy="45719"/>
                        </a:xfrm>
                        <a:prstGeom prst="rect">
                          <a:avLst/>
                        </a:prstGeom>
                        <a:gradFill>
                          <a:gsLst>
                            <a:gs pos="100000">
                              <a:schemeClr val="accent1">
                                <a:lumMod val="5000"/>
                                <a:lumOff val="95000"/>
                              </a:schemeClr>
                            </a:gs>
                            <a:gs pos="0">
                              <a:schemeClr val="accent4">
                                <a:lumMod val="40000"/>
                                <a:lumOff val="60000"/>
                              </a:schemeClr>
                            </a:gs>
                          </a:gsLst>
                          <a:lin ang="0" scaled="0"/>
                        </a:gra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E51E98" id="Rectangle 1999908577" o:spid="_x0000_s1026" style="position:absolute;margin-left:61.25pt;margin-top:509.15pt;width:669.35pt;height:3.6pt;z-index:-2517381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" fillcolor="#ffe599 [1303]" stroked="f" strokeweight=".35694mm">
                <v:fill color2="#f6f8fc [180]" angle="90" focus="100%" type="gradient">
                  <o:fill v:ext="view" type="gradientUnscaled"/>
                </v:fill>
              </v:rect>
            </w:pict>
          </mc:Fallback>
        </mc:AlternateContent>
      </w:r>
      <w:r>
        <w:rPr>
          <w:noProof/>
          <w:sz w:val="16"/>
          <w:szCs w:val="20"/>
        </w:rPr>
        <mc:AlternateContent>
          <mc:Choice Requires="wps">
            <w:drawing>
              <wp:anchor distT="0" distB="0" distL="114300" distR="114300" simplePos="0" relativeHeight="251580404" behindDoc="1" locked="0" layoutInCell="1" allowOverlap="1" wp14:anchorId="0787C91F" wp14:editId="09168212">
                <wp:simplePos x="0" y="0"/>
                <wp:positionH relativeFrom="column">
                  <wp:posOffset>777875</wp:posOffset>
                </wp:positionH>
                <wp:positionV relativeFrom="paragraph">
                  <wp:posOffset>4817745</wp:posOffset>
                </wp:positionV>
                <wp:extent cx="8500745" cy="45719"/>
                <wp:effectExtent l="0" t="0" r="0" b="5715"/>
                <wp:wrapNone/>
                <wp:docPr id="1720636300" name="Rectangle 1720636300"/>
                <wp:cNvGraphicFramePr/>
                <a:graphic xmlns:a="http://schemas.openxmlformats.org/drawingml/2006/main">
                  <a:graphicData uri="http://schemas.microsoft.com/office/word/2010/wordprocessingShape">
                    <wps:wsp>
                      <wps:cNvSpPr/>
                      <wps:spPr>
                        <a:xfrm>
                          <a:off x="0" y="0"/>
                          <a:ext cx="8500745" cy="45719"/>
                        </a:xfrm>
                        <a:prstGeom prst="rect">
                          <a:avLst/>
                        </a:prstGeom>
                        <a:gradFill>
                          <a:gsLst>
                            <a:gs pos="100000">
                              <a:schemeClr val="accent1">
                                <a:lumMod val="5000"/>
                                <a:lumOff val="95000"/>
                              </a:schemeClr>
                            </a:gs>
                            <a:gs pos="0">
                              <a:srgbClr val="FFDF77"/>
                            </a:gs>
                          </a:gsLst>
                          <a:lin ang="0" scaled="0"/>
                        </a:gra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F9C5A0" id="Rectangle 1720636300" o:spid="_x0000_s1026" style="position:absolute;margin-left:61.25pt;margin-top:379.35pt;width:669.35pt;height:3.6pt;z-index:-2517360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" fillcolor="#ffdf77" stroked="f" strokeweight=".35694mm">
                <v:fill color2="#f6f8fc [180]" angle="90" focus="100%" type="gradient">
                  <o:fill v:ext="view" type="gradientUnscaled"/>
                </v:fill>
              </v:rect>
            </w:pict>
          </mc:Fallback>
        </mc:AlternateContent>
      </w:r>
      <w:r>
        <w:rPr>
          <w:noProof/>
          <w:sz w:val="16"/>
          <w:szCs w:val="20"/>
        </w:rPr>
        <mc:AlternateContent>
          <mc:Choice Requires="wps">
            <w:drawing>
              <wp:anchor distT="0" distB="0" distL="114300" distR="114300" simplePos="0" relativeHeight="251582453" behindDoc="1" locked="0" layoutInCell="1" allowOverlap="1" wp14:anchorId="30DA6622" wp14:editId="3F889C58">
                <wp:simplePos x="0" y="0"/>
                <wp:positionH relativeFrom="column">
                  <wp:posOffset>777875</wp:posOffset>
                </wp:positionH>
                <wp:positionV relativeFrom="paragraph">
                  <wp:posOffset>3180715</wp:posOffset>
                </wp:positionV>
                <wp:extent cx="8500745" cy="45719"/>
                <wp:effectExtent l="0" t="0" r="0" b="5715"/>
                <wp:wrapNone/>
                <wp:docPr id="1630631778" name="Rectangle 1630631778"/>
                <wp:cNvGraphicFramePr/>
                <a:graphic xmlns:a="http://schemas.openxmlformats.org/drawingml/2006/main">
                  <a:graphicData uri="http://schemas.microsoft.com/office/word/2010/wordprocessingShape">
                    <wps:wsp>
                      <wps:cNvSpPr/>
                      <wps:spPr>
                        <a:xfrm>
                          <a:off x="0" y="0"/>
                          <a:ext cx="8500745" cy="45719"/>
                        </a:xfrm>
                        <a:prstGeom prst="rect">
                          <a:avLst/>
                        </a:prstGeom>
                        <a:gradFill>
                          <a:gsLst>
                            <a:gs pos="100000">
                              <a:schemeClr val="accent1">
                                <a:lumMod val="5000"/>
                                <a:lumOff val="95000"/>
                              </a:schemeClr>
                            </a:gs>
                            <a:gs pos="0">
                              <a:srgbClr val="FFD444"/>
                            </a:gs>
                          </a:gsLst>
                          <a:lin ang="0" scaled="0"/>
                        </a:gra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DD3D8A" id="Rectangle 1630631778" o:spid="_x0000_s1026" style="position:absolute;margin-left:61.25pt;margin-top:250.45pt;width:669.35pt;height:3.6pt;z-index:-2517340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" fillcolor="#ffd444" stroked="f" strokeweight=".35694mm">
                <v:fill color2="#f6f8fc [180]" angle="90" focus="100%" type="gradient">
                  <o:fill v:ext="view" type="gradientUnscaled"/>
                </v:fill>
              </v:rect>
            </w:pict>
          </mc:Fallback>
        </mc:AlternateContent>
      </w:r>
      <w:r w:rsidR="008E3F68">
        <w:rPr>
          <w:noProof/>
          <w:sz w:val="16"/>
          <w:szCs w:val="20"/>
        </w:rPr>
        <mc:AlternateContent>
          <mc:Choice Requires="wps">
            <w:drawing>
              <wp:anchor distT="0" distB="0" distL="114300" distR="114300" simplePos="0" relativeHeight="251584502" behindDoc="1" locked="0" layoutInCell="1" allowOverlap="1" wp14:anchorId="7360499B" wp14:editId="76E2B175">
                <wp:simplePos x="0" y="0"/>
                <wp:positionH relativeFrom="column">
                  <wp:posOffset>775246</wp:posOffset>
                </wp:positionH>
                <wp:positionV relativeFrom="paragraph">
                  <wp:posOffset>1528653</wp:posOffset>
                </wp:positionV>
                <wp:extent cx="8500745" cy="45719"/>
                <wp:effectExtent l="0" t="0" r="0" b="5715"/>
                <wp:wrapNone/>
                <wp:docPr id="27623460" name="Rectangle 27623460"/>
                <wp:cNvGraphicFramePr/>
                <a:graphic xmlns:a="http://schemas.openxmlformats.org/drawingml/2006/main">
                  <a:graphicData uri="http://schemas.microsoft.com/office/word/2010/wordprocessingShape">
                    <wps:wsp>
                      <wps:cNvSpPr/>
                      <wps:spPr>
                        <a:xfrm>
                          <a:off x="0" y="0"/>
                          <a:ext cx="8500745" cy="45719"/>
                        </a:xfrm>
                        <a:prstGeom prst="rect">
                          <a:avLst/>
                        </a:prstGeom>
                        <a:gradFill>
                          <a:gsLst>
                            <a:gs pos="100000">
                              <a:schemeClr val="accent1">
                                <a:lumMod val="5000"/>
                                <a:lumOff val="95000"/>
                              </a:schemeClr>
                            </a:gs>
                            <a:gs pos="0">
                              <a:srgbClr val="FFC000"/>
                            </a:gs>
                          </a:gsLst>
                          <a:lin ang="0" scaled="0"/>
                        </a:gra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46E637" id="Rectangle 27623460" o:spid="_x0000_s1026" style="position:absolute;margin-left:61.05pt;margin-top:120.35pt;width:669.35pt;height:3.6pt;z-index:-2517319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" fillcolor="#ffc000" stroked="f" strokeweight=".35694mm">
                <v:fill color2="#f6f8fc [180]" angle="90" focus="100%" type="gradient">
                  <o:fill v:ext="view" type="gradientUnscaled"/>
                </v:fill>
              </v:rect>
            </w:pict>
          </mc:Fallback>
        </mc:AlternateContent>
      </w:r>
      <w:r w:rsidR="008E3F68">
        <w:rPr>
          <w:noProof/>
          <w:color w:val="595959" w:themeColor="text1" w:themeTint="A6"/>
          <w:sz w:val="32"/>
          <w:szCs w:val="32"/>
        </w:rPr>
        <mc:AlternateContent>
          <mc:Choice Requires="wps">
            <w:drawing>
              <wp:anchor distT="0" distB="0" distL="114300" distR="114300" simplePos="0" relativeHeight="251663360" behindDoc="1" locked="0" layoutInCell="1" allowOverlap="1" wp14:anchorId="7442C1AC" wp14:editId="71BEDF5F">
                <wp:simplePos x="0" y="0"/>
                <wp:positionH relativeFrom="column">
                  <wp:posOffset>892175</wp:posOffset>
                </wp:positionH>
                <wp:positionV relativeFrom="paragraph">
                  <wp:posOffset>1718310</wp:posOffset>
                </wp:positionV>
                <wp:extent cx="6492240" cy="1508125"/>
                <wp:effectExtent l="0" t="0" r="0" b="0"/>
                <wp:wrapNone/>
                <wp:docPr id="14" name="Rectangle 14"/>
                <wp:cNvGraphicFramePr/>
                <a:graphic xmlns:a="http://schemas.openxmlformats.org/drawingml/2006/main">
                  <a:graphicData uri="http://schemas.microsoft.com/office/word/2010/wordprocessingShape">
                    <wps:wsp>
                      <wps:cNvSpPr/>
                      <wps:spPr>
                        <a:xfrm>
                          <a:off x="0" y="0"/>
                          <a:ext cx="6492240" cy="15081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6C0C256" w14:textId="40F31686" w:rsidR="000A28D5" w:rsidRPr="008E3F68" w:rsidRDefault="008E3F68" w:rsidP="008E3F68">
                            <w:pPr>
                              <w:spacing w:line="276" w:lineRule="auto"/>
                              <w:rPr>
                                <w:color w:val="000000" w:themeColor="text1"/>
                                <w:sz w:val="26"/>
                                <w:szCs w:val="26"/>
                              </w:rPr>
                            </w:pPr>
                            <w:r w:rsidRPr="008E3F68">
                              <w:rPr>
                                <w:color w:val="000000" w:themeColor="text1"/>
                                <w:sz w:val="26"/>
                                <w:szCs w:val="26"/>
                              </w:rPr>
                              <w:t xml:space="preserve">In the </w:t>
                            </w:r>
                            <w:r w:rsidRPr="008E3F68">
                              <w:rPr>
                                <w:i/>
                                <w:iCs/>
                                <w:color w:val="000000" w:themeColor="text1"/>
                                <w:sz w:val="26"/>
                                <w:szCs w:val="26"/>
                              </w:rPr>
                              <w:t>Weaknesses</w:t>
                            </w:r>
                            <w:r w:rsidRPr="008E3F68">
                              <w:rPr>
                                <w:color w:val="000000" w:themeColor="text1"/>
                                <w:sz w:val="26"/>
                                <w:szCs w:val="26"/>
                              </w:rPr>
                              <w:t xml:space="preserve"> section of a marketing SWOT template, one should pinpoint and detail the internal vulnerabilities or areas in need of improvement that might impede the company's growth or performance in the market. </w:t>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42C1AC" id="Rectangle 14" o:spid="_x0000_s1026" style="position:absolute;margin-left:70.25pt;margin-top:135.3pt;width:511.2pt;height:118.7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" filled="f" stroked="f" strokeweight="1pt">
                <v:textbox inset=",7.2pt">
                  <w:txbxContent>
                    <w:p w14:paraId="56C0C256" w14:textId="40F31686" w:rsidR="000A28D5" w:rsidRPr="008E3F68" w:rsidRDefault="008E3F68" w:rsidP="008E3F68">
                      <w:pPr>
                        <w:spacing w:line="276" w:lineRule="auto"/>
                        <w:rPr>
                          <w:color w:val="000000" w:themeColor="text1"/>
                          <w:sz w:val="26"/>
                          <w:szCs w:val="26"/>
                        </w:rPr>
                      </w:pPr>
                      <w:r w:rsidRPr="008E3F68">
                        <w:rPr>
                          <w:color w:val="000000" w:themeColor="text1"/>
                          <w:sz w:val="26"/>
                          <w:szCs w:val="26"/>
                        </w:rPr>
                        <w:t xml:space="preserve">In the </w:t>
                      </w:r>
                      <w:r w:rsidRPr="008E3F68">
                        <w:rPr>
                          <w:i/>
                          <w:iCs/>
                          <w:color w:val="000000" w:themeColor="text1"/>
                          <w:sz w:val="26"/>
                          <w:szCs w:val="26"/>
                        </w:rPr>
                        <w:t>Weaknesses</w:t>
                      </w:r>
                      <w:r w:rsidRPr="008E3F68">
                        <w:rPr>
                          <w:color w:val="000000" w:themeColor="text1"/>
                          <w:sz w:val="26"/>
                          <w:szCs w:val="26"/>
                        </w:rPr>
                        <w:t xml:space="preserve"> section of a marketing SWOT template, one should pinpoint and detail the internal vulnerabilities or areas in need of improvement that might impede the company's growth or performance in the market.</w:t>
                      </w:r>
                      <w:r w:rsidRPr="008E3F68">
                        <w:rPr>
                          <w:color w:val="000000" w:themeColor="text1"/>
                          <w:sz w:val="26"/>
                          <w:szCs w:val="26"/>
                        </w:rPr>
                        <w:t xml:space="preserve"> </w:t>
                      </w:r>
                    </w:p>
                  </w:txbxContent>
                </v:textbox>
              </v:rect>
            </w:pict>
          </mc:Fallback>
        </mc:AlternateContent>
      </w:r>
      <w:r w:rsidR="00EC73B2">
        <w:rPr>
          <w:noProof/>
          <w:color w:val="595959" w:themeColor="text1" w:themeTint="A6"/>
          <w:sz w:val="32"/>
          <w:szCs w:val="32"/>
        </w:rPr>
        <mc:AlternateContent>
          <mc:Choice Requires="wps">
            <w:drawing>
              <wp:anchor distT="0" distB="0" distL="114300" distR="114300" simplePos="0" relativeHeight="251728896" behindDoc="0" locked="0" layoutInCell="1" allowOverlap="1" wp14:anchorId="70B50C3B" wp14:editId="428C21BE">
                <wp:simplePos x="0" y="0"/>
                <wp:positionH relativeFrom="column">
                  <wp:posOffset>8949055</wp:posOffset>
                </wp:positionH>
                <wp:positionV relativeFrom="paragraph">
                  <wp:posOffset>5023485</wp:posOffset>
                </wp:positionV>
                <wp:extent cx="137160" cy="758825"/>
                <wp:effectExtent l="0" t="0" r="2540" b="3175"/>
                <wp:wrapNone/>
                <wp:docPr id="469450831" name="Right Triangle 4"/>
                <wp:cNvGraphicFramePr/>
                <a:graphic xmlns:a="http://schemas.openxmlformats.org/drawingml/2006/main">
                  <a:graphicData uri="http://schemas.microsoft.com/office/word/2010/wordprocessingShape">
                    <wps:wsp>
                      <wps:cNvSpPr/>
                      <wps:spPr>
                        <a:xfrm rot="10800000">
                          <a:off x="0" y="0"/>
                          <a:ext cx="137160" cy="758825"/>
                        </a:xfrm>
                        <a:prstGeom prst="rtTriangle">
                          <a:avLst/>
                        </a:prstGeom>
                        <a:solidFill>
                          <a:schemeClr val="accent4">
                            <a:lumMod val="40000"/>
                            <a:lumOff val="6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8958F7" id="_x0000_t6" coordsize="21600,21600" o:spt="6" path="m,l,21600r21600,xe">
                <v:stroke joinstyle="miter"/>
                <v:path gradientshapeok="t" o:connecttype="custom" o:connectlocs="0,0;0,10800;0,21600;10800,21600;21600,21600;10800,10800" textboxrect="1800,12600,12600,19800"/>
              </v:shapetype>
              <v:shape id="Right Triangle 4" o:spid="_x0000_s1026" type="#_x0000_t6" style="position:absolute;margin-left:704.65pt;margin-top:395.55pt;width:10.8pt;height:59.75pt;rotation:180;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" fillcolor="#ffe599 [1303]" stroked="f" strokeweight="1pt"/>
            </w:pict>
          </mc:Fallback>
        </mc:AlternateContent>
      </w:r>
      <w:r w:rsidR="00EC73B2">
        <w:rPr>
          <w:noProof/>
          <w:color w:val="595959" w:themeColor="text1" w:themeTint="A6"/>
          <w:sz w:val="32"/>
          <w:szCs w:val="32"/>
        </w:rPr>
        <mc:AlternateContent>
          <mc:Choice Requires="wps">
            <w:drawing>
              <wp:anchor distT="0" distB="0" distL="114300" distR="114300" simplePos="0" relativeHeight="251726848" behindDoc="0" locked="0" layoutInCell="1" allowOverlap="1" wp14:anchorId="719431BB" wp14:editId="14F754F6">
                <wp:simplePos x="0" y="0"/>
                <wp:positionH relativeFrom="column">
                  <wp:posOffset>8947785</wp:posOffset>
                </wp:positionH>
                <wp:positionV relativeFrom="paragraph">
                  <wp:posOffset>3375660</wp:posOffset>
                </wp:positionV>
                <wp:extent cx="137160" cy="758825"/>
                <wp:effectExtent l="0" t="0" r="2540" b="3175"/>
                <wp:wrapNone/>
                <wp:docPr id="2094842407" name="Right Triangle 4"/>
                <wp:cNvGraphicFramePr/>
                <a:graphic xmlns:a="http://schemas.openxmlformats.org/drawingml/2006/main">
                  <a:graphicData uri="http://schemas.microsoft.com/office/word/2010/wordprocessingShape">
                    <wps:wsp>
                      <wps:cNvSpPr/>
                      <wps:spPr>
                        <a:xfrm rot="10800000">
                          <a:off x="0" y="0"/>
                          <a:ext cx="137160" cy="758825"/>
                        </a:xfrm>
                        <a:prstGeom prst="rtTriangle">
                          <a:avLst/>
                        </a:prstGeom>
                        <a:solidFill>
                          <a:srgbClr val="FFDF77"/>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D9D231" id="Right Triangle 4" o:spid="_x0000_s1026" type="#_x0000_t6" style="position:absolute;margin-left:704.55pt;margin-top:265.8pt;width:10.8pt;height:59.75pt;rotation:180;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" fillcolor="#ffdf77" stroked="f" strokeweight="1pt"/>
            </w:pict>
          </mc:Fallback>
        </mc:AlternateContent>
      </w:r>
      <w:r w:rsidR="00EC73B2">
        <w:rPr>
          <w:noProof/>
          <w:color w:val="595959" w:themeColor="text1" w:themeTint="A6"/>
          <w:sz w:val="32"/>
          <w:szCs w:val="32"/>
        </w:rPr>
        <mc:AlternateContent>
          <mc:Choice Requires="wps">
            <w:drawing>
              <wp:anchor distT="0" distB="0" distL="114300" distR="114300" simplePos="0" relativeHeight="251724800" behindDoc="0" locked="0" layoutInCell="1" allowOverlap="1" wp14:anchorId="621631C6" wp14:editId="6F831A29">
                <wp:simplePos x="0" y="0"/>
                <wp:positionH relativeFrom="column">
                  <wp:posOffset>8951595</wp:posOffset>
                </wp:positionH>
                <wp:positionV relativeFrom="paragraph">
                  <wp:posOffset>1729740</wp:posOffset>
                </wp:positionV>
                <wp:extent cx="137160" cy="758825"/>
                <wp:effectExtent l="0" t="0" r="2540" b="3175"/>
                <wp:wrapNone/>
                <wp:docPr id="982801129" name="Right Triangle 4"/>
                <wp:cNvGraphicFramePr/>
                <a:graphic xmlns:a="http://schemas.openxmlformats.org/drawingml/2006/main">
                  <a:graphicData uri="http://schemas.microsoft.com/office/word/2010/wordprocessingShape">
                    <wps:wsp>
                      <wps:cNvSpPr/>
                      <wps:spPr>
                        <a:xfrm rot="10800000">
                          <a:off x="0" y="0"/>
                          <a:ext cx="137160" cy="758825"/>
                        </a:xfrm>
                        <a:prstGeom prst="rtTriangle">
                          <a:avLst/>
                        </a:prstGeom>
                        <a:solidFill>
                          <a:srgbClr val="FFD444"/>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C0B0C9" id="Right Triangle 4" o:spid="_x0000_s1026" type="#_x0000_t6" style="position:absolute;margin-left:704.85pt;margin-top:136.2pt;width:10.8pt;height:59.75pt;rotation:180;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" fillcolor="#ffd444" stroked="f" strokeweight="1pt"/>
            </w:pict>
          </mc:Fallback>
        </mc:AlternateContent>
      </w:r>
      <w:r w:rsidR="00EC73B2">
        <w:rPr>
          <w:noProof/>
          <w:color w:val="595959" w:themeColor="text1" w:themeTint="A6"/>
          <w:sz w:val="32"/>
          <w:szCs w:val="32"/>
        </w:rPr>
        <mc:AlternateContent>
          <mc:Choice Requires="wps">
            <w:drawing>
              <wp:anchor distT="0" distB="0" distL="114300" distR="114300" simplePos="0" relativeHeight="251722752" behindDoc="0" locked="0" layoutInCell="1" allowOverlap="1" wp14:anchorId="0B4D786C" wp14:editId="138F8AF6">
                <wp:simplePos x="0" y="0"/>
                <wp:positionH relativeFrom="column">
                  <wp:posOffset>8941925</wp:posOffset>
                </wp:positionH>
                <wp:positionV relativeFrom="paragraph">
                  <wp:posOffset>86360</wp:posOffset>
                </wp:positionV>
                <wp:extent cx="137160" cy="758825"/>
                <wp:effectExtent l="0" t="0" r="2540" b="3175"/>
                <wp:wrapNone/>
                <wp:docPr id="1660678146" name="Right Triangle 4"/>
                <wp:cNvGraphicFramePr/>
                <a:graphic xmlns:a="http://schemas.openxmlformats.org/drawingml/2006/main">
                  <a:graphicData uri="http://schemas.microsoft.com/office/word/2010/wordprocessingShape">
                    <wps:wsp>
                      <wps:cNvSpPr/>
                      <wps:spPr>
                        <a:xfrm rot="10800000">
                          <a:off x="0" y="0"/>
                          <a:ext cx="137160" cy="758825"/>
                        </a:xfrm>
                        <a:prstGeom prst="rtTriangle">
                          <a:avLst/>
                        </a:prstGeom>
                        <a:solidFill>
                          <a:schemeClr val="accent4"/>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F4AC4F" id="Right Triangle 4" o:spid="_x0000_s1026" type="#_x0000_t6" style="position:absolute;margin-left:704.1pt;margin-top:6.8pt;width:10.8pt;height:59.75pt;rotation:180;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" fillcolor="#ffc000 [3207]" stroked="f" strokeweight="1pt"/>
            </w:pict>
          </mc:Fallback>
        </mc:AlternateContent>
      </w:r>
      <w:r w:rsidR="0020073F">
        <w:rPr>
          <w:noProof/>
          <w:color w:val="595959" w:themeColor="text1" w:themeTint="A6"/>
          <w:sz w:val="32"/>
          <w:szCs w:val="32"/>
        </w:rPr>
        <mc:AlternateContent>
          <mc:Choice Requires="wps">
            <w:drawing>
              <wp:anchor distT="0" distB="0" distL="114300" distR="114300" simplePos="0" relativeHeight="251594744" behindDoc="1" locked="0" layoutInCell="1" allowOverlap="1" wp14:anchorId="6AB35687" wp14:editId="04D2C0C9">
                <wp:simplePos x="0" y="0"/>
                <wp:positionH relativeFrom="column">
                  <wp:posOffset>8444865</wp:posOffset>
                </wp:positionH>
                <wp:positionV relativeFrom="paragraph">
                  <wp:posOffset>1638300</wp:posOffset>
                </wp:positionV>
                <wp:extent cx="731520" cy="1581986"/>
                <wp:effectExtent l="0" t="0" r="5080" b="5715"/>
                <wp:wrapNone/>
                <wp:docPr id="1240221977" name="Freeform 3"/>
                <wp:cNvGraphicFramePr/>
                <a:graphic xmlns:a="http://schemas.openxmlformats.org/drawingml/2006/main">
                  <a:graphicData uri="http://schemas.microsoft.com/office/word/2010/wordprocessingShape">
                    <wps:wsp>
                      <wps:cNvSpPr/>
                      <wps:spPr>
                        <a:xfrm>
                          <a:off x="0" y="0"/>
                          <a:ext cx="731520" cy="1581986"/>
                        </a:xfrm>
                        <a:custGeom>
                          <a:avLst/>
                          <a:gdLst>
                            <a:gd name="connsiteX0" fmla="*/ 1615423 w 1615423"/>
                            <a:gd name="connsiteY0" fmla="*/ 1578264 h 1578263"/>
                            <a:gd name="connsiteX1" fmla="*/ 282908 w 1615423"/>
                            <a:gd name="connsiteY1" fmla="*/ 1578264 h 1578263"/>
                            <a:gd name="connsiteX2" fmla="*/ 0 w 1615423"/>
                            <a:gd name="connsiteY2" fmla="*/ 0 h 1578263"/>
                            <a:gd name="connsiteX3" fmla="*/ 1615423 w 1615423"/>
                            <a:gd name="connsiteY3" fmla="*/ 0 h 1578263"/>
                            <a:gd name="connsiteX4" fmla="*/ 1615423 w 1615423"/>
                            <a:gd name="connsiteY4" fmla="*/ 1578264 h 1578263"/>
                            <a:gd name="connsiteX0" fmla="*/ 1615423 w 1615423"/>
                            <a:gd name="connsiteY0" fmla="*/ 1578264 h 1578264"/>
                            <a:gd name="connsiteX1" fmla="*/ 489114 w 1615423"/>
                            <a:gd name="connsiteY1" fmla="*/ 1578263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504530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686548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82276"/>
                            <a:gd name="connsiteX1" fmla="*/ 633639 w 1615423"/>
                            <a:gd name="connsiteY1" fmla="*/ 1582276 h 1582276"/>
                            <a:gd name="connsiteX2" fmla="*/ 0 w 1615423"/>
                            <a:gd name="connsiteY2" fmla="*/ 0 h 1582276"/>
                            <a:gd name="connsiteX3" fmla="*/ 1615423 w 1615423"/>
                            <a:gd name="connsiteY3" fmla="*/ 0 h 1582276"/>
                            <a:gd name="connsiteX4" fmla="*/ 1615423 w 1615423"/>
                            <a:gd name="connsiteY4" fmla="*/ 1578264 h 158227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5423" h="1582276">
                              <a:moveTo>
                                <a:pt x="1615423" y="1578264"/>
                              </a:moveTo>
                              <a:lnTo>
                                <a:pt x="633639" y="1582276"/>
                              </a:lnTo>
                              <a:lnTo>
                                <a:pt x="0" y="0"/>
                              </a:lnTo>
                              <a:lnTo>
                                <a:pt x="1615423" y="0"/>
                              </a:lnTo>
                              <a:lnTo>
                                <a:pt x="1615423" y="1578264"/>
                              </a:lnTo>
                              <a:close/>
                            </a:path>
                          </a:pathLst>
                        </a:custGeom>
                        <a:solidFill>
                          <a:srgbClr val="0098AA"/>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48423DB" id="Freeform 3" o:spid="_x0000_s1026" style="position:absolute;margin-left:664.95pt;margin-top:129pt;width:57.6pt;height:124.55pt;z-index:-251721736;visibility:visible;mso-wrap-style:square;mso-wrap-distance-left:9pt;mso-wrap-distance-top:0;mso-wrap-distance-right:9pt;mso-wrap-distance-bottom:0;mso-position-horizontal:absolute;mso-position-horizontal-relative:text;mso-position-vertical:absolute;mso-position-vertical-relative:text;v-text-anchor:middle" coordsize="1615423,158227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" path="m1615423,1578264r-981784,4012l,,1615423,r,1578264xe" fillcolor="#0098aa" stroked="f" strokeweight=".35694mm">
                <v:stroke joinstyle="miter"/>
                <v:path arrowok="t" o:connecttype="custom" o:connectlocs="731520,1577975;286934,1581986;0,0;731520,0;731520,1577975" o:connectangles="0,0,0,0,0"/>
              </v:shape>
            </w:pict>
          </mc:Fallback>
        </mc:AlternateContent>
      </w:r>
      <w:r w:rsidR="0020073F">
        <w:rPr>
          <w:noProof/>
          <w:color w:val="595959" w:themeColor="text1" w:themeTint="A6"/>
          <w:sz w:val="32"/>
          <w:szCs w:val="32"/>
        </w:rPr>
        <mc:AlternateContent>
          <mc:Choice Requires="wps">
            <w:drawing>
              <wp:anchor distT="0" distB="0" distL="114300" distR="114300" simplePos="0" relativeHeight="251596793" behindDoc="1" locked="0" layoutInCell="1" allowOverlap="1" wp14:anchorId="7E327FB4" wp14:editId="243A8217">
                <wp:simplePos x="0" y="0"/>
                <wp:positionH relativeFrom="column">
                  <wp:posOffset>8444865</wp:posOffset>
                </wp:positionH>
                <wp:positionV relativeFrom="paragraph">
                  <wp:posOffset>3282315</wp:posOffset>
                </wp:positionV>
                <wp:extent cx="731520" cy="1581986"/>
                <wp:effectExtent l="0" t="0" r="5080" b="5715"/>
                <wp:wrapNone/>
                <wp:docPr id="1434411125" name="Freeform 1434411125"/>
                <wp:cNvGraphicFramePr/>
                <a:graphic xmlns:a="http://schemas.openxmlformats.org/drawingml/2006/main">
                  <a:graphicData uri="http://schemas.microsoft.com/office/word/2010/wordprocessingShape">
                    <wps:wsp>
                      <wps:cNvSpPr/>
                      <wps:spPr>
                        <a:xfrm>
                          <a:off x="0" y="0"/>
                          <a:ext cx="731520" cy="1581986"/>
                        </a:xfrm>
                        <a:custGeom>
                          <a:avLst/>
                          <a:gdLst>
                            <a:gd name="connsiteX0" fmla="*/ 1615423 w 1615423"/>
                            <a:gd name="connsiteY0" fmla="*/ 1578264 h 1578263"/>
                            <a:gd name="connsiteX1" fmla="*/ 282908 w 1615423"/>
                            <a:gd name="connsiteY1" fmla="*/ 1578264 h 1578263"/>
                            <a:gd name="connsiteX2" fmla="*/ 0 w 1615423"/>
                            <a:gd name="connsiteY2" fmla="*/ 0 h 1578263"/>
                            <a:gd name="connsiteX3" fmla="*/ 1615423 w 1615423"/>
                            <a:gd name="connsiteY3" fmla="*/ 0 h 1578263"/>
                            <a:gd name="connsiteX4" fmla="*/ 1615423 w 1615423"/>
                            <a:gd name="connsiteY4" fmla="*/ 1578264 h 1578263"/>
                            <a:gd name="connsiteX0" fmla="*/ 1615423 w 1615423"/>
                            <a:gd name="connsiteY0" fmla="*/ 1578264 h 1578264"/>
                            <a:gd name="connsiteX1" fmla="*/ 489114 w 1615423"/>
                            <a:gd name="connsiteY1" fmla="*/ 1578263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504530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686548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82276"/>
                            <a:gd name="connsiteX1" fmla="*/ 633639 w 1615423"/>
                            <a:gd name="connsiteY1" fmla="*/ 1582276 h 1582276"/>
                            <a:gd name="connsiteX2" fmla="*/ 0 w 1615423"/>
                            <a:gd name="connsiteY2" fmla="*/ 0 h 1582276"/>
                            <a:gd name="connsiteX3" fmla="*/ 1615423 w 1615423"/>
                            <a:gd name="connsiteY3" fmla="*/ 0 h 1582276"/>
                            <a:gd name="connsiteX4" fmla="*/ 1615423 w 1615423"/>
                            <a:gd name="connsiteY4" fmla="*/ 1578264 h 158227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5423" h="1582276">
                              <a:moveTo>
                                <a:pt x="1615423" y="1578264"/>
                              </a:moveTo>
                              <a:lnTo>
                                <a:pt x="633639" y="1582276"/>
                              </a:lnTo>
                              <a:lnTo>
                                <a:pt x="0" y="0"/>
                              </a:lnTo>
                              <a:lnTo>
                                <a:pt x="1615423" y="0"/>
                              </a:lnTo>
                              <a:lnTo>
                                <a:pt x="1615423" y="1578264"/>
                              </a:lnTo>
                              <a:close/>
                            </a:path>
                          </a:pathLst>
                        </a:custGeom>
                        <a:solidFill>
                          <a:srgbClr val="00A7BB"/>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2571B5" id="Freeform 1434411125" o:spid="_x0000_s1026" style="position:absolute;margin-left:664.95pt;margin-top:258.45pt;width:57.6pt;height:124.55pt;z-index:-2517196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15423,158227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" path="m1615423,1578264r-981784,4012l,,1615423,r,1578264xe" fillcolor="#00a7bb" stroked="f" strokeweight=".35694mm">
                <v:stroke joinstyle="miter"/>
                <v:path arrowok="t" o:connecttype="custom" o:connectlocs="731520,1577975;286934,1581986;0,0;731520,0;731520,1577975" o:connectangles="0,0,0,0,0"/>
              </v:shape>
            </w:pict>
          </mc:Fallback>
        </mc:AlternateContent>
      </w:r>
      <w:r w:rsidR="0020073F">
        <w:rPr>
          <w:noProof/>
          <w:color w:val="595959" w:themeColor="text1" w:themeTint="A6"/>
          <w:sz w:val="32"/>
          <w:szCs w:val="32"/>
        </w:rPr>
        <mc:AlternateContent>
          <mc:Choice Requires="wps">
            <w:drawing>
              <wp:anchor distT="0" distB="0" distL="114300" distR="114300" simplePos="0" relativeHeight="251598842" behindDoc="1" locked="0" layoutInCell="1" allowOverlap="1" wp14:anchorId="6EB286BD" wp14:editId="739D6021">
                <wp:simplePos x="0" y="0"/>
                <wp:positionH relativeFrom="column">
                  <wp:posOffset>8444865</wp:posOffset>
                </wp:positionH>
                <wp:positionV relativeFrom="paragraph">
                  <wp:posOffset>4923155</wp:posOffset>
                </wp:positionV>
                <wp:extent cx="731520" cy="1581986"/>
                <wp:effectExtent l="0" t="0" r="5080" b="5715"/>
                <wp:wrapNone/>
                <wp:docPr id="151" name="Freeform 151"/>
                <wp:cNvGraphicFramePr/>
                <a:graphic xmlns:a="http://schemas.openxmlformats.org/drawingml/2006/main">
                  <a:graphicData uri="http://schemas.microsoft.com/office/word/2010/wordprocessingShape">
                    <wps:wsp>
                      <wps:cNvSpPr/>
                      <wps:spPr>
                        <a:xfrm>
                          <a:off x="0" y="0"/>
                          <a:ext cx="731520" cy="1581986"/>
                        </a:xfrm>
                        <a:custGeom>
                          <a:avLst/>
                          <a:gdLst>
                            <a:gd name="connsiteX0" fmla="*/ 1615423 w 1615423"/>
                            <a:gd name="connsiteY0" fmla="*/ 1578264 h 1578263"/>
                            <a:gd name="connsiteX1" fmla="*/ 282908 w 1615423"/>
                            <a:gd name="connsiteY1" fmla="*/ 1578264 h 1578263"/>
                            <a:gd name="connsiteX2" fmla="*/ 0 w 1615423"/>
                            <a:gd name="connsiteY2" fmla="*/ 0 h 1578263"/>
                            <a:gd name="connsiteX3" fmla="*/ 1615423 w 1615423"/>
                            <a:gd name="connsiteY3" fmla="*/ 0 h 1578263"/>
                            <a:gd name="connsiteX4" fmla="*/ 1615423 w 1615423"/>
                            <a:gd name="connsiteY4" fmla="*/ 1578264 h 1578263"/>
                            <a:gd name="connsiteX0" fmla="*/ 1615423 w 1615423"/>
                            <a:gd name="connsiteY0" fmla="*/ 1578264 h 1578264"/>
                            <a:gd name="connsiteX1" fmla="*/ 489114 w 1615423"/>
                            <a:gd name="connsiteY1" fmla="*/ 1578263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504530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686548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82276"/>
                            <a:gd name="connsiteX1" fmla="*/ 633639 w 1615423"/>
                            <a:gd name="connsiteY1" fmla="*/ 1582276 h 1582276"/>
                            <a:gd name="connsiteX2" fmla="*/ 0 w 1615423"/>
                            <a:gd name="connsiteY2" fmla="*/ 0 h 1582276"/>
                            <a:gd name="connsiteX3" fmla="*/ 1615423 w 1615423"/>
                            <a:gd name="connsiteY3" fmla="*/ 0 h 1582276"/>
                            <a:gd name="connsiteX4" fmla="*/ 1615423 w 1615423"/>
                            <a:gd name="connsiteY4" fmla="*/ 1578264 h 158227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5423" h="1582276">
                              <a:moveTo>
                                <a:pt x="1615423" y="1578264"/>
                              </a:moveTo>
                              <a:lnTo>
                                <a:pt x="633639" y="1582276"/>
                              </a:lnTo>
                              <a:lnTo>
                                <a:pt x="0" y="0"/>
                              </a:lnTo>
                              <a:lnTo>
                                <a:pt x="1615423" y="0"/>
                              </a:lnTo>
                              <a:lnTo>
                                <a:pt x="1615423" y="1578264"/>
                              </a:lnTo>
                              <a:close/>
                            </a:path>
                          </a:pathLst>
                        </a:custGeom>
                        <a:solidFill>
                          <a:srgbClr val="00B8D1"/>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586EE7" id="Freeform 151" o:spid="_x0000_s1026" style="position:absolute;margin-left:664.95pt;margin-top:387.65pt;width:57.6pt;height:124.55pt;z-index:-2517176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15423,158227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" path="m1615423,1578264r-981784,4012l,,1615423,r,1578264xe" fillcolor="#00b8d1" stroked="f" strokeweight=".35694mm">
                <v:stroke joinstyle="miter"/>
                <v:path arrowok="t" o:connecttype="custom" o:connectlocs="731520,1577975;286934,1581986;0,0;731520,0;731520,1577975" o:connectangles="0,0,0,0,0"/>
              </v:shape>
            </w:pict>
          </mc:Fallback>
        </mc:AlternateContent>
      </w:r>
      <w:r w:rsidR="00FA42FA">
        <w:rPr>
          <w:noProof/>
          <w:color w:val="595959" w:themeColor="text1" w:themeTint="A6"/>
          <w:sz w:val="32"/>
          <w:szCs w:val="32"/>
        </w:rPr>
        <mc:AlternateContent>
          <mc:Choice Requires="wps">
            <w:drawing>
              <wp:anchor distT="0" distB="0" distL="114300" distR="114300" simplePos="0" relativeHeight="251678720" behindDoc="1" locked="0" layoutInCell="1" allowOverlap="1" wp14:anchorId="24229C2F" wp14:editId="777DBF88">
                <wp:simplePos x="0" y="0"/>
                <wp:positionH relativeFrom="column">
                  <wp:posOffset>427990</wp:posOffset>
                </wp:positionH>
                <wp:positionV relativeFrom="paragraph">
                  <wp:posOffset>1297305</wp:posOffset>
                </wp:positionV>
                <wp:extent cx="274320" cy="274320"/>
                <wp:effectExtent l="0" t="0" r="5080" b="5080"/>
                <wp:wrapNone/>
                <wp:docPr id="188" name="Right Triangle 188"/>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3183CE" id="Right Triangle 188" o:spid="_x0000_s1026" type="#_x0000_t6" style="position:absolute;margin-left:33.7pt;margin-top:102.15pt;width:21.6pt;height:21.6pt;flip:x;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" fillcolor="#ffc000 [3207]" stroked="f" strokeweight="1pt"/>
            </w:pict>
          </mc:Fallback>
        </mc:AlternateContent>
      </w:r>
      <w:r w:rsidR="00FA42FA">
        <w:rPr>
          <w:noProof/>
          <w:color w:val="595959" w:themeColor="text1" w:themeTint="A6"/>
          <w:sz w:val="32"/>
          <w:szCs w:val="32"/>
        </w:rPr>
        <mc:AlternateContent>
          <mc:Choice Requires="wps">
            <w:drawing>
              <wp:anchor distT="0" distB="0" distL="114300" distR="114300" simplePos="0" relativeHeight="251681792" behindDoc="1" locked="0" layoutInCell="1" allowOverlap="1" wp14:anchorId="252A064D" wp14:editId="2E29B3D3">
                <wp:simplePos x="0" y="0"/>
                <wp:positionH relativeFrom="column">
                  <wp:posOffset>430530</wp:posOffset>
                </wp:positionH>
                <wp:positionV relativeFrom="paragraph">
                  <wp:posOffset>2942590</wp:posOffset>
                </wp:positionV>
                <wp:extent cx="274320" cy="274320"/>
                <wp:effectExtent l="0" t="0" r="5080" b="5080"/>
                <wp:wrapNone/>
                <wp:docPr id="190" name="Right Triangle 190"/>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rgbClr val="FFD44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7085D7" id="Right Triangle 190" o:spid="_x0000_s1026" type="#_x0000_t6" style="position:absolute;margin-left:33.9pt;margin-top:231.7pt;width:21.6pt;height:21.6pt;flip:x;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" fillcolor="#ffd444" stroked="f" strokeweight="1pt"/>
            </w:pict>
          </mc:Fallback>
        </mc:AlternateContent>
      </w:r>
      <w:r w:rsidR="00FA42FA">
        <w:rPr>
          <w:noProof/>
          <w:color w:val="595959" w:themeColor="text1" w:themeTint="A6"/>
          <w:sz w:val="32"/>
          <w:szCs w:val="32"/>
        </w:rPr>
        <mc:AlternateContent>
          <mc:Choice Requires="wps">
            <w:drawing>
              <wp:anchor distT="0" distB="0" distL="114300" distR="114300" simplePos="0" relativeHeight="251684864" behindDoc="1" locked="0" layoutInCell="1" allowOverlap="1" wp14:anchorId="5A7EA282" wp14:editId="10E48364">
                <wp:simplePos x="0" y="0"/>
                <wp:positionH relativeFrom="column">
                  <wp:posOffset>427990</wp:posOffset>
                </wp:positionH>
                <wp:positionV relativeFrom="paragraph">
                  <wp:posOffset>4583430</wp:posOffset>
                </wp:positionV>
                <wp:extent cx="274320" cy="274320"/>
                <wp:effectExtent l="0" t="0" r="5080" b="5080"/>
                <wp:wrapNone/>
                <wp:docPr id="192" name="Right Triangle 192"/>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rgbClr val="FFDF7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7318BB" id="Right Triangle 192" o:spid="_x0000_s1026" type="#_x0000_t6" style="position:absolute;margin-left:33.7pt;margin-top:360.9pt;width:21.6pt;height:21.6pt;flip:x;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" fillcolor="#ffdf77" stroked="f" strokeweight="1pt"/>
            </w:pict>
          </mc:Fallback>
        </mc:AlternateContent>
      </w:r>
      <w:r w:rsidR="00FA42FA">
        <w:rPr>
          <w:noProof/>
          <w:color w:val="595959" w:themeColor="text1" w:themeTint="A6"/>
          <w:sz w:val="32"/>
          <w:szCs w:val="32"/>
        </w:rPr>
        <mc:AlternateContent>
          <mc:Choice Requires="wps">
            <w:drawing>
              <wp:anchor distT="0" distB="0" distL="114300" distR="114300" simplePos="0" relativeHeight="251686912" behindDoc="1" locked="0" layoutInCell="1" allowOverlap="1" wp14:anchorId="45E0309C" wp14:editId="29914FB9">
                <wp:simplePos x="0" y="0"/>
                <wp:positionH relativeFrom="column">
                  <wp:posOffset>430530</wp:posOffset>
                </wp:positionH>
                <wp:positionV relativeFrom="paragraph">
                  <wp:posOffset>6229350</wp:posOffset>
                </wp:positionV>
                <wp:extent cx="274320" cy="274320"/>
                <wp:effectExtent l="0" t="0" r="5080" b="5080"/>
                <wp:wrapNone/>
                <wp:docPr id="194" name="Right Triangle 194"/>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chemeClr val="accent4">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3CAD74" id="Right Triangle 194" o:spid="_x0000_s1026" type="#_x0000_t6" style="position:absolute;margin-left:33.9pt;margin-top:490.5pt;width:21.6pt;height:21.6pt;flip:x;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" fillcolor="#ffe599 [1303]" stroked="f" strokeweight="1pt"/>
            </w:pict>
          </mc:Fallback>
        </mc:AlternateContent>
      </w:r>
      <w:r w:rsidR="00B15914">
        <w:rPr>
          <w:noProof/>
          <w:color w:val="595959" w:themeColor="text1" w:themeTint="A6"/>
          <w:sz w:val="32"/>
          <w:szCs w:val="32"/>
        </w:rPr>
        <mc:AlternateContent>
          <mc:Choice Requires="wps">
            <w:drawing>
              <wp:anchor distT="0" distB="0" distL="114300" distR="114300" simplePos="0" relativeHeight="251581429" behindDoc="1" locked="0" layoutInCell="1" allowOverlap="1" wp14:anchorId="09FD8693" wp14:editId="46AC2F1E">
                <wp:simplePos x="0" y="0"/>
                <wp:positionH relativeFrom="column">
                  <wp:posOffset>774065</wp:posOffset>
                </wp:positionH>
                <wp:positionV relativeFrom="paragraph">
                  <wp:posOffset>1640840</wp:posOffset>
                </wp:positionV>
                <wp:extent cx="8500745" cy="1577975"/>
                <wp:effectExtent l="0" t="0" r="0" b="0"/>
                <wp:wrapNone/>
                <wp:docPr id="111" name="Rectangle 111"/>
                <wp:cNvGraphicFramePr/>
                <a:graphic xmlns:a="http://schemas.openxmlformats.org/drawingml/2006/main">
                  <a:graphicData uri="http://schemas.microsoft.com/office/word/2010/wordprocessingShape">
                    <wps:wsp>
                      <wps:cNvSpPr/>
                      <wps:spPr>
                        <a:xfrm>
                          <a:off x="0" y="0"/>
                          <a:ext cx="8500745" cy="1577975"/>
                        </a:xfrm>
                        <a:prstGeom prst="rect">
                          <a:avLst/>
                        </a:prstGeom>
                        <a:solidFill>
                          <a:srgbClr val="F1F7FA"/>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D9C1344" id="Rectangle 111" o:spid="_x0000_s1026" style="position:absolute;margin-left:60.95pt;margin-top:129.2pt;width:669.35pt;height:124.25pt;z-index:-25173505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" fillcolor="#f1f7fa" stroked="f" strokeweight=".35694mm"/>
            </w:pict>
          </mc:Fallback>
        </mc:AlternateContent>
      </w:r>
      <w:r w:rsidR="00B15914">
        <w:rPr>
          <w:noProof/>
          <w:color w:val="595959" w:themeColor="text1" w:themeTint="A6"/>
          <w:sz w:val="32"/>
          <w:szCs w:val="32"/>
        </w:rPr>
        <mc:AlternateContent>
          <mc:Choice Requires="wps">
            <w:drawing>
              <wp:anchor distT="0" distB="0" distL="114300" distR="114300" simplePos="0" relativeHeight="251579380" behindDoc="1" locked="0" layoutInCell="1" allowOverlap="1" wp14:anchorId="6F88E5A5" wp14:editId="5698739B">
                <wp:simplePos x="0" y="0"/>
                <wp:positionH relativeFrom="column">
                  <wp:posOffset>774065</wp:posOffset>
                </wp:positionH>
                <wp:positionV relativeFrom="paragraph">
                  <wp:posOffset>3284855</wp:posOffset>
                </wp:positionV>
                <wp:extent cx="8500745" cy="1577975"/>
                <wp:effectExtent l="0" t="0" r="0" b="0"/>
                <wp:wrapNone/>
                <wp:docPr id="129" name="Rectangle 129"/>
                <wp:cNvGraphicFramePr/>
                <a:graphic xmlns:a="http://schemas.openxmlformats.org/drawingml/2006/main">
                  <a:graphicData uri="http://schemas.microsoft.com/office/word/2010/wordprocessingShape">
                    <wps:wsp>
                      <wps:cNvSpPr/>
                      <wps:spPr>
                        <a:xfrm>
                          <a:off x="0" y="0"/>
                          <a:ext cx="8500745" cy="1577975"/>
                        </a:xfrm>
                        <a:prstGeom prst="rect">
                          <a:avLst/>
                        </a:prstGeom>
                        <a:solidFill>
                          <a:srgbClr val="F1F7FA"/>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81C930B" id="Rectangle 129" o:spid="_x0000_s1026" style="position:absolute;margin-left:60.95pt;margin-top:258.65pt;width:669.35pt;height:124.25pt;z-index:-2517371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" fillcolor="#f1f7fa" stroked="f" strokeweight=".35694mm"/>
            </w:pict>
          </mc:Fallback>
        </mc:AlternateContent>
      </w:r>
      <w:r w:rsidR="00B15914">
        <w:rPr>
          <w:noProof/>
          <w:color w:val="595959" w:themeColor="text1" w:themeTint="A6"/>
          <w:sz w:val="32"/>
          <w:szCs w:val="32"/>
        </w:rPr>
        <mc:AlternateContent>
          <mc:Choice Requires="wps">
            <w:drawing>
              <wp:anchor distT="0" distB="0" distL="114300" distR="114300" simplePos="0" relativeHeight="251577331" behindDoc="1" locked="0" layoutInCell="1" allowOverlap="1" wp14:anchorId="22D5CD5A" wp14:editId="08F2EE00">
                <wp:simplePos x="0" y="0"/>
                <wp:positionH relativeFrom="column">
                  <wp:posOffset>774065</wp:posOffset>
                </wp:positionH>
                <wp:positionV relativeFrom="paragraph">
                  <wp:posOffset>4928235</wp:posOffset>
                </wp:positionV>
                <wp:extent cx="8500745" cy="1577975"/>
                <wp:effectExtent l="0" t="0" r="0" b="0"/>
                <wp:wrapNone/>
                <wp:docPr id="150" name="Rectangle 150"/>
                <wp:cNvGraphicFramePr/>
                <a:graphic xmlns:a="http://schemas.openxmlformats.org/drawingml/2006/main">
                  <a:graphicData uri="http://schemas.microsoft.com/office/word/2010/wordprocessingShape">
                    <wps:wsp>
                      <wps:cNvSpPr/>
                      <wps:spPr>
                        <a:xfrm>
                          <a:off x="0" y="0"/>
                          <a:ext cx="8500745" cy="1577975"/>
                        </a:xfrm>
                        <a:prstGeom prst="rect">
                          <a:avLst/>
                        </a:prstGeom>
                        <a:solidFill>
                          <a:srgbClr val="F1F7FA"/>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81A4D63" id="Rectangle 150" o:spid="_x0000_s1026" style="position:absolute;margin-left:60.95pt;margin-top:388.05pt;width:669.35pt;height:124.25pt;z-index:-25173914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" fillcolor="#f1f7fa" stroked="f" strokeweight=".35694mm"/>
            </w:pict>
          </mc:Fallback>
        </mc:AlternateContent>
      </w:r>
      <w:r w:rsidR="00B15914">
        <w:rPr>
          <w:noProof/>
          <w:color w:val="595959" w:themeColor="text1" w:themeTint="A6"/>
          <w:sz w:val="32"/>
          <w:szCs w:val="32"/>
        </w:rPr>
        <mc:AlternateContent>
          <mc:Choice Requires="wps">
            <w:drawing>
              <wp:anchor distT="0" distB="0" distL="114300" distR="114300" simplePos="0" relativeHeight="251601914" behindDoc="1" locked="0" layoutInCell="1" allowOverlap="1" wp14:anchorId="259A82D7" wp14:editId="0F26C3E1">
                <wp:simplePos x="0" y="0"/>
                <wp:positionH relativeFrom="column">
                  <wp:posOffset>66675</wp:posOffset>
                </wp:positionH>
                <wp:positionV relativeFrom="paragraph">
                  <wp:posOffset>5097145</wp:posOffset>
                </wp:positionV>
                <wp:extent cx="417830" cy="1230630"/>
                <wp:effectExtent l="0" t="0" r="1270" b="1270"/>
                <wp:wrapNone/>
                <wp:docPr id="161" name="Freeform 161"/>
                <wp:cNvGraphicFramePr/>
                <a:graphic xmlns:a="http://schemas.openxmlformats.org/drawingml/2006/main">
                  <a:graphicData uri="http://schemas.microsoft.com/office/word/2010/wordprocessingShape">
                    <wps:wsp>
                      <wps:cNvSpPr/>
                      <wps:spPr>
                        <a:xfrm>
                          <a:off x="0" y="0"/>
                          <a:ext cx="417830" cy="1230630"/>
                        </a:xfrm>
                        <a:custGeom>
                          <a:avLst/>
                          <a:gdLst>
                            <a:gd name="connsiteX0" fmla="*/ 134204 w 418024"/>
                            <a:gd name="connsiteY0" fmla="*/ 160567 h 1231027"/>
                            <a:gd name="connsiteX1" fmla="*/ 0 w 418024"/>
                            <a:gd name="connsiteY1" fmla="*/ 160567 h 1231027"/>
                            <a:gd name="connsiteX2" fmla="*/ 0 w 418024"/>
                            <a:gd name="connsiteY2" fmla="*/ 0 h 1231027"/>
                            <a:gd name="connsiteX3" fmla="*/ 418025 w 418024"/>
                            <a:gd name="connsiteY3" fmla="*/ 0 h 1231027"/>
                            <a:gd name="connsiteX4" fmla="*/ 418025 w 418024"/>
                            <a:gd name="connsiteY4" fmla="*/ 160567 h 1231027"/>
                            <a:gd name="connsiteX5" fmla="*/ 277651 w 418024"/>
                            <a:gd name="connsiteY5" fmla="*/ 160567 h 1231027"/>
                            <a:gd name="connsiteX6" fmla="*/ 277651 w 418024"/>
                            <a:gd name="connsiteY6" fmla="*/ 1231028 h 1231027"/>
                            <a:gd name="connsiteX7" fmla="*/ 134204 w 418024"/>
                            <a:gd name="connsiteY7" fmla="*/ 1231028 h 1231027"/>
                            <a:gd name="connsiteX8" fmla="*/ 134204 w 418024"/>
                            <a:gd name="connsiteY8" fmla="*/ 160567 h 12310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418024" h="1231027">
                              <a:moveTo>
                                <a:pt x="134204" y="160567"/>
                              </a:moveTo>
                              <a:lnTo>
                                <a:pt x="0" y="160567"/>
                              </a:lnTo>
                              <a:lnTo>
                                <a:pt x="0" y="0"/>
                              </a:lnTo>
                              <a:lnTo>
                                <a:pt x="418025" y="0"/>
                              </a:lnTo>
                              <a:lnTo>
                                <a:pt x="418025" y="160567"/>
                              </a:lnTo>
                              <a:lnTo>
                                <a:pt x="277651" y="160567"/>
                              </a:lnTo>
                              <a:lnTo>
                                <a:pt x="277651" y="1231028"/>
                              </a:lnTo>
                              <a:lnTo>
                                <a:pt x="134204" y="1231028"/>
                              </a:lnTo>
                              <a:lnTo>
                                <a:pt x="134204" y="160567"/>
                              </a:lnTo>
                              <a:close/>
                            </a:path>
                          </a:pathLst>
                        </a:custGeom>
                        <a:solidFill>
                          <a:srgbClr val="00B8D1"/>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0E873C8" id="Freeform 161" o:spid="_x0000_s1026" style="position:absolute;margin-left:5.25pt;margin-top:401.35pt;width:32.9pt;height:96.9pt;z-index:-251714566;visibility:visible;mso-wrap-style:square;mso-wrap-distance-left:9pt;mso-wrap-distance-top:0;mso-wrap-distance-right:9pt;mso-wrap-distance-bottom:0;mso-position-horizontal:absolute;mso-position-horizontal-relative:text;mso-position-vertical:absolute;mso-position-vertical-relative:text;v-text-anchor:middle" coordsize="418024,123102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" path="m134204,160567l,160567,,,418025,r,160567l277651,160567r,1070461l134204,1231028r,-1070461xe" fillcolor="#00b8d1" stroked="f" strokeweight=".35694mm">
                <v:stroke joinstyle="miter"/>
                <v:path arrowok="t" o:connecttype="custom" o:connectlocs="134142,160515;0,160515;0,0;417831,0;417831,160515;277522,160515;277522,1230631;134142,1230631;134142,160515" o:connectangles="0,0,0,0,0,0,0,0,0"/>
              </v:shape>
            </w:pict>
          </mc:Fallback>
        </mc:AlternateContent>
      </w:r>
      <w:r w:rsidR="00B15914">
        <w:rPr>
          <w:noProof/>
          <w:color w:val="595959" w:themeColor="text1" w:themeTint="A6"/>
          <w:sz w:val="32"/>
          <w:szCs w:val="32"/>
        </w:rPr>
        <mc:AlternateContent>
          <mc:Choice Requires="wps">
            <w:drawing>
              <wp:anchor distT="0" distB="0" distL="114300" distR="114300" simplePos="0" relativeHeight="251609083" behindDoc="1" locked="0" layoutInCell="1" allowOverlap="1" wp14:anchorId="5313DDA5" wp14:editId="50BB112A">
                <wp:simplePos x="0" y="0"/>
                <wp:positionH relativeFrom="column">
                  <wp:posOffset>75565</wp:posOffset>
                </wp:positionH>
                <wp:positionV relativeFrom="paragraph">
                  <wp:posOffset>3444240</wp:posOffset>
                </wp:positionV>
                <wp:extent cx="407035" cy="1267460"/>
                <wp:effectExtent l="0" t="0" r="0" b="2540"/>
                <wp:wrapNone/>
                <wp:docPr id="147" name="Freeform 147"/>
                <wp:cNvGraphicFramePr/>
                <a:graphic xmlns:a="http://schemas.openxmlformats.org/drawingml/2006/main">
                  <a:graphicData uri="http://schemas.microsoft.com/office/word/2010/wordprocessingShape">
                    <wps:wsp>
                      <wps:cNvSpPr/>
                      <wps:spPr>
                        <a:xfrm>
                          <a:off x="0" y="0"/>
                          <a:ext cx="407035" cy="1267460"/>
                        </a:xfrm>
                        <a:custGeom>
                          <a:avLst/>
                          <a:gdLst>
                            <a:gd name="connsiteX0" fmla="*/ 407240 w 407239"/>
                            <a:gd name="connsiteY0" fmla="*/ 935825 h 1268041"/>
                            <a:gd name="connsiteX1" fmla="*/ 374845 w 407239"/>
                            <a:gd name="connsiteY1" fmla="*/ 1166542 h 1268041"/>
                            <a:gd name="connsiteX2" fmla="*/ 203620 w 407239"/>
                            <a:gd name="connsiteY2" fmla="*/ 1268041 h 1268041"/>
                            <a:gd name="connsiteX3" fmla="*/ 32394 w 407239"/>
                            <a:gd name="connsiteY3" fmla="*/ 1166542 h 1268041"/>
                            <a:gd name="connsiteX4" fmla="*/ 0 w 407239"/>
                            <a:gd name="connsiteY4" fmla="*/ 935825 h 1268041"/>
                            <a:gd name="connsiteX5" fmla="*/ 0 w 407239"/>
                            <a:gd name="connsiteY5" fmla="*/ 330420 h 1268041"/>
                            <a:gd name="connsiteX6" fmla="*/ 32394 w 407239"/>
                            <a:gd name="connsiteY6" fmla="*/ 99703 h 1268041"/>
                            <a:gd name="connsiteX7" fmla="*/ 203620 w 407239"/>
                            <a:gd name="connsiteY7" fmla="*/ 0 h 1268041"/>
                            <a:gd name="connsiteX8" fmla="*/ 374845 w 407239"/>
                            <a:gd name="connsiteY8" fmla="*/ 99703 h 1268041"/>
                            <a:gd name="connsiteX9" fmla="*/ 407240 w 407239"/>
                            <a:gd name="connsiteY9" fmla="*/ 330420 h 1268041"/>
                            <a:gd name="connsiteX10" fmla="*/ 407240 w 407239"/>
                            <a:gd name="connsiteY10" fmla="*/ 935825 h 1268041"/>
                            <a:gd name="connsiteX11" fmla="*/ 263781 w 407239"/>
                            <a:gd name="connsiteY11" fmla="*/ 260358 h 1268041"/>
                            <a:gd name="connsiteX12" fmla="*/ 203620 w 407239"/>
                            <a:gd name="connsiteY12" fmla="*/ 160655 h 1268041"/>
                            <a:gd name="connsiteX13" fmla="*/ 143459 w 407239"/>
                            <a:gd name="connsiteY13" fmla="*/ 260358 h 1268041"/>
                            <a:gd name="connsiteX14" fmla="*/ 143459 w 407239"/>
                            <a:gd name="connsiteY14" fmla="*/ 1007812 h 1268041"/>
                            <a:gd name="connsiteX15" fmla="*/ 203620 w 407239"/>
                            <a:gd name="connsiteY15" fmla="*/ 1107515 h 1268041"/>
                            <a:gd name="connsiteX16" fmla="*/ 263781 w 407239"/>
                            <a:gd name="connsiteY16" fmla="*/ 1007812 h 1268041"/>
                            <a:gd name="connsiteX17" fmla="*/ 263781 w 407239"/>
                            <a:gd name="connsiteY17" fmla="*/ 260358 h 12680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407239" h="1268041">
                              <a:moveTo>
                                <a:pt x="407240" y="935825"/>
                              </a:moveTo>
                              <a:cubicBezTo>
                                <a:pt x="407240" y="1083520"/>
                                <a:pt x="402612" y="1113033"/>
                                <a:pt x="374845" y="1166542"/>
                              </a:cubicBezTo>
                              <a:cubicBezTo>
                                <a:pt x="340909" y="1229289"/>
                                <a:pt x="276121" y="1268041"/>
                                <a:pt x="203620" y="1268041"/>
                              </a:cubicBezTo>
                              <a:cubicBezTo>
                                <a:pt x="131119" y="1268041"/>
                                <a:pt x="66330" y="1229289"/>
                                <a:pt x="32394" y="1166542"/>
                              </a:cubicBezTo>
                              <a:cubicBezTo>
                                <a:pt x="4628" y="1113033"/>
                                <a:pt x="0" y="1081595"/>
                                <a:pt x="0" y="935825"/>
                              </a:cubicBezTo>
                              <a:lnTo>
                                <a:pt x="0" y="330420"/>
                              </a:lnTo>
                              <a:cubicBezTo>
                                <a:pt x="0" y="184650"/>
                                <a:pt x="4628" y="153212"/>
                                <a:pt x="32394" y="99703"/>
                              </a:cubicBezTo>
                              <a:cubicBezTo>
                                <a:pt x="66330" y="38752"/>
                                <a:pt x="131119" y="0"/>
                                <a:pt x="203620" y="0"/>
                              </a:cubicBezTo>
                              <a:cubicBezTo>
                                <a:pt x="276121" y="0"/>
                                <a:pt x="340909" y="38752"/>
                                <a:pt x="374845" y="99703"/>
                              </a:cubicBezTo>
                              <a:cubicBezTo>
                                <a:pt x="402612" y="153212"/>
                                <a:pt x="407240" y="184650"/>
                                <a:pt x="407240" y="330420"/>
                              </a:cubicBezTo>
                              <a:lnTo>
                                <a:pt x="407240" y="935825"/>
                              </a:lnTo>
                              <a:close/>
                              <a:moveTo>
                                <a:pt x="263781" y="260358"/>
                              </a:moveTo>
                              <a:cubicBezTo>
                                <a:pt x="263781" y="190168"/>
                                <a:pt x="246812" y="160655"/>
                                <a:pt x="203620" y="160655"/>
                              </a:cubicBezTo>
                              <a:cubicBezTo>
                                <a:pt x="160428" y="160655"/>
                                <a:pt x="143459" y="190168"/>
                                <a:pt x="143459" y="260358"/>
                              </a:cubicBezTo>
                              <a:lnTo>
                                <a:pt x="143459" y="1007812"/>
                              </a:lnTo>
                              <a:cubicBezTo>
                                <a:pt x="143459" y="1078002"/>
                                <a:pt x="160428" y="1107515"/>
                                <a:pt x="203620" y="1107515"/>
                              </a:cubicBezTo>
                              <a:cubicBezTo>
                                <a:pt x="246812" y="1107515"/>
                                <a:pt x="263781" y="1078002"/>
                                <a:pt x="263781" y="1007812"/>
                              </a:cubicBezTo>
                              <a:lnTo>
                                <a:pt x="263781" y="260358"/>
                              </a:lnTo>
                              <a:close/>
                            </a:path>
                          </a:pathLst>
                        </a:custGeom>
                        <a:solidFill>
                          <a:srgbClr val="00A7BB"/>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DF2F5E5" id="Freeform 147" o:spid="_x0000_s1026" style="position:absolute;margin-left:5.95pt;margin-top:271.2pt;width:32.05pt;height:99.8pt;z-index:-251707397;visibility:visible;mso-wrap-style:square;mso-wrap-distance-left:9pt;mso-wrap-distance-top:0;mso-wrap-distance-right:9pt;mso-wrap-distance-bottom:0;mso-position-horizontal:absolute;mso-position-horizontal-relative:text;mso-position-vertical:absolute;mso-position-vertical-relative:text;v-text-anchor:middle" coordsize="407239,126804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" path="m407240,935825v,147695,-4628,177208,-32395,230717c340909,1229289,276121,1268041,203620,1268041v-72501,,-137290,-38752,-171226,-101499c4628,1113033,,1081595,,935825l,330420c,184650,4628,153212,32394,99703,66330,38752,131119,,203620,v72501,,137289,38752,171225,99703c402612,153212,407240,184650,407240,330420r,605405xm263781,260358v,-70190,-16969,-99703,-60161,-99703c160428,160655,143459,190168,143459,260358r,747454c143459,1078002,160428,1107515,203620,1107515v43192,,60161,-29513,60161,-99703l263781,260358xe" fillcolor="#00a7bb" stroked="f" strokeweight=".35694mm">
                <v:stroke joinstyle="miter"/>
                <v:path arrowok="t" o:connecttype="custom" o:connectlocs="407036,935396;374657,1166008;203518,1267460;32378,1166008;0,935396;0,330269;32378,99657;203518,0;374657,99657;407036,330269;407036,935396;263649,260239;203518,160581;143387,260239;143387,1007350;203518,1107008;263649,1007350;263649,260239" o:connectangles="0,0,0,0,0,0,0,0,0,0,0,0,0,0,0,0,0,0"/>
              </v:shape>
            </w:pict>
          </mc:Fallback>
        </mc:AlternateContent>
      </w:r>
      <w:r w:rsidR="00B15914">
        <w:rPr>
          <w:noProof/>
          <w:color w:val="595959" w:themeColor="text1" w:themeTint="A6"/>
          <w:sz w:val="32"/>
          <w:szCs w:val="32"/>
        </w:rPr>
        <mc:AlternateContent>
          <mc:Choice Requires="wps">
            <w:drawing>
              <wp:anchor distT="0" distB="0" distL="114300" distR="114300" simplePos="0" relativeHeight="251616252" behindDoc="1" locked="0" layoutInCell="1" allowOverlap="1" wp14:anchorId="52FE0F82" wp14:editId="0AE5026F">
                <wp:simplePos x="0" y="0"/>
                <wp:positionH relativeFrom="column">
                  <wp:posOffset>-51435</wp:posOffset>
                </wp:positionH>
                <wp:positionV relativeFrom="paragraph">
                  <wp:posOffset>1827530</wp:posOffset>
                </wp:positionV>
                <wp:extent cx="658495" cy="1230630"/>
                <wp:effectExtent l="0" t="0" r="1905" b="1270"/>
                <wp:wrapNone/>
                <wp:docPr id="126" name="Freeform 126"/>
                <wp:cNvGraphicFramePr/>
                <a:graphic xmlns:a="http://schemas.openxmlformats.org/drawingml/2006/main">
                  <a:graphicData uri="http://schemas.microsoft.com/office/word/2010/wordprocessingShape">
                    <wps:wsp>
                      <wps:cNvSpPr/>
                      <wps:spPr>
                        <a:xfrm>
                          <a:off x="0" y="0"/>
                          <a:ext cx="658495" cy="1230630"/>
                        </a:xfrm>
                        <a:custGeom>
                          <a:avLst/>
                          <a:gdLst>
                            <a:gd name="connsiteX0" fmla="*/ 0 w 658680"/>
                            <a:gd name="connsiteY0" fmla="*/ 0 h 1231085"/>
                            <a:gd name="connsiteX1" fmla="*/ 131119 w 658680"/>
                            <a:gd name="connsiteY1" fmla="*/ 0 h 1231085"/>
                            <a:gd name="connsiteX2" fmla="*/ 203620 w 658680"/>
                            <a:gd name="connsiteY2" fmla="*/ 699463 h 1231085"/>
                            <a:gd name="connsiteX3" fmla="*/ 273036 w 658680"/>
                            <a:gd name="connsiteY3" fmla="*/ 0 h 1231085"/>
                            <a:gd name="connsiteX4" fmla="*/ 385644 w 658680"/>
                            <a:gd name="connsiteY4" fmla="*/ 0 h 1231085"/>
                            <a:gd name="connsiteX5" fmla="*/ 455060 w 658680"/>
                            <a:gd name="connsiteY5" fmla="*/ 725383 h 1231085"/>
                            <a:gd name="connsiteX6" fmla="*/ 527561 w 658680"/>
                            <a:gd name="connsiteY6" fmla="*/ 0 h 1231085"/>
                            <a:gd name="connsiteX7" fmla="*/ 658680 w 658680"/>
                            <a:gd name="connsiteY7" fmla="*/ 0 h 1231085"/>
                            <a:gd name="connsiteX8" fmla="*/ 527561 w 658680"/>
                            <a:gd name="connsiteY8" fmla="*/ 1231086 h 1231085"/>
                            <a:gd name="connsiteX9" fmla="*/ 402612 w 658680"/>
                            <a:gd name="connsiteY9" fmla="*/ 1231086 h 1231085"/>
                            <a:gd name="connsiteX10" fmla="*/ 327026 w 658680"/>
                            <a:gd name="connsiteY10" fmla="*/ 568450 h 1231085"/>
                            <a:gd name="connsiteX11" fmla="*/ 259153 w 658680"/>
                            <a:gd name="connsiteY11" fmla="*/ 1231086 h 1231085"/>
                            <a:gd name="connsiteX12" fmla="*/ 131119 w 658680"/>
                            <a:gd name="connsiteY12" fmla="*/ 1231086 h 1231085"/>
                            <a:gd name="connsiteX13" fmla="*/ 0 w 658680"/>
                            <a:gd name="connsiteY13" fmla="*/ 0 h 12310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658680" h="1231085">
                              <a:moveTo>
                                <a:pt x="0" y="0"/>
                              </a:moveTo>
                              <a:lnTo>
                                <a:pt x="131119" y="0"/>
                              </a:lnTo>
                              <a:lnTo>
                                <a:pt x="203620" y="699463"/>
                              </a:lnTo>
                              <a:lnTo>
                                <a:pt x="273036" y="0"/>
                              </a:lnTo>
                              <a:lnTo>
                                <a:pt x="385644" y="0"/>
                              </a:lnTo>
                              <a:lnTo>
                                <a:pt x="455060" y="725383"/>
                              </a:lnTo>
                              <a:lnTo>
                                <a:pt x="527561" y="0"/>
                              </a:lnTo>
                              <a:lnTo>
                                <a:pt x="658680" y="0"/>
                              </a:lnTo>
                              <a:lnTo>
                                <a:pt x="527561" y="1231086"/>
                              </a:lnTo>
                              <a:lnTo>
                                <a:pt x="402612" y="1231086"/>
                              </a:lnTo>
                              <a:lnTo>
                                <a:pt x="327026" y="568450"/>
                              </a:lnTo>
                              <a:lnTo>
                                <a:pt x="259153" y="1231086"/>
                              </a:lnTo>
                              <a:lnTo>
                                <a:pt x="131119" y="1231086"/>
                              </a:lnTo>
                              <a:lnTo>
                                <a:pt x="0" y="0"/>
                              </a:lnTo>
                              <a:close/>
                            </a:path>
                          </a:pathLst>
                        </a:custGeom>
                        <a:solidFill>
                          <a:srgbClr val="0098AA"/>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3E6D976" id="Freeform 126" o:spid="_x0000_s1026" style="position:absolute;margin-left:-4.05pt;margin-top:143.9pt;width:51.85pt;height:96.9pt;z-index:-251700228;visibility:visible;mso-wrap-style:square;mso-wrap-distance-left:9pt;mso-wrap-distance-top:0;mso-wrap-distance-right:9pt;mso-wrap-distance-bottom:0;mso-position-horizontal:absolute;mso-position-horizontal-relative:text;mso-position-vertical:absolute;mso-position-vertical-relative:text;v-text-anchor:middle" coordsize="658680,123108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" path="m,l131119,r72501,699463l273036,,385644,r69416,725383l527561,,658680,,527561,1231086r-124949,l327026,568450r-67873,662636l131119,1231086,,xe" fillcolor="#0098aa" stroked="f" strokeweight=".35694mm">
                <v:stroke joinstyle="miter"/>
                <v:path arrowok="t" o:connecttype="custom" o:connectlocs="0,0;131082,0;203563,699204;272959,0;385536,0;454932,725115;527413,0;658495,0;527413,1230631;402499,1230631;326934,568240;259080,1230631;131082,1230631;0,0" o:connectangles="0,0,0,0,0,0,0,0,0,0,0,0,0,0"/>
              </v:shape>
            </w:pict>
          </mc:Fallback>
        </mc:AlternateContent>
      </w:r>
      <w:r w:rsidR="00B15914">
        <w:rPr>
          <w:noProof/>
          <w:color w:val="595959" w:themeColor="text1" w:themeTint="A6"/>
          <w:sz w:val="32"/>
          <w:szCs w:val="32"/>
        </w:rPr>
        <mc:AlternateContent>
          <mc:Choice Requires="wps">
            <w:drawing>
              <wp:anchor distT="0" distB="0" distL="114300" distR="114300" simplePos="0" relativeHeight="251623421" behindDoc="1" locked="0" layoutInCell="1" allowOverlap="1" wp14:anchorId="68219256" wp14:editId="1CE3F3F9">
                <wp:simplePos x="0" y="0"/>
                <wp:positionH relativeFrom="column">
                  <wp:posOffset>67165</wp:posOffset>
                </wp:positionH>
                <wp:positionV relativeFrom="paragraph">
                  <wp:posOffset>128905</wp:posOffset>
                </wp:positionV>
                <wp:extent cx="425450" cy="1267460"/>
                <wp:effectExtent l="0" t="0" r="6350" b="2540"/>
                <wp:wrapNone/>
                <wp:docPr id="107" name="Freeform 107"/>
                <wp:cNvGraphicFramePr/>
                <a:graphic xmlns:a="http://schemas.openxmlformats.org/drawingml/2006/main">
                  <a:graphicData uri="http://schemas.microsoft.com/office/word/2010/wordprocessingShape">
                    <wps:wsp>
                      <wps:cNvSpPr/>
                      <wps:spPr>
                        <a:xfrm>
                          <a:off x="0" y="0"/>
                          <a:ext cx="425450" cy="1267460"/>
                        </a:xfrm>
                        <a:custGeom>
                          <a:avLst/>
                          <a:gdLst>
                            <a:gd name="connsiteX0" fmla="*/ 143459 w 425750"/>
                            <a:gd name="connsiteY0" fmla="*/ 885781 h 1267913"/>
                            <a:gd name="connsiteX1" fmla="*/ 143459 w 425750"/>
                            <a:gd name="connsiteY1" fmla="*/ 935569 h 1267913"/>
                            <a:gd name="connsiteX2" fmla="*/ 217503 w 425750"/>
                            <a:gd name="connsiteY2" fmla="*/ 1107259 h 1267913"/>
                            <a:gd name="connsiteX3" fmla="*/ 282291 w 425750"/>
                            <a:gd name="connsiteY3" fmla="*/ 985485 h 1267913"/>
                            <a:gd name="connsiteX4" fmla="*/ 194364 w 425750"/>
                            <a:gd name="connsiteY4" fmla="*/ 743733 h 1267913"/>
                            <a:gd name="connsiteX5" fmla="*/ 123406 w 425750"/>
                            <a:gd name="connsiteY5" fmla="*/ 618238 h 1267913"/>
                            <a:gd name="connsiteX6" fmla="*/ 6170 w 425750"/>
                            <a:gd name="connsiteY6" fmla="*/ 265747 h 1267913"/>
                            <a:gd name="connsiteX7" fmla="*/ 217503 w 425750"/>
                            <a:gd name="connsiteY7" fmla="*/ 0 h 1267913"/>
                            <a:gd name="connsiteX8" fmla="*/ 405697 w 425750"/>
                            <a:gd name="connsiteY8" fmla="*/ 179004 h 1267913"/>
                            <a:gd name="connsiteX9" fmla="*/ 413410 w 425750"/>
                            <a:gd name="connsiteY9" fmla="*/ 332216 h 1267913"/>
                            <a:gd name="connsiteX10" fmla="*/ 273036 w 425750"/>
                            <a:gd name="connsiteY10" fmla="*/ 348769 h 1267913"/>
                            <a:gd name="connsiteX11" fmla="*/ 268407 w 425750"/>
                            <a:gd name="connsiteY11" fmla="*/ 238030 h 1267913"/>
                            <a:gd name="connsiteX12" fmla="*/ 208247 w 425750"/>
                            <a:gd name="connsiteY12" fmla="*/ 160526 h 1267913"/>
                            <a:gd name="connsiteX13" fmla="*/ 148087 w 425750"/>
                            <a:gd name="connsiteY13" fmla="*/ 274986 h 1267913"/>
                            <a:gd name="connsiteX14" fmla="*/ 249897 w 425750"/>
                            <a:gd name="connsiteY14" fmla="*/ 538937 h 1267913"/>
                            <a:gd name="connsiteX15" fmla="*/ 322398 w 425750"/>
                            <a:gd name="connsiteY15" fmla="*/ 664432 h 1267913"/>
                            <a:gd name="connsiteX16" fmla="*/ 425751 w 425750"/>
                            <a:gd name="connsiteY16" fmla="*/ 1011405 h 1267913"/>
                            <a:gd name="connsiteX17" fmla="*/ 217503 w 425750"/>
                            <a:gd name="connsiteY17" fmla="*/ 1267913 h 1267913"/>
                            <a:gd name="connsiteX18" fmla="*/ 44734 w 425750"/>
                            <a:gd name="connsiteY18" fmla="*/ 1173727 h 1267913"/>
                            <a:gd name="connsiteX19" fmla="*/ 0 w 425750"/>
                            <a:gd name="connsiteY19" fmla="*/ 959693 h 1267913"/>
                            <a:gd name="connsiteX20" fmla="*/ 1543 w 425750"/>
                            <a:gd name="connsiteY20" fmla="*/ 893224 h 1267913"/>
                            <a:gd name="connsiteX21" fmla="*/ 143459 w 425750"/>
                            <a:gd name="connsiteY21" fmla="*/ 885781 h 12679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425750" h="1267913">
                              <a:moveTo>
                                <a:pt x="143459" y="885781"/>
                              </a:moveTo>
                              <a:lnTo>
                                <a:pt x="143459" y="935569"/>
                              </a:lnTo>
                              <a:cubicBezTo>
                                <a:pt x="143459" y="1066582"/>
                                <a:pt x="160428" y="1107259"/>
                                <a:pt x="217503" y="1107259"/>
                              </a:cubicBezTo>
                              <a:cubicBezTo>
                                <a:pt x="260695" y="1107259"/>
                                <a:pt x="282291" y="1064785"/>
                                <a:pt x="282291" y="985485"/>
                              </a:cubicBezTo>
                              <a:cubicBezTo>
                                <a:pt x="282291" y="906184"/>
                                <a:pt x="265322" y="856268"/>
                                <a:pt x="194364" y="743733"/>
                              </a:cubicBezTo>
                              <a:lnTo>
                                <a:pt x="123406" y="618238"/>
                              </a:lnTo>
                              <a:cubicBezTo>
                                <a:pt x="33936" y="459508"/>
                                <a:pt x="6170" y="374561"/>
                                <a:pt x="6170" y="265747"/>
                              </a:cubicBezTo>
                              <a:cubicBezTo>
                                <a:pt x="6170" y="103296"/>
                                <a:pt x="89469" y="0"/>
                                <a:pt x="217503" y="0"/>
                              </a:cubicBezTo>
                              <a:cubicBezTo>
                                <a:pt x="314685" y="0"/>
                                <a:pt x="385644" y="66469"/>
                                <a:pt x="405697" y="179004"/>
                              </a:cubicBezTo>
                              <a:cubicBezTo>
                                <a:pt x="413410" y="225199"/>
                                <a:pt x="413410" y="230716"/>
                                <a:pt x="413410" y="332216"/>
                              </a:cubicBezTo>
                              <a:lnTo>
                                <a:pt x="273036" y="348769"/>
                              </a:lnTo>
                              <a:cubicBezTo>
                                <a:pt x="273036" y="286021"/>
                                <a:pt x="271493" y="263822"/>
                                <a:pt x="268407" y="238030"/>
                              </a:cubicBezTo>
                              <a:cubicBezTo>
                                <a:pt x="263780" y="188243"/>
                                <a:pt x="240641" y="160526"/>
                                <a:pt x="208247" y="160526"/>
                              </a:cubicBezTo>
                              <a:cubicBezTo>
                                <a:pt x="169683" y="160526"/>
                                <a:pt x="148087" y="201075"/>
                                <a:pt x="148087" y="274986"/>
                              </a:cubicBezTo>
                              <a:cubicBezTo>
                                <a:pt x="148087" y="348897"/>
                                <a:pt x="154258" y="367247"/>
                                <a:pt x="249897" y="538937"/>
                              </a:cubicBezTo>
                              <a:lnTo>
                                <a:pt x="322398" y="664432"/>
                              </a:lnTo>
                              <a:cubicBezTo>
                                <a:pt x="388729" y="780689"/>
                                <a:pt x="425751" y="906184"/>
                                <a:pt x="425751" y="1011405"/>
                              </a:cubicBezTo>
                              <a:cubicBezTo>
                                <a:pt x="425751" y="1175652"/>
                                <a:pt x="350164" y="1267913"/>
                                <a:pt x="217503" y="1267913"/>
                              </a:cubicBezTo>
                              <a:cubicBezTo>
                                <a:pt x="138832" y="1267913"/>
                                <a:pt x="84841" y="1238400"/>
                                <a:pt x="44734" y="1173727"/>
                              </a:cubicBezTo>
                              <a:cubicBezTo>
                                <a:pt x="10798" y="1118422"/>
                                <a:pt x="0" y="1066710"/>
                                <a:pt x="0" y="959693"/>
                              </a:cubicBezTo>
                              <a:cubicBezTo>
                                <a:pt x="0" y="933901"/>
                                <a:pt x="0" y="922737"/>
                                <a:pt x="1543" y="893224"/>
                              </a:cubicBezTo>
                              <a:lnTo>
                                <a:pt x="143459" y="885781"/>
                              </a:lnTo>
                              <a:close/>
                            </a:path>
                          </a:pathLst>
                        </a:custGeom>
                        <a:solidFill>
                          <a:srgbClr val="008998"/>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82E431B" id="Freeform 107" o:spid="_x0000_s1026" style="position:absolute;margin-left:5.3pt;margin-top:10.15pt;width:33.5pt;height:99.8pt;z-index:-251693059;visibility:visible;mso-wrap-style:square;mso-wrap-distance-left:9pt;mso-wrap-distance-top:0;mso-wrap-distance-right:9pt;mso-wrap-distance-bottom:0;mso-position-horizontal:absolute;mso-position-horizontal-relative:text;mso-position-vertical:absolute;mso-position-vertical-relative:text;v-text-anchor:middle" coordsize="425750,126791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" path="m143459,885781r,49788c143459,1066582,160428,1107259,217503,1107259v43192,,64788,-42474,64788,-121774c282291,906184,265322,856268,194364,743733l123406,618238c33936,459508,6170,374561,6170,265747,6170,103296,89469,,217503,v97182,,168141,66469,188194,179004c413410,225199,413410,230716,413410,332216l273036,348769v,-62748,-1543,-84947,-4629,-110739c263780,188243,240641,160526,208247,160526v-38564,,-60160,40549,-60160,114460c148087,348897,154258,367247,249897,538937r72501,125495c388729,780689,425751,906184,425751,1011405v,164247,-75587,256508,-208248,256508c138832,1267913,84841,1238400,44734,1173727,10798,1118422,,1066710,,959693,,933901,,922737,1543,893224r141916,-7443xe" fillcolor="#008998" stroked="f" strokeweight=".35694mm">
                <v:stroke joinstyle="miter"/>
                <v:path arrowok="t" o:connecttype="custom" o:connectlocs="143358,885465;143358,935235;217350,1106863;282092,985133;194227,743467;123319,618017;6166,265652;217350,0;405411,178940;413119,332097;272844,348644;268218,237945;208100,160469;147983,274888;249721,538744;322171,664195;425451,1011044;217350,1267460;44702,1173308;0,959350;1542,892905;143358,885465" o:connectangles="0,0,0,0,0,0,0,0,0,0,0,0,0,0,0,0,0,0,0,0,0,0"/>
              </v:shape>
            </w:pict>
          </mc:Fallback>
        </mc:AlternateContent>
      </w:r>
      <w:r w:rsidR="009E3A82">
        <w:rPr>
          <w:noProof/>
          <w:color w:val="595959" w:themeColor="text1" w:themeTint="A6"/>
          <w:sz w:val="32"/>
          <w:szCs w:val="32"/>
        </w:rPr>
        <mc:AlternateContent>
          <mc:Choice Requires="wps">
            <w:drawing>
              <wp:anchor distT="0" distB="0" distL="114300" distR="114300" simplePos="0" relativeHeight="251667456" behindDoc="1" locked="0" layoutInCell="1" allowOverlap="1" wp14:anchorId="79D36747" wp14:editId="007D8443">
                <wp:simplePos x="0" y="0"/>
                <wp:positionH relativeFrom="column">
                  <wp:posOffset>890270</wp:posOffset>
                </wp:positionH>
                <wp:positionV relativeFrom="paragraph">
                  <wp:posOffset>5008880</wp:posOffset>
                </wp:positionV>
                <wp:extent cx="6492240" cy="1508527"/>
                <wp:effectExtent l="0" t="0" r="0" b="0"/>
                <wp:wrapNone/>
                <wp:docPr id="16" name="Rectangle 16"/>
                <wp:cNvGraphicFramePr/>
                <a:graphic xmlns:a="http://schemas.openxmlformats.org/drawingml/2006/main">
                  <a:graphicData uri="http://schemas.microsoft.com/office/word/2010/wordprocessingShape">
                    <wps:wsp>
                      <wps:cNvSpPr/>
                      <wps:spPr>
                        <a:xfrm>
                          <a:off x="0" y="0"/>
                          <a:ext cx="6492240" cy="150852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34EC317" w14:textId="766035C0" w:rsidR="000A28D5" w:rsidRPr="008E3F68" w:rsidRDefault="008E3F68" w:rsidP="008E3F68">
                            <w:pPr>
                              <w:spacing w:line="276" w:lineRule="auto"/>
                              <w:rPr>
                                <w:color w:val="000000" w:themeColor="text1"/>
                                <w:sz w:val="26"/>
                                <w:szCs w:val="26"/>
                              </w:rPr>
                            </w:pPr>
                            <w:r w:rsidRPr="008E3F68">
                              <w:rPr>
                                <w:color w:val="000000" w:themeColor="text1"/>
                                <w:sz w:val="26"/>
                                <w:szCs w:val="26"/>
                              </w:rPr>
                              <w:t xml:space="preserve">In the </w:t>
                            </w:r>
                            <w:r w:rsidRPr="008E3F68">
                              <w:rPr>
                                <w:i/>
                                <w:iCs/>
                                <w:color w:val="000000" w:themeColor="text1"/>
                                <w:sz w:val="26"/>
                                <w:szCs w:val="26"/>
                              </w:rPr>
                              <w:t>Threats</w:t>
                            </w:r>
                            <w:r w:rsidRPr="008E3F68">
                              <w:rPr>
                                <w:color w:val="000000" w:themeColor="text1"/>
                                <w:sz w:val="26"/>
                                <w:szCs w:val="26"/>
                              </w:rPr>
                              <w:t xml:space="preserve"> section of a marketing SWOT template, one should list external challenges, risks, or barriers that might prevent the company from achieving its goals or might adversely affect the firm’s operations. </w:t>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D36747" id="Rectangle 16" o:spid="_x0000_s1027" style="position:absolute;margin-left:70.1pt;margin-top:394.4pt;width:511.2pt;height:118.8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" filled="f" stroked="f" strokeweight="1pt">
                <v:textbox inset=",7.2pt">
                  <w:txbxContent>
                    <w:p w14:paraId="634EC317" w14:textId="766035C0" w:rsidR="000A28D5" w:rsidRPr="008E3F68" w:rsidRDefault="008E3F68" w:rsidP="008E3F68">
                      <w:pPr>
                        <w:spacing w:line="276" w:lineRule="auto"/>
                        <w:rPr>
                          <w:color w:val="000000" w:themeColor="text1"/>
                          <w:sz w:val="26"/>
                          <w:szCs w:val="26"/>
                        </w:rPr>
                      </w:pPr>
                      <w:r w:rsidRPr="008E3F68">
                        <w:rPr>
                          <w:color w:val="000000" w:themeColor="text1"/>
                          <w:sz w:val="26"/>
                          <w:szCs w:val="26"/>
                        </w:rPr>
                        <w:t xml:space="preserve">In the </w:t>
                      </w:r>
                      <w:r w:rsidRPr="008E3F68">
                        <w:rPr>
                          <w:i/>
                          <w:iCs/>
                          <w:color w:val="000000" w:themeColor="text1"/>
                          <w:sz w:val="26"/>
                          <w:szCs w:val="26"/>
                        </w:rPr>
                        <w:t>Threats</w:t>
                      </w:r>
                      <w:r w:rsidRPr="008E3F68">
                        <w:rPr>
                          <w:color w:val="000000" w:themeColor="text1"/>
                          <w:sz w:val="26"/>
                          <w:szCs w:val="26"/>
                        </w:rPr>
                        <w:t xml:space="preserve"> section of a marketing SWOT template, one should list external challenges, risks, or barriers that might prevent the company from achieving its goals or might adversely affect the firm’s operations.</w:t>
                      </w:r>
                      <w:r w:rsidRPr="008E3F68">
                        <w:rPr>
                          <w:color w:val="000000" w:themeColor="text1"/>
                          <w:sz w:val="26"/>
                          <w:szCs w:val="26"/>
                        </w:rPr>
                        <w:t xml:space="preserve"> </w:t>
                      </w:r>
                    </w:p>
                  </w:txbxContent>
                </v:textbox>
              </v:rect>
            </w:pict>
          </mc:Fallback>
        </mc:AlternateContent>
      </w:r>
      <w:r w:rsidR="009E3A82">
        <w:rPr>
          <w:noProof/>
          <w:color w:val="595959" w:themeColor="text1" w:themeTint="A6"/>
          <w:sz w:val="32"/>
          <w:szCs w:val="32"/>
        </w:rPr>
        <mc:AlternateContent>
          <mc:Choice Requires="wps">
            <w:drawing>
              <wp:anchor distT="0" distB="0" distL="114300" distR="114300" simplePos="0" relativeHeight="251661312" behindDoc="1" locked="0" layoutInCell="1" allowOverlap="1" wp14:anchorId="5B319B45" wp14:editId="5B4AC0B2">
                <wp:simplePos x="0" y="0"/>
                <wp:positionH relativeFrom="column">
                  <wp:posOffset>890270</wp:posOffset>
                </wp:positionH>
                <wp:positionV relativeFrom="paragraph">
                  <wp:posOffset>66675</wp:posOffset>
                </wp:positionV>
                <wp:extent cx="6492240" cy="1508760"/>
                <wp:effectExtent l="0" t="0" r="0" b="0"/>
                <wp:wrapNone/>
                <wp:docPr id="10" name="Rectangle 10"/>
                <wp:cNvGraphicFramePr/>
                <a:graphic xmlns:a="http://schemas.openxmlformats.org/drawingml/2006/main">
                  <a:graphicData uri="http://schemas.microsoft.com/office/word/2010/wordprocessingShape">
                    <wps:wsp>
                      <wps:cNvSpPr/>
                      <wps:spPr>
                        <a:xfrm>
                          <a:off x="0" y="0"/>
                          <a:ext cx="6492240" cy="150876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56A11F" w14:textId="45FE49B0" w:rsidR="000A28D5" w:rsidRPr="008E3F68" w:rsidRDefault="00577F6E" w:rsidP="008E3F68">
                            <w:pPr>
                              <w:spacing w:line="276" w:lineRule="auto"/>
                              <w:rPr>
                                <w:color w:val="000000" w:themeColor="text1"/>
                                <w:sz w:val="26"/>
                                <w:szCs w:val="26"/>
                              </w:rPr>
                            </w:pPr>
                            <w:r w:rsidRPr="008E3F68">
                              <w:rPr>
                                <w:color w:val="000000" w:themeColor="text1"/>
                                <w:sz w:val="26"/>
                                <w:szCs w:val="26"/>
                              </w:rPr>
                              <w:t xml:space="preserve">In the </w:t>
                            </w:r>
                            <w:r w:rsidRPr="008E3F68">
                              <w:rPr>
                                <w:i/>
                                <w:iCs/>
                                <w:color w:val="000000" w:themeColor="text1"/>
                                <w:sz w:val="26"/>
                                <w:szCs w:val="26"/>
                              </w:rPr>
                              <w:t>Strengths</w:t>
                            </w:r>
                            <w:r w:rsidRPr="008E3F68">
                              <w:rPr>
                                <w:color w:val="000000" w:themeColor="text1"/>
                                <w:sz w:val="26"/>
                                <w:szCs w:val="26"/>
                              </w:rPr>
                              <w:t xml:space="preserve"> section of a marketing SWOT template, one should identify and list the unique advantages and core competencies of the company in the context of the market and competitors.</w:t>
                            </w:r>
                            <w:r w:rsidR="008E3F68" w:rsidRPr="008E3F68">
                              <w:rPr>
                                <w:color w:val="000000" w:themeColor="text1"/>
                                <w:sz w:val="26"/>
                                <w:szCs w:val="26"/>
                              </w:rPr>
                              <w:t xml:space="preserve"> </w:t>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319B45" id="Rectangle 10" o:spid="_x0000_s1028" style="position:absolute;margin-left:70.1pt;margin-top:5.25pt;width:511.2pt;height:118.8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" filled="f" stroked="f" strokeweight="1pt">
                <v:textbox inset=",7.2pt">
                  <w:txbxContent>
                    <w:p w14:paraId="2456A11F" w14:textId="45FE49B0" w:rsidR="000A28D5" w:rsidRPr="008E3F68" w:rsidRDefault="00577F6E" w:rsidP="008E3F68">
                      <w:pPr>
                        <w:spacing w:line="276" w:lineRule="auto"/>
                        <w:rPr>
                          <w:color w:val="000000" w:themeColor="text1"/>
                          <w:sz w:val="26"/>
                          <w:szCs w:val="26"/>
                        </w:rPr>
                      </w:pPr>
                      <w:r w:rsidRPr="008E3F68">
                        <w:rPr>
                          <w:color w:val="000000" w:themeColor="text1"/>
                          <w:sz w:val="26"/>
                          <w:szCs w:val="26"/>
                        </w:rPr>
                        <w:t xml:space="preserve">In the </w:t>
                      </w:r>
                      <w:r w:rsidRPr="008E3F68">
                        <w:rPr>
                          <w:i/>
                          <w:iCs/>
                          <w:color w:val="000000" w:themeColor="text1"/>
                          <w:sz w:val="26"/>
                          <w:szCs w:val="26"/>
                        </w:rPr>
                        <w:t>Strengths</w:t>
                      </w:r>
                      <w:r w:rsidRPr="008E3F68">
                        <w:rPr>
                          <w:color w:val="000000" w:themeColor="text1"/>
                          <w:sz w:val="26"/>
                          <w:szCs w:val="26"/>
                        </w:rPr>
                        <w:t xml:space="preserve"> section of a marketing SWOT template, one should identify and list the unique advantages and core competencies of the company in the context of the market and competitors.</w:t>
                      </w:r>
                      <w:r w:rsidR="008E3F68" w:rsidRPr="008E3F68">
                        <w:rPr>
                          <w:color w:val="000000" w:themeColor="text1"/>
                          <w:sz w:val="26"/>
                          <w:szCs w:val="26"/>
                        </w:rPr>
                        <w:t xml:space="preserve"> </w:t>
                      </w:r>
                    </w:p>
                  </w:txbxContent>
                </v:textbox>
              </v:rect>
            </w:pict>
          </mc:Fallback>
        </mc:AlternateContent>
      </w:r>
      <w:r w:rsidR="009E3A82">
        <w:rPr>
          <w:noProof/>
          <w:color w:val="595959" w:themeColor="text1" w:themeTint="A6"/>
          <w:sz w:val="32"/>
          <w:szCs w:val="32"/>
        </w:rPr>
        <mc:AlternateContent>
          <mc:Choice Requires="wps">
            <w:drawing>
              <wp:anchor distT="0" distB="0" distL="114300" distR="114300" simplePos="0" relativeHeight="251665408" behindDoc="1" locked="0" layoutInCell="1" allowOverlap="1" wp14:anchorId="402F88DA" wp14:editId="726CD0C7">
                <wp:simplePos x="0" y="0"/>
                <wp:positionH relativeFrom="column">
                  <wp:posOffset>890270</wp:posOffset>
                </wp:positionH>
                <wp:positionV relativeFrom="paragraph">
                  <wp:posOffset>3354070</wp:posOffset>
                </wp:positionV>
                <wp:extent cx="6492240" cy="1508527"/>
                <wp:effectExtent l="0" t="0" r="0" b="0"/>
                <wp:wrapNone/>
                <wp:docPr id="15" name="Rectangle 15"/>
                <wp:cNvGraphicFramePr/>
                <a:graphic xmlns:a="http://schemas.openxmlformats.org/drawingml/2006/main">
                  <a:graphicData uri="http://schemas.microsoft.com/office/word/2010/wordprocessingShape">
                    <wps:wsp>
                      <wps:cNvSpPr/>
                      <wps:spPr>
                        <a:xfrm>
                          <a:off x="0" y="0"/>
                          <a:ext cx="6492240" cy="150852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EBE1FF9" w14:textId="3F7906EE" w:rsidR="000A28D5" w:rsidRPr="008E3F68" w:rsidRDefault="008E3F68" w:rsidP="008E3F68">
                            <w:pPr>
                              <w:spacing w:line="276" w:lineRule="auto"/>
                              <w:rPr>
                                <w:color w:val="000000" w:themeColor="text1"/>
                                <w:sz w:val="26"/>
                                <w:szCs w:val="26"/>
                              </w:rPr>
                            </w:pPr>
                            <w:r w:rsidRPr="008E3F68">
                              <w:rPr>
                                <w:color w:val="000000" w:themeColor="text1"/>
                                <w:sz w:val="26"/>
                                <w:szCs w:val="26"/>
                              </w:rPr>
                              <w:t xml:space="preserve">In the </w:t>
                            </w:r>
                            <w:r w:rsidRPr="008E3F68">
                              <w:rPr>
                                <w:i/>
                                <w:iCs/>
                                <w:color w:val="000000" w:themeColor="text1"/>
                                <w:sz w:val="26"/>
                                <w:szCs w:val="26"/>
                              </w:rPr>
                              <w:t>Opportunities</w:t>
                            </w:r>
                            <w:r w:rsidRPr="008E3F68">
                              <w:rPr>
                                <w:color w:val="000000" w:themeColor="text1"/>
                                <w:sz w:val="26"/>
                                <w:szCs w:val="26"/>
                              </w:rPr>
                              <w:t xml:space="preserve"> section of a marketing SWOT template, one should identify external factors or trends that the company can capitalize on for growth, market expansion, or increased revenue. </w:t>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2F88DA" id="Rectangle 15" o:spid="_x0000_s1029" style="position:absolute;margin-left:70.1pt;margin-top:264.1pt;width:511.2pt;height:118.8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" filled="f" stroked="f" strokeweight="1pt">
                <v:textbox inset=",7.2pt">
                  <w:txbxContent>
                    <w:p w14:paraId="4EBE1FF9" w14:textId="3F7906EE" w:rsidR="000A28D5" w:rsidRPr="008E3F68" w:rsidRDefault="008E3F68" w:rsidP="008E3F68">
                      <w:pPr>
                        <w:spacing w:line="276" w:lineRule="auto"/>
                        <w:rPr>
                          <w:color w:val="000000" w:themeColor="text1"/>
                          <w:sz w:val="26"/>
                          <w:szCs w:val="26"/>
                        </w:rPr>
                      </w:pPr>
                      <w:r w:rsidRPr="008E3F68">
                        <w:rPr>
                          <w:color w:val="000000" w:themeColor="text1"/>
                          <w:sz w:val="26"/>
                          <w:szCs w:val="26"/>
                        </w:rPr>
                        <w:t xml:space="preserve">In the </w:t>
                      </w:r>
                      <w:r w:rsidRPr="008E3F68">
                        <w:rPr>
                          <w:i/>
                          <w:iCs/>
                          <w:color w:val="000000" w:themeColor="text1"/>
                          <w:sz w:val="26"/>
                          <w:szCs w:val="26"/>
                        </w:rPr>
                        <w:t>Opportunities</w:t>
                      </w:r>
                      <w:r w:rsidRPr="008E3F68">
                        <w:rPr>
                          <w:color w:val="000000" w:themeColor="text1"/>
                          <w:sz w:val="26"/>
                          <w:szCs w:val="26"/>
                        </w:rPr>
                        <w:t xml:space="preserve"> section of a marketing SWOT template, one should identify external factors or trends that the company can capitalize on for growth, market expansion, or increased revenue.</w:t>
                      </w:r>
                      <w:r w:rsidRPr="008E3F68">
                        <w:rPr>
                          <w:color w:val="000000" w:themeColor="text1"/>
                          <w:sz w:val="26"/>
                          <w:szCs w:val="26"/>
                        </w:rPr>
                        <w:t xml:space="preserve"> </w:t>
                      </w:r>
                    </w:p>
                  </w:txbxContent>
                </v:textbox>
              </v:rect>
            </w:pict>
          </mc:Fallback>
        </mc:AlternateContent>
      </w:r>
    </w:p>
    <w:bookmarkEnd w:id="5"/>
    <w:p w14:paraId="0409B9CD" w14:textId="59EFDA17" w:rsidR="0083154C" w:rsidRDefault="0083154C" w:rsidP="00C805C2">
      <w:pPr>
        <w:spacing w:line="240" w:lineRule="auto"/>
        <w:rPr>
          <w:szCs w:val="20"/>
        </w:rPr>
      </w:pPr>
    </w:p>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2D333A" w:rsidRPr="00A64F9A" w14:paraId="0CF379DC" w14:textId="77777777" w:rsidTr="004C1201">
        <w:trPr>
          <w:trHeight w:val="2916"/>
        </w:trPr>
        <w:tc>
          <w:tcPr>
            <w:tcW w:w="9810" w:type="dxa"/>
          </w:tcPr>
          <w:p w14:paraId="637BD855" w14:textId="77777777" w:rsidR="002D333A" w:rsidRPr="00A64F9A" w:rsidRDefault="002D333A" w:rsidP="004C1201">
            <w:pPr>
              <w:rPr>
                <w:b/>
              </w:rPr>
            </w:pPr>
          </w:p>
          <w:p w14:paraId="21271072" w14:textId="77777777" w:rsidR="002D333A" w:rsidRPr="00A64F9A" w:rsidRDefault="002D333A" w:rsidP="004C1201">
            <w:pPr>
              <w:jc w:val="center"/>
              <w:rPr>
                <w:b/>
              </w:rPr>
            </w:pPr>
            <w:r w:rsidRPr="00A64F9A">
              <w:rPr>
                <w:b/>
              </w:rPr>
              <w:t>DISCLAIMER</w:t>
            </w:r>
          </w:p>
          <w:p w14:paraId="72AE978A" w14:textId="77777777" w:rsidR="002D333A" w:rsidRPr="00A64F9A" w:rsidRDefault="002D333A" w:rsidP="004C1201"/>
          <w:p w14:paraId="2EF876D4" w14:textId="77777777" w:rsidR="002D333A" w:rsidRPr="00A64F9A" w:rsidRDefault="002D333A" w:rsidP="004C1201">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4C4A8FCF" w14:textId="77777777" w:rsidR="002D333A" w:rsidRDefault="002D333A" w:rsidP="00C805C2">
      <w:pPr>
        <w:spacing w:line="240" w:lineRule="auto"/>
        <w:rPr>
          <w:szCs w:val="20"/>
        </w:rPr>
      </w:pPr>
    </w:p>
    <w:p w14:paraId="22B2C85A" w14:textId="77777777" w:rsidR="002D333A" w:rsidRDefault="002D333A" w:rsidP="00C805C2">
      <w:pPr>
        <w:spacing w:line="240" w:lineRule="auto"/>
        <w:rPr>
          <w:szCs w:val="20"/>
        </w:rPr>
      </w:pPr>
    </w:p>
    <w:sectPr w:rsidR="002D333A" w:rsidSect="001F398A">
      <w:headerReference w:type="default" r:id="rId12"/>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E950FB" w14:textId="77777777" w:rsidR="001F398A" w:rsidRDefault="001F398A" w:rsidP="00480F66">
      <w:pPr>
        <w:spacing w:after="0" w:line="240" w:lineRule="auto"/>
      </w:pPr>
      <w:r>
        <w:separator/>
      </w:r>
    </w:p>
  </w:endnote>
  <w:endnote w:type="continuationSeparator" w:id="0">
    <w:p w14:paraId="5CCAE637" w14:textId="77777777" w:rsidR="001F398A" w:rsidRDefault="001F398A"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645AD3" w14:textId="77777777" w:rsidR="001F398A" w:rsidRDefault="001F398A" w:rsidP="00480F66">
      <w:pPr>
        <w:spacing w:after="0" w:line="240" w:lineRule="auto"/>
      </w:pPr>
      <w:r>
        <w:separator/>
      </w:r>
    </w:p>
  </w:footnote>
  <w:footnote w:type="continuationSeparator" w:id="0">
    <w:p w14:paraId="3CF2E7E2" w14:textId="77777777" w:rsidR="001F398A" w:rsidRDefault="001F398A"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D9A24" w14:textId="77777777" w:rsidR="00787929" w:rsidRPr="00C805C2" w:rsidRDefault="00787929"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32197" w14:textId="77777777" w:rsidR="00E74A09" w:rsidRPr="00C805C2" w:rsidRDefault="00E74A09"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B7751D"/>
    <w:multiLevelType w:val="hybridMultilevel"/>
    <w:tmpl w:val="BB02D5CC"/>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DD10FF"/>
    <w:multiLevelType w:val="hybridMultilevel"/>
    <w:tmpl w:val="E7149038"/>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0BA08A1"/>
    <w:multiLevelType w:val="hybridMultilevel"/>
    <w:tmpl w:val="C5225B1A"/>
    <w:lvl w:ilvl="0" w:tplc="BC64BBB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B1B5EC8"/>
    <w:multiLevelType w:val="hybridMultilevel"/>
    <w:tmpl w:val="C5B2D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9"/>
  </w:num>
  <w:num w:numId="2" w16cid:durableId="272906003">
    <w:abstractNumId w:val="4"/>
  </w:num>
  <w:num w:numId="3" w16cid:durableId="1257903489">
    <w:abstractNumId w:val="3"/>
  </w:num>
  <w:num w:numId="4" w16cid:durableId="2108035108">
    <w:abstractNumId w:val="14"/>
  </w:num>
  <w:num w:numId="5" w16cid:durableId="1579290143">
    <w:abstractNumId w:val="16"/>
  </w:num>
  <w:num w:numId="6" w16cid:durableId="1609969353">
    <w:abstractNumId w:val="13"/>
  </w:num>
  <w:num w:numId="7" w16cid:durableId="169102384">
    <w:abstractNumId w:val="12"/>
  </w:num>
  <w:num w:numId="8" w16cid:durableId="1849326077">
    <w:abstractNumId w:val="8"/>
  </w:num>
  <w:num w:numId="9" w16cid:durableId="706180830">
    <w:abstractNumId w:val="10"/>
  </w:num>
  <w:num w:numId="10" w16cid:durableId="612519124">
    <w:abstractNumId w:val="17"/>
  </w:num>
  <w:num w:numId="11" w16cid:durableId="1834031096">
    <w:abstractNumId w:val="15"/>
  </w:num>
  <w:num w:numId="12" w16cid:durableId="1035542164">
    <w:abstractNumId w:val="6"/>
  </w:num>
  <w:num w:numId="13" w16cid:durableId="2057310269">
    <w:abstractNumId w:val="0"/>
  </w:num>
  <w:num w:numId="14" w16cid:durableId="771976355">
    <w:abstractNumId w:val="1"/>
  </w:num>
  <w:num w:numId="15" w16cid:durableId="1670669754">
    <w:abstractNumId w:val="11"/>
  </w:num>
  <w:num w:numId="16" w16cid:durableId="1145663791">
    <w:abstractNumId w:val="7"/>
  </w:num>
  <w:num w:numId="17" w16cid:durableId="1189418094">
    <w:abstractNumId w:val="5"/>
  </w:num>
  <w:num w:numId="18" w16cid:durableId="94669479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23FC5"/>
    <w:rsid w:val="000439D0"/>
    <w:rsid w:val="00043B56"/>
    <w:rsid w:val="0004771F"/>
    <w:rsid w:val="00054D51"/>
    <w:rsid w:val="000555F6"/>
    <w:rsid w:val="00055EA7"/>
    <w:rsid w:val="0006384B"/>
    <w:rsid w:val="00066D26"/>
    <w:rsid w:val="00084DC6"/>
    <w:rsid w:val="00087771"/>
    <w:rsid w:val="000A28D5"/>
    <w:rsid w:val="000B7461"/>
    <w:rsid w:val="000C7A8B"/>
    <w:rsid w:val="000E13F9"/>
    <w:rsid w:val="000F1C6A"/>
    <w:rsid w:val="00104901"/>
    <w:rsid w:val="00104E3A"/>
    <w:rsid w:val="00112F9D"/>
    <w:rsid w:val="001163B2"/>
    <w:rsid w:val="00116590"/>
    <w:rsid w:val="0012042C"/>
    <w:rsid w:val="001228CB"/>
    <w:rsid w:val="00130D91"/>
    <w:rsid w:val="00143339"/>
    <w:rsid w:val="00144067"/>
    <w:rsid w:val="00161A4B"/>
    <w:rsid w:val="001769BD"/>
    <w:rsid w:val="00184DC6"/>
    <w:rsid w:val="00186202"/>
    <w:rsid w:val="001A141A"/>
    <w:rsid w:val="001A628F"/>
    <w:rsid w:val="001A6860"/>
    <w:rsid w:val="001C6DA8"/>
    <w:rsid w:val="001F398A"/>
    <w:rsid w:val="001F54B4"/>
    <w:rsid w:val="0020073F"/>
    <w:rsid w:val="00203F44"/>
    <w:rsid w:val="00205C76"/>
    <w:rsid w:val="00222D22"/>
    <w:rsid w:val="00223549"/>
    <w:rsid w:val="00225FCA"/>
    <w:rsid w:val="00226595"/>
    <w:rsid w:val="00226A93"/>
    <w:rsid w:val="00227D4C"/>
    <w:rsid w:val="002420F8"/>
    <w:rsid w:val="00250EF4"/>
    <w:rsid w:val="00274428"/>
    <w:rsid w:val="002750CC"/>
    <w:rsid w:val="002755BB"/>
    <w:rsid w:val="0027725D"/>
    <w:rsid w:val="00281ABE"/>
    <w:rsid w:val="00286814"/>
    <w:rsid w:val="00291275"/>
    <w:rsid w:val="00296685"/>
    <w:rsid w:val="002A72F2"/>
    <w:rsid w:val="002B24F1"/>
    <w:rsid w:val="002B385A"/>
    <w:rsid w:val="002B39BC"/>
    <w:rsid w:val="002D333A"/>
    <w:rsid w:val="002D5E3D"/>
    <w:rsid w:val="002E065B"/>
    <w:rsid w:val="002F268F"/>
    <w:rsid w:val="00301C1D"/>
    <w:rsid w:val="0030555E"/>
    <w:rsid w:val="003210AB"/>
    <w:rsid w:val="003269AD"/>
    <w:rsid w:val="00335259"/>
    <w:rsid w:val="00341FCC"/>
    <w:rsid w:val="00342FAB"/>
    <w:rsid w:val="003521E3"/>
    <w:rsid w:val="00380DCD"/>
    <w:rsid w:val="003917B2"/>
    <w:rsid w:val="00397870"/>
    <w:rsid w:val="00397DBE"/>
    <w:rsid w:val="003B37F1"/>
    <w:rsid w:val="003C28ED"/>
    <w:rsid w:val="003C6D62"/>
    <w:rsid w:val="003D63B4"/>
    <w:rsid w:val="003D75D2"/>
    <w:rsid w:val="0040361B"/>
    <w:rsid w:val="00410889"/>
    <w:rsid w:val="00412703"/>
    <w:rsid w:val="00414587"/>
    <w:rsid w:val="004236AE"/>
    <w:rsid w:val="00424A44"/>
    <w:rsid w:val="00425A77"/>
    <w:rsid w:val="00434028"/>
    <w:rsid w:val="00440BD7"/>
    <w:rsid w:val="00443CC7"/>
    <w:rsid w:val="0045153B"/>
    <w:rsid w:val="00480F66"/>
    <w:rsid w:val="0048129D"/>
    <w:rsid w:val="00494038"/>
    <w:rsid w:val="0049564B"/>
    <w:rsid w:val="004A1636"/>
    <w:rsid w:val="004D077A"/>
    <w:rsid w:val="004D53C9"/>
    <w:rsid w:val="00502E4B"/>
    <w:rsid w:val="005037E3"/>
    <w:rsid w:val="005076B8"/>
    <w:rsid w:val="00517CA8"/>
    <w:rsid w:val="0053220E"/>
    <w:rsid w:val="005367EA"/>
    <w:rsid w:val="00541C9F"/>
    <w:rsid w:val="00541D2D"/>
    <w:rsid w:val="0054268D"/>
    <w:rsid w:val="00544A5D"/>
    <w:rsid w:val="00570608"/>
    <w:rsid w:val="00577F6E"/>
    <w:rsid w:val="00582332"/>
    <w:rsid w:val="00590A01"/>
    <w:rsid w:val="005959BA"/>
    <w:rsid w:val="005B1E3F"/>
    <w:rsid w:val="005D5740"/>
    <w:rsid w:val="005F3054"/>
    <w:rsid w:val="005F3691"/>
    <w:rsid w:val="005F405E"/>
    <w:rsid w:val="00602BC2"/>
    <w:rsid w:val="006127F2"/>
    <w:rsid w:val="006149B1"/>
    <w:rsid w:val="00615CFE"/>
    <w:rsid w:val="00621B2C"/>
    <w:rsid w:val="006224C1"/>
    <w:rsid w:val="0062611F"/>
    <w:rsid w:val="00632CB7"/>
    <w:rsid w:val="00635D8A"/>
    <w:rsid w:val="00637C66"/>
    <w:rsid w:val="0064485A"/>
    <w:rsid w:val="006459AE"/>
    <w:rsid w:val="00647EEB"/>
    <w:rsid w:val="00652ED3"/>
    <w:rsid w:val="0065656A"/>
    <w:rsid w:val="00667375"/>
    <w:rsid w:val="00671A46"/>
    <w:rsid w:val="00682D60"/>
    <w:rsid w:val="00692B21"/>
    <w:rsid w:val="006A0235"/>
    <w:rsid w:val="006A03AD"/>
    <w:rsid w:val="006B00FC"/>
    <w:rsid w:val="006B2464"/>
    <w:rsid w:val="006B74C2"/>
    <w:rsid w:val="006C5F2C"/>
    <w:rsid w:val="006C6E43"/>
    <w:rsid w:val="006E7126"/>
    <w:rsid w:val="006E7EE5"/>
    <w:rsid w:val="00722E71"/>
    <w:rsid w:val="00727EB9"/>
    <w:rsid w:val="0073279A"/>
    <w:rsid w:val="00744401"/>
    <w:rsid w:val="00745C3E"/>
    <w:rsid w:val="0076173D"/>
    <w:rsid w:val="00764124"/>
    <w:rsid w:val="00767C07"/>
    <w:rsid w:val="00770091"/>
    <w:rsid w:val="0077063E"/>
    <w:rsid w:val="007720B9"/>
    <w:rsid w:val="00773199"/>
    <w:rsid w:val="0077444D"/>
    <w:rsid w:val="00783F08"/>
    <w:rsid w:val="0078472A"/>
    <w:rsid w:val="0078514D"/>
    <w:rsid w:val="00787929"/>
    <w:rsid w:val="00790174"/>
    <w:rsid w:val="007C2D33"/>
    <w:rsid w:val="007D5EBC"/>
    <w:rsid w:val="007E12C8"/>
    <w:rsid w:val="007E79B5"/>
    <w:rsid w:val="007E7C8D"/>
    <w:rsid w:val="007F3839"/>
    <w:rsid w:val="007F744B"/>
    <w:rsid w:val="00801DF5"/>
    <w:rsid w:val="00802E66"/>
    <w:rsid w:val="008047D3"/>
    <w:rsid w:val="008106B4"/>
    <w:rsid w:val="00815741"/>
    <w:rsid w:val="00822903"/>
    <w:rsid w:val="00826077"/>
    <w:rsid w:val="008268E2"/>
    <w:rsid w:val="0083154C"/>
    <w:rsid w:val="00833088"/>
    <w:rsid w:val="00865101"/>
    <w:rsid w:val="008654EC"/>
    <w:rsid w:val="00866D24"/>
    <w:rsid w:val="00870E2C"/>
    <w:rsid w:val="00872221"/>
    <w:rsid w:val="008752AF"/>
    <w:rsid w:val="008779C1"/>
    <w:rsid w:val="0088186D"/>
    <w:rsid w:val="00886DDF"/>
    <w:rsid w:val="0089094F"/>
    <w:rsid w:val="0089235E"/>
    <w:rsid w:val="00892F72"/>
    <w:rsid w:val="008939B0"/>
    <w:rsid w:val="008A110C"/>
    <w:rsid w:val="008A2B06"/>
    <w:rsid w:val="008B6C35"/>
    <w:rsid w:val="008D2AB6"/>
    <w:rsid w:val="008D3852"/>
    <w:rsid w:val="008D3A85"/>
    <w:rsid w:val="008D538B"/>
    <w:rsid w:val="008E3F68"/>
    <w:rsid w:val="008E7254"/>
    <w:rsid w:val="008F7553"/>
    <w:rsid w:val="00906570"/>
    <w:rsid w:val="0091541A"/>
    <w:rsid w:val="0092117C"/>
    <w:rsid w:val="0092169A"/>
    <w:rsid w:val="00926D72"/>
    <w:rsid w:val="00942AA1"/>
    <w:rsid w:val="00947186"/>
    <w:rsid w:val="00955D6F"/>
    <w:rsid w:val="00962F3A"/>
    <w:rsid w:val="009749F6"/>
    <w:rsid w:val="0098178C"/>
    <w:rsid w:val="0099531C"/>
    <w:rsid w:val="009969C0"/>
    <w:rsid w:val="009A177A"/>
    <w:rsid w:val="009A71BE"/>
    <w:rsid w:val="009B24E9"/>
    <w:rsid w:val="009B4459"/>
    <w:rsid w:val="009D4B4D"/>
    <w:rsid w:val="009E3928"/>
    <w:rsid w:val="009E3A82"/>
    <w:rsid w:val="009E4124"/>
    <w:rsid w:val="009E63BB"/>
    <w:rsid w:val="009F30CA"/>
    <w:rsid w:val="009F740D"/>
    <w:rsid w:val="00A03B32"/>
    <w:rsid w:val="00A11A26"/>
    <w:rsid w:val="00A122C8"/>
    <w:rsid w:val="00A15940"/>
    <w:rsid w:val="00A15E56"/>
    <w:rsid w:val="00A32C1F"/>
    <w:rsid w:val="00A32F89"/>
    <w:rsid w:val="00A54153"/>
    <w:rsid w:val="00A61614"/>
    <w:rsid w:val="00A64F9A"/>
    <w:rsid w:val="00A6517C"/>
    <w:rsid w:val="00A70E94"/>
    <w:rsid w:val="00A72DB9"/>
    <w:rsid w:val="00A74BE2"/>
    <w:rsid w:val="00A94736"/>
    <w:rsid w:val="00AC3409"/>
    <w:rsid w:val="00AC41EA"/>
    <w:rsid w:val="00AC78FF"/>
    <w:rsid w:val="00AD1F1F"/>
    <w:rsid w:val="00AF0690"/>
    <w:rsid w:val="00B06F48"/>
    <w:rsid w:val="00B11A9D"/>
    <w:rsid w:val="00B14E5B"/>
    <w:rsid w:val="00B15914"/>
    <w:rsid w:val="00B22AFA"/>
    <w:rsid w:val="00B31143"/>
    <w:rsid w:val="00B343C2"/>
    <w:rsid w:val="00B36680"/>
    <w:rsid w:val="00B41B66"/>
    <w:rsid w:val="00B84C2A"/>
    <w:rsid w:val="00B91F65"/>
    <w:rsid w:val="00B95618"/>
    <w:rsid w:val="00BA0391"/>
    <w:rsid w:val="00BC38C6"/>
    <w:rsid w:val="00BC4FB8"/>
    <w:rsid w:val="00BE044A"/>
    <w:rsid w:val="00BE210B"/>
    <w:rsid w:val="00BF08D2"/>
    <w:rsid w:val="00C06EC0"/>
    <w:rsid w:val="00C153FB"/>
    <w:rsid w:val="00C22A9A"/>
    <w:rsid w:val="00C24B15"/>
    <w:rsid w:val="00C264F2"/>
    <w:rsid w:val="00C3274A"/>
    <w:rsid w:val="00C32D55"/>
    <w:rsid w:val="00C345FD"/>
    <w:rsid w:val="00C41E1D"/>
    <w:rsid w:val="00C436EC"/>
    <w:rsid w:val="00C454ED"/>
    <w:rsid w:val="00C4691E"/>
    <w:rsid w:val="00C4718F"/>
    <w:rsid w:val="00C53A5F"/>
    <w:rsid w:val="00C642BB"/>
    <w:rsid w:val="00C644E8"/>
    <w:rsid w:val="00C66760"/>
    <w:rsid w:val="00C72135"/>
    <w:rsid w:val="00C73FC3"/>
    <w:rsid w:val="00C76A4E"/>
    <w:rsid w:val="00C7786F"/>
    <w:rsid w:val="00C805C2"/>
    <w:rsid w:val="00C94911"/>
    <w:rsid w:val="00C95788"/>
    <w:rsid w:val="00CA207F"/>
    <w:rsid w:val="00CA5F14"/>
    <w:rsid w:val="00CB4B28"/>
    <w:rsid w:val="00CB693F"/>
    <w:rsid w:val="00CC5D16"/>
    <w:rsid w:val="00CD0676"/>
    <w:rsid w:val="00CF25AC"/>
    <w:rsid w:val="00CF4144"/>
    <w:rsid w:val="00CF4E22"/>
    <w:rsid w:val="00CF5BC4"/>
    <w:rsid w:val="00CF7D4E"/>
    <w:rsid w:val="00D0504F"/>
    <w:rsid w:val="00D15EE8"/>
    <w:rsid w:val="00D20115"/>
    <w:rsid w:val="00D27F25"/>
    <w:rsid w:val="00D440A1"/>
    <w:rsid w:val="00D46F77"/>
    <w:rsid w:val="00D53D06"/>
    <w:rsid w:val="00D54AED"/>
    <w:rsid w:val="00D550C5"/>
    <w:rsid w:val="00D56FC8"/>
    <w:rsid w:val="00D73DE2"/>
    <w:rsid w:val="00D75CFD"/>
    <w:rsid w:val="00D802C1"/>
    <w:rsid w:val="00D81548"/>
    <w:rsid w:val="00D93AA6"/>
    <w:rsid w:val="00D943A5"/>
    <w:rsid w:val="00D95479"/>
    <w:rsid w:val="00DC33BC"/>
    <w:rsid w:val="00DC3B3B"/>
    <w:rsid w:val="00DC3E6F"/>
    <w:rsid w:val="00DF1DA5"/>
    <w:rsid w:val="00DF533A"/>
    <w:rsid w:val="00E04780"/>
    <w:rsid w:val="00E075B6"/>
    <w:rsid w:val="00E11F8E"/>
    <w:rsid w:val="00E2134C"/>
    <w:rsid w:val="00E31BB6"/>
    <w:rsid w:val="00E359C1"/>
    <w:rsid w:val="00E44F48"/>
    <w:rsid w:val="00E45053"/>
    <w:rsid w:val="00E47880"/>
    <w:rsid w:val="00E5028F"/>
    <w:rsid w:val="00E53CCA"/>
    <w:rsid w:val="00E63191"/>
    <w:rsid w:val="00E74A09"/>
    <w:rsid w:val="00E84138"/>
    <w:rsid w:val="00E8459A"/>
    <w:rsid w:val="00EB0564"/>
    <w:rsid w:val="00EB0EE3"/>
    <w:rsid w:val="00EB5118"/>
    <w:rsid w:val="00EC73B2"/>
    <w:rsid w:val="00ED138B"/>
    <w:rsid w:val="00ED5E43"/>
    <w:rsid w:val="00F02752"/>
    <w:rsid w:val="00F11F21"/>
    <w:rsid w:val="00F12F4E"/>
    <w:rsid w:val="00F21222"/>
    <w:rsid w:val="00F24BD1"/>
    <w:rsid w:val="00F303EB"/>
    <w:rsid w:val="00F31A79"/>
    <w:rsid w:val="00F4066E"/>
    <w:rsid w:val="00F46CF3"/>
    <w:rsid w:val="00F85C9A"/>
    <w:rsid w:val="00F86879"/>
    <w:rsid w:val="00F9203C"/>
    <w:rsid w:val="00F95BD0"/>
    <w:rsid w:val="00F95E8E"/>
    <w:rsid w:val="00F9767C"/>
    <w:rsid w:val="00FA42FA"/>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928&amp;utm_source=template-word&amp;utm_medium=content&amp;utm_campaign=Marketing+SWOT+Analysis-word-11928&amp;lpa=Marketing+SWOT+Analysis+word+11928"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3</Pages>
  <Words>104</Words>
  <Characters>593</Characters>
  <Application>Microsoft Office Word</Application>
  <DocSecurity>0</DocSecurity>
  <Lines>4</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9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9</cp:revision>
  <cp:lastPrinted>2019-01-22T01:48:00Z</cp:lastPrinted>
  <dcterms:created xsi:type="dcterms:W3CDTF">2023-10-24T20:18:00Z</dcterms:created>
  <dcterms:modified xsi:type="dcterms:W3CDTF">2023-12-24T00:50:00Z</dcterms:modified>
</cp:coreProperties>
</file>